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498335031"/>
    <w:p w14:paraId="5B352961" w14:textId="77777777" w:rsidR="005037BC" w:rsidRPr="0036647C" w:rsidRDefault="006A6899" w:rsidP="0036647C">
      <w:pPr>
        <w:pStyle w:val="Title"/>
        <w:jc w:val="center"/>
        <w:rPr>
          <w:b/>
          <w:bCs/>
          <w:sz w:val="72"/>
          <w:szCs w:val="72"/>
        </w:rPr>
      </w:pPr>
      <w:r>
        <w:rPr>
          <w:b/>
          <w:bCs/>
          <w:noProof/>
          <w:sz w:val="72"/>
          <w:szCs w:val="72"/>
        </w:rPr>
        <mc:AlternateContent>
          <mc:Choice Requires="wps">
            <w:drawing>
              <wp:anchor distT="0" distB="0" distL="114300" distR="114300" simplePos="0" relativeHeight="251702272" behindDoc="0" locked="0" layoutInCell="1" allowOverlap="1" wp14:anchorId="261A6BCA" wp14:editId="5EA5EF76">
                <wp:simplePos x="0" y="0"/>
                <wp:positionH relativeFrom="column">
                  <wp:posOffset>-207645</wp:posOffset>
                </wp:positionH>
                <wp:positionV relativeFrom="paragraph">
                  <wp:posOffset>-385445</wp:posOffset>
                </wp:positionV>
                <wp:extent cx="6210300" cy="869950"/>
                <wp:effectExtent l="0" t="0" r="0" b="6350"/>
                <wp:wrapNone/>
                <wp:docPr id="31" name="Text Box 31"/>
                <wp:cNvGraphicFramePr/>
                <a:graphic xmlns:a="http://schemas.openxmlformats.org/drawingml/2006/main">
                  <a:graphicData uri="http://schemas.microsoft.com/office/word/2010/wordprocessingShape">
                    <wps:wsp>
                      <wps:cNvSpPr txBox="1"/>
                      <wps:spPr>
                        <a:xfrm>
                          <a:off x="0" y="0"/>
                          <a:ext cx="6210300" cy="869950"/>
                        </a:xfrm>
                        <a:prstGeom prst="rect">
                          <a:avLst/>
                        </a:prstGeom>
                        <a:solidFill>
                          <a:schemeClr val="lt1"/>
                        </a:solidFill>
                        <a:ln w="6350">
                          <a:noFill/>
                        </a:ln>
                      </wps:spPr>
                      <wps:txbx>
                        <w:txbxContent>
                          <w:p w14:paraId="696AB42E" w14:textId="63D1670F" w:rsidR="007A2972" w:rsidRDefault="007A2972">
                            <w:r>
                              <w:rPr>
                                <w:noProof/>
                              </w:rPr>
                              <w:drawing>
                                <wp:inline distT="0" distB="0" distL="0" distR="0" wp14:anchorId="527DCC32" wp14:editId="3F0F7F51">
                                  <wp:extent cx="2222500" cy="647700"/>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2222500" cy="647700"/>
                                          </a:xfrm>
                                          <a:prstGeom prst="rect">
                                            <a:avLst/>
                                          </a:prstGeom>
                                        </pic:spPr>
                                      </pic:pic>
                                    </a:graphicData>
                                  </a:graphic>
                                </wp:inline>
                              </w:drawing>
                            </w:r>
                            <w:r w:rsidRPr="00B72BD1">
                              <w:t xml:space="preserve"> </w:t>
                            </w:r>
                            <w:r>
                              <w:rPr>
                                <w:noProof/>
                              </w:rPr>
                              <w:t xml:space="preserve">                                                                            </w:t>
                            </w:r>
                            <w:r w:rsidR="007476FA">
                              <w:rPr>
                                <w:noProof/>
                              </w:rPr>
                              <w:drawing>
                                <wp:inline distT="0" distB="0" distL="0" distR="0" wp14:anchorId="736B9778" wp14:editId="019EBB74">
                                  <wp:extent cx="706992" cy="71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7314" cy="711524"/>
                                          </a:xfrm>
                                          <a:prstGeom prst="rect">
                                            <a:avLst/>
                                          </a:prstGeom>
                                          <a:noFill/>
                                          <a:ln>
                                            <a:noFill/>
                                          </a:ln>
                                        </pic:spPr>
                                      </pic:pic>
                                    </a:graphicData>
                                  </a:graphic>
                                </wp:inline>
                              </w:drawing>
                            </w:r>
                            <w:r>
                              <w:rPr>
                                <w:noProof/>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61A6BCA" id="_x0000_t202" coordsize="21600,21600" o:spt="202" path="m,l,21600r21600,l21600,xe">
                <v:stroke joinstyle="miter"/>
                <v:path gradientshapeok="t" o:connecttype="rect"/>
              </v:shapetype>
              <v:shape id="Text Box 31" o:spid="_x0000_s1026" type="#_x0000_t202" style="position:absolute;left:0;text-align:left;margin-left:-16.35pt;margin-top:-30.35pt;width:489pt;height:68.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" fillcolor="white [3201]" stroked="f" strokeweight=".5pt">
                <v:textbox>
                  <w:txbxContent>
                    <w:p w14:paraId="696AB42E" w14:textId="63D1670F" w:rsidR="007A2972" w:rsidRDefault="007A2972">
                      <w:r>
                        <w:rPr>
                          <w:noProof/>
                        </w:rPr>
                        <w:drawing>
                          <wp:inline distT="0" distB="0" distL="0" distR="0" wp14:anchorId="527DCC32" wp14:editId="3F0F7F51">
                            <wp:extent cx="2222500" cy="647700"/>
                            <wp:effectExtent l="0" t="0" r="635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2222500" cy="647700"/>
                                    </a:xfrm>
                                    <a:prstGeom prst="rect">
                                      <a:avLst/>
                                    </a:prstGeom>
                                  </pic:spPr>
                                </pic:pic>
                              </a:graphicData>
                            </a:graphic>
                          </wp:inline>
                        </w:drawing>
                      </w:r>
                      <w:r w:rsidRPr="00B72BD1">
                        <w:t xml:space="preserve"> </w:t>
                      </w:r>
                      <w:r>
                        <w:rPr>
                          <w:noProof/>
                        </w:rPr>
                        <w:t xml:space="preserve">                                                                            </w:t>
                      </w:r>
                      <w:r w:rsidR="007476FA">
                        <w:rPr>
                          <w:noProof/>
                        </w:rPr>
                        <w:drawing>
                          <wp:inline distT="0" distB="0" distL="0" distR="0" wp14:anchorId="736B9778" wp14:editId="019EBB74">
                            <wp:extent cx="706992" cy="711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7314" cy="711524"/>
                                    </a:xfrm>
                                    <a:prstGeom prst="rect">
                                      <a:avLst/>
                                    </a:prstGeom>
                                    <a:noFill/>
                                    <a:ln>
                                      <a:noFill/>
                                    </a:ln>
                                  </pic:spPr>
                                </pic:pic>
                              </a:graphicData>
                            </a:graphic>
                          </wp:inline>
                        </w:drawing>
                      </w:r>
                      <w:r>
                        <w:rPr>
                          <w:noProof/>
                        </w:rPr>
                        <w:t xml:space="preserve"> </w:t>
                      </w:r>
                    </w:p>
                  </w:txbxContent>
                </v:textbox>
              </v:shape>
            </w:pict>
          </mc:Fallback>
        </mc:AlternateContent>
      </w:r>
    </w:p>
    <w:p w14:paraId="21815A49" w14:textId="42F09502" w:rsidR="005037BC" w:rsidRDefault="005037BC" w:rsidP="005037BC">
      <w:pPr>
        <w:rPr>
          <w:sz w:val="18"/>
          <w:szCs w:val="18"/>
        </w:rPr>
      </w:pPr>
    </w:p>
    <w:p w14:paraId="3B1CEFB8" w14:textId="77777777" w:rsidR="007C3333" w:rsidRDefault="007C3333" w:rsidP="0036647C">
      <w:pPr>
        <w:pStyle w:val="Title"/>
        <w:jc w:val="center"/>
        <w:rPr>
          <w:bCs/>
          <w:sz w:val="56"/>
        </w:rPr>
      </w:pPr>
    </w:p>
    <w:p w14:paraId="0E066566" w14:textId="77777777" w:rsidR="007C3333" w:rsidRDefault="007C3333" w:rsidP="0036647C">
      <w:pPr>
        <w:pStyle w:val="Title"/>
        <w:jc w:val="center"/>
        <w:rPr>
          <w:bCs/>
          <w:sz w:val="56"/>
        </w:rPr>
      </w:pPr>
    </w:p>
    <w:p w14:paraId="33891DB9" w14:textId="77777777" w:rsidR="007C3333" w:rsidRDefault="007C3333" w:rsidP="0036647C">
      <w:pPr>
        <w:pStyle w:val="Title"/>
        <w:jc w:val="center"/>
        <w:rPr>
          <w:bCs/>
          <w:sz w:val="56"/>
        </w:rPr>
      </w:pPr>
    </w:p>
    <w:p w14:paraId="6E4F6C01" w14:textId="266CB5D9" w:rsidR="0036647C" w:rsidRPr="00A841A0" w:rsidRDefault="0036647C" w:rsidP="0036647C">
      <w:pPr>
        <w:pStyle w:val="Title"/>
        <w:jc w:val="center"/>
        <w:rPr>
          <w:bCs/>
          <w:color w:val="C00000"/>
          <w:sz w:val="56"/>
        </w:rPr>
      </w:pPr>
      <w:r w:rsidRPr="00A841A0">
        <w:rPr>
          <w:bCs/>
          <w:color w:val="C00000"/>
          <w:sz w:val="56"/>
        </w:rPr>
        <w:t>Afghan Children Read</w:t>
      </w:r>
    </w:p>
    <w:p w14:paraId="77EF6543" w14:textId="77777777" w:rsidR="0036647C" w:rsidRDefault="0036647C" w:rsidP="005037BC">
      <w:pPr>
        <w:pStyle w:val="Title"/>
        <w:jc w:val="center"/>
      </w:pPr>
    </w:p>
    <w:p w14:paraId="3FD31287" w14:textId="11BF758F" w:rsidR="009E0C77" w:rsidRPr="00A841A0" w:rsidRDefault="00C12BBE" w:rsidP="009E0C77">
      <w:pPr>
        <w:jc w:val="center"/>
        <w:rPr>
          <w:color w:val="808080" w:themeColor="background1" w:themeShade="80"/>
          <w:sz w:val="36"/>
          <w:szCs w:val="36"/>
        </w:rPr>
      </w:pPr>
      <w:r>
        <w:rPr>
          <w:color w:val="808080" w:themeColor="background1" w:themeShade="80"/>
          <w:sz w:val="36"/>
          <w:szCs w:val="36"/>
        </w:rPr>
        <w:t>Online Textbooks Inventory Management System (OTIMS)</w:t>
      </w:r>
    </w:p>
    <w:p w14:paraId="2BE0B085" w14:textId="65E0978F" w:rsidR="009E0C77" w:rsidRDefault="009E0C77" w:rsidP="009E0C77"/>
    <w:p w14:paraId="74234075" w14:textId="076CBDD8" w:rsidR="009E0C77" w:rsidRDefault="009E0C77" w:rsidP="009E0C77"/>
    <w:p w14:paraId="71BBCC53" w14:textId="2F886198" w:rsidR="009E0C77" w:rsidRDefault="009E0C77" w:rsidP="009E0C77"/>
    <w:p w14:paraId="1E14C76F" w14:textId="1E339E2E" w:rsidR="009E0C77" w:rsidRDefault="009E0C77" w:rsidP="009E0C77"/>
    <w:p w14:paraId="3D480EAC" w14:textId="1067ACA9" w:rsidR="009E0C77" w:rsidRDefault="009E0C77" w:rsidP="009E0C77"/>
    <w:p w14:paraId="74579081" w14:textId="77777777" w:rsidR="009E0C77" w:rsidRDefault="009E0C77" w:rsidP="009E0C77"/>
    <w:p w14:paraId="685F4DA8" w14:textId="77777777" w:rsidR="009E0C77" w:rsidRDefault="009E0C77" w:rsidP="006E5952">
      <w:pPr>
        <w:pStyle w:val="Footer"/>
        <w:rPr>
          <w:b/>
          <w:bCs/>
          <w:color w:val="44546A"/>
          <w:sz w:val="28"/>
          <w:szCs w:val="28"/>
        </w:rPr>
      </w:pPr>
    </w:p>
    <w:p w14:paraId="5ED6BC73" w14:textId="77777777" w:rsidR="009E0C77" w:rsidRDefault="009E0C77" w:rsidP="006E5952">
      <w:pPr>
        <w:pStyle w:val="Footer"/>
        <w:rPr>
          <w:b/>
          <w:bCs/>
          <w:color w:val="44546A"/>
          <w:sz w:val="28"/>
          <w:szCs w:val="28"/>
        </w:rPr>
      </w:pPr>
    </w:p>
    <w:p w14:paraId="31534807" w14:textId="77777777" w:rsidR="009E0C77" w:rsidRDefault="009E0C77" w:rsidP="006E5952">
      <w:pPr>
        <w:pStyle w:val="Footer"/>
        <w:rPr>
          <w:b/>
          <w:bCs/>
          <w:color w:val="44546A"/>
          <w:sz w:val="28"/>
          <w:szCs w:val="28"/>
        </w:rPr>
      </w:pPr>
    </w:p>
    <w:p w14:paraId="6A0C02FC" w14:textId="77777777" w:rsidR="009E0C77" w:rsidRDefault="009E0C77" w:rsidP="006E5952">
      <w:pPr>
        <w:pStyle w:val="Footer"/>
        <w:rPr>
          <w:b/>
          <w:bCs/>
          <w:color w:val="44546A"/>
          <w:sz w:val="28"/>
          <w:szCs w:val="28"/>
        </w:rPr>
      </w:pPr>
    </w:p>
    <w:p w14:paraId="20692EFB" w14:textId="77777777" w:rsidR="009E0C77" w:rsidRDefault="009E0C77" w:rsidP="006E5952">
      <w:pPr>
        <w:pStyle w:val="Footer"/>
        <w:rPr>
          <w:b/>
          <w:bCs/>
          <w:color w:val="44546A"/>
          <w:sz w:val="28"/>
          <w:szCs w:val="28"/>
        </w:rPr>
      </w:pPr>
    </w:p>
    <w:p w14:paraId="63A3E75A" w14:textId="77777777" w:rsidR="009E0C77" w:rsidRDefault="009E0C77" w:rsidP="006E5952">
      <w:pPr>
        <w:pStyle w:val="Footer"/>
        <w:rPr>
          <w:b/>
          <w:bCs/>
          <w:color w:val="44546A"/>
          <w:sz w:val="28"/>
          <w:szCs w:val="28"/>
        </w:rPr>
      </w:pPr>
    </w:p>
    <w:p w14:paraId="769A496F" w14:textId="77777777" w:rsidR="009E0C77" w:rsidRDefault="009E0C77" w:rsidP="006E5952">
      <w:pPr>
        <w:pStyle w:val="Footer"/>
        <w:rPr>
          <w:b/>
          <w:bCs/>
          <w:color w:val="44546A"/>
          <w:sz w:val="28"/>
          <w:szCs w:val="28"/>
        </w:rPr>
      </w:pPr>
    </w:p>
    <w:p w14:paraId="56B491EA" w14:textId="77777777" w:rsidR="009E0C77" w:rsidRDefault="009E0C77" w:rsidP="006E5952">
      <w:pPr>
        <w:pStyle w:val="Footer"/>
        <w:rPr>
          <w:b/>
          <w:bCs/>
          <w:color w:val="44546A"/>
          <w:sz w:val="28"/>
          <w:szCs w:val="28"/>
        </w:rPr>
      </w:pPr>
    </w:p>
    <w:p w14:paraId="29639A2C" w14:textId="77777777" w:rsidR="009E0C77" w:rsidRDefault="009E0C77" w:rsidP="006E5952">
      <w:pPr>
        <w:pStyle w:val="Footer"/>
        <w:rPr>
          <w:b/>
          <w:bCs/>
          <w:color w:val="44546A"/>
          <w:sz w:val="28"/>
          <w:szCs w:val="28"/>
        </w:rPr>
      </w:pPr>
    </w:p>
    <w:p w14:paraId="3D39BD41" w14:textId="77777777" w:rsidR="009E0C77" w:rsidRDefault="009E0C77" w:rsidP="006E5952">
      <w:pPr>
        <w:pStyle w:val="Footer"/>
        <w:rPr>
          <w:b/>
          <w:bCs/>
          <w:color w:val="44546A"/>
          <w:sz w:val="28"/>
          <w:szCs w:val="28"/>
        </w:rPr>
      </w:pPr>
    </w:p>
    <w:p w14:paraId="015F420B" w14:textId="77777777" w:rsidR="009E0C77" w:rsidRDefault="009E0C77" w:rsidP="006E5952">
      <w:pPr>
        <w:pStyle w:val="Footer"/>
        <w:rPr>
          <w:b/>
          <w:bCs/>
          <w:color w:val="44546A"/>
          <w:sz w:val="28"/>
          <w:szCs w:val="28"/>
        </w:rPr>
      </w:pPr>
    </w:p>
    <w:p w14:paraId="34F0A790" w14:textId="77777777" w:rsidR="009E0C77" w:rsidRDefault="009E0C77" w:rsidP="006E5952">
      <w:pPr>
        <w:pStyle w:val="Footer"/>
        <w:rPr>
          <w:b/>
          <w:bCs/>
          <w:color w:val="44546A"/>
          <w:sz w:val="28"/>
          <w:szCs w:val="28"/>
        </w:rPr>
      </w:pPr>
    </w:p>
    <w:p w14:paraId="6851DCE6" w14:textId="77777777" w:rsidR="009E0C77" w:rsidRDefault="009E0C77" w:rsidP="006E5952">
      <w:pPr>
        <w:pStyle w:val="Footer"/>
        <w:rPr>
          <w:b/>
          <w:bCs/>
          <w:color w:val="44546A"/>
          <w:sz w:val="28"/>
          <w:szCs w:val="28"/>
        </w:rPr>
      </w:pPr>
    </w:p>
    <w:p w14:paraId="7F2EE466" w14:textId="77777777" w:rsidR="009E0C77" w:rsidRDefault="009E0C77" w:rsidP="006E5952">
      <w:pPr>
        <w:pStyle w:val="Footer"/>
        <w:rPr>
          <w:b/>
          <w:bCs/>
          <w:color w:val="44546A"/>
          <w:sz w:val="28"/>
          <w:szCs w:val="28"/>
        </w:rPr>
      </w:pPr>
    </w:p>
    <w:p w14:paraId="3ED0CDDB" w14:textId="77777777" w:rsidR="009E0C77" w:rsidRDefault="009E0C77" w:rsidP="006E5952">
      <w:pPr>
        <w:pStyle w:val="Footer"/>
        <w:rPr>
          <w:b/>
          <w:bCs/>
          <w:color w:val="44546A"/>
          <w:sz w:val="28"/>
          <w:szCs w:val="28"/>
        </w:rPr>
      </w:pPr>
    </w:p>
    <w:p w14:paraId="2FFA3C3C" w14:textId="77777777" w:rsidR="009E0C77" w:rsidRDefault="009E0C77" w:rsidP="006E5952">
      <w:pPr>
        <w:pStyle w:val="Footer"/>
        <w:rPr>
          <w:b/>
          <w:bCs/>
          <w:color w:val="44546A"/>
          <w:sz w:val="28"/>
          <w:szCs w:val="28"/>
        </w:rPr>
      </w:pPr>
    </w:p>
    <w:p w14:paraId="5BA14E75" w14:textId="77777777" w:rsidR="009E0C77" w:rsidRDefault="009E0C77" w:rsidP="006E5952">
      <w:pPr>
        <w:pStyle w:val="Footer"/>
        <w:rPr>
          <w:b/>
          <w:bCs/>
          <w:color w:val="44546A"/>
          <w:sz w:val="28"/>
          <w:szCs w:val="28"/>
        </w:rPr>
      </w:pPr>
    </w:p>
    <w:p w14:paraId="34363F42" w14:textId="77777777" w:rsidR="009E0C77" w:rsidRDefault="009E0C77" w:rsidP="006E5952">
      <w:pPr>
        <w:pStyle w:val="Footer"/>
        <w:rPr>
          <w:b/>
          <w:bCs/>
          <w:color w:val="44546A"/>
          <w:sz w:val="28"/>
          <w:szCs w:val="28"/>
        </w:rPr>
      </w:pPr>
    </w:p>
    <w:p w14:paraId="5F047EAF" w14:textId="77777777" w:rsidR="009E0C77" w:rsidRDefault="009E0C77" w:rsidP="006E5952">
      <w:pPr>
        <w:pStyle w:val="Footer"/>
        <w:rPr>
          <w:b/>
          <w:bCs/>
          <w:color w:val="44546A"/>
          <w:sz w:val="28"/>
          <w:szCs w:val="28"/>
        </w:rPr>
      </w:pPr>
    </w:p>
    <w:p w14:paraId="33BE25A1" w14:textId="2025A3AA" w:rsidR="00FE2C40" w:rsidRPr="00A841A0" w:rsidRDefault="00FE2C40" w:rsidP="003F3E04">
      <w:pPr>
        <w:pStyle w:val="Pre-TextHeading"/>
        <w:rPr>
          <w:sz w:val="24"/>
          <w:szCs w:val="24"/>
          <w:lang w:val="en-GB"/>
        </w:rPr>
      </w:pPr>
      <w:r w:rsidRPr="00A841A0">
        <w:lastRenderedPageBreak/>
        <w:t>DISCLAIMER</w:t>
      </w:r>
      <w:r w:rsidRPr="00A841A0">
        <w:rPr>
          <w:sz w:val="24"/>
          <w:szCs w:val="24"/>
          <w:lang w:val="en-GB"/>
        </w:rPr>
        <w:t>:</w:t>
      </w:r>
    </w:p>
    <w:p w14:paraId="20B66E40" w14:textId="77777777" w:rsidR="00FE2C40" w:rsidRDefault="00FE2C40" w:rsidP="006E5952">
      <w:pPr>
        <w:pStyle w:val="Footer"/>
        <w:rPr>
          <w:sz w:val="24"/>
          <w:szCs w:val="24"/>
          <w:lang w:val="en-GB"/>
        </w:rPr>
      </w:pPr>
    </w:p>
    <w:p w14:paraId="11B06226" w14:textId="77777777" w:rsidR="006E5952" w:rsidRPr="00FE2C40" w:rsidRDefault="006E5952" w:rsidP="006E5952">
      <w:pPr>
        <w:pStyle w:val="Footer"/>
        <w:rPr>
          <w:i/>
          <w:iCs/>
          <w:sz w:val="28"/>
          <w:szCs w:val="28"/>
        </w:rPr>
      </w:pPr>
      <w:r w:rsidRPr="00FE2C40">
        <w:rPr>
          <w:i/>
          <w:iCs/>
          <w:sz w:val="28"/>
          <w:szCs w:val="28"/>
          <w:lang w:val="en-GB"/>
        </w:rPr>
        <w:t xml:space="preserve">This report is made possible by the support of the American people through the United States Agency for International Development (USAID). The content is the responsibility of Afghan Children Read and </w:t>
      </w:r>
      <w:r w:rsidRPr="00FE2C40">
        <w:rPr>
          <w:i/>
          <w:iCs/>
          <w:noProof/>
          <w:sz w:val="28"/>
          <w:szCs w:val="28"/>
          <w:lang w:val="en-GB"/>
        </w:rPr>
        <w:t>does</w:t>
      </w:r>
      <w:r w:rsidRPr="00FE2C40">
        <w:rPr>
          <w:i/>
          <w:iCs/>
          <w:sz w:val="28"/>
          <w:szCs w:val="28"/>
          <w:lang w:val="en-GB"/>
        </w:rPr>
        <w:t xml:space="preserve"> not necessarily reflect the views of USAID or the United States government.</w:t>
      </w:r>
    </w:p>
    <w:p w14:paraId="5E4553CE" w14:textId="77777777" w:rsidR="009E0C77" w:rsidRDefault="00FE2C40" w:rsidP="009E0C77">
      <w:pPr>
        <w:tabs>
          <w:tab w:val="center" w:pos="5233"/>
        </w:tabs>
      </w:pPr>
      <w:r>
        <w:tab/>
      </w:r>
      <w:r w:rsidR="0031317F" w:rsidRPr="00FE2C40">
        <w:br w:type="page"/>
      </w:r>
    </w:p>
    <w:p w14:paraId="3B26FCEA" w14:textId="0420DECB" w:rsidR="009E0C77" w:rsidRPr="00A841A0" w:rsidRDefault="009E0C77" w:rsidP="003F3E04">
      <w:pPr>
        <w:pStyle w:val="Pre-TextHeading"/>
      </w:pPr>
      <w:r w:rsidRPr="00A841A0">
        <w:lastRenderedPageBreak/>
        <w:t>Table of Contents</w:t>
      </w:r>
    </w:p>
    <w:p w14:paraId="61C1726D" w14:textId="77777777" w:rsidR="009E0C77" w:rsidRPr="002C2441" w:rsidRDefault="009E0C77" w:rsidP="007E08E5">
      <w:pPr>
        <w:pStyle w:val="TOC1"/>
      </w:pPr>
    </w:p>
    <w:p w14:paraId="113484C1" w14:textId="7BED161D" w:rsidR="002B0457" w:rsidRDefault="009E0C77">
      <w:pPr>
        <w:pStyle w:val="TOC1"/>
        <w:rPr>
          <w:rFonts w:asciiTheme="minorHAnsi" w:eastAsiaTheme="minorEastAsia" w:hAnsiTheme="minorHAnsi"/>
          <w:noProof/>
          <w:color w:val="auto"/>
        </w:rPr>
      </w:pPr>
      <w:r w:rsidRPr="002C2441">
        <w:rPr>
          <w:b/>
          <w:bCs/>
          <w:spacing w:val="10"/>
          <w:sz w:val="24"/>
          <w:szCs w:val="24"/>
        </w:rPr>
        <w:fldChar w:fldCharType="begin"/>
      </w:r>
      <w:r w:rsidRPr="002C2441">
        <w:rPr>
          <w:b/>
          <w:bCs/>
          <w:spacing w:val="10"/>
          <w:sz w:val="24"/>
          <w:szCs w:val="24"/>
        </w:rPr>
        <w:instrText xml:space="preserve"> TOC \o "1-1" \h \z \u </w:instrText>
      </w:r>
      <w:r w:rsidRPr="002C2441">
        <w:rPr>
          <w:b/>
          <w:bCs/>
          <w:spacing w:val="10"/>
          <w:sz w:val="24"/>
          <w:szCs w:val="24"/>
        </w:rPr>
        <w:fldChar w:fldCharType="separate"/>
      </w:r>
      <w:hyperlink w:anchor="_Toc46742725" w:history="1">
        <w:r w:rsidR="002B0457" w:rsidRPr="007560C9">
          <w:rPr>
            <w:rStyle w:val="Hyperlink"/>
            <w:noProof/>
          </w:rPr>
          <w:t>1</w:t>
        </w:r>
        <w:r w:rsidR="002B0457">
          <w:rPr>
            <w:rFonts w:asciiTheme="minorHAnsi" w:eastAsiaTheme="minorEastAsia" w:hAnsiTheme="minorHAnsi"/>
            <w:noProof/>
            <w:color w:val="auto"/>
          </w:rPr>
          <w:tab/>
        </w:r>
        <w:r w:rsidR="002B0457" w:rsidRPr="007560C9">
          <w:rPr>
            <w:rStyle w:val="Hyperlink"/>
            <w:noProof/>
          </w:rPr>
          <w:t>Introduction</w:t>
        </w:r>
        <w:r w:rsidR="002B0457">
          <w:rPr>
            <w:noProof/>
            <w:webHidden/>
          </w:rPr>
          <w:tab/>
        </w:r>
        <w:r w:rsidR="002B0457">
          <w:rPr>
            <w:noProof/>
            <w:webHidden/>
          </w:rPr>
          <w:fldChar w:fldCharType="begin"/>
        </w:r>
        <w:r w:rsidR="002B0457">
          <w:rPr>
            <w:noProof/>
            <w:webHidden/>
          </w:rPr>
          <w:instrText xml:space="preserve"> PAGEREF _Toc46742725 \h </w:instrText>
        </w:r>
        <w:r w:rsidR="002B0457">
          <w:rPr>
            <w:noProof/>
            <w:webHidden/>
          </w:rPr>
        </w:r>
        <w:r w:rsidR="002B0457">
          <w:rPr>
            <w:noProof/>
            <w:webHidden/>
          </w:rPr>
          <w:fldChar w:fldCharType="separate"/>
        </w:r>
        <w:r w:rsidR="002B0457">
          <w:rPr>
            <w:noProof/>
            <w:webHidden/>
          </w:rPr>
          <w:t>1</w:t>
        </w:r>
        <w:r w:rsidR="002B0457">
          <w:rPr>
            <w:noProof/>
            <w:webHidden/>
          </w:rPr>
          <w:fldChar w:fldCharType="end"/>
        </w:r>
      </w:hyperlink>
    </w:p>
    <w:p w14:paraId="26D597C9" w14:textId="42F7931F" w:rsidR="002B0457" w:rsidRDefault="002B0457">
      <w:pPr>
        <w:pStyle w:val="TOC1"/>
        <w:rPr>
          <w:rFonts w:asciiTheme="minorHAnsi" w:eastAsiaTheme="minorEastAsia" w:hAnsiTheme="minorHAnsi"/>
          <w:noProof/>
          <w:color w:val="auto"/>
        </w:rPr>
      </w:pPr>
      <w:hyperlink w:anchor="_Toc46742726" w:history="1">
        <w:r w:rsidRPr="007560C9">
          <w:rPr>
            <w:rStyle w:val="Hyperlink"/>
            <w:noProof/>
          </w:rPr>
          <w:t>2</w:t>
        </w:r>
        <w:r>
          <w:rPr>
            <w:rFonts w:asciiTheme="minorHAnsi" w:eastAsiaTheme="minorEastAsia" w:hAnsiTheme="minorHAnsi"/>
            <w:noProof/>
            <w:color w:val="auto"/>
          </w:rPr>
          <w:tab/>
        </w:r>
        <w:r w:rsidRPr="007560C9">
          <w:rPr>
            <w:rStyle w:val="Hyperlink"/>
            <w:noProof/>
          </w:rPr>
          <w:t>Accessing OTIMS</w:t>
        </w:r>
        <w:r>
          <w:rPr>
            <w:noProof/>
            <w:webHidden/>
          </w:rPr>
          <w:tab/>
        </w:r>
        <w:r>
          <w:rPr>
            <w:noProof/>
            <w:webHidden/>
          </w:rPr>
          <w:fldChar w:fldCharType="begin"/>
        </w:r>
        <w:r>
          <w:rPr>
            <w:noProof/>
            <w:webHidden/>
          </w:rPr>
          <w:instrText xml:space="preserve"> PAGEREF _Toc46742726 \h </w:instrText>
        </w:r>
        <w:r>
          <w:rPr>
            <w:noProof/>
            <w:webHidden/>
          </w:rPr>
        </w:r>
        <w:r>
          <w:rPr>
            <w:noProof/>
            <w:webHidden/>
          </w:rPr>
          <w:fldChar w:fldCharType="separate"/>
        </w:r>
        <w:r>
          <w:rPr>
            <w:noProof/>
            <w:webHidden/>
          </w:rPr>
          <w:t>1</w:t>
        </w:r>
        <w:r>
          <w:rPr>
            <w:noProof/>
            <w:webHidden/>
          </w:rPr>
          <w:fldChar w:fldCharType="end"/>
        </w:r>
      </w:hyperlink>
    </w:p>
    <w:p w14:paraId="6B2CD248" w14:textId="0F60B51B" w:rsidR="002B0457" w:rsidRDefault="002B0457">
      <w:pPr>
        <w:pStyle w:val="TOC1"/>
        <w:rPr>
          <w:rFonts w:asciiTheme="minorHAnsi" w:eastAsiaTheme="minorEastAsia" w:hAnsiTheme="minorHAnsi"/>
          <w:noProof/>
          <w:color w:val="auto"/>
        </w:rPr>
      </w:pPr>
      <w:hyperlink w:anchor="_Toc46742727" w:history="1">
        <w:r w:rsidRPr="007560C9">
          <w:rPr>
            <w:rStyle w:val="Hyperlink"/>
            <w:noProof/>
          </w:rPr>
          <w:t>3</w:t>
        </w:r>
        <w:r>
          <w:rPr>
            <w:rFonts w:asciiTheme="minorHAnsi" w:eastAsiaTheme="minorEastAsia" w:hAnsiTheme="minorHAnsi"/>
            <w:noProof/>
            <w:color w:val="auto"/>
          </w:rPr>
          <w:tab/>
        </w:r>
        <w:r w:rsidRPr="007560C9">
          <w:rPr>
            <w:rStyle w:val="Hyperlink"/>
            <w:noProof/>
          </w:rPr>
          <w:t>Understanding the Dashboard</w:t>
        </w:r>
        <w:r>
          <w:rPr>
            <w:noProof/>
            <w:webHidden/>
          </w:rPr>
          <w:tab/>
        </w:r>
        <w:r>
          <w:rPr>
            <w:noProof/>
            <w:webHidden/>
          </w:rPr>
          <w:fldChar w:fldCharType="begin"/>
        </w:r>
        <w:r>
          <w:rPr>
            <w:noProof/>
            <w:webHidden/>
          </w:rPr>
          <w:instrText xml:space="preserve"> PAGEREF _Toc46742727 \h </w:instrText>
        </w:r>
        <w:r>
          <w:rPr>
            <w:noProof/>
            <w:webHidden/>
          </w:rPr>
        </w:r>
        <w:r>
          <w:rPr>
            <w:noProof/>
            <w:webHidden/>
          </w:rPr>
          <w:fldChar w:fldCharType="separate"/>
        </w:r>
        <w:r>
          <w:rPr>
            <w:noProof/>
            <w:webHidden/>
          </w:rPr>
          <w:t>2</w:t>
        </w:r>
        <w:r>
          <w:rPr>
            <w:noProof/>
            <w:webHidden/>
          </w:rPr>
          <w:fldChar w:fldCharType="end"/>
        </w:r>
      </w:hyperlink>
    </w:p>
    <w:p w14:paraId="318C1350" w14:textId="27FA5F06" w:rsidR="002B0457" w:rsidRDefault="002B0457">
      <w:pPr>
        <w:pStyle w:val="TOC1"/>
        <w:rPr>
          <w:rFonts w:asciiTheme="minorHAnsi" w:eastAsiaTheme="minorEastAsia" w:hAnsiTheme="minorHAnsi"/>
          <w:noProof/>
          <w:color w:val="auto"/>
        </w:rPr>
      </w:pPr>
      <w:hyperlink w:anchor="_Toc46742728" w:history="1">
        <w:r w:rsidRPr="007560C9">
          <w:rPr>
            <w:rStyle w:val="Hyperlink"/>
            <w:noProof/>
          </w:rPr>
          <w:t>4</w:t>
        </w:r>
        <w:r>
          <w:rPr>
            <w:rFonts w:asciiTheme="minorHAnsi" w:eastAsiaTheme="minorEastAsia" w:hAnsiTheme="minorHAnsi"/>
            <w:noProof/>
            <w:color w:val="auto"/>
          </w:rPr>
          <w:tab/>
        </w:r>
        <w:r w:rsidRPr="007560C9">
          <w:rPr>
            <w:rStyle w:val="Hyperlink"/>
            <w:noProof/>
          </w:rPr>
          <w:t>Sending Packages</w:t>
        </w:r>
        <w:r>
          <w:rPr>
            <w:noProof/>
            <w:webHidden/>
          </w:rPr>
          <w:tab/>
        </w:r>
        <w:r>
          <w:rPr>
            <w:noProof/>
            <w:webHidden/>
          </w:rPr>
          <w:fldChar w:fldCharType="begin"/>
        </w:r>
        <w:r>
          <w:rPr>
            <w:noProof/>
            <w:webHidden/>
          </w:rPr>
          <w:instrText xml:space="preserve"> PAGEREF _Toc46742728 \h </w:instrText>
        </w:r>
        <w:r>
          <w:rPr>
            <w:noProof/>
            <w:webHidden/>
          </w:rPr>
        </w:r>
        <w:r>
          <w:rPr>
            <w:noProof/>
            <w:webHidden/>
          </w:rPr>
          <w:fldChar w:fldCharType="separate"/>
        </w:r>
        <w:r>
          <w:rPr>
            <w:noProof/>
            <w:webHidden/>
          </w:rPr>
          <w:t>3</w:t>
        </w:r>
        <w:r>
          <w:rPr>
            <w:noProof/>
            <w:webHidden/>
          </w:rPr>
          <w:fldChar w:fldCharType="end"/>
        </w:r>
      </w:hyperlink>
    </w:p>
    <w:p w14:paraId="65CDA0FA" w14:textId="3C1C91E4" w:rsidR="002B0457" w:rsidRDefault="002B0457">
      <w:pPr>
        <w:pStyle w:val="TOC1"/>
        <w:rPr>
          <w:rFonts w:asciiTheme="minorHAnsi" w:eastAsiaTheme="minorEastAsia" w:hAnsiTheme="minorHAnsi"/>
          <w:noProof/>
          <w:color w:val="auto"/>
        </w:rPr>
      </w:pPr>
      <w:hyperlink w:anchor="_Toc46742729" w:history="1">
        <w:r w:rsidRPr="007560C9">
          <w:rPr>
            <w:rStyle w:val="Hyperlink"/>
            <w:noProof/>
          </w:rPr>
          <w:t>5</w:t>
        </w:r>
        <w:r>
          <w:rPr>
            <w:rFonts w:asciiTheme="minorHAnsi" w:eastAsiaTheme="minorEastAsia" w:hAnsiTheme="minorHAnsi"/>
            <w:noProof/>
            <w:color w:val="auto"/>
          </w:rPr>
          <w:tab/>
        </w:r>
        <w:r w:rsidRPr="007560C9">
          <w:rPr>
            <w:rStyle w:val="Hyperlink"/>
            <w:noProof/>
          </w:rPr>
          <w:t>Viewing Package Details</w:t>
        </w:r>
        <w:r>
          <w:rPr>
            <w:noProof/>
            <w:webHidden/>
          </w:rPr>
          <w:tab/>
        </w:r>
        <w:r>
          <w:rPr>
            <w:noProof/>
            <w:webHidden/>
          </w:rPr>
          <w:fldChar w:fldCharType="begin"/>
        </w:r>
        <w:r>
          <w:rPr>
            <w:noProof/>
            <w:webHidden/>
          </w:rPr>
          <w:instrText xml:space="preserve"> PAGEREF _Toc46742729 \h </w:instrText>
        </w:r>
        <w:r>
          <w:rPr>
            <w:noProof/>
            <w:webHidden/>
          </w:rPr>
        </w:r>
        <w:r>
          <w:rPr>
            <w:noProof/>
            <w:webHidden/>
          </w:rPr>
          <w:fldChar w:fldCharType="separate"/>
        </w:r>
        <w:r>
          <w:rPr>
            <w:noProof/>
            <w:webHidden/>
          </w:rPr>
          <w:t>5</w:t>
        </w:r>
        <w:r>
          <w:rPr>
            <w:noProof/>
            <w:webHidden/>
          </w:rPr>
          <w:fldChar w:fldCharType="end"/>
        </w:r>
      </w:hyperlink>
    </w:p>
    <w:p w14:paraId="1CA58A83" w14:textId="5A92F6C8" w:rsidR="002B0457" w:rsidRDefault="002B0457">
      <w:pPr>
        <w:pStyle w:val="TOC1"/>
        <w:rPr>
          <w:rFonts w:asciiTheme="minorHAnsi" w:eastAsiaTheme="minorEastAsia" w:hAnsiTheme="minorHAnsi"/>
          <w:noProof/>
          <w:color w:val="auto"/>
        </w:rPr>
      </w:pPr>
      <w:hyperlink w:anchor="_Toc46742730" w:history="1">
        <w:r w:rsidRPr="007560C9">
          <w:rPr>
            <w:rStyle w:val="Hyperlink"/>
            <w:noProof/>
          </w:rPr>
          <w:t>6</w:t>
        </w:r>
        <w:r>
          <w:rPr>
            <w:rFonts w:asciiTheme="minorHAnsi" w:eastAsiaTheme="minorEastAsia" w:hAnsiTheme="minorHAnsi"/>
            <w:noProof/>
            <w:color w:val="auto"/>
          </w:rPr>
          <w:tab/>
        </w:r>
        <w:r w:rsidRPr="007560C9">
          <w:rPr>
            <w:rStyle w:val="Hyperlink"/>
            <w:noProof/>
          </w:rPr>
          <w:t>Receiving Packages</w:t>
        </w:r>
        <w:r>
          <w:rPr>
            <w:noProof/>
            <w:webHidden/>
          </w:rPr>
          <w:tab/>
        </w:r>
        <w:r>
          <w:rPr>
            <w:noProof/>
            <w:webHidden/>
          </w:rPr>
          <w:fldChar w:fldCharType="begin"/>
        </w:r>
        <w:r>
          <w:rPr>
            <w:noProof/>
            <w:webHidden/>
          </w:rPr>
          <w:instrText xml:space="preserve"> PAGEREF _Toc46742730 \h </w:instrText>
        </w:r>
        <w:r>
          <w:rPr>
            <w:noProof/>
            <w:webHidden/>
          </w:rPr>
        </w:r>
        <w:r>
          <w:rPr>
            <w:noProof/>
            <w:webHidden/>
          </w:rPr>
          <w:fldChar w:fldCharType="separate"/>
        </w:r>
        <w:r>
          <w:rPr>
            <w:noProof/>
            <w:webHidden/>
          </w:rPr>
          <w:t>5</w:t>
        </w:r>
        <w:r>
          <w:rPr>
            <w:noProof/>
            <w:webHidden/>
          </w:rPr>
          <w:fldChar w:fldCharType="end"/>
        </w:r>
      </w:hyperlink>
    </w:p>
    <w:p w14:paraId="15BF8874" w14:textId="7551BED0" w:rsidR="002B0457" w:rsidRDefault="002B0457">
      <w:pPr>
        <w:pStyle w:val="TOC1"/>
        <w:rPr>
          <w:rFonts w:asciiTheme="minorHAnsi" w:eastAsiaTheme="minorEastAsia" w:hAnsiTheme="minorHAnsi"/>
          <w:noProof/>
          <w:color w:val="auto"/>
        </w:rPr>
      </w:pPr>
      <w:hyperlink w:anchor="_Toc46742731" w:history="1">
        <w:r w:rsidRPr="007560C9">
          <w:rPr>
            <w:rStyle w:val="Hyperlink"/>
            <w:noProof/>
          </w:rPr>
          <w:t>7</w:t>
        </w:r>
        <w:r>
          <w:rPr>
            <w:rFonts w:asciiTheme="minorHAnsi" w:eastAsiaTheme="minorEastAsia" w:hAnsiTheme="minorHAnsi"/>
            <w:noProof/>
            <w:color w:val="auto"/>
          </w:rPr>
          <w:tab/>
        </w:r>
        <w:r w:rsidRPr="007560C9">
          <w:rPr>
            <w:rStyle w:val="Hyperlink"/>
            <w:noProof/>
          </w:rPr>
          <w:t>Distributing Books to Students</w:t>
        </w:r>
        <w:r>
          <w:rPr>
            <w:noProof/>
            <w:webHidden/>
          </w:rPr>
          <w:tab/>
        </w:r>
        <w:r>
          <w:rPr>
            <w:noProof/>
            <w:webHidden/>
          </w:rPr>
          <w:fldChar w:fldCharType="begin"/>
        </w:r>
        <w:r>
          <w:rPr>
            <w:noProof/>
            <w:webHidden/>
          </w:rPr>
          <w:instrText xml:space="preserve"> PAGEREF _Toc46742731 \h </w:instrText>
        </w:r>
        <w:r>
          <w:rPr>
            <w:noProof/>
            <w:webHidden/>
          </w:rPr>
        </w:r>
        <w:r>
          <w:rPr>
            <w:noProof/>
            <w:webHidden/>
          </w:rPr>
          <w:fldChar w:fldCharType="separate"/>
        </w:r>
        <w:r>
          <w:rPr>
            <w:noProof/>
            <w:webHidden/>
          </w:rPr>
          <w:t>7</w:t>
        </w:r>
        <w:r>
          <w:rPr>
            <w:noProof/>
            <w:webHidden/>
          </w:rPr>
          <w:fldChar w:fldCharType="end"/>
        </w:r>
      </w:hyperlink>
    </w:p>
    <w:p w14:paraId="6FE27AD7" w14:textId="6589958F" w:rsidR="002B0457" w:rsidRDefault="002B0457">
      <w:pPr>
        <w:pStyle w:val="TOC1"/>
        <w:rPr>
          <w:rFonts w:asciiTheme="minorHAnsi" w:eastAsiaTheme="minorEastAsia" w:hAnsiTheme="minorHAnsi"/>
          <w:noProof/>
          <w:color w:val="auto"/>
        </w:rPr>
      </w:pPr>
      <w:hyperlink w:anchor="_Toc46742732" w:history="1">
        <w:r w:rsidRPr="007560C9">
          <w:rPr>
            <w:rStyle w:val="Hyperlink"/>
            <w:noProof/>
          </w:rPr>
          <w:t>8</w:t>
        </w:r>
        <w:r>
          <w:rPr>
            <w:rFonts w:asciiTheme="minorHAnsi" w:eastAsiaTheme="minorEastAsia" w:hAnsiTheme="minorHAnsi"/>
            <w:noProof/>
            <w:color w:val="auto"/>
          </w:rPr>
          <w:tab/>
        </w:r>
        <w:r w:rsidRPr="007560C9">
          <w:rPr>
            <w:rStyle w:val="Hyperlink"/>
            <w:noProof/>
          </w:rPr>
          <w:t>Sending Book Requests</w:t>
        </w:r>
        <w:r>
          <w:rPr>
            <w:noProof/>
            <w:webHidden/>
          </w:rPr>
          <w:tab/>
        </w:r>
        <w:r>
          <w:rPr>
            <w:noProof/>
            <w:webHidden/>
          </w:rPr>
          <w:fldChar w:fldCharType="begin"/>
        </w:r>
        <w:r>
          <w:rPr>
            <w:noProof/>
            <w:webHidden/>
          </w:rPr>
          <w:instrText xml:space="preserve"> PAGEREF _Toc46742732 \h </w:instrText>
        </w:r>
        <w:r>
          <w:rPr>
            <w:noProof/>
            <w:webHidden/>
          </w:rPr>
        </w:r>
        <w:r>
          <w:rPr>
            <w:noProof/>
            <w:webHidden/>
          </w:rPr>
          <w:fldChar w:fldCharType="separate"/>
        </w:r>
        <w:r>
          <w:rPr>
            <w:noProof/>
            <w:webHidden/>
          </w:rPr>
          <w:t>8</w:t>
        </w:r>
        <w:r>
          <w:rPr>
            <w:noProof/>
            <w:webHidden/>
          </w:rPr>
          <w:fldChar w:fldCharType="end"/>
        </w:r>
      </w:hyperlink>
    </w:p>
    <w:p w14:paraId="5E8F8CDB" w14:textId="64AB2FF3" w:rsidR="002B0457" w:rsidRDefault="002B0457">
      <w:pPr>
        <w:pStyle w:val="TOC1"/>
        <w:rPr>
          <w:rFonts w:asciiTheme="minorHAnsi" w:eastAsiaTheme="minorEastAsia" w:hAnsiTheme="minorHAnsi"/>
          <w:noProof/>
          <w:color w:val="auto"/>
        </w:rPr>
      </w:pPr>
      <w:hyperlink w:anchor="_Toc46742733" w:history="1">
        <w:r w:rsidRPr="007560C9">
          <w:rPr>
            <w:rStyle w:val="Hyperlink"/>
            <w:noProof/>
          </w:rPr>
          <w:t>9</w:t>
        </w:r>
        <w:r>
          <w:rPr>
            <w:rFonts w:asciiTheme="minorHAnsi" w:eastAsiaTheme="minorEastAsia" w:hAnsiTheme="minorHAnsi"/>
            <w:noProof/>
            <w:color w:val="auto"/>
          </w:rPr>
          <w:tab/>
        </w:r>
        <w:r w:rsidRPr="007560C9">
          <w:rPr>
            <w:rStyle w:val="Hyperlink"/>
            <w:noProof/>
          </w:rPr>
          <w:t>Approving, Merging, and Forwarding Book Requests</w:t>
        </w:r>
        <w:r>
          <w:rPr>
            <w:noProof/>
            <w:webHidden/>
          </w:rPr>
          <w:tab/>
        </w:r>
        <w:r>
          <w:rPr>
            <w:noProof/>
            <w:webHidden/>
          </w:rPr>
          <w:fldChar w:fldCharType="begin"/>
        </w:r>
        <w:r>
          <w:rPr>
            <w:noProof/>
            <w:webHidden/>
          </w:rPr>
          <w:instrText xml:space="preserve"> PAGEREF _Toc46742733 \h </w:instrText>
        </w:r>
        <w:r>
          <w:rPr>
            <w:noProof/>
            <w:webHidden/>
          </w:rPr>
        </w:r>
        <w:r>
          <w:rPr>
            <w:noProof/>
            <w:webHidden/>
          </w:rPr>
          <w:fldChar w:fldCharType="separate"/>
        </w:r>
        <w:r>
          <w:rPr>
            <w:noProof/>
            <w:webHidden/>
          </w:rPr>
          <w:t>9</w:t>
        </w:r>
        <w:r>
          <w:rPr>
            <w:noProof/>
            <w:webHidden/>
          </w:rPr>
          <w:fldChar w:fldCharType="end"/>
        </w:r>
      </w:hyperlink>
    </w:p>
    <w:p w14:paraId="441B860D" w14:textId="66344F94" w:rsidR="002B0457" w:rsidRDefault="002B0457">
      <w:pPr>
        <w:pStyle w:val="TOC1"/>
        <w:rPr>
          <w:rFonts w:asciiTheme="minorHAnsi" w:eastAsiaTheme="minorEastAsia" w:hAnsiTheme="minorHAnsi"/>
          <w:noProof/>
          <w:color w:val="auto"/>
        </w:rPr>
      </w:pPr>
      <w:hyperlink w:anchor="_Toc46742734" w:history="1">
        <w:r w:rsidRPr="007560C9">
          <w:rPr>
            <w:rStyle w:val="Hyperlink"/>
            <w:noProof/>
          </w:rPr>
          <w:t>10</w:t>
        </w:r>
        <w:r>
          <w:rPr>
            <w:rFonts w:asciiTheme="minorHAnsi" w:eastAsiaTheme="minorEastAsia" w:hAnsiTheme="minorHAnsi"/>
            <w:noProof/>
            <w:color w:val="auto"/>
          </w:rPr>
          <w:tab/>
        </w:r>
        <w:r w:rsidRPr="007560C9">
          <w:rPr>
            <w:rStyle w:val="Hyperlink"/>
            <w:noProof/>
          </w:rPr>
          <w:t>Admin: Viewing Reports</w:t>
        </w:r>
        <w:r>
          <w:rPr>
            <w:noProof/>
            <w:webHidden/>
          </w:rPr>
          <w:tab/>
        </w:r>
        <w:r>
          <w:rPr>
            <w:noProof/>
            <w:webHidden/>
          </w:rPr>
          <w:fldChar w:fldCharType="begin"/>
        </w:r>
        <w:r>
          <w:rPr>
            <w:noProof/>
            <w:webHidden/>
          </w:rPr>
          <w:instrText xml:space="preserve"> PAGEREF _Toc46742734 \h </w:instrText>
        </w:r>
        <w:r>
          <w:rPr>
            <w:noProof/>
            <w:webHidden/>
          </w:rPr>
        </w:r>
        <w:r>
          <w:rPr>
            <w:noProof/>
            <w:webHidden/>
          </w:rPr>
          <w:fldChar w:fldCharType="separate"/>
        </w:r>
        <w:r>
          <w:rPr>
            <w:noProof/>
            <w:webHidden/>
          </w:rPr>
          <w:t>11</w:t>
        </w:r>
        <w:r>
          <w:rPr>
            <w:noProof/>
            <w:webHidden/>
          </w:rPr>
          <w:fldChar w:fldCharType="end"/>
        </w:r>
      </w:hyperlink>
    </w:p>
    <w:p w14:paraId="6EF2680D" w14:textId="0DBAB4BD" w:rsidR="002B0457" w:rsidRDefault="002B0457">
      <w:pPr>
        <w:pStyle w:val="TOC1"/>
        <w:rPr>
          <w:rFonts w:asciiTheme="minorHAnsi" w:eastAsiaTheme="minorEastAsia" w:hAnsiTheme="minorHAnsi"/>
          <w:noProof/>
          <w:color w:val="auto"/>
        </w:rPr>
      </w:pPr>
      <w:hyperlink w:anchor="_Toc46742735" w:history="1">
        <w:r w:rsidRPr="007560C9">
          <w:rPr>
            <w:rStyle w:val="Hyperlink"/>
            <w:noProof/>
          </w:rPr>
          <w:t>11</w:t>
        </w:r>
        <w:r>
          <w:rPr>
            <w:rFonts w:asciiTheme="minorHAnsi" w:eastAsiaTheme="minorEastAsia" w:hAnsiTheme="minorHAnsi"/>
            <w:noProof/>
            <w:color w:val="auto"/>
          </w:rPr>
          <w:tab/>
        </w:r>
        <w:r w:rsidRPr="007560C9">
          <w:rPr>
            <w:rStyle w:val="Hyperlink"/>
            <w:noProof/>
          </w:rPr>
          <w:t>Admin: Managing Users, Nodes, and Packages</w:t>
        </w:r>
        <w:r>
          <w:rPr>
            <w:noProof/>
            <w:webHidden/>
          </w:rPr>
          <w:tab/>
        </w:r>
        <w:r>
          <w:rPr>
            <w:noProof/>
            <w:webHidden/>
          </w:rPr>
          <w:fldChar w:fldCharType="begin"/>
        </w:r>
        <w:r>
          <w:rPr>
            <w:noProof/>
            <w:webHidden/>
          </w:rPr>
          <w:instrText xml:space="preserve"> PAGEREF _Toc46742735 \h </w:instrText>
        </w:r>
        <w:r>
          <w:rPr>
            <w:noProof/>
            <w:webHidden/>
          </w:rPr>
        </w:r>
        <w:r>
          <w:rPr>
            <w:noProof/>
            <w:webHidden/>
          </w:rPr>
          <w:fldChar w:fldCharType="separate"/>
        </w:r>
        <w:r>
          <w:rPr>
            <w:noProof/>
            <w:webHidden/>
          </w:rPr>
          <w:t>11</w:t>
        </w:r>
        <w:r>
          <w:rPr>
            <w:noProof/>
            <w:webHidden/>
          </w:rPr>
          <w:fldChar w:fldCharType="end"/>
        </w:r>
      </w:hyperlink>
    </w:p>
    <w:p w14:paraId="648EB7ED" w14:textId="511FDAAE" w:rsidR="002B0457" w:rsidRDefault="002B0457">
      <w:pPr>
        <w:pStyle w:val="TOC1"/>
        <w:rPr>
          <w:rFonts w:asciiTheme="minorHAnsi" w:eastAsiaTheme="minorEastAsia" w:hAnsiTheme="minorHAnsi"/>
          <w:noProof/>
          <w:color w:val="auto"/>
        </w:rPr>
      </w:pPr>
      <w:hyperlink w:anchor="_Toc46742736" w:history="1">
        <w:r w:rsidRPr="007560C9">
          <w:rPr>
            <w:rStyle w:val="Hyperlink"/>
            <w:noProof/>
          </w:rPr>
          <w:t>12</w:t>
        </w:r>
        <w:r>
          <w:rPr>
            <w:rFonts w:asciiTheme="minorHAnsi" w:eastAsiaTheme="minorEastAsia" w:hAnsiTheme="minorHAnsi"/>
            <w:noProof/>
            <w:color w:val="auto"/>
          </w:rPr>
          <w:tab/>
        </w:r>
        <w:r w:rsidRPr="007560C9">
          <w:rPr>
            <w:rStyle w:val="Hyperlink"/>
            <w:noProof/>
          </w:rPr>
          <w:t>Technical Support</w:t>
        </w:r>
        <w:r>
          <w:rPr>
            <w:noProof/>
            <w:webHidden/>
          </w:rPr>
          <w:tab/>
        </w:r>
        <w:r>
          <w:rPr>
            <w:noProof/>
            <w:webHidden/>
          </w:rPr>
          <w:fldChar w:fldCharType="begin"/>
        </w:r>
        <w:r>
          <w:rPr>
            <w:noProof/>
            <w:webHidden/>
          </w:rPr>
          <w:instrText xml:space="preserve"> PAGEREF _Toc46742736 \h </w:instrText>
        </w:r>
        <w:r>
          <w:rPr>
            <w:noProof/>
            <w:webHidden/>
          </w:rPr>
        </w:r>
        <w:r>
          <w:rPr>
            <w:noProof/>
            <w:webHidden/>
          </w:rPr>
          <w:fldChar w:fldCharType="separate"/>
        </w:r>
        <w:r>
          <w:rPr>
            <w:noProof/>
            <w:webHidden/>
          </w:rPr>
          <w:t>11</w:t>
        </w:r>
        <w:r>
          <w:rPr>
            <w:noProof/>
            <w:webHidden/>
          </w:rPr>
          <w:fldChar w:fldCharType="end"/>
        </w:r>
      </w:hyperlink>
    </w:p>
    <w:p w14:paraId="3FCF817A" w14:textId="0E1C1E6F" w:rsidR="009E0C77" w:rsidRPr="002C2441" w:rsidRDefault="009E0C77" w:rsidP="009E0C77">
      <w:pPr>
        <w:rPr>
          <w:b/>
          <w:bCs/>
          <w:spacing w:val="10"/>
          <w:sz w:val="24"/>
          <w:szCs w:val="24"/>
        </w:rPr>
      </w:pPr>
      <w:r w:rsidRPr="002C2441">
        <w:rPr>
          <w:b/>
          <w:bCs/>
          <w:spacing w:val="10"/>
          <w:sz w:val="24"/>
          <w:szCs w:val="24"/>
        </w:rPr>
        <w:fldChar w:fldCharType="end"/>
      </w:r>
      <w:r w:rsidRPr="002C2441">
        <w:rPr>
          <w:b/>
          <w:bCs/>
          <w:spacing w:val="10"/>
          <w:sz w:val="24"/>
          <w:szCs w:val="24"/>
        </w:rPr>
        <w:br w:type="page"/>
      </w:r>
    </w:p>
    <w:p w14:paraId="3533A033" w14:textId="77777777" w:rsidR="001E3324" w:rsidRDefault="001E3324" w:rsidP="009E0C77">
      <w:pPr>
        <w:pStyle w:val="Heading1"/>
        <w:tabs>
          <w:tab w:val="left" w:pos="2484"/>
        </w:tabs>
        <w:rPr>
          <w:color w:val="C00000"/>
        </w:rPr>
        <w:sectPr w:rsidR="001E3324" w:rsidSect="001E4D2A">
          <w:footerReference w:type="default" r:id="rId12"/>
          <w:pgSz w:w="11907" w:h="16839" w:code="9"/>
          <w:pgMar w:top="1417" w:right="1417" w:bottom="1417" w:left="1417" w:header="708" w:footer="708" w:gutter="0"/>
          <w:pgNumType w:fmt="lowerRoman"/>
          <w:cols w:space="708"/>
          <w:docGrid w:linePitch="360"/>
        </w:sectPr>
      </w:pPr>
    </w:p>
    <w:p w14:paraId="16A70DFF" w14:textId="60D0615A" w:rsidR="009E0C77" w:rsidRPr="00A841A0" w:rsidRDefault="009E0C77" w:rsidP="009E0C77">
      <w:pPr>
        <w:pStyle w:val="Heading1"/>
        <w:tabs>
          <w:tab w:val="left" w:pos="2484"/>
        </w:tabs>
        <w:rPr>
          <w:color w:val="C00000"/>
        </w:rPr>
      </w:pPr>
      <w:bookmarkStart w:id="1" w:name="_Toc46742725"/>
      <w:r w:rsidRPr="00A841A0">
        <w:rPr>
          <w:color w:val="C00000"/>
        </w:rPr>
        <w:lastRenderedPageBreak/>
        <w:t>Introduction</w:t>
      </w:r>
      <w:bookmarkEnd w:id="1"/>
    </w:p>
    <w:p w14:paraId="0699478D" w14:textId="1DF19CE8" w:rsidR="009E0C77" w:rsidRDefault="00CF436A" w:rsidP="00CB0CEC">
      <w:r>
        <w:t>The Online Textbooks Inventory Management System (OTIMS) is a web</w:t>
      </w:r>
      <w:r w:rsidR="00A051FF">
        <w:t xml:space="preserve"> and mobile</w:t>
      </w:r>
      <w:r>
        <w:t xml:space="preserve"> application </w:t>
      </w:r>
      <w:r w:rsidR="003E416C">
        <w:t>developed for the Ministry of Education to digitize the</w:t>
      </w:r>
      <w:r w:rsidR="000A4095">
        <w:t xml:space="preserve"> current manual paper-based</w:t>
      </w:r>
      <w:r w:rsidR="003E416C">
        <w:t xml:space="preserve"> textbooks distribution process</w:t>
      </w:r>
      <w:r w:rsidR="00F67154">
        <w:t>.</w:t>
      </w:r>
    </w:p>
    <w:p w14:paraId="1E6CEEDA" w14:textId="33448BCF" w:rsidR="00EF266A" w:rsidRPr="00EF266A" w:rsidRDefault="00EF266A">
      <w:r w:rsidRPr="00EF266A">
        <w:t xml:space="preserve">Ministry of Education (MoE) has exercised a tedious, paper-based, and manual textbook distribution process with complexities in tracking and monitoring of record keeping and distribution. This antiquated distribution system does not allow for tracking of textbooks and hence leaves loopholes for corruption, and it loses its effectiveness because timely and transparent recordkeeping and reporting is challenged by manual and separate recordkeeping at all levels i.e. central, provincial, district and school. </w:t>
      </w:r>
    </w:p>
    <w:p w14:paraId="172EC5DA" w14:textId="7868F9A2" w:rsidR="009661A9" w:rsidRDefault="00EF266A">
      <w:r w:rsidRPr="00EF266A">
        <w:t xml:space="preserve">At the request of USAID-Afghanistan, Afghan Children Read (ACR) conducted a rapid assessment of the Ministry’s distribution system, and, in view of its findings, introduced an Online Textbook Inventory Management System (OTIMS) that is digitized, efficient, durable and cost-effective for replacing the old system. OTIMS provides an ICT solution to the Ministry’s old distribution system with clearly defined work flows of sending, receiving and recordkeeping of textbooks on all levels, starting from the MoE central and vendor level down to the provincial, district, school and student level, and vice versa. Furthermore, it provides a one-click report generation module for all the reporting and planning needs of the Ministry at all levels of textbooks distribution process. One of the many important reporting features is that of the lost or missing textbooks, which provides an accurate list of books that are missing at any level in the process. This, along with other features, helps assure transparency, accountability, and timely access to the books by the students. </w:t>
      </w:r>
    </w:p>
    <w:p w14:paraId="56A241D0" w14:textId="73371486" w:rsidR="007E4CDD" w:rsidRDefault="00A051FF">
      <w:r>
        <w:t xml:space="preserve">The </w:t>
      </w:r>
      <w:r w:rsidR="00A00DE2">
        <w:t xml:space="preserve">web </w:t>
      </w:r>
      <w:r>
        <w:t xml:space="preserve">instance of </w:t>
      </w:r>
      <w:r w:rsidR="001F7C98">
        <w:t>OTIMS</w:t>
      </w:r>
      <w:r>
        <w:t xml:space="preserve"> for the Ministry of Education</w:t>
      </w:r>
      <w:r w:rsidR="001F7C98">
        <w:t xml:space="preserve"> is currently hosted at</w:t>
      </w:r>
      <w:r w:rsidR="00346D91">
        <w:t xml:space="preserve"> </w:t>
      </w:r>
      <w:r>
        <w:rPr>
          <w:rStyle w:val="Hyperlink"/>
        </w:rPr>
        <w:t xml:space="preserve"> </w:t>
      </w:r>
      <w:hyperlink r:id="rId13" w:history="1">
        <w:r w:rsidR="00A00DE2" w:rsidRPr="006C1A3B">
          <w:rPr>
            <w:rStyle w:val="Hyperlink"/>
          </w:rPr>
          <w:t>http://otims-af.com</w:t>
        </w:r>
      </w:hyperlink>
      <w:r w:rsidR="000E7B15">
        <w:t>.</w:t>
      </w:r>
      <w:r w:rsidR="00200B38">
        <w:t xml:space="preserve"> </w:t>
      </w:r>
      <w:r w:rsidR="00A00DE2">
        <w:t>The interface of</w:t>
      </w:r>
      <w:r w:rsidR="001C6935">
        <w:t xml:space="preserve"> </w:t>
      </w:r>
      <w:r w:rsidR="00A00DE2">
        <w:t>OTIMS on the web and mobile are identical, therefore, this guide can be used for both</w:t>
      </w:r>
      <w:r w:rsidR="00200B38">
        <w:t xml:space="preserve"> versions.</w:t>
      </w:r>
    </w:p>
    <w:p w14:paraId="6CA88C45" w14:textId="77777777" w:rsidR="00545055" w:rsidRDefault="00545055" w:rsidP="00545055">
      <w:pPr>
        <w:rPr>
          <w:color w:val="000000" w:themeColor="text1"/>
        </w:rPr>
      </w:pPr>
    </w:p>
    <w:p w14:paraId="524D4E8C" w14:textId="51D05A7A" w:rsidR="007E4CDD" w:rsidRDefault="007E4CDD" w:rsidP="007E4CDD">
      <w:pPr>
        <w:pStyle w:val="Heading1"/>
        <w:rPr>
          <w:color w:val="C00000"/>
        </w:rPr>
      </w:pPr>
      <w:bookmarkStart w:id="2" w:name="_Toc46742726"/>
      <w:r>
        <w:rPr>
          <w:color w:val="C00000"/>
        </w:rPr>
        <w:t>Accessing OTIMS</w:t>
      </w:r>
      <w:bookmarkEnd w:id="2"/>
      <w:r>
        <w:rPr>
          <w:color w:val="C00000"/>
        </w:rPr>
        <w:t xml:space="preserve"> </w:t>
      </w:r>
    </w:p>
    <w:p w14:paraId="49780612" w14:textId="412BE4CB" w:rsidR="000D3A64" w:rsidRDefault="003144C7" w:rsidP="00CB0CEC">
      <w:r>
        <w:t>To access OTIMS</w:t>
      </w:r>
      <w:r w:rsidR="00200B38">
        <w:t xml:space="preserve"> on the web</w:t>
      </w:r>
      <w:r>
        <w:t xml:space="preserve">, open your web browser, such as Chrome, Firefox, or Edge and navigate to </w:t>
      </w:r>
      <w:hyperlink r:id="rId14" w:history="1">
        <w:r w:rsidR="00716C79" w:rsidRPr="00716C79">
          <w:rPr>
            <w:rStyle w:val="Hyperlink"/>
          </w:rPr>
          <w:t xml:space="preserve"> http://otims-af.com.</w:t>
        </w:r>
      </w:hyperlink>
      <w:r w:rsidR="000D3A64">
        <w:t xml:space="preserve"> You will be taken to the public home page of OTIMS from where you can login to access all the features of OTIMS.</w:t>
      </w:r>
    </w:p>
    <w:p w14:paraId="120B082E" w14:textId="25BAD11D" w:rsidR="00200B38" w:rsidRDefault="00200B38">
      <w:r>
        <w:t>If you are using the mobile version, simply open the OTIMS app on your mobile phone or tablet. The rest of the guide remains the same for both versions.</w:t>
      </w:r>
    </w:p>
    <w:p w14:paraId="3D8DB13A" w14:textId="4BF51DDB" w:rsidR="004E1D83" w:rsidRPr="003234A6" w:rsidRDefault="004E1D83">
      <w:pPr>
        <w:rPr>
          <w:color w:val="0563C1" w:themeColor="hyperlink"/>
          <w:u w:val="single"/>
        </w:rPr>
      </w:pPr>
      <w:r>
        <w:t>If you want to change the language of the OTIMS to Pashto or Dari, click the currently loaded language’s name (English) and choose your preferred language</w:t>
      </w:r>
      <w:r w:rsidR="003234A6">
        <w:t>. Please remember that you can always change th</w:t>
      </w:r>
      <w:r w:rsidR="00346D91">
        <w:t>e</w:t>
      </w:r>
      <w:r w:rsidR="003234A6">
        <w:t xml:space="preserve"> language even after logging in.</w:t>
      </w:r>
    </w:p>
    <w:p w14:paraId="7110D36D" w14:textId="158739CC" w:rsidR="007E4CDD" w:rsidRDefault="000D3A64">
      <w:r>
        <w:t>To login, enter your username and password, and click the Login button. Your username and password should be provided to you during trainings</w:t>
      </w:r>
      <w:r w:rsidR="007A2803">
        <w:t xml:space="preserve"> by ACR or MoE.</w:t>
      </w:r>
    </w:p>
    <w:p w14:paraId="38C221E2" w14:textId="2A677569" w:rsidR="00882A73" w:rsidRDefault="00545055">
      <w:r>
        <w:t xml:space="preserve">The screenshot below shows the </w:t>
      </w:r>
      <w:r w:rsidR="00716C79">
        <w:t xml:space="preserve">login </w:t>
      </w:r>
      <w:r w:rsidR="000A2F71">
        <w:t>screen</w:t>
      </w:r>
      <w:r w:rsidR="00716C79">
        <w:t xml:space="preserve"> </w:t>
      </w:r>
      <w:r w:rsidR="00BD7F27">
        <w:t>where the username and password should be entered.</w:t>
      </w:r>
      <w:r w:rsidR="00AB5D2F">
        <w:t xml:space="preserve"> You may click the lock icon in front of the Password field to reveal your password</w:t>
      </w:r>
      <w:r w:rsidR="00B42B78">
        <w:t xml:space="preserve"> for making sure it is correct.</w:t>
      </w:r>
    </w:p>
    <w:p w14:paraId="2432BDBF" w14:textId="3568C655" w:rsidR="00AB5D2F" w:rsidRDefault="00AB5D2F">
      <w:r>
        <w:t>You can also download this user manual in English, Pashto, and Dari from the login screen by clicking the User Manual button.</w:t>
      </w:r>
    </w:p>
    <w:p w14:paraId="2710BA9A" w14:textId="127EF162" w:rsidR="00545055" w:rsidRDefault="00545055" w:rsidP="00882A73">
      <w:pPr>
        <w:rPr>
          <w:color w:val="000000" w:themeColor="text1"/>
        </w:rPr>
      </w:pPr>
      <w:r>
        <w:rPr>
          <w:noProof/>
          <w:color w:val="000000" w:themeColor="text1"/>
        </w:rPr>
        <w:lastRenderedPageBreak/>
        <w:drawing>
          <wp:inline distT="0" distB="0" distL="0" distR="0" wp14:anchorId="2AFEF8D8" wp14:editId="74600B06">
            <wp:extent cx="5760720" cy="4251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png"/>
                    <pic:cNvPicPr/>
                  </pic:nvPicPr>
                  <pic:blipFill>
                    <a:blip r:embed="rId15"/>
                    <a:stretch>
                      <a:fillRect/>
                    </a:stretch>
                  </pic:blipFill>
                  <pic:spPr>
                    <a:xfrm>
                      <a:off x="0" y="0"/>
                      <a:ext cx="5760720" cy="4251960"/>
                    </a:xfrm>
                    <a:prstGeom prst="rect">
                      <a:avLst/>
                    </a:prstGeom>
                  </pic:spPr>
                </pic:pic>
              </a:graphicData>
            </a:graphic>
          </wp:inline>
        </w:drawing>
      </w:r>
    </w:p>
    <w:p w14:paraId="6D452631" w14:textId="77777777" w:rsidR="00545055" w:rsidRPr="00882A73" w:rsidRDefault="00545055" w:rsidP="00882A73">
      <w:pPr>
        <w:rPr>
          <w:color w:val="000000" w:themeColor="text1"/>
        </w:rPr>
      </w:pPr>
    </w:p>
    <w:p w14:paraId="5E00DBF9" w14:textId="645F9A96" w:rsidR="007E4CDD" w:rsidRDefault="008751C9" w:rsidP="007E4CDD">
      <w:pPr>
        <w:pStyle w:val="Heading1"/>
        <w:rPr>
          <w:color w:val="C00000"/>
        </w:rPr>
      </w:pPr>
      <w:bookmarkStart w:id="3" w:name="_Toc46742727"/>
      <w:r>
        <w:rPr>
          <w:color w:val="C00000"/>
        </w:rPr>
        <w:t>U</w:t>
      </w:r>
      <w:r w:rsidR="007E4CDD">
        <w:rPr>
          <w:color w:val="C00000"/>
        </w:rPr>
        <w:t xml:space="preserve">nderstanding </w:t>
      </w:r>
      <w:r w:rsidR="00F810BC">
        <w:rPr>
          <w:color w:val="C00000"/>
        </w:rPr>
        <w:t>t</w:t>
      </w:r>
      <w:r w:rsidR="0056530A">
        <w:rPr>
          <w:color w:val="C00000"/>
        </w:rPr>
        <w:t>he Dashboard</w:t>
      </w:r>
      <w:bookmarkEnd w:id="3"/>
    </w:p>
    <w:p w14:paraId="5B07291A" w14:textId="28CFBB13" w:rsidR="00C5648B" w:rsidRDefault="004E761B" w:rsidP="00C5648B">
      <w:r>
        <w:t>After logging in to the system,</w:t>
      </w:r>
      <w:r w:rsidR="00D01447">
        <w:t xml:space="preserve"> </w:t>
      </w:r>
      <w:r>
        <w:t xml:space="preserve">the </w:t>
      </w:r>
      <w:r w:rsidR="00AF7F66">
        <w:t>dashboard</w:t>
      </w:r>
      <w:r w:rsidR="00B86B0B">
        <w:t xml:space="preserve"> </w:t>
      </w:r>
      <w:r w:rsidR="0013302F">
        <w:t>will be loaded as shown in the screenshot below.</w:t>
      </w:r>
    </w:p>
    <w:p w14:paraId="7DFC1789" w14:textId="71B2A783" w:rsidR="0013302F" w:rsidRPr="00C5648B" w:rsidRDefault="00244F89" w:rsidP="00C5648B">
      <w:r>
        <w:rPr>
          <w:noProof/>
        </w:rPr>
        <w:drawing>
          <wp:inline distT="0" distB="0" distL="0" distR="0" wp14:anchorId="6DD13EEE" wp14:editId="28677E7D">
            <wp:extent cx="5761355" cy="281166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png"/>
                    <pic:cNvPicPr/>
                  </pic:nvPicPr>
                  <pic:blipFill>
                    <a:blip r:embed="rId16"/>
                    <a:stretch>
                      <a:fillRect/>
                    </a:stretch>
                  </pic:blipFill>
                  <pic:spPr>
                    <a:xfrm>
                      <a:off x="0" y="0"/>
                      <a:ext cx="5761355" cy="2811661"/>
                    </a:xfrm>
                    <a:prstGeom prst="rect">
                      <a:avLst/>
                    </a:prstGeom>
                  </pic:spPr>
                </pic:pic>
              </a:graphicData>
            </a:graphic>
          </wp:inline>
        </w:drawing>
      </w:r>
    </w:p>
    <w:p w14:paraId="6C93CBA1" w14:textId="132D0BAD" w:rsidR="007E4CDD" w:rsidRDefault="007E4CDD" w:rsidP="007E4CDD"/>
    <w:p w14:paraId="5FB76521" w14:textId="5BAAD38F" w:rsidR="006327AC" w:rsidRDefault="001F0E8A" w:rsidP="00CB0CEC">
      <w:r>
        <w:t xml:space="preserve">There are </w:t>
      </w:r>
      <w:r w:rsidR="004E761B">
        <w:t xml:space="preserve">two </w:t>
      </w:r>
      <w:r>
        <w:t xml:space="preserve">main sections in this screen: </w:t>
      </w:r>
      <w:r w:rsidR="0019365C">
        <w:t>a</w:t>
      </w:r>
      <w:r>
        <w:t xml:space="preserve"> list of recently Sent Packages</w:t>
      </w:r>
      <w:r w:rsidR="0019365C">
        <w:t xml:space="preserve"> which lists the packages that have been sent by you</w:t>
      </w:r>
      <w:r>
        <w:t xml:space="preserve">, </w:t>
      </w:r>
      <w:r w:rsidR="004E761B">
        <w:t xml:space="preserve">and </w:t>
      </w:r>
      <w:r>
        <w:t xml:space="preserve">a list of recently Received Packages or the packages that have been </w:t>
      </w:r>
      <w:r>
        <w:lastRenderedPageBreak/>
        <w:t>sent to you and need to be received</w:t>
      </w:r>
      <w:r w:rsidR="004E761B">
        <w:t>.</w:t>
      </w:r>
      <w:r>
        <w:t xml:space="preserve"> You will also find the main </w:t>
      </w:r>
      <w:r w:rsidR="00694889">
        <w:t>n</w:t>
      </w:r>
      <w:r>
        <w:t>avigation menu on the left</w:t>
      </w:r>
      <w:r w:rsidR="00365FD4">
        <w:t xml:space="preserve"> from where you can navigate to different parts of the application</w:t>
      </w:r>
      <w:r w:rsidR="006327AC">
        <w:t>.</w:t>
      </w:r>
    </w:p>
    <w:p w14:paraId="2E637B26" w14:textId="6E10D3DA" w:rsidR="00D625D1" w:rsidRDefault="00D625D1" w:rsidP="006327AC">
      <w:r>
        <w:t>You can also change the language of the system anytime by expanding the menu and choosing the desired language from the dropdown list at the top.</w:t>
      </w:r>
    </w:p>
    <w:p w14:paraId="169C5027" w14:textId="77777777" w:rsidR="000A2F71" w:rsidRDefault="000A2F71" w:rsidP="006327AC"/>
    <w:p w14:paraId="1B67BD67" w14:textId="62C052DF" w:rsidR="007E4CDD" w:rsidRDefault="0024271E" w:rsidP="007E4CDD">
      <w:pPr>
        <w:pStyle w:val="Heading1"/>
        <w:rPr>
          <w:color w:val="C00000"/>
        </w:rPr>
      </w:pPr>
      <w:bookmarkStart w:id="4" w:name="_Toc46742728"/>
      <w:r>
        <w:rPr>
          <w:color w:val="C00000"/>
        </w:rPr>
        <w:t>S</w:t>
      </w:r>
      <w:r w:rsidR="007E4CDD">
        <w:rPr>
          <w:color w:val="C00000"/>
        </w:rPr>
        <w:t xml:space="preserve">ending </w:t>
      </w:r>
      <w:r>
        <w:rPr>
          <w:color w:val="C00000"/>
        </w:rPr>
        <w:t>P</w:t>
      </w:r>
      <w:r w:rsidR="007E4CDD">
        <w:rPr>
          <w:color w:val="C00000"/>
        </w:rPr>
        <w:t>ackages</w:t>
      </w:r>
      <w:bookmarkEnd w:id="4"/>
    </w:p>
    <w:p w14:paraId="78BD7447" w14:textId="4382F7EE" w:rsidR="00A05BDC" w:rsidRDefault="00A05BDC" w:rsidP="00A05BDC">
      <w:r>
        <w:t xml:space="preserve">If you have </w:t>
      </w:r>
      <w:r w:rsidR="001D0AE7">
        <w:t xml:space="preserve">never sent a package before, the Sent Packages section should not contain any entries as opposed to what is shown in the screenshot where there are </w:t>
      </w:r>
      <w:r w:rsidR="005E29DE">
        <w:t xml:space="preserve">some </w:t>
      </w:r>
      <w:r w:rsidR="001D0AE7">
        <w:t>entries.</w:t>
      </w:r>
    </w:p>
    <w:p w14:paraId="2FD9A90A" w14:textId="4CCED081" w:rsidR="00711695" w:rsidRDefault="00711695" w:rsidP="00C82507">
      <w:r>
        <w:t>To send a new package, please click the Send New Package button in the Sent Packages section</w:t>
      </w:r>
      <w:r w:rsidR="00AF7F66">
        <w:t xml:space="preserve"> from the </w:t>
      </w:r>
      <w:r w:rsidR="002D45E2">
        <w:t>Dashboard or</w:t>
      </w:r>
      <w:r w:rsidR="00AF7F66">
        <w:t xml:space="preserve"> click the </w:t>
      </w:r>
      <w:r w:rsidR="00694889">
        <w:t>n</w:t>
      </w:r>
      <w:r w:rsidR="00AF7F66">
        <w:t>avigation button</w:t>
      </w:r>
      <w:r w:rsidR="00694889">
        <w:t xml:space="preserve"> </w:t>
      </w:r>
      <w:r w:rsidR="00AF7F66">
        <w:t>on the top left</w:t>
      </w:r>
      <w:r w:rsidR="00694889">
        <w:t xml:space="preserve"> </w:t>
      </w:r>
      <w:r w:rsidR="00AF7F66">
        <w:t>and then click Send Package</w:t>
      </w:r>
      <w:r w:rsidR="00694889">
        <w:t xml:space="preserve"> from the menu</w:t>
      </w:r>
      <w:r>
        <w:t>. Click</w:t>
      </w:r>
      <w:r w:rsidR="00984302">
        <w:t>ing</w:t>
      </w:r>
      <w:r>
        <w:t xml:space="preserve"> this will load a form which </w:t>
      </w:r>
      <w:r w:rsidR="006A4AB0">
        <w:t xml:space="preserve">contains three sections: Package Information, Titles &amp; Quantities, and Send Package. </w:t>
      </w:r>
    </w:p>
    <w:p w14:paraId="0CD9D46B" w14:textId="114F6C09" w:rsidR="00984302" w:rsidRDefault="008F493E" w:rsidP="00A05BDC">
      <w:r>
        <w:rPr>
          <w:noProof/>
        </w:rPr>
        <w:drawing>
          <wp:inline distT="0" distB="0" distL="0" distR="0" wp14:anchorId="329F8907" wp14:editId="731F551D">
            <wp:extent cx="5760720" cy="5157216"/>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nd.png"/>
                    <pic:cNvPicPr/>
                  </pic:nvPicPr>
                  <pic:blipFill>
                    <a:blip r:embed="rId17"/>
                    <a:stretch>
                      <a:fillRect/>
                    </a:stretch>
                  </pic:blipFill>
                  <pic:spPr>
                    <a:xfrm>
                      <a:off x="0" y="0"/>
                      <a:ext cx="5760720" cy="5157216"/>
                    </a:xfrm>
                    <a:prstGeom prst="rect">
                      <a:avLst/>
                    </a:prstGeom>
                  </pic:spPr>
                </pic:pic>
              </a:graphicData>
            </a:graphic>
          </wp:inline>
        </w:drawing>
      </w:r>
    </w:p>
    <w:p w14:paraId="48B550B8" w14:textId="6EE677A9" w:rsidR="00CC7A7E" w:rsidRDefault="00CC7A7E" w:rsidP="00A05BDC"/>
    <w:p w14:paraId="1A897FEA" w14:textId="4FD68298" w:rsidR="00CC7A7E" w:rsidRDefault="00CC7A7E" w:rsidP="00A05BDC">
      <w:r>
        <w:t xml:space="preserve">Start from the </w:t>
      </w:r>
      <w:r w:rsidR="006A4AB0">
        <w:t xml:space="preserve">first section Package Information, </w:t>
      </w:r>
      <w:r>
        <w:t>and provide a Shipment Title, a Shipment Description, and select the Shipment Recipient Level from the list</w:t>
      </w:r>
      <w:r w:rsidR="00D7145F">
        <w:t>,</w:t>
      </w:r>
      <w:r>
        <w:t xml:space="preserve"> </w:t>
      </w:r>
      <w:r w:rsidR="00D7145F">
        <w:t>t</w:t>
      </w:r>
      <w:r>
        <w:t xml:space="preserve">his simply means, </w:t>
      </w:r>
      <w:r w:rsidR="00073397">
        <w:t xml:space="preserve">the destination </w:t>
      </w:r>
      <w:r>
        <w:t xml:space="preserve">where the books are being sent; for example, if you are sending this package of books to a specific </w:t>
      </w:r>
      <w:r>
        <w:lastRenderedPageBreak/>
        <w:t>district in a province, select “District”, and then select a Province from the drop down just below, and then select a District from the list of districts of the selected province.</w:t>
      </w:r>
    </w:p>
    <w:p w14:paraId="49BD11C5" w14:textId="7A623616" w:rsidR="006A4AB0" w:rsidRDefault="006A4AB0" w:rsidP="00A05BDC">
      <w:r>
        <w:t>You will also have to select the Shipment Date using the date picker. You can either select the date in Gregorian or Hijri, the system will automatically convert it to Hijri.</w:t>
      </w:r>
    </w:p>
    <w:p w14:paraId="146DF629" w14:textId="4DC24F4F" w:rsidR="006D71BA" w:rsidRDefault="00B6430E" w:rsidP="00C82507">
      <w:r>
        <w:t xml:space="preserve">Once you are done with entering the information above, provide </w:t>
      </w:r>
      <w:r w:rsidR="006D71BA">
        <w:t xml:space="preserve">the information on textbooks that are being sent. </w:t>
      </w:r>
      <w:r w:rsidR="006A4AB0">
        <w:t xml:space="preserve">This can be done through the second section Titles &amp; Quantities. You will have to add each title </w:t>
      </w:r>
      <w:r w:rsidR="001F2A5B">
        <w:t xml:space="preserve">that is being sent </w:t>
      </w:r>
      <w:r w:rsidR="006A4AB0">
        <w:t>for each grade in the form</w:t>
      </w:r>
      <w:r w:rsidR="001F2A5B">
        <w:t>.</w:t>
      </w:r>
    </w:p>
    <w:p w14:paraId="405B1D97" w14:textId="6AD0295F" w:rsidR="00C6312D" w:rsidRDefault="007F77A7" w:rsidP="00A05BDC">
      <w:r>
        <w:t>For example, i</w:t>
      </w:r>
      <w:r w:rsidR="00BF599C">
        <w:t>f you are sending a package of books which contain</w:t>
      </w:r>
      <w:r w:rsidR="001F2A5B">
        <w:t>s</w:t>
      </w:r>
      <w:r w:rsidR="00BF599C">
        <w:t xml:space="preserve"> the following:</w:t>
      </w:r>
    </w:p>
    <w:p w14:paraId="6C6EC815" w14:textId="31CDC2D4" w:rsidR="00BF599C" w:rsidRDefault="00BF599C" w:rsidP="00BF599C">
      <w:pPr>
        <w:pStyle w:val="ListParagraph"/>
        <w:numPr>
          <w:ilvl w:val="0"/>
          <w:numId w:val="294"/>
        </w:numPr>
      </w:pPr>
      <w:r>
        <w:t>100 Grade 1 Mathematics books in Pashto</w:t>
      </w:r>
    </w:p>
    <w:p w14:paraId="2DDAF7F2" w14:textId="7BFC0C40" w:rsidR="00BF599C" w:rsidRDefault="00BF599C" w:rsidP="00BF599C">
      <w:pPr>
        <w:pStyle w:val="ListParagraph"/>
        <w:numPr>
          <w:ilvl w:val="0"/>
          <w:numId w:val="294"/>
        </w:numPr>
      </w:pPr>
      <w:r>
        <w:t>100 Grade 1 Mathematics books in Dari</w:t>
      </w:r>
    </w:p>
    <w:p w14:paraId="53C21D36" w14:textId="77777777" w:rsidR="00BF599C" w:rsidRDefault="00BF599C" w:rsidP="00BF599C">
      <w:pPr>
        <w:pStyle w:val="ListParagraph"/>
        <w:numPr>
          <w:ilvl w:val="0"/>
          <w:numId w:val="294"/>
        </w:numPr>
      </w:pPr>
      <w:r>
        <w:t>200 Grade 7 Chemistry books in Pashto</w:t>
      </w:r>
    </w:p>
    <w:p w14:paraId="0C283226" w14:textId="77777777" w:rsidR="00BF599C" w:rsidRDefault="00BF599C" w:rsidP="00BF599C">
      <w:pPr>
        <w:pStyle w:val="ListParagraph"/>
        <w:numPr>
          <w:ilvl w:val="0"/>
          <w:numId w:val="294"/>
        </w:numPr>
      </w:pPr>
      <w:r>
        <w:t>150 Grade 7 Chemistry books in Dari</w:t>
      </w:r>
    </w:p>
    <w:p w14:paraId="2D396E4F" w14:textId="103EF542" w:rsidR="00BF599C" w:rsidRDefault="00BF599C" w:rsidP="00BF599C">
      <w:pPr>
        <w:pStyle w:val="ListParagraph"/>
        <w:numPr>
          <w:ilvl w:val="0"/>
          <w:numId w:val="294"/>
        </w:numPr>
      </w:pPr>
      <w:r>
        <w:t xml:space="preserve">100 Grade </w:t>
      </w:r>
      <w:r w:rsidR="00D0049F">
        <w:t>8</w:t>
      </w:r>
      <w:r>
        <w:t xml:space="preserve"> </w:t>
      </w:r>
      <w:r w:rsidR="00D0049F">
        <w:t xml:space="preserve">Biology </w:t>
      </w:r>
      <w:r>
        <w:t>books in Pashto</w:t>
      </w:r>
    </w:p>
    <w:p w14:paraId="0F6EF208" w14:textId="0C634EAE" w:rsidR="00BF599C" w:rsidRDefault="00BF599C" w:rsidP="00BF599C">
      <w:r>
        <w:t>You will</w:t>
      </w:r>
      <w:r w:rsidR="001F2A5B">
        <w:t xml:space="preserve"> add the titles and</w:t>
      </w:r>
      <w:r>
        <w:t xml:space="preserve"> fill out the form as follows:</w:t>
      </w:r>
    </w:p>
    <w:p w14:paraId="58CE20BB" w14:textId="1B497937" w:rsidR="00C82507" w:rsidRDefault="00C82507" w:rsidP="00C82507">
      <w:pPr>
        <w:pStyle w:val="ListParagraph"/>
        <w:numPr>
          <w:ilvl w:val="0"/>
          <w:numId w:val="296"/>
        </w:numPr>
      </w:pPr>
      <w:r>
        <w:t>Click the Add Title button in the Titles &amp; Quantities section, select Grade One from the list of grades, and select Mathematics from the list of titles of the selected grade, and then click the Add Title button. The title will be added to the form.</w:t>
      </w:r>
    </w:p>
    <w:p w14:paraId="1F7D92A4" w14:textId="45191393" w:rsidR="00C82507" w:rsidRDefault="00C82507" w:rsidP="00CE23BF">
      <w:pPr>
        <w:pStyle w:val="ListParagraph"/>
        <w:numPr>
          <w:ilvl w:val="0"/>
          <w:numId w:val="296"/>
        </w:numPr>
      </w:pPr>
      <w:r>
        <w:t xml:space="preserve">Repeat step 1 for all the titles </w:t>
      </w:r>
      <w:proofErr w:type="spellStart"/>
      <w:r>
        <w:t>i.e</w:t>
      </w:r>
      <w:proofErr w:type="spellEnd"/>
      <w:r>
        <w:t xml:space="preserve"> add Chemistry for Grade 7, and Biology for Grade 8 using the same procedure as described above.</w:t>
      </w:r>
    </w:p>
    <w:p w14:paraId="43101476" w14:textId="2CA8E294" w:rsidR="00B056E1" w:rsidRDefault="00B056E1" w:rsidP="00CE23BF">
      <w:pPr>
        <w:pStyle w:val="ListParagraph"/>
        <w:numPr>
          <w:ilvl w:val="0"/>
          <w:numId w:val="296"/>
        </w:numPr>
      </w:pPr>
      <w:r>
        <w:t xml:space="preserve">Scroll down to find “Mathematics” in the </w:t>
      </w:r>
      <w:r w:rsidR="00C82507">
        <w:t xml:space="preserve">titles </w:t>
      </w:r>
      <w:r>
        <w:t>list</w:t>
      </w:r>
      <w:r w:rsidR="00C82507">
        <w:t xml:space="preserve"> of Grade 1</w:t>
      </w:r>
      <w:r>
        <w:t xml:space="preserve"> and </w:t>
      </w:r>
      <w:r w:rsidR="00C82507">
        <w:t xml:space="preserve">type </w:t>
      </w:r>
      <w:r>
        <w:t xml:space="preserve">100 in the field </w:t>
      </w:r>
      <w:r w:rsidR="00BD1482">
        <w:t xml:space="preserve">just in front of the subject name </w:t>
      </w:r>
      <w:r>
        <w:t xml:space="preserve">in the Dari column and </w:t>
      </w:r>
      <w:r w:rsidR="00C82507">
        <w:t xml:space="preserve">type </w:t>
      </w:r>
      <w:r>
        <w:t xml:space="preserve">100 in the field </w:t>
      </w:r>
      <w:r w:rsidR="00BD1482">
        <w:t xml:space="preserve">just in front of the subject name </w:t>
      </w:r>
      <w:r w:rsidR="00D26E95">
        <w:t>in the Pashto column</w:t>
      </w:r>
    </w:p>
    <w:p w14:paraId="052E71CF" w14:textId="1E9F6379" w:rsidR="00D26E95" w:rsidRDefault="00B562A9" w:rsidP="00CE23BF">
      <w:pPr>
        <w:pStyle w:val="ListParagraph"/>
        <w:numPr>
          <w:ilvl w:val="0"/>
          <w:numId w:val="296"/>
        </w:numPr>
      </w:pPr>
      <w:r>
        <w:t>Scroll down to find “</w:t>
      </w:r>
      <w:r w:rsidR="003733EE">
        <w:t>Chemistry</w:t>
      </w:r>
      <w:r>
        <w:t xml:space="preserve">” in the </w:t>
      </w:r>
      <w:r w:rsidR="00C82507">
        <w:t xml:space="preserve">titles </w:t>
      </w:r>
      <w:r>
        <w:t>list</w:t>
      </w:r>
      <w:r w:rsidR="00C82507">
        <w:t xml:space="preserve"> of Grade 7</w:t>
      </w:r>
      <w:r>
        <w:t xml:space="preserve"> and </w:t>
      </w:r>
      <w:r w:rsidR="00C82507">
        <w:t xml:space="preserve">type </w:t>
      </w:r>
      <w:r>
        <w:t>1</w:t>
      </w:r>
      <w:r w:rsidR="003733EE">
        <w:t>5</w:t>
      </w:r>
      <w:r>
        <w:t xml:space="preserve">0 in the field just in front of the subject name in the Dari column and </w:t>
      </w:r>
      <w:r w:rsidR="00C82507">
        <w:t xml:space="preserve">type </w:t>
      </w:r>
      <w:r w:rsidR="003733EE">
        <w:t>2</w:t>
      </w:r>
      <w:r>
        <w:t>00 in the field just in front of the subject name in the Pashto column</w:t>
      </w:r>
      <w:r w:rsidR="004806BC">
        <w:t>.</w:t>
      </w:r>
    </w:p>
    <w:p w14:paraId="71EAD4E6" w14:textId="72EC1F60" w:rsidR="00693579" w:rsidRDefault="00693579" w:rsidP="00CE23BF">
      <w:pPr>
        <w:pStyle w:val="ListParagraph"/>
        <w:numPr>
          <w:ilvl w:val="0"/>
          <w:numId w:val="296"/>
        </w:numPr>
      </w:pPr>
      <w:r>
        <w:t>Scroll down to find “</w:t>
      </w:r>
      <w:r w:rsidR="00C82507">
        <w:t>Biology</w:t>
      </w:r>
      <w:r>
        <w:t xml:space="preserve">” in the </w:t>
      </w:r>
      <w:r w:rsidR="00C82507">
        <w:t xml:space="preserve">tiles </w:t>
      </w:r>
      <w:r>
        <w:t>list</w:t>
      </w:r>
      <w:r w:rsidR="00C82507">
        <w:t xml:space="preserve"> of Grade 8</w:t>
      </w:r>
      <w:r>
        <w:t xml:space="preserve"> and </w:t>
      </w:r>
      <w:r w:rsidR="00C82507">
        <w:t xml:space="preserve">type </w:t>
      </w:r>
      <w:r>
        <w:t>1</w:t>
      </w:r>
      <w:r w:rsidR="009C3DAD">
        <w:t>0</w:t>
      </w:r>
      <w:r>
        <w:t>0 in the field just in front of the subject name in the Pashto column.</w:t>
      </w:r>
      <w:r w:rsidR="009C3DAD">
        <w:t xml:space="preserve"> Since there are no books being sent in Dari, simply leave that field empty.</w:t>
      </w:r>
    </w:p>
    <w:p w14:paraId="0CFA7A39" w14:textId="326F70DC" w:rsidR="0031751C" w:rsidRDefault="0031751C" w:rsidP="00C82507">
      <w:pPr>
        <w:pStyle w:val="ListParagraph"/>
        <w:numPr>
          <w:ilvl w:val="0"/>
          <w:numId w:val="296"/>
        </w:numPr>
      </w:pPr>
      <w:r>
        <w:t>Click</w:t>
      </w:r>
      <w:r w:rsidR="001C2505">
        <w:t xml:space="preserve"> the</w:t>
      </w:r>
      <w:r>
        <w:t xml:space="preserve"> “Send </w:t>
      </w:r>
      <w:r w:rsidR="001C2505">
        <w:t>Package</w:t>
      </w:r>
      <w:r>
        <w:t>” button</w:t>
      </w:r>
      <w:r w:rsidR="00C82507">
        <w:t xml:space="preserve"> in the last section</w:t>
      </w:r>
      <w:r>
        <w:t xml:space="preserve"> to send the package.</w:t>
      </w:r>
      <w:r w:rsidR="001C2505">
        <w:t xml:space="preserve"> If you have filled the form correctly, a confirmation dialog will appear showing all the details of the package you are sending.</w:t>
      </w:r>
    </w:p>
    <w:p w14:paraId="6B66AC68" w14:textId="33BC7211" w:rsidR="001037A9" w:rsidRDefault="001C2505" w:rsidP="00CB0CEC">
      <w:pPr>
        <w:pStyle w:val="ListParagraph"/>
        <w:numPr>
          <w:ilvl w:val="0"/>
          <w:numId w:val="296"/>
        </w:numPr>
      </w:pPr>
      <w:r>
        <w:t>Carefully read the details in the dialog and make sure everything is correct before pressing the Send Package button again. Otherwise, click Cancel and make the necessary changes.</w:t>
      </w:r>
    </w:p>
    <w:p w14:paraId="4C6243F4" w14:textId="51CD4142" w:rsidR="001C2505" w:rsidRDefault="001C2505" w:rsidP="00CE23BF">
      <w:r>
        <w:t>If the package gets sent, you will receive a confirmation message saying the same. Otherwise, a list of errors will be displayed at the top which can guide you on making the necessary changes for the package to get sent.</w:t>
      </w:r>
    </w:p>
    <w:p w14:paraId="5D4514D6" w14:textId="69DC71DD" w:rsidR="0031751C" w:rsidRDefault="0031751C" w:rsidP="0031751C">
      <w:r>
        <w:t xml:space="preserve">If the inventory does not have the same or </w:t>
      </w:r>
      <w:r w:rsidR="00165CD0">
        <w:t>a greater</w:t>
      </w:r>
      <w:r>
        <w:t xml:space="preserve"> number of books available</w:t>
      </w:r>
      <w:r w:rsidR="001C2505">
        <w:t xml:space="preserve"> for a specific title</w:t>
      </w:r>
      <w:r>
        <w:t>, you will get an error saying that the available balance is lesser than what is being sent. Otherwise, the package will get sent</w:t>
      </w:r>
      <w:r w:rsidR="00094ABE">
        <w:t xml:space="preserve"> and the status of the package will </w:t>
      </w:r>
      <w:r w:rsidR="00794ED6">
        <w:t>be set to</w:t>
      </w:r>
      <w:r w:rsidR="00094ABE">
        <w:t xml:space="preserve"> “Pending”.</w:t>
      </w:r>
    </w:p>
    <w:p w14:paraId="22897D4A" w14:textId="61022861" w:rsidR="00BA6BE9" w:rsidRDefault="00043C4A" w:rsidP="00BA6BE9">
      <w:r>
        <w:t>Once the recipient receives the package on the other end and fills the</w:t>
      </w:r>
      <w:r w:rsidR="00D0049F">
        <w:t xml:space="preserve"> receiving</w:t>
      </w:r>
      <w:r>
        <w:t xml:space="preserve"> form, </w:t>
      </w:r>
      <w:r w:rsidR="004C5EAB">
        <w:t xml:space="preserve">the status </w:t>
      </w:r>
      <w:r w:rsidR="001C2505">
        <w:t>will automatically</w:t>
      </w:r>
      <w:r w:rsidR="004C5EAB">
        <w:t xml:space="preserve"> </w:t>
      </w:r>
      <w:r w:rsidR="001C2505">
        <w:t xml:space="preserve">be </w:t>
      </w:r>
      <w:r w:rsidR="004C5EAB">
        <w:t>change</w:t>
      </w:r>
      <w:r w:rsidR="00066CC0">
        <w:t>d</w:t>
      </w:r>
      <w:r w:rsidR="004C5EAB">
        <w:t xml:space="preserve"> to “Receive</w:t>
      </w:r>
      <w:r w:rsidR="001C2505">
        <w:t>d</w:t>
      </w:r>
      <w:r w:rsidR="004C5EAB">
        <w:t>”.</w:t>
      </w:r>
    </w:p>
    <w:p w14:paraId="07122759" w14:textId="77777777" w:rsidR="00BA6BE9" w:rsidRDefault="00BA6BE9" w:rsidP="00BA6BE9"/>
    <w:p w14:paraId="4CBD7614" w14:textId="23D097AF" w:rsidR="007E4CDD" w:rsidRDefault="00BF3D5A" w:rsidP="00B8692D">
      <w:pPr>
        <w:pStyle w:val="Heading1"/>
        <w:jc w:val="both"/>
        <w:rPr>
          <w:color w:val="C00000"/>
        </w:rPr>
      </w:pPr>
      <w:bookmarkStart w:id="5" w:name="_Toc46742729"/>
      <w:r>
        <w:rPr>
          <w:color w:val="C00000"/>
        </w:rPr>
        <w:lastRenderedPageBreak/>
        <w:t>V</w:t>
      </w:r>
      <w:r w:rsidR="00BA6BE9">
        <w:rPr>
          <w:color w:val="C00000"/>
        </w:rPr>
        <w:t>iewing</w:t>
      </w:r>
      <w:r w:rsidR="00B824CE">
        <w:rPr>
          <w:color w:val="C00000"/>
        </w:rPr>
        <w:t xml:space="preserve"> </w:t>
      </w:r>
      <w:r w:rsidR="008914DB">
        <w:rPr>
          <w:color w:val="C00000"/>
        </w:rPr>
        <w:t xml:space="preserve">Package </w:t>
      </w:r>
      <w:r>
        <w:rPr>
          <w:color w:val="C00000"/>
        </w:rPr>
        <w:t>D</w:t>
      </w:r>
      <w:r w:rsidR="00BA6BE9">
        <w:rPr>
          <w:color w:val="C00000"/>
        </w:rPr>
        <w:t>etails</w:t>
      </w:r>
      <w:bookmarkEnd w:id="5"/>
    </w:p>
    <w:p w14:paraId="5547644D" w14:textId="65BF6DEF" w:rsidR="00106DB9" w:rsidRDefault="00000957" w:rsidP="00106DB9">
      <w:r>
        <w:t>In the Sent Packages section, you can see a list of the packages that you have sent along with their status</w:t>
      </w:r>
      <w:r w:rsidR="00A019AB">
        <w:t xml:space="preserve"> which will either be “Pending” or “Receive</w:t>
      </w:r>
      <w:r w:rsidR="00BA53C5">
        <w:t>d</w:t>
      </w:r>
      <w:r w:rsidR="00A019AB">
        <w:t xml:space="preserve">”. </w:t>
      </w:r>
    </w:p>
    <w:p w14:paraId="42F11F9C" w14:textId="7BE96514" w:rsidR="00F72967" w:rsidRDefault="00F72967" w:rsidP="00661F29">
      <w:r>
        <w:t>Similarly, in the Received Packages section, you can see a list of the packages that have been sent to you along with their status which will either be “Pending” or “Receive</w:t>
      </w:r>
      <w:r w:rsidR="00BA53C5">
        <w:t>d</w:t>
      </w:r>
      <w:r>
        <w:t xml:space="preserve">”. </w:t>
      </w:r>
    </w:p>
    <w:p w14:paraId="15331456" w14:textId="0469D379" w:rsidR="0063700B" w:rsidRDefault="0063700B" w:rsidP="00106DB9">
      <w:r>
        <w:t>If you want to see the details of a specific package, click the View Detail button</w:t>
      </w:r>
      <w:r w:rsidR="00BA53C5">
        <w:t xml:space="preserve"> in front of it</w:t>
      </w:r>
      <w:r>
        <w:t xml:space="preserve"> which will load a dialog with all the information listed</w:t>
      </w:r>
      <w:r w:rsidR="00D02891">
        <w:t xml:space="preserve"> as shown in the screenshot.</w:t>
      </w:r>
    </w:p>
    <w:p w14:paraId="64DE0066" w14:textId="5D80499F" w:rsidR="00D02891" w:rsidRDefault="00D02891" w:rsidP="00106DB9">
      <w:r>
        <w:rPr>
          <w:noProof/>
        </w:rPr>
        <w:drawing>
          <wp:inline distT="0" distB="0" distL="0" distR="0" wp14:anchorId="61D4F191" wp14:editId="53B9D5DC">
            <wp:extent cx="5760720" cy="413308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nt_detail.png"/>
                    <pic:cNvPicPr/>
                  </pic:nvPicPr>
                  <pic:blipFill>
                    <a:blip r:embed="rId18"/>
                    <a:stretch>
                      <a:fillRect/>
                    </a:stretch>
                  </pic:blipFill>
                  <pic:spPr>
                    <a:xfrm>
                      <a:off x="0" y="0"/>
                      <a:ext cx="5760720" cy="4133088"/>
                    </a:xfrm>
                    <a:prstGeom prst="rect">
                      <a:avLst/>
                    </a:prstGeom>
                  </pic:spPr>
                </pic:pic>
              </a:graphicData>
            </a:graphic>
          </wp:inline>
        </w:drawing>
      </w:r>
    </w:p>
    <w:p w14:paraId="1D95391F" w14:textId="00BD245F" w:rsidR="00AD42DD" w:rsidRDefault="00AD42DD" w:rsidP="00106DB9"/>
    <w:p w14:paraId="7328F646" w14:textId="3F2BC063" w:rsidR="00AD42DD" w:rsidRDefault="00AD42DD" w:rsidP="00106DB9">
      <w:r>
        <w:t>If the status of the</w:t>
      </w:r>
      <w:r w:rsidR="00FA3F29">
        <w:t xml:space="preserve"> </w:t>
      </w:r>
      <w:r>
        <w:t>package is “Receive</w:t>
      </w:r>
      <w:r w:rsidR="00BA53C5">
        <w:t>d</w:t>
      </w:r>
      <w:r>
        <w:t>”, you will be able to see a comparison of what was sent and what was received, thereby, giving you a clear picture of missing and damaged books</w:t>
      </w:r>
      <w:r w:rsidR="00264AC2">
        <w:t>, if any.</w:t>
      </w:r>
    </w:p>
    <w:p w14:paraId="50290760" w14:textId="3684703F" w:rsidR="007E4CDD" w:rsidRDefault="00A30DD9" w:rsidP="00CB0CEC">
      <w:r>
        <w:t>From this screen, you can also</w:t>
      </w:r>
      <w:r w:rsidR="00BA53C5">
        <w:t xml:space="preserve"> view and</w:t>
      </w:r>
      <w:r>
        <w:t xml:space="preserve"> upload any supporting scanned documents for this </w:t>
      </w:r>
      <w:r w:rsidR="00713B4A">
        <w:t xml:space="preserve">package </w:t>
      </w:r>
      <w:r>
        <w:t>by clicking the Upload</w:t>
      </w:r>
      <w:r w:rsidR="00BA53C5">
        <w:t xml:space="preserve"> New</w:t>
      </w:r>
      <w:r>
        <w:t xml:space="preserve"> button</w:t>
      </w:r>
      <w:r w:rsidR="00CF6F42">
        <w:t xml:space="preserve"> in the documents section</w:t>
      </w:r>
    </w:p>
    <w:p w14:paraId="36DE0102" w14:textId="77777777" w:rsidR="000828D0" w:rsidRDefault="000828D0" w:rsidP="00DF4BB7"/>
    <w:p w14:paraId="5893C9DF" w14:textId="6CE3BF82" w:rsidR="00BA6BE9" w:rsidRDefault="00196BBA" w:rsidP="00BA6BE9">
      <w:pPr>
        <w:pStyle w:val="Heading1"/>
        <w:rPr>
          <w:color w:val="C00000"/>
        </w:rPr>
      </w:pPr>
      <w:bookmarkStart w:id="6" w:name="_Toc46742730"/>
      <w:r>
        <w:rPr>
          <w:color w:val="C00000"/>
        </w:rPr>
        <w:t>R</w:t>
      </w:r>
      <w:r w:rsidR="00BA6BE9">
        <w:rPr>
          <w:color w:val="C00000"/>
        </w:rPr>
        <w:t xml:space="preserve">eceiving </w:t>
      </w:r>
      <w:r>
        <w:rPr>
          <w:color w:val="C00000"/>
        </w:rPr>
        <w:t>P</w:t>
      </w:r>
      <w:r w:rsidR="00BA6BE9">
        <w:rPr>
          <w:color w:val="C00000"/>
        </w:rPr>
        <w:t>ackages</w:t>
      </w:r>
      <w:bookmarkEnd w:id="6"/>
    </w:p>
    <w:p w14:paraId="7836CF24" w14:textId="1D2DECE7" w:rsidR="005C6A8A" w:rsidRDefault="007D46A4" w:rsidP="005C6A8A">
      <w:r>
        <w:t xml:space="preserve">In the Received Packages section, </w:t>
      </w:r>
      <w:r w:rsidR="00952B81">
        <w:t>you can see a list of the packages that have been sent to you along with their status which will either be “Pending” or “Receive</w:t>
      </w:r>
      <w:r w:rsidR="00D01DB0">
        <w:t>d</w:t>
      </w:r>
      <w:r w:rsidR="00952B81">
        <w:t>”.</w:t>
      </w:r>
    </w:p>
    <w:p w14:paraId="511F36A6" w14:textId="05E60C46" w:rsidR="007D46A4" w:rsidRDefault="007D46A4" w:rsidP="005C6A8A">
      <w:r>
        <w:t xml:space="preserve">“Pending” here means that the package has been sent to you, but you need to receive </w:t>
      </w:r>
      <w:r w:rsidR="0016716F">
        <w:t xml:space="preserve">it </w:t>
      </w:r>
      <w:r>
        <w:t>by filling the receiving form</w:t>
      </w:r>
      <w:r w:rsidR="00A07395">
        <w:t>, and packages with the status of “Receive</w:t>
      </w:r>
      <w:r w:rsidR="00D01DB0">
        <w:t>d</w:t>
      </w:r>
      <w:r w:rsidR="00A07395">
        <w:t>” are the packages that you have previously received by filling the receiving form for it.</w:t>
      </w:r>
    </w:p>
    <w:p w14:paraId="209C5557" w14:textId="6442F640" w:rsidR="006571FC" w:rsidRDefault="0016716F" w:rsidP="006571FC">
      <w:r>
        <w:lastRenderedPageBreak/>
        <w:t xml:space="preserve">To view the details of, or to receive a package, click the View Detail button in front of it. </w:t>
      </w:r>
      <w:r w:rsidR="00D01DB0">
        <w:t>A</w:t>
      </w:r>
      <w:r>
        <w:t xml:space="preserve"> dialog box</w:t>
      </w:r>
      <w:r w:rsidR="00D01DB0">
        <w:t xml:space="preserve"> will appear</w:t>
      </w:r>
      <w:r>
        <w:t xml:space="preserve"> which contains all the information about the </w:t>
      </w:r>
      <w:r w:rsidR="00D01DB0">
        <w:t xml:space="preserve">package </w:t>
      </w:r>
      <w:r>
        <w:t xml:space="preserve">including what has been sent to you with exact numbers for </w:t>
      </w:r>
      <w:r w:rsidR="00893CFF">
        <w:t xml:space="preserve">all the sent </w:t>
      </w:r>
      <w:r>
        <w:t xml:space="preserve">books. </w:t>
      </w:r>
    </w:p>
    <w:p w14:paraId="5153765D" w14:textId="246F7C81" w:rsidR="00FB563F" w:rsidRDefault="00FB563F" w:rsidP="005C6A8A">
      <w:r>
        <w:t xml:space="preserve">Now, to receive a package, you will have to click </w:t>
      </w:r>
      <w:r w:rsidR="007F5596">
        <w:t xml:space="preserve">the </w:t>
      </w:r>
      <w:r>
        <w:t xml:space="preserve">Receive button </w:t>
      </w:r>
      <w:r w:rsidR="00D01DB0">
        <w:t xml:space="preserve">in the dialog </w:t>
      </w:r>
      <w:r>
        <w:t>and fill out the form with exact numbers for whatever books you have received.</w:t>
      </w:r>
      <w:r w:rsidR="00E32756">
        <w:t xml:space="preserve"> The relevant titles will already be added to the receiving form. You can either manually enter the quantities for each title in each language or click the “Fill with Sent Quantities” button to automatically fill the form with the quantities as has been sent and then make the necessary changes if any.</w:t>
      </w:r>
    </w:p>
    <w:p w14:paraId="6731E64A" w14:textId="005C8206" w:rsidR="006571FC" w:rsidRPr="005C6A8A" w:rsidRDefault="006571FC" w:rsidP="005C6A8A">
      <w:r>
        <w:rPr>
          <w:noProof/>
        </w:rPr>
        <w:drawing>
          <wp:inline distT="0" distB="0" distL="0" distR="0" wp14:anchorId="77F4CB2F" wp14:editId="24F70288">
            <wp:extent cx="5760720" cy="5961888"/>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eive_form.png"/>
                    <pic:cNvPicPr/>
                  </pic:nvPicPr>
                  <pic:blipFill>
                    <a:blip r:embed="rId19"/>
                    <a:stretch>
                      <a:fillRect/>
                    </a:stretch>
                  </pic:blipFill>
                  <pic:spPr>
                    <a:xfrm>
                      <a:off x="0" y="0"/>
                      <a:ext cx="5760720" cy="5961888"/>
                    </a:xfrm>
                    <a:prstGeom prst="rect">
                      <a:avLst/>
                    </a:prstGeom>
                  </pic:spPr>
                </pic:pic>
              </a:graphicData>
            </a:graphic>
          </wp:inline>
        </w:drawing>
      </w:r>
    </w:p>
    <w:p w14:paraId="79069244" w14:textId="033D2FC6" w:rsidR="00A6055F" w:rsidRDefault="00A6055F" w:rsidP="003115E6">
      <w:r>
        <w:t>As shown in the screenshot above, you will be shown full details of what books in what quantities has been sent to you</w:t>
      </w:r>
      <w:r w:rsidR="00F64AEA">
        <w:t xml:space="preserve">. To complete receiving a package, you will have to fill out the receiving form </w:t>
      </w:r>
      <w:r w:rsidR="00272FD0">
        <w:t>with</w:t>
      </w:r>
      <w:r w:rsidR="00F64AEA">
        <w:t xml:space="preserve"> exact quantities of whatever books you have received. </w:t>
      </w:r>
    </w:p>
    <w:p w14:paraId="5D5E6B96" w14:textId="77EDECFB" w:rsidR="00272FD0" w:rsidRDefault="00272FD0" w:rsidP="003115E6">
      <w:r>
        <w:t xml:space="preserve">Once that is done, </w:t>
      </w:r>
      <w:r w:rsidR="00E32756">
        <w:t xml:space="preserve">simply click </w:t>
      </w:r>
      <w:r>
        <w:t>“Receive</w:t>
      </w:r>
      <w:r w:rsidR="00E32756">
        <w:t xml:space="preserve"> Package</w:t>
      </w:r>
      <w:r>
        <w:t>” button in the bottom of the form to complete the receiving process.</w:t>
      </w:r>
      <w:r w:rsidR="00CF541C">
        <w:t xml:space="preserve"> </w:t>
      </w:r>
      <w:r w:rsidR="00CF541C" w:rsidRPr="00CF541C">
        <w:t xml:space="preserve">If the package gets </w:t>
      </w:r>
      <w:r w:rsidR="00CF541C">
        <w:t>received</w:t>
      </w:r>
      <w:r w:rsidR="00CF541C" w:rsidRPr="00CF541C">
        <w:t xml:space="preserve">, you will receive a confirmation message saying the </w:t>
      </w:r>
      <w:r w:rsidR="00CF541C" w:rsidRPr="00CF541C">
        <w:lastRenderedPageBreak/>
        <w:t xml:space="preserve">same. Otherwise, a list of errors will be displayed at the top which can guide you on making the necessary changes for the package to </w:t>
      </w:r>
      <w:r w:rsidR="00CF541C">
        <w:t>be received</w:t>
      </w:r>
      <w:r w:rsidR="00CF541C" w:rsidRPr="00CF541C">
        <w:t>.</w:t>
      </w:r>
    </w:p>
    <w:p w14:paraId="2B498C61" w14:textId="66582B61" w:rsidR="00696051" w:rsidRDefault="007F5596">
      <w:r>
        <w:t>From th</w:t>
      </w:r>
      <w:r w:rsidR="002102C8">
        <w:t>e previous</w:t>
      </w:r>
      <w:r>
        <w:t xml:space="preserve"> screen, you can also upload and attach any supporting scanned documents for this </w:t>
      </w:r>
      <w:r w:rsidR="00713B4A">
        <w:t xml:space="preserve">package </w:t>
      </w:r>
      <w:r>
        <w:t>by clicking the Upload</w:t>
      </w:r>
      <w:r w:rsidR="00E32756">
        <w:t xml:space="preserve"> New</w:t>
      </w:r>
      <w:r>
        <w:t xml:space="preserve"> button</w:t>
      </w:r>
      <w:r w:rsidR="00E32756">
        <w:t xml:space="preserve"> in the documents section</w:t>
      </w:r>
    </w:p>
    <w:p w14:paraId="5F64476C" w14:textId="57331D05" w:rsidR="00696051" w:rsidRDefault="00696051" w:rsidP="00696051">
      <w:pPr>
        <w:pStyle w:val="Heading1"/>
        <w:rPr>
          <w:color w:val="C00000"/>
        </w:rPr>
      </w:pPr>
      <w:bookmarkStart w:id="7" w:name="_Toc46742731"/>
      <w:r>
        <w:rPr>
          <w:color w:val="C00000"/>
        </w:rPr>
        <w:t xml:space="preserve">Distributing </w:t>
      </w:r>
      <w:r w:rsidR="003F74AF">
        <w:rPr>
          <w:color w:val="C00000"/>
        </w:rPr>
        <w:t>B</w:t>
      </w:r>
      <w:r>
        <w:rPr>
          <w:color w:val="C00000"/>
        </w:rPr>
        <w:t xml:space="preserve">ooks to </w:t>
      </w:r>
      <w:r w:rsidR="003F74AF">
        <w:rPr>
          <w:color w:val="C00000"/>
        </w:rPr>
        <w:t>S</w:t>
      </w:r>
      <w:r>
        <w:rPr>
          <w:color w:val="C00000"/>
        </w:rPr>
        <w:t>tudents</w:t>
      </w:r>
      <w:bookmarkEnd w:id="7"/>
    </w:p>
    <w:p w14:paraId="108886E1" w14:textId="41766457" w:rsidR="00696051" w:rsidRDefault="00975AC5" w:rsidP="00696051">
      <w:r>
        <w:t xml:space="preserve">The Send Package and Receive Package sections allow you to send and receive packages to and from Vendor, Center, Province, District, and School. However, the actual data entry of books distributed to students happens in Distribute to Students section. </w:t>
      </w:r>
    </w:p>
    <w:p w14:paraId="75F4466D" w14:textId="77C37260" w:rsidR="00975AC5" w:rsidRDefault="00975AC5" w:rsidP="00696051">
      <w:r>
        <w:t>Ideally, a school level OTIMS account should do the data entry for the number of books distributed to students and received back from the students (at the end of the year, for example), however since that may not be possible in most cases due to limited access to digital systems in schools, a district level account can also do the same data entry for the schools which belong to the specific district.</w:t>
      </w:r>
    </w:p>
    <w:p w14:paraId="2007B34E" w14:textId="19E9A6E3" w:rsidR="00975AC5" w:rsidRDefault="00E81BEB" w:rsidP="00696051">
      <w:r>
        <w:t>To access this section, click the menu icon on the top left and then click “Distribute to Students”. This will load a screen where you can select the school for which you want to do the data entry in case of a district level account logged in. If it is a school level account logged in, you will only be able to select your own school from the list. Once you have selected the school, the following sections will be displayed as shown in the screenshot.</w:t>
      </w:r>
    </w:p>
    <w:p w14:paraId="457BCFED" w14:textId="2E9481BE" w:rsidR="00E81BEB" w:rsidRPr="00CE23BF" w:rsidRDefault="009802BF" w:rsidP="00CE23BF">
      <w:r>
        <w:rPr>
          <w:noProof/>
        </w:rPr>
        <w:drawing>
          <wp:inline distT="0" distB="0" distL="0" distR="0" wp14:anchorId="124216D7" wp14:editId="2B2FB138">
            <wp:extent cx="5760720" cy="36094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nt_detail.png"/>
                    <pic:cNvPicPr/>
                  </pic:nvPicPr>
                  <pic:blipFill>
                    <a:blip r:embed="rId20"/>
                    <a:stretch>
                      <a:fillRect/>
                    </a:stretch>
                  </pic:blipFill>
                  <pic:spPr>
                    <a:xfrm>
                      <a:off x="0" y="0"/>
                      <a:ext cx="5760720" cy="3609451"/>
                    </a:xfrm>
                    <a:prstGeom prst="rect">
                      <a:avLst/>
                    </a:prstGeom>
                  </pic:spPr>
                </pic:pic>
              </a:graphicData>
            </a:graphic>
          </wp:inline>
        </w:drawing>
      </w:r>
    </w:p>
    <w:p w14:paraId="4DABF0C2" w14:textId="76294639" w:rsidR="003115E6" w:rsidRDefault="009802BF" w:rsidP="003115E6">
      <w:r>
        <w:t>The sections of interest here are the Delivered to Students and Received from Students. As the names suggest, Delivered to Students shows the books that have been distributed to students in the form of packages, and Received from Students shows the books that have been received back from students, also in the form of packages. Receiving books back from students usually happen</w:t>
      </w:r>
      <w:r w:rsidR="008E3B20">
        <w:t>s</w:t>
      </w:r>
      <w:r>
        <w:t xml:space="preserve"> at the end of the academic year and the books are stored in the inventory for use in the next academic year.</w:t>
      </w:r>
    </w:p>
    <w:p w14:paraId="47ADC358" w14:textId="23B32113" w:rsidR="009802BF" w:rsidRDefault="009802BF" w:rsidP="003115E6">
      <w:r>
        <w:lastRenderedPageBreak/>
        <w:t>To distribute books to students, simply click the Deliver to Students button, or to receive books back from students, simply click the Receive from Students button. Both sections are identical to the Send Package section and can be used the same way as described in section 4. Sending Packages.</w:t>
      </w:r>
    </w:p>
    <w:p w14:paraId="0BBDEE2F" w14:textId="106729B0" w:rsidR="00550350" w:rsidRDefault="00550350" w:rsidP="003115E6"/>
    <w:p w14:paraId="59C0F44E" w14:textId="1B50B4AD" w:rsidR="00550350" w:rsidRPr="00A841A0" w:rsidRDefault="00550350" w:rsidP="00550350">
      <w:pPr>
        <w:pStyle w:val="Heading1"/>
        <w:rPr>
          <w:color w:val="C00000"/>
        </w:rPr>
      </w:pPr>
      <w:bookmarkStart w:id="8" w:name="_Toc46742732"/>
      <w:r>
        <w:rPr>
          <w:color w:val="C00000"/>
        </w:rPr>
        <w:t>Sending Book Requests</w:t>
      </w:r>
      <w:bookmarkEnd w:id="8"/>
    </w:p>
    <w:p w14:paraId="60B709A5" w14:textId="08E05860" w:rsidR="00550350" w:rsidRDefault="00550350" w:rsidP="00550350">
      <w:r>
        <w:t xml:space="preserve">The </w:t>
      </w:r>
      <w:r w:rsidR="008265BB">
        <w:t>r</w:t>
      </w:r>
      <w:r>
        <w:t>equisition module was built into OTIMS to enable nodes to request books from their parent nodes. For example, if a school needs some books, the school node can use the requisition module to request books from the district under which the school falls. The same is true from district to province and from province to center.</w:t>
      </w:r>
    </w:p>
    <w:p w14:paraId="444B2A2C" w14:textId="0B677892" w:rsidR="00EA5CA9" w:rsidRDefault="00EA5CA9" w:rsidP="00550350">
      <w:r>
        <w:t xml:space="preserve">The </w:t>
      </w:r>
      <w:r w:rsidR="008265BB">
        <w:t>r</w:t>
      </w:r>
      <w:r>
        <w:t>equisition module digitizes the whole book requisition process</w:t>
      </w:r>
      <w:r w:rsidR="001B5BFC">
        <w:t xml:space="preserve"> </w:t>
      </w:r>
      <w:r w:rsidR="00060AEE">
        <w:t>and</w:t>
      </w:r>
      <w:r w:rsidR="00413A8B">
        <w:t xml:space="preserve"> </w:t>
      </w:r>
      <w:r w:rsidR="001B5BFC">
        <w:t>enables users to upload scanned documents to each request.</w:t>
      </w:r>
    </w:p>
    <w:p w14:paraId="68FA2890" w14:textId="77777777" w:rsidR="00902FAD" w:rsidRDefault="00902FAD" w:rsidP="00550350">
      <w:r>
        <w:t xml:space="preserve">To access the requisition module, click the navigation button on the top left and then click Request Books. A screen which looks very similar to the home page will be loaded as shown in the screenshot below. </w:t>
      </w:r>
    </w:p>
    <w:p w14:paraId="0A49A045" w14:textId="068F1733" w:rsidR="00902FAD" w:rsidRDefault="00902FAD" w:rsidP="00550350">
      <w:r>
        <w:rPr>
          <w:noProof/>
        </w:rPr>
        <w:drawing>
          <wp:inline distT="0" distB="0" distL="0" distR="0" wp14:anchorId="3A79A9B6" wp14:editId="176C87C3">
            <wp:extent cx="5761355" cy="29705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capture-localhost-8080-2020-07-27-10_46_39.png"/>
                    <pic:cNvPicPr/>
                  </pic:nvPicPr>
                  <pic:blipFill>
                    <a:blip r:embed="rId21"/>
                    <a:stretch>
                      <a:fillRect/>
                    </a:stretch>
                  </pic:blipFill>
                  <pic:spPr>
                    <a:xfrm>
                      <a:off x="0" y="0"/>
                      <a:ext cx="5761355" cy="2970530"/>
                    </a:xfrm>
                    <a:prstGeom prst="rect">
                      <a:avLst/>
                    </a:prstGeom>
                  </pic:spPr>
                </pic:pic>
              </a:graphicData>
            </a:graphic>
          </wp:inline>
        </w:drawing>
      </w:r>
    </w:p>
    <w:p w14:paraId="2D976069" w14:textId="77777777" w:rsidR="00902FAD" w:rsidRDefault="00902FAD" w:rsidP="00550350"/>
    <w:p w14:paraId="0FBB44EB" w14:textId="5EDA2437" w:rsidR="00611455" w:rsidRDefault="00611455" w:rsidP="00550350">
      <w:r>
        <w:t>The interface of the requisition module is very similar to</w:t>
      </w:r>
      <w:r w:rsidR="00902FAD">
        <w:t xml:space="preserve"> the interface of</w:t>
      </w:r>
      <w:r>
        <w:t xml:space="preserve"> sending and receiving packages</w:t>
      </w:r>
      <w:r w:rsidR="00902FAD">
        <w:t>,</w:t>
      </w:r>
      <w:r>
        <w:t xml:space="preserve"> </w:t>
      </w:r>
      <w:r w:rsidR="0093796D">
        <w:t xml:space="preserve">and it </w:t>
      </w:r>
      <w:r>
        <w:t>makes it easier to use.</w:t>
      </w:r>
    </w:p>
    <w:p w14:paraId="572AC927" w14:textId="6AEF43ED" w:rsidR="00902FAD" w:rsidRDefault="00902FAD">
      <w:r>
        <w:t>Here you can see the list of requests that you have sent, and the list of requests that you have received from child nodes. You can also view the details of each request by clicking the View Details button in front of a specific request.</w:t>
      </w:r>
    </w:p>
    <w:p w14:paraId="70C3245C" w14:textId="095DFDFC" w:rsidR="00902FAD" w:rsidRDefault="00902FAD" w:rsidP="00902FAD">
      <w:r>
        <w:t xml:space="preserve">To send a new request, please click the Send New Request button in the Sent Requests section. Clicking this will load a form which contains three sections: General Information, Titles &amp; Quantities, and Send Request. </w:t>
      </w:r>
    </w:p>
    <w:p w14:paraId="0956DCA7" w14:textId="7377C8BE" w:rsidR="00902FAD" w:rsidRDefault="00A10DD5" w:rsidP="00902FAD">
      <w:r>
        <w:t>The form looks and works the same as the Send Package form. You may refer to the Sending Packages section of this manual for more details on using it.</w:t>
      </w:r>
    </w:p>
    <w:p w14:paraId="37735EA5" w14:textId="42BE733D" w:rsidR="00A10DD5" w:rsidRDefault="00A10DD5" w:rsidP="00902FAD">
      <w:r>
        <w:lastRenderedPageBreak/>
        <w:t>Once you are done with filling the form, simply click the Request Books button in the last section which will load a dialog displaying all the information you have entered for your confirmation.</w:t>
      </w:r>
    </w:p>
    <w:p w14:paraId="02D273FE" w14:textId="0AE61804" w:rsidR="00902FAD" w:rsidRDefault="00902FAD" w:rsidP="00902FAD">
      <w:r>
        <w:t xml:space="preserve">Carefully read the details in the dialog and make sure everything is correct before pressing the </w:t>
      </w:r>
      <w:r w:rsidR="00A10DD5">
        <w:t>Request Books</w:t>
      </w:r>
      <w:r>
        <w:t xml:space="preserve"> button again. Otherwise, click Cancel and make the necessary changes.</w:t>
      </w:r>
    </w:p>
    <w:p w14:paraId="64FEFFBB" w14:textId="5CEE462D" w:rsidR="00902FAD" w:rsidRDefault="00902FAD" w:rsidP="00902FAD">
      <w:r>
        <w:t xml:space="preserve">If the </w:t>
      </w:r>
      <w:r w:rsidR="00A10DD5">
        <w:t>request</w:t>
      </w:r>
      <w:r>
        <w:t xml:space="preserve"> gets sent, you will receive a confirmation message saying the same. Otherwise, a list of errors will be displayed at the top which can guide you on making the necessary changes for the </w:t>
      </w:r>
      <w:r w:rsidR="00A10DD5">
        <w:t>request</w:t>
      </w:r>
      <w:r>
        <w:t xml:space="preserve"> to get sent.</w:t>
      </w:r>
    </w:p>
    <w:p w14:paraId="327C0296" w14:textId="77777777" w:rsidR="00550350" w:rsidRDefault="00550350" w:rsidP="00550350"/>
    <w:p w14:paraId="2E3A76D5" w14:textId="7B3DFF2C" w:rsidR="00550350" w:rsidRPr="00A841A0" w:rsidRDefault="00550350" w:rsidP="00550350">
      <w:pPr>
        <w:pStyle w:val="Heading1"/>
        <w:rPr>
          <w:color w:val="C00000"/>
        </w:rPr>
      </w:pPr>
      <w:bookmarkStart w:id="9" w:name="_Toc46742733"/>
      <w:r>
        <w:rPr>
          <w:color w:val="C00000"/>
        </w:rPr>
        <w:t>Approving, Merging, and Forwarding Book Requests</w:t>
      </w:r>
      <w:bookmarkEnd w:id="9"/>
    </w:p>
    <w:p w14:paraId="13ED93A3" w14:textId="5CD9EBB4" w:rsidR="00550350" w:rsidRDefault="00DB084B" w:rsidP="00550350">
      <w:r>
        <w:t>If you have received requests from your child nodes, they will be displayed in the Received Requests section. For example, if you are a district and have received book requests from schools, all of those requests will be displayed in the Received Requests section and you can approve, merge, and forward the requests from here.</w:t>
      </w:r>
    </w:p>
    <w:p w14:paraId="2F344603" w14:textId="017C4021" w:rsidR="00DB084B" w:rsidRDefault="00DB084B" w:rsidP="00550350">
      <w:r>
        <w:t xml:space="preserve">To approve a request, click the View Details button in front of the request, and then click the Approve button. </w:t>
      </w:r>
    </w:p>
    <w:p w14:paraId="16B4E0D2" w14:textId="0900F897" w:rsidR="00DB084B" w:rsidRPr="00A841A0" w:rsidRDefault="00DB084B" w:rsidP="00550350">
      <w:r>
        <w:rPr>
          <w:noProof/>
        </w:rPr>
        <w:drawing>
          <wp:inline distT="0" distB="0" distL="0" distR="0" wp14:anchorId="054D7E81" wp14:editId="0F9BF614">
            <wp:extent cx="5761355" cy="29705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capture-localhost-8080-2020-07-27-11_03_40.png"/>
                    <pic:cNvPicPr/>
                  </pic:nvPicPr>
                  <pic:blipFill>
                    <a:blip r:embed="rId22"/>
                    <a:stretch>
                      <a:fillRect/>
                    </a:stretch>
                  </pic:blipFill>
                  <pic:spPr>
                    <a:xfrm>
                      <a:off x="0" y="0"/>
                      <a:ext cx="5761355" cy="2970530"/>
                    </a:xfrm>
                    <a:prstGeom prst="rect">
                      <a:avLst/>
                    </a:prstGeom>
                  </pic:spPr>
                </pic:pic>
              </a:graphicData>
            </a:graphic>
          </wp:inline>
        </w:drawing>
      </w:r>
    </w:p>
    <w:p w14:paraId="773458AA" w14:textId="7B779FE9" w:rsidR="00550350" w:rsidRDefault="00DB084B" w:rsidP="00550350">
      <w:r>
        <w:t>Clicking the Approve button will load a small dialog box where you can write your remarks for approval or you may leave it empty. Once that is done, simply click the Approve Request button to approve the request.</w:t>
      </w:r>
    </w:p>
    <w:p w14:paraId="30A92DE5" w14:textId="77777777" w:rsidR="003A6CA4" w:rsidRDefault="00D90DF4" w:rsidP="00550350">
      <w:r>
        <w:t>Once you have approved the request, you may want to send it to your parent node (let’s suppose, your province) for further processing as per the</w:t>
      </w:r>
      <w:r w:rsidR="003A6CA4">
        <w:t xml:space="preserve"> textbooks request process</w:t>
      </w:r>
      <w:r>
        <w:t>.</w:t>
      </w:r>
      <w:r w:rsidR="003A6CA4">
        <w:t xml:space="preserve"> You can either forward a single request or merge many requests into one and forward it.</w:t>
      </w:r>
    </w:p>
    <w:p w14:paraId="3B78E878" w14:textId="2C30F312" w:rsidR="00030348" w:rsidRDefault="003A6CA4" w:rsidP="00550350">
      <w:r>
        <w:t>Here, we will merge two requests into one and forward it to the province. To do so, please click View Details button in front of one of the approved received requests and then click the Forward button</w:t>
      </w:r>
      <w:r w:rsidR="00030348">
        <w:t xml:space="preserve"> which will load a form which looks like the Send Request form as shown in the screenshot below.</w:t>
      </w:r>
    </w:p>
    <w:p w14:paraId="7A0C17B4" w14:textId="0F693300" w:rsidR="00030348" w:rsidRDefault="00030348">
      <w:r>
        <w:lastRenderedPageBreak/>
        <w:t>This form also contains three sections: General Information, Titles &amp; Quantities, and Send Request. It works the same as the Send Request form, but it has some more functionalities built into it.</w:t>
      </w:r>
    </w:p>
    <w:p w14:paraId="2D461A71" w14:textId="4CD578F8" w:rsidR="00030348" w:rsidRDefault="00030348" w:rsidP="00550350">
      <w:r>
        <w:rPr>
          <w:noProof/>
        </w:rPr>
        <w:drawing>
          <wp:inline distT="0" distB="0" distL="0" distR="0" wp14:anchorId="348EA932" wp14:editId="48897328">
            <wp:extent cx="5761355" cy="51523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capture-localhost-8080-2020-07-27-11_14_06.png"/>
                    <pic:cNvPicPr/>
                  </pic:nvPicPr>
                  <pic:blipFill>
                    <a:blip r:embed="rId23"/>
                    <a:stretch>
                      <a:fillRect/>
                    </a:stretch>
                  </pic:blipFill>
                  <pic:spPr>
                    <a:xfrm>
                      <a:off x="0" y="0"/>
                      <a:ext cx="5761355" cy="5152390"/>
                    </a:xfrm>
                    <a:prstGeom prst="rect">
                      <a:avLst/>
                    </a:prstGeom>
                  </pic:spPr>
                </pic:pic>
              </a:graphicData>
            </a:graphic>
          </wp:inline>
        </w:drawing>
      </w:r>
    </w:p>
    <w:p w14:paraId="51D64B8F" w14:textId="73C0091F" w:rsidR="00030348" w:rsidRDefault="00030348" w:rsidP="00030348">
      <w:r>
        <w:t>The first section above the main form is the list of Approved Requests which have not yet been merged with other requests or forwarded. Please note that you can only merge or forward requests which you have already approved. Pending requests will not be displayed here and will not have the Forward button.</w:t>
      </w:r>
    </w:p>
    <w:p w14:paraId="12F4A1BA" w14:textId="5F31D35B" w:rsidR="00030348" w:rsidRDefault="00030348" w:rsidP="00030348">
      <w:r>
        <w:t>You may fill the General Information section of the form with the required information and proceed to the Titles &amp; Quantities section. This section of the form will already be filled with the information of the request you have clicked the Forward button for.</w:t>
      </w:r>
      <w:r w:rsidR="00F40D71">
        <w:t xml:space="preserve"> You can also make changes to the titles and quantities if you want.</w:t>
      </w:r>
    </w:p>
    <w:p w14:paraId="7886EAC1" w14:textId="73D421AA" w:rsidR="00030348" w:rsidRDefault="00030348" w:rsidP="00030348">
      <w:r>
        <w:t xml:space="preserve">If you want to forward this single request as it is, you may click the Request Books button in the last section of the </w:t>
      </w:r>
      <w:r w:rsidR="00F40D71">
        <w:t>form, and it will be sent after your confirmation.</w:t>
      </w:r>
    </w:p>
    <w:p w14:paraId="2F4ECC99" w14:textId="2C094344" w:rsidR="00F40D71" w:rsidRDefault="00F40D71" w:rsidP="00030348">
      <w:r>
        <w:t>However, if you want to merge more requests with it, please click the Merge button in front of the request that you want to merge from the Approved Requests section on the top.</w:t>
      </w:r>
    </w:p>
    <w:p w14:paraId="1264766A" w14:textId="6F72366F" w:rsidR="00F40D71" w:rsidRDefault="00F40D71" w:rsidP="00030348">
      <w:r>
        <w:t>The Titles &amp; Quantities section will automatically add the required subjects from the request and calculate the correct quantities for all the requests that get merged.</w:t>
      </w:r>
    </w:p>
    <w:p w14:paraId="0B9F4028" w14:textId="49B1EE3C" w:rsidR="00F40D71" w:rsidRDefault="00F40D71" w:rsidP="00030348">
      <w:r>
        <w:lastRenderedPageBreak/>
        <w:t>You can merge as many requests as you want by following the same procedure. Although the system automatically adds the required subjects and</w:t>
      </w:r>
      <w:r w:rsidR="00BE41AE">
        <w:t xml:space="preserve"> calculates the</w:t>
      </w:r>
      <w:r>
        <w:t xml:space="preserve"> quantities </w:t>
      </w:r>
      <w:r w:rsidR="00BE41AE">
        <w:t>for</w:t>
      </w:r>
      <w:r>
        <w:t xml:space="preserve"> all the requests, you have the chance to add or remove subjects or change the quantities as you want.</w:t>
      </w:r>
    </w:p>
    <w:p w14:paraId="1289EDB7" w14:textId="66C9A967" w:rsidR="00030348" w:rsidRDefault="00F40D71">
      <w:r>
        <w:t>Once you are done merging the requests, you may click the Request Books button in the last section of the form, and it will be sent after your confirmation.</w:t>
      </w:r>
    </w:p>
    <w:p w14:paraId="6413F80E" w14:textId="4B392351" w:rsidR="00D90DF4" w:rsidRDefault="00BE41AE" w:rsidP="00550350">
      <w:r>
        <w:t>Please note that requests that get merged will reflect the same in the Current Status column and the Description column will have the Request ID of the request where it was merged and forwarded with.</w:t>
      </w:r>
    </w:p>
    <w:p w14:paraId="18CBD179" w14:textId="3B7A1653" w:rsidR="00BE41AE" w:rsidRDefault="00546374" w:rsidP="00550350">
      <w:r>
        <w:t xml:space="preserve">Furthermore, the same process may be repeated at the province level to </w:t>
      </w:r>
      <w:r w:rsidR="00E4213D">
        <w:t>merge</w:t>
      </w:r>
      <w:r>
        <w:t xml:space="preserve"> the requests of many districts into one and forward it to the center for further processing.</w:t>
      </w:r>
    </w:p>
    <w:p w14:paraId="60BD0228" w14:textId="77777777" w:rsidR="00546374" w:rsidRPr="00A841A0" w:rsidRDefault="00546374" w:rsidP="00550350"/>
    <w:p w14:paraId="72915EFA" w14:textId="265E3526" w:rsidR="00C840DC" w:rsidRPr="00A841A0" w:rsidRDefault="000B7432" w:rsidP="00C840DC">
      <w:pPr>
        <w:pStyle w:val="Heading1"/>
        <w:rPr>
          <w:color w:val="C00000"/>
        </w:rPr>
      </w:pPr>
      <w:bookmarkStart w:id="10" w:name="_Toc46742734"/>
      <w:r>
        <w:rPr>
          <w:color w:val="C00000"/>
        </w:rPr>
        <w:t xml:space="preserve">Admin: </w:t>
      </w:r>
      <w:r w:rsidR="00D0434C">
        <w:rPr>
          <w:color w:val="C00000"/>
        </w:rPr>
        <w:t>V</w:t>
      </w:r>
      <w:r w:rsidR="004D3831">
        <w:rPr>
          <w:color w:val="C00000"/>
        </w:rPr>
        <w:t>iewing Reports</w:t>
      </w:r>
      <w:bookmarkEnd w:id="10"/>
    </w:p>
    <w:p w14:paraId="137D6470" w14:textId="7E19ACD8" w:rsidR="00B37CA6" w:rsidRDefault="003115E6" w:rsidP="007F5596">
      <w:r>
        <w:t xml:space="preserve">OTIMS has a good </w:t>
      </w:r>
      <w:r w:rsidR="000150BF">
        <w:t xml:space="preserve">built-in reporting module, which can generate reports of textbooks distribution on all the different levels including </w:t>
      </w:r>
      <w:r w:rsidR="00476F78">
        <w:t>province-wise, district-wise, and school-wise reports.</w:t>
      </w:r>
    </w:p>
    <w:p w14:paraId="5E113EDA" w14:textId="0E78F2F7" w:rsidR="00BA3808" w:rsidRDefault="00B71AF6" w:rsidP="000A2F71">
      <w:r>
        <w:t>You can only access the Distribution Reports section if you are an admin, otherwise, the Distribution Reports entry will not be displayed in the navigation menu.</w:t>
      </w:r>
    </w:p>
    <w:p w14:paraId="61BF7A42" w14:textId="09C2240D" w:rsidR="00D463B6" w:rsidRDefault="00D463B6" w:rsidP="007F5596"/>
    <w:p w14:paraId="00982C2B" w14:textId="7E3CFFB3" w:rsidR="00D66C0D" w:rsidRDefault="000B7432" w:rsidP="00D66C0D">
      <w:pPr>
        <w:pStyle w:val="Heading1"/>
        <w:rPr>
          <w:color w:val="C00000"/>
        </w:rPr>
      </w:pPr>
      <w:bookmarkStart w:id="11" w:name="_Toc32501585"/>
      <w:bookmarkStart w:id="12" w:name="_Toc32503118"/>
      <w:bookmarkStart w:id="13" w:name="_Toc32503154"/>
      <w:bookmarkStart w:id="14" w:name="_Toc46742735"/>
      <w:bookmarkEnd w:id="11"/>
      <w:bookmarkEnd w:id="12"/>
      <w:bookmarkEnd w:id="13"/>
      <w:r>
        <w:rPr>
          <w:color w:val="C00000"/>
        </w:rPr>
        <w:t>Admin: Managing Users, Nodes, and Packages</w:t>
      </w:r>
      <w:bookmarkEnd w:id="14"/>
    </w:p>
    <w:p w14:paraId="0DC833BC" w14:textId="3D598438" w:rsidR="000B7432" w:rsidRDefault="000B7432" w:rsidP="001A2E7D">
      <w:r>
        <w:t>If you are an admin, you will be able to see some more entries in the navigation menu namely: Manage Users, Manage Nodes, and Manage Packages.</w:t>
      </w:r>
    </w:p>
    <w:p w14:paraId="1F92C931" w14:textId="1F3CFAEF" w:rsidR="000B7432" w:rsidRDefault="000B7432" w:rsidP="001A2E7D">
      <w:r>
        <w:t>As evident from the names, you can use the Manage Users section to create or delete user accounts for using OTIMS. Similarly, you can use Manage Nodes and Manage Packages to create, edit, or delete nodes and packages.</w:t>
      </w:r>
    </w:p>
    <w:p w14:paraId="0173782C" w14:textId="54A89F32" w:rsidR="000B7432" w:rsidRDefault="00713258" w:rsidP="001A2E7D">
      <w:r>
        <w:t>For example, to add a new school to a district, you will use the Manage Nodes section. Similarly, if you want to edit or delete a package that has been mistakenly sent by someone, you will use the Manage Packages section.</w:t>
      </w:r>
    </w:p>
    <w:p w14:paraId="63F02724" w14:textId="31FA9E49" w:rsidR="00713258" w:rsidRDefault="00713258" w:rsidP="001A2E7D">
      <w:r>
        <w:t>The details and step by step guides for the admin sections are out of the scope of this user manual.</w:t>
      </w:r>
    </w:p>
    <w:p w14:paraId="769713A8" w14:textId="77777777" w:rsidR="000A2F71" w:rsidRDefault="000A2F71" w:rsidP="001A2E7D"/>
    <w:p w14:paraId="4CDDB8A9" w14:textId="77777777" w:rsidR="009E0C77" w:rsidRPr="00A841A0" w:rsidRDefault="009E0C77" w:rsidP="009E0C77">
      <w:pPr>
        <w:pStyle w:val="Heading1"/>
        <w:rPr>
          <w:color w:val="C00000"/>
        </w:rPr>
      </w:pPr>
      <w:bookmarkStart w:id="15" w:name="_Toc32501587"/>
      <w:bookmarkStart w:id="16" w:name="_Toc32503120"/>
      <w:bookmarkStart w:id="17" w:name="_Toc32503156"/>
      <w:bookmarkStart w:id="18" w:name="_Toc32501588"/>
      <w:bookmarkStart w:id="19" w:name="_Toc32503121"/>
      <w:bookmarkStart w:id="20" w:name="_Toc32503157"/>
      <w:bookmarkStart w:id="21" w:name="_Toc32501589"/>
      <w:bookmarkStart w:id="22" w:name="_Toc32503122"/>
      <w:bookmarkStart w:id="23" w:name="_Toc32503158"/>
      <w:bookmarkStart w:id="24" w:name="_Toc32501590"/>
      <w:bookmarkStart w:id="25" w:name="_Toc32503123"/>
      <w:bookmarkStart w:id="26" w:name="_Toc32503159"/>
      <w:bookmarkStart w:id="27" w:name="_Toc32501591"/>
      <w:bookmarkStart w:id="28" w:name="_Toc32503124"/>
      <w:bookmarkStart w:id="29" w:name="_Toc32503160"/>
      <w:bookmarkStart w:id="30" w:name="_Toc32501592"/>
      <w:bookmarkStart w:id="31" w:name="_Toc32503125"/>
      <w:bookmarkStart w:id="32" w:name="_Toc32503161"/>
      <w:bookmarkStart w:id="33" w:name="_Toc4674273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A841A0">
        <w:rPr>
          <w:color w:val="C00000"/>
        </w:rPr>
        <w:t>Technical Support</w:t>
      </w:r>
      <w:bookmarkEnd w:id="33"/>
    </w:p>
    <w:p w14:paraId="36B1F790" w14:textId="46F216BB" w:rsidR="00FE2C40" w:rsidRDefault="009E0C77" w:rsidP="0046560E">
      <w:r w:rsidRPr="00A841A0">
        <w:t>If you face any problems using the application, please get in touch with the ICT Unit of the ACR Project or whoever has been designated and introduced for providing technical support.</w:t>
      </w:r>
      <w:bookmarkEnd w:id="0"/>
    </w:p>
    <w:p w14:paraId="505ED142" w14:textId="034F44D8" w:rsidR="009E60D6" w:rsidRPr="00A841A0" w:rsidRDefault="009E60D6" w:rsidP="00415B19">
      <w:r>
        <w:t xml:space="preserve">To contact the ICT Unit of ACR, please send an email to </w:t>
      </w:r>
      <w:r w:rsidR="00C75623">
        <w:t xml:space="preserve">Zabeehullah Khan at </w:t>
      </w:r>
      <w:hyperlink r:id="rId24" w:history="1">
        <w:r w:rsidR="00C75623" w:rsidRPr="00C75623">
          <w:rPr>
            <w:rStyle w:val="Hyperlink"/>
          </w:rPr>
          <w:t>zabeehullahk@readafghanistan.com</w:t>
        </w:r>
      </w:hyperlink>
      <w:r>
        <w:t xml:space="preserve"> or </w:t>
      </w:r>
      <w:r w:rsidR="00971271">
        <w:t xml:space="preserve">M. Mansoor Zamani at </w:t>
      </w:r>
      <w:hyperlink r:id="rId25" w:history="1">
        <w:r w:rsidR="00971271" w:rsidRPr="006C1A3B">
          <w:rPr>
            <w:rStyle w:val="Hyperlink"/>
          </w:rPr>
          <w:t>mohammadmz@readafghanistan.com</w:t>
        </w:r>
      </w:hyperlink>
      <w:r w:rsidR="00971271">
        <w:t xml:space="preserve"> </w:t>
      </w:r>
      <w:r w:rsidR="00962C9B">
        <w:t>with your query.</w:t>
      </w:r>
    </w:p>
    <w:sectPr w:rsidR="009E60D6" w:rsidRPr="00A841A0" w:rsidSect="001E4D2A">
      <w:footerReference w:type="default" r:id="rId26"/>
      <w:pgSz w:w="11907" w:h="16839" w:code="9"/>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FD5B8" w14:textId="77777777" w:rsidR="00F54168" w:rsidRDefault="00F54168" w:rsidP="003D566E">
      <w:pPr>
        <w:spacing w:after="0" w:line="240" w:lineRule="auto"/>
      </w:pPr>
      <w:r>
        <w:separator/>
      </w:r>
    </w:p>
  </w:endnote>
  <w:endnote w:type="continuationSeparator" w:id="0">
    <w:p w14:paraId="19AABF56" w14:textId="77777777" w:rsidR="00F54168" w:rsidRDefault="00F54168" w:rsidP="003D566E">
      <w:pPr>
        <w:spacing w:after="0" w:line="240" w:lineRule="auto"/>
      </w:pPr>
      <w:r>
        <w:continuationSeparator/>
      </w:r>
    </w:p>
  </w:endnote>
  <w:endnote w:type="continuationNotice" w:id="1">
    <w:p w14:paraId="7640DFB8" w14:textId="77777777" w:rsidR="00F54168" w:rsidRDefault="00F541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XB Niloofar">
    <w:altName w:val="Arial"/>
    <w:charset w:val="00"/>
    <w:family w:val="auto"/>
    <w:pitch w:val="variable"/>
    <w:sig w:usb0="00002007" w:usb1="80000000" w:usb2="00000008" w:usb3="00000000" w:csb0="00000051" w:csb1="00000000"/>
  </w:font>
  <w:font w:name="Lateef">
    <w:altName w:val="Arial"/>
    <w:panose1 w:val="01000506020000020003"/>
    <w:charset w:val="00"/>
    <w:family w:val="auto"/>
    <w:pitch w:val="variable"/>
    <w:sig w:usb0="80002003" w:usb1="00000000" w:usb2="00000000" w:usb3="00000000" w:csb0="00000041" w:csb1="00000000"/>
  </w:font>
  <w:font w:name="Perpetua">
    <w:panose1 w:val="02020502060401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illSansMTStd-Book">
    <w:altName w:val="Calibri"/>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1076319"/>
      <w:docPartObj>
        <w:docPartGallery w:val="Page Numbers (Bottom of Page)"/>
        <w:docPartUnique/>
      </w:docPartObj>
    </w:sdtPr>
    <w:sdtEndPr>
      <w:rPr>
        <w:noProof/>
      </w:rPr>
    </w:sdtEndPr>
    <w:sdtContent>
      <w:p w14:paraId="00E25F4F" w14:textId="49621424" w:rsidR="001E4D2A" w:rsidRDefault="001E4D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AD5623" w14:textId="77777777" w:rsidR="001E3324" w:rsidRDefault="001E3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25441390"/>
      <w:docPartObj>
        <w:docPartGallery w:val="Page Numbers (Bottom of Page)"/>
        <w:docPartUnique/>
      </w:docPartObj>
    </w:sdtPr>
    <w:sdtEndPr>
      <w:rPr>
        <w:noProof/>
      </w:rPr>
    </w:sdtEndPr>
    <w:sdtContent>
      <w:p w14:paraId="6C62F829" w14:textId="77777777" w:rsidR="001E4D2A" w:rsidRDefault="001E4D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D7232C" w14:textId="77777777" w:rsidR="001E4D2A" w:rsidRDefault="001E4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DEA2B" w14:textId="77777777" w:rsidR="00F54168" w:rsidRDefault="00F54168" w:rsidP="003D566E">
      <w:pPr>
        <w:spacing w:after="0" w:line="240" w:lineRule="auto"/>
      </w:pPr>
      <w:r>
        <w:separator/>
      </w:r>
    </w:p>
  </w:footnote>
  <w:footnote w:type="continuationSeparator" w:id="0">
    <w:p w14:paraId="73F3F1D5" w14:textId="77777777" w:rsidR="00F54168" w:rsidRDefault="00F54168" w:rsidP="003D566E">
      <w:pPr>
        <w:spacing w:after="0" w:line="240" w:lineRule="auto"/>
      </w:pPr>
      <w:r>
        <w:continuationSeparator/>
      </w:r>
    </w:p>
  </w:footnote>
  <w:footnote w:type="continuationNotice" w:id="1">
    <w:p w14:paraId="17DA343C" w14:textId="77777777" w:rsidR="00F54168" w:rsidRDefault="00F541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7084"/>
    <w:multiLevelType w:val="hybridMultilevel"/>
    <w:tmpl w:val="B29EE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6C59DF"/>
    <w:multiLevelType w:val="multilevel"/>
    <w:tmpl w:val="1AE672D8"/>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 w15:restartNumberingAfterBreak="0">
    <w:nsid w:val="00EA45EE"/>
    <w:multiLevelType w:val="hybridMultilevel"/>
    <w:tmpl w:val="1DBE6CB0"/>
    <w:lvl w:ilvl="0" w:tplc="46F8037A">
      <w:start w:val="1"/>
      <w:numFmt w:val="lowerLetter"/>
      <w:pStyle w:val="List1"/>
      <w:lvlText w:val="(%1)"/>
      <w:lvlJc w:val="left"/>
      <w:pPr>
        <w:tabs>
          <w:tab w:val="num" w:pos="1080"/>
        </w:tabs>
        <w:ind w:left="1080" w:hanging="360"/>
      </w:pPr>
      <w:rPr>
        <w:rFonts w:hint="default"/>
      </w:rPr>
    </w:lvl>
    <w:lvl w:ilvl="1" w:tplc="04070019">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 w15:restartNumberingAfterBreak="0">
    <w:nsid w:val="011C4F0C"/>
    <w:multiLevelType w:val="hybridMultilevel"/>
    <w:tmpl w:val="9D1E0A10"/>
    <w:lvl w:ilvl="0" w:tplc="496C1F28">
      <w:start w:val="1"/>
      <w:numFmt w:val="lowerLetter"/>
      <w:lvlText w:val="%1."/>
      <w:lvlJc w:val="left"/>
      <w:pPr>
        <w:ind w:left="1080" w:hanging="360"/>
      </w:pPr>
      <w:rPr>
        <w:rFonts w:asciiTheme="minorHAnsi" w:eastAsiaTheme="minorHAnsi" w:hAnsiTheme="minorHAns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01622A52"/>
    <w:multiLevelType w:val="hybridMultilevel"/>
    <w:tmpl w:val="6C7412D2"/>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5" w15:restartNumberingAfterBreak="0">
    <w:nsid w:val="016B22DD"/>
    <w:multiLevelType w:val="hybridMultilevel"/>
    <w:tmpl w:val="8326C0D0"/>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6" w15:restartNumberingAfterBreak="0">
    <w:nsid w:val="01886585"/>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7" w15:restartNumberingAfterBreak="0">
    <w:nsid w:val="02373230"/>
    <w:multiLevelType w:val="multilevel"/>
    <w:tmpl w:val="2B6C1BDE"/>
    <w:lvl w:ilvl="0">
      <w:start w:val="1"/>
      <w:numFmt w:val="bullet"/>
      <w:lvlText w:val=""/>
      <w:lvlJc w:val="left"/>
      <w:pPr>
        <w:ind w:left="1080" w:hanging="360"/>
      </w:pPr>
      <w:rPr>
        <w:rFonts w:ascii="Symbol" w:hAnsi="Symbol" w:hint="default"/>
      </w:rPr>
    </w:lvl>
    <w:lvl w:ilvl="1">
      <w:start w:val="1"/>
      <w:numFmt w:val="bullet"/>
      <w:lvlText w:val=""/>
      <w:lvlJc w:val="left"/>
      <w:pPr>
        <w:ind w:left="3942"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8" w15:restartNumberingAfterBreak="0">
    <w:nsid w:val="024363C3"/>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9" w15:restartNumberingAfterBreak="0">
    <w:nsid w:val="02522A67"/>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0" w15:restartNumberingAfterBreak="0">
    <w:nsid w:val="03660310"/>
    <w:multiLevelType w:val="hybridMultilevel"/>
    <w:tmpl w:val="768652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03D1139E"/>
    <w:multiLevelType w:val="hybridMultilevel"/>
    <w:tmpl w:val="AE7AF2BE"/>
    <w:lvl w:ilvl="0" w:tplc="F1640B08">
      <w:start w:val="1"/>
      <w:numFmt w:val="lowerLetter"/>
      <w:lvlText w:val="%1."/>
      <w:lvlJc w:val="left"/>
      <w:pPr>
        <w:ind w:left="2520" w:hanging="360"/>
      </w:pPr>
    </w:lvl>
    <w:lvl w:ilvl="1" w:tplc="04090019">
      <w:start w:val="1"/>
      <w:numFmt w:val="lowerLetter"/>
      <w:lvlText w:val="%2."/>
      <w:lvlJc w:val="left"/>
      <w:pPr>
        <w:ind w:left="-1530" w:hanging="360"/>
      </w:pPr>
    </w:lvl>
    <w:lvl w:ilvl="2" w:tplc="0409001B">
      <w:start w:val="1"/>
      <w:numFmt w:val="lowerRoman"/>
      <w:lvlText w:val="%3."/>
      <w:lvlJc w:val="right"/>
      <w:pPr>
        <w:ind w:left="-810" w:hanging="180"/>
      </w:pPr>
    </w:lvl>
    <w:lvl w:ilvl="3" w:tplc="0409000F">
      <w:start w:val="1"/>
      <w:numFmt w:val="decimal"/>
      <w:lvlText w:val="%4."/>
      <w:lvlJc w:val="left"/>
      <w:pPr>
        <w:ind w:left="-90" w:hanging="360"/>
      </w:pPr>
    </w:lvl>
    <w:lvl w:ilvl="4" w:tplc="04090019">
      <w:start w:val="1"/>
      <w:numFmt w:val="lowerLetter"/>
      <w:lvlText w:val="%5."/>
      <w:lvlJc w:val="left"/>
      <w:pPr>
        <w:ind w:left="630" w:hanging="360"/>
      </w:pPr>
    </w:lvl>
    <w:lvl w:ilvl="5" w:tplc="0409001B">
      <w:start w:val="1"/>
      <w:numFmt w:val="lowerRoman"/>
      <w:lvlText w:val="%6."/>
      <w:lvlJc w:val="right"/>
      <w:pPr>
        <w:ind w:left="1350" w:hanging="180"/>
      </w:pPr>
    </w:lvl>
    <w:lvl w:ilvl="6" w:tplc="0409000F">
      <w:start w:val="1"/>
      <w:numFmt w:val="decimal"/>
      <w:lvlText w:val="%7."/>
      <w:lvlJc w:val="left"/>
      <w:pPr>
        <w:ind w:left="2070" w:hanging="360"/>
      </w:pPr>
    </w:lvl>
    <w:lvl w:ilvl="7" w:tplc="04090019">
      <w:start w:val="1"/>
      <w:numFmt w:val="lowerLetter"/>
      <w:lvlText w:val="%8."/>
      <w:lvlJc w:val="left"/>
      <w:pPr>
        <w:ind w:left="2790" w:hanging="360"/>
      </w:pPr>
    </w:lvl>
    <w:lvl w:ilvl="8" w:tplc="0409001B">
      <w:start w:val="1"/>
      <w:numFmt w:val="lowerRoman"/>
      <w:lvlText w:val="%9."/>
      <w:lvlJc w:val="right"/>
      <w:pPr>
        <w:ind w:left="3510" w:hanging="180"/>
      </w:pPr>
    </w:lvl>
  </w:abstractNum>
  <w:abstractNum w:abstractNumId="12" w15:restartNumberingAfterBreak="0">
    <w:nsid w:val="04847400"/>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5634CC2"/>
    <w:multiLevelType w:val="hybridMultilevel"/>
    <w:tmpl w:val="F29E1860"/>
    <w:lvl w:ilvl="0" w:tplc="10D891E8">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59F51D4"/>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5" w15:restartNumberingAfterBreak="0">
    <w:nsid w:val="05BA63E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6" w15:restartNumberingAfterBreak="0">
    <w:nsid w:val="05D32CF6"/>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17" w15:restartNumberingAfterBreak="0">
    <w:nsid w:val="05E14830"/>
    <w:multiLevelType w:val="multilevel"/>
    <w:tmpl w:val="438E04B4"/>
    <w:lvl w:ilvl="0">
      <w:start w:val="1"/>
      <w:numFmt w:val="bullet"/>
      <w:lvlText w:val=""/>
      <w:lvlJc w:val="left"/>
      <w:pPr>
        <w:ind w:left="1080" w:hanging="360"/>
      </w:pPr>
      <w:rPr>
        <w:rFonts w:ascii="Symbol" w:hAnsi="Symbol" w:hint="default"/>
      </w:rPr>
    </w:lvl>
    <w:lvl w:ilvl="1">
      <w:start w:val="1"/>
      <w:numFmt w:val="bullet"/>
      <w:lvlText w:val=""/>
      <w:lvlJc w:val="left"/>
      <w:pPr>
        <w:ind w:left="3942"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8" w15:restartNumberingAfterBreak="0">
    <w:nsid w:val="063C6165"/>
    <w:multiLevelType w:val="multilevel"/>
    <w:tmpl w:val="727A1308"/>
    <w:lvl w:ilvl="0">
      <w:start w:val="1"/>
      <w:numFmt w:val="bullet"/>
      <w:lvlText w:val=""/>
      <w:lvlJc w:val="left"/>
      <w:pPr>
        <w:ind w:left="1080" w:hanging="360"/>
      </w:pPr>
      <w:rPr>
        <w:rFonts w:ascii="Symbol" w:hAnsi="Symbol" w:hint="default"/>
      </w:rPr>
    </w:lvl>
    <w:lvl w:ilvl="1">
      <w:start w:val="1"/>
      <w:numFmt w:val="bullet"/>
      <w:lvlText w:val=""/>
      <w:lvlJc w:val="left"/>
      <w:pPr>
        <w:ind w:left="2002" w:hanging="432"/>
      </w:pPr>
      <w:rPr>
        <w:rFonts w:ascii="Symbol" w:hAnsi="Symbol" w:hint="default"/>
      </w:rPr>
    </w:lvl>
    <w:lvl w:ilvl="2">
      <w:start w:val="1"/>
      <w:numFmt w:val="decimal"/>
      <w:lvlText w:val="%1.%2.%3."/>
      <w:lvlJc w:val="left"/>
      <w:pPr>
        <w:ind w:left="4270" w:hanging="504"/>
      </w:pPr>
    </w:lvl>
    <w:lvl w:ilvl="3">
      <w:start w:val="1"/>
      <w:numFmt w:val="decimal"/>
      <w:lvlText w:val="%1.%2.%3.%4."/>
      <w:lvlJc w:val="left"/>
      <w:pPr>
        <w:ind w:left="2164" w:hanging="648"/>
      </w:pPr>
    </w:lvl>
    <w:lvl w:ilvl="4">
      <w:start w:val="1"/>
      <w:numFmt w:val="decimal"/>
      <w:lvlText w:val="%1.%2.%3.%4.%5."/>
      <w:lvlJc w:val="left"/>
      <w:pPr>
        <w:ind w:left="2668" w:hanging="792"/>
      </w:pPr>
    </w:lvl>
    <w:lvl w:ilvl="5">
      <w:start w:val="1"/>
      <w:numFmt w:val="decimal"/>
      <w:lvlText w:val="%1.%2.%3.%4.%5.%6."/>
      <w:lvlJc w:val="left"/>
      <w:pPr>
        <w:ind w:left="3172" w:hanging="936"/>
      </w:pPr>
    </w:lvl>
    <w:lvl w:ilvl="6">
      <w:start w:val="1"/>
      <w:numFmt w:val="decimal"/>
      <w:lvlText w:val="%1.%2.%3.%4.%5.%6.%7."/>
      <w:lvlJc w:val="left"/>
      <w:pPr>
        <w:ind w:left="3676" w:hanging="1080"/>
      </w:pPr>
    </w:lvl>
    <w:lvl w:ilvl="7">
      <w:start w:val="1"/>
      <w:numFmt w:val="decimal"/>
      <w:lvlText w:val="%1.%2.%3.%4.%5.%6.%7.%8."/>
      <w:lvlJc w:val="left"/>
      <w:pPr>
        <w:ind w:left="4180" w:hanging="1224"/>
      </w:pPr>
    </w:lvl>
    <w:lvl w:ilvl="8">
      <w:start w:val="1"/>
      <w:numFmt w:val="decimal"/>
      <w:lvlText w:val="%1.%2.%3.%4.%5.%6.%7.%8.%9."/>
      <w:lvlJc w:val="left"/>
      <w:pPr>
        <w:ind w:left="4756" w:hanging="1440"/>
      </w:pPr>
      <w:rPr>
        <w:color w:val="000000" w:themeColor="text1"/>
      </w:rPr>
    </w:lvl>
  </w:abstractNum>
  <w:abstractNum w:abstractNumId="19" w15:restartNumberingAfterBreak="0">
    <w:nsid w:val="0698173C"/>
    <w:multiLevelType w:val="hybridMultilevel"/>
    <w:tmpl w:val="3F029B7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079503D0"/>
    <w:multiLevelType w:val="hybridMultilevel"/>
    <w:tmpl w:val="F7CE6532"/>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1" w15:restartNumberingAfterBreak="0">
    <w:nsid w:val="079E748C"/>
    <w:multiLevelType w:val="hybridMultilevel"/>
    <w:tmpl w:val="9FE23F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7A60FF9"/>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3" w15:restartNumberingAfterBreak="0">
    <w:nsid w:val="07B01608"/>
    <w:multiLevelType w:val="hybridMultilevel"/>
    <w:tmpl w:val="7018E064"/>
    <w:lvl w:ilvl="0" w:tplc="97C29066">
      <w:start w:val="1"/>
      <w:numFmt w:val="lowerLetter"/>
      <w:lvlText w:val="%1."/>
      <w:lvlJc w:val="right"/>
      <w:pPr>
        <w:ind w:left="2070" w:hanging="180"/>
      </w:pPr>
      <w:rPr>
        <w:rFonts w:asciiTheme="minorHAnsi" w:eastAsiaTheme="minorHAnsi" w:hAnsiTheme="minorHAnsi" w:cstheme="minorBidi"/>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4" w15:restartNumberingAfterBreak="0">
    <w:nsid w:val="08B06B2B"/>
    <w:multiLevelType w:val="hybridMultilevel"/>
    <w:tmpl w:val="48EAAE4E"/>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5" w15:restartNumberingAfterBreak="0">
    <w:nsid w:val="094C4F88"/>
    <w:multiLevelType w:val="hybridMultilevel"/>
    <w:tmpl w:val="C9045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9702CC6"/>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7" w15:restartNumberingAfterBreak="0">
    <w:nsid w:val="0A906E71"/>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0C0A0AAB"/>
    <w:multiLevelType w:val="hybridMultilevel"/>
    <w:tmpl w:val="D75092C0"/>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9" w15:restartNumberingAfterBreak="0">
    <w:nsid w:val="0C221BE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30" w15:restartNumberingAfterBreak="0">
    <w:nsid w:val="0CAD070B"/>
    <w:multiLevelType w:val="hybridMultilevel"/>
    <w:tmpl w:val="A210D48E"/>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31" w15:restartNumberingAfterBreak="0">
    <w:nsid w:val="0D7909D6"/>
    <w:multiLevelType w:val="multilevel"/>
    <w:tmpl w:val="0409001F"/>
    <w:lvl w:ilvl="0">
      <w:start w:val="1"/>
      <w:numFmt w:val="decimal"/>
      <w:lvlText w:val="%1."/>
      <w:lvlJc w:val="left"/>
      <w:pPr>
        <w:ind w:left="360" w:hanging="360"/>
      </w:pPr>
    </w:lvl>
    <w:lvl w:ilvl="1">
      <w:start w:val="1"/>
      <w:numFmt w:val="decimal"/>
      <w:lvlText w:val="%1.%2."/>
      <w:lvlJc w:val="left"/>
      <w:pPr>
        <w:ind w:left="322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32" w15:restartNumberingAfterBreak="0">
    <w:nsid w:val="0DCA399E"/>
    <w:multiLevelType w:val="hybridMultilevel"/>
    <w:tmpl w:val="274635EC"/>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33" w15:restartNumberingAfterBreak="0">
    <w:nsid w:val="0DE77A48"/>
    <w:multiLevelType w:val="hybridMultilevel"/>
    <w:tmpl w:val="02B2CB7E"/>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34" w15:restartNumberingAfterBreak="0">
    <w:nsid w:val="0E4937CF"/>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0E8659A7"/>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36" w15:restartNumberingAfterBreak="0">
    <w:nsid w:val="0FB242C1"/>
    <w:multiLevelType w:val="hybridMultilevel"/>
    <w:tmpl w:val="5A38A59C"/>
    <w:lvl w:ilvl="0" w:tplc="10D891E8">
      <w:start w:val="1"/>
      <w:numFmt w:val="bullet"/>
      <w:lvlText w:val=""/>
      <w:lvlJc w:val="left"/>
      <w:pPr>
        <w:ind w:left="2160" w:hanging="18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102B6D4E"/>
    <w:multiLevelType w:val="hybridMultilevel"/>
    <w:tmpl w:val="51E076E0"/>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38" w15:restartNumberingAfterBreak="0">
    <w:nsid w:val="115476A3"/>
    <w:multiLevelType w:val="hybridMultilevel"/>
    <w:tmpl w:val="B67AE22A"/>
    <w:lvl w:ilvl="0" w:tplc="0413000F">
      <w:start w:val="1"/>
      <w:numFmt w:val="decimal"/>
      <w:lvlText w:val="%1."/>
      <w:lvlJc w:val="left"/>
      <w:pPr>
        <w:ind w:left="900" w:hanging="180"/>
      </w:pPr>
    </w:lvl>
    <w:lvl w:ilvl="1" w:tplc="04130019" w:tentative="1">
      <w:start w:val="1"/>
      <w:numFmt w:val="lowerLetter"/>
      <w:lvlText w:val="%2."/>
      <w:lvlJc w:val="left"/>
      <w:pPr>
        <w:ind w:left="-270" w:hanging="360"/>
      </w:pPr>
    </w:lvl>
    <w:lvl w:ilvl="2" w:tplc="0413001B" w:tentative="1">
      <w:start w:val="1"/>
      <w:numFmt w:val="lowerRoman"/>
      <w:lvlText w:val="%3."/>
      <w:lvlJc w:val="right"/>
      <w:pPr>
        <w:ind w:left="450" w:hanging="180"/>
      </w:pPr>
    </w:lvl>
    <w:lvl w:ilvl="3" w:tplc="0413000F" w:tentative="1">
      <w:start w:val="1"/>
      <w:numFmt w:val="decimal"/>
      <w:lvlText w:val="%4."/>
      <w:lvlJc w:val="left"/>
      <w:pPr>
        <w:ind w:left="1170" w:hanging="360"/>
      </w:pPr>
    </w:lvl>
    <w:lvl w:ilvl="4" w:tplc="04130019" w:tentative="1">
      <w:start w:val="1"/>
      <w:numFmt w:val="lowerLetter"/>
      <w:lvlText w:val="%5."/>
      <w:lvlJc w:val="left"/>
      <w:pPr>
        <w:ind w:left="1890" w:hanging="360"/>
      </w:pPr>
    </w:lvl>
    <w:lvl w:ilvl="5" w:tplc="0413001B" w:tentative="1">
      <w:start w:val="1"/>
      <w:numFmt w:val="lowerRoman"/>
      <w:lvlText w:val="%6."/>
      <w:lvlJc w:val="right"/>
      <w:pPr>
        <w:ind w:left="2610" w:hanging="180"/>
      </w:pPr>
    </w:lvl>
    <w:lvl w:ilvl="6" w:tplc="0413000F" w:tentative="1">
      <w:start w:val="1"/>
      <w:numFmt w:val="decimal"/>
      <w:lvlText w:val="%7."/>
      <w:lvlJc w:val="left"/>
      <w:pPr>
        <w:ind w:left="3330" w:hanging="360"/>
      </w:pPr>
    </w:lvl>
    <w:lvl w:ilvl="7" w:tplc="04130019" w:tentative="1">
      <w:start w:val="1"/>
      <w:numFmt w:val="lowerLetter"/>
      <w:lvlText w:val="%8."/>
      <w:lvlJc w:val="left"/>
      <w:pPr>
        <w:ind w:left="4050" w:hanging="360"/>
      </w:pPr>
    </w:lvl>
    <w:lvl w:ilvl="8" w:tplc="0413001B" w:tentative="1">
      <w:start w:val="1"/>
      <w:numFmt w:val="lowerRoman"/>
      <w:lvlText w:val="%9."/>
      <w:lvlJc w:val="right"/>
      <w:pPr>
        <w:ind w:left="4770" w:hanging="180"/>
      </w:pPr>
    </w:lvl>
  </w:abstractNum>
  <w:abstractNum w:abstractNumId="39" w15:restartNumberingAfterBreak="0">
    <w:nsid w:val="121F67C2"/>
    <w:multiLevelType w:val="hybridMultilevel"/>
    <w:tmpl w:val="B20CE88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0" w15:restartNumberingAfterBreak="0">
    <w:nsid w:val="124C14AF"/>
    <w:multiLevelType w:val="hybridMultilevel"/>
    <w:tmpl w:val="9D1E0A10"/>
    <w:lvl w:ilvl="0" w:tplc="496C1F28">
      <w:start w:val="1"/>
      <w:numFmt w:val="lowerLetter"/>
      <w:lvlText w:val="%1."/>
      <w:lvlJc w:val="left"/>
      <w:pPr>
        <w:ind w:left="1080" w:hanging="360"/>
      </w:pPr>
      <w:rPr>
        <w:rFonts w:asciiTheme="minorHAnsi" w:eastAsiaTheme="minorHAnsi" w:hAnsiTheme="minorHAns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1" w15:restartNumberingAfterBreak="0">
    <w:nsid w:val="13056C65"/>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130C5558"/>
    <w:multiLevelType w:val="hybridMultilevel"/>
    <w:tmpl w:val="9C4CBD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34C724C"/>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13652CBE"/>
    <w:multiLevelType w:val="hybridMultilevel"/>
    <w:tmpl w:val="82B6F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3973A8B"/>
    <w:multiLevelType w:val="hybridMultilevel"/>
    <w:tmpl w:val="D0DE7664"/>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6" w15:restartNumberingAfterBreak="0">
    <w:nsid w:val="14012A8C"/>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153B2194"/>
    <w:multiLevelType w:val="hybridMultilevel"/>
    <w:tmpl w:val="82B6F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66435F2"/>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 w15:restartNumberingAfterBreak="0">
    <w:nsid w:val="169514A6"/>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50" w15:restartNumberingAfterBreak="0">
    <w:nsid w:val="16986C09"/>
    <w:multiLevelType w:val="multilevel"/>
    <w:tmpl w:val="EB94428E"/>
    <w:lvl w:ilvl="0">
      <w:start w:val="1"/>
      <w:numFmt w:val="lowerLetter"/>
      <w:lvlText w:val="%1."/>
      <w:lvlJc w:val="right"/>
      <w:pPr>
        <w:ind w:left="2520" w:hanging="360"/>
      </w:pPr>
      <w:rPr>
        <w:rFonts w:asciiTheme="minorHAnsi" w:eastAsiaTheme="minorHAnsi" w:hAnsiTheme="minorHAnsi" w:cstheme="minorBidi"/>
      </w:rPr>
    </w:lvl>
    <w:lvl w:ilvl="1">
      <w:start w:val="1"/>
      <w:numFmt w:val="lowerLetter"/>
      <w:lvlText w:val="%2."/>
      <w:lvlJc w:val="right"/>
      <w:pPr>
        <w:ind w:left="5382" w:hanging="432"/>
      </w:pPr>
      <w:rPr>
        <w:rFonts w:asciiTheme="minorHAnsi" w:eastAsiaTheme="minorHAnsi" w:hAnsiTheme="minorHAnsi" w:cstheme="minorBidi"/>
      </w:rPr>
    </w:lvl>
    <w:lvl w:ilvl="2">
      <w:start w:val="1"/>
      <w:numFmt w:val="decimal"/>
      <w:lvlText w:val="%1.%2.%3."/>
      <w:lvlJc w:val="left"/>
      <w:pPr>
        <w:ind w:left="5994" w:hanging="504"/>
      </w:pPr>
    </w:lvl>
    <w:lvl w:ilvl="3">
      <w:start w:val="1"/>
      <w:numFmt w:val="decimal"/>
      <w:lvlText w:val="%1.%2.%3.%4."/>
      <w:lvlJc w:val="left"/>
      <w:pPr>
        <w:ind w:left="3888" w:hanging="648"/>
      </w:pPr>
    </w:lvl>
    <w:lvl w:ilvl="4">
      <w:start w:val="1"/>
      <w:numFmt w:val="decimal"/>
      <w:lvlText w:val="%1.%2.%3.%4.%5."/>
      <w:lvlJc w:val="left"/>
      <w:pPr>
        <w:ind w:left="4392" w:hanging="792"/>
      </w:pPr>
    </w:lvl>
    <w:lvl w:ilvl="5">
      <w:start w:val="1"/>
      <w:numFmt w:val="decimal"/>
      <w:lvlText w:val="%1.%2.%3.%4.%5.%6."/>
      <w:lvlJc w:val="left"/>
      <w:pPr>
        <w:ind w:left="4896" w:hanging="936"/>
      </w:pPr>
    </w:lvl>
    <w:lvl w:ilvl="6">
      <w:start w:val="1"/>
      <w:numFmt w:val="decimal"/>
      <w:lvlText w:val="%1.%2.%3.%4.%5.%6.%7."/>
      <w:lvlJc w:val="left"/>
      <w:pPr>
        <w:ind w:left="5400" w:hanging="1080"/>
      </w:pPr>
    </w:lvl>
    <w:lvl w:ilvl="7">
      <w:start w:val="1"/>
      <w:numFmt w:val="decimal"/>
      <w:lvlText w:val="%1.%2.%3.%4.%5.%6.%7.%8."/>
      <w:lvlJc w:val="left"/>
      <w:pPr>
        <w:ind w:left="5904" w:hanging="1224"/>
      </w:pPr>
    </w:lvl>
    <w:lvl w:ilvl="8">
      <w:start w:val="1"/>
      <w:numFmt w:val="decimal"/>
      <w:lvlText w:val="%1.%2.%3.%4.%5.%6.%7.%8.%9."/>
      <w:lvlJc w:val="left"/>
      <w:pPr>
        <w:ind w:left="6480" w:hanging="1440"/>
      </w:pPr>
      <w:rPr>
        <w:color w:val="000000" w:themeColor="text1"/>
      </w:rPr>
    </w:lvl>
  </w:abstractNum>
  <w:abstractNum w:abstractNumId="51" w15:restartNumberingAfterBreak="0">
    <w:nsid w:val="16F30C50"/>
    <w:multiLevelType w:val="hybridMultilevel"/>
    <w:tmpl w:val="3CBC616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2" w15:restartNumberingAfterBreak="0">
    <w:nsid w:val="17623DF7"/>
    <w:multiLevelType w:val="hybridMultilevel"/>
    <w:tmpl w:val="9FE23F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782152B"/>
    <w:multiLevelType w:val="multilevel"/>
    <w:tmpl w:val="767AC0B8"/>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54" w15:restartNumberingAfterBreak="0">
    <w:nsid w:val="17A26246"/>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17E90E2E"/>
    <w:multiLevelType w:val="hybridMultilevel"/>
    <w:tmpl w:val="4B36B5CC"/>
    <w:lvl w:ilvl="0" w:tplc="0C7650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1A1B278B"/>
    <w:multiLevelType w:val="hybridMultilevel"/>
    <w:tmpl w:val="9D1E0A10"/>
    <w:lvl w:ilvl="0" w:tplc="496C1F28">
      <w:start w:val="1"/>
      <w:numFmt w:val="lowerLetter"/>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1A2F34B6"/>
    <w:multiLevelType w:val="hybridMultilevel"/>
    <w:tmpl w:val="CCA6952A"/>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58" w15:restartNumberingAfterBreak="0">
    <w:nsid w:val="1AF67831"/>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59" w15:restartNumberingAfterBreak="0">
    <w:nsid w:val="1BC515AC"/>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60" w15:restartNumberingAfterBreak="0">
    <w:nsid w:val="1BC9171F"/>
    <w:multiLevelType w:val="hybridMultilevel"/>
    <w:tmpl w:val="E17CF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BF0025D"/>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1C6C054E"/>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1CBD45B9"/>
    <w:multiLevelType w:val="multilevel"/>
    <w:tmpl w:val="391420F2"/>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64" w15:restartNumberingAfterBreak="0">
    <w:nsid w:val="1CC4528E"/>
    <w:multiLevelType w:val="multilevel"/>
    <w:tmpl w:val="1CDA2D52"/>
    <w:lvl w:ilvl="0">
      <w:start w:val="1"/>
      <w:numFmt w:val="bullet"/>
      <w:lvlText w:val=""/>
      <w:lvlJc w:val="left"/>
      <w:pPr>
        <w:ind w:left="1080" w:hanging="360"/>
      </w:pPr>
      <w:rPr>
        <w:rFonts w:ascii="Symbol" w:hAnsi="Symbol" w:hint="default"/>
      </w:rPr>
    </w:lvl>
    <w:lvl w:ilvl="1">
      <w:start w:val="1"/>
      <w:numFmt w:val="decimal"/>
      <w:lvlText w:val="%1.%2."/>
      <w:lvlJc w:val="left"/>
      <w:pPr>
        <w:ind w:left="2286" w:hanging="432"/>
      </w:p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65" w15:restartNumberingAfterBreak="0">
    <w:nsid w:val="1D5B6975"/>
    <w:multiLevelType w:val="multilevel"/>
    <w:tmpl w:val="1CDA2D52"/>
    <w:lvl w:ilvl="0">
      <w:start w:val="1"/>
      <w:numFmt w:val="bullet"/>
      <w:lvlText w:val=""/>
      <w:lvlJc w:val="left"/>
      <w:pPr>
        <w:ind w:left="1080" w:hanging="360"/>
      </w:pPr>
      <w:rPr>
        <w:rFonts w:ascii="Symbol" w:hAnsi="Symbol" w:hint="default"/>
      </w:rPr>
    </w:lvl>
    <w:lvl w:ilvl="1">
      <w:start w:val="1"/>
      <w:numFmt w:val="decimal"/>
      <w:lvlText w:val="%1.%2."/>
      <w:lvlJc w:val="left"/>
      <w:pPr>
        <w:ind w:left="2286" w:hanging="432"/>
      </w:p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66" w15:restartNumberingAfterBreak="0">
    <w:nsid w:val="1D904590"/>
    <w:multiLevelType w:val="hybridMultilevel"/>
    <w:tmpl w:val="239A3A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1F8B61A8"/>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68" w15:restartNumberingAfterBreak="0">
    <w:nsid w:val="1FCF10C4"/>
    <w:multiLevelType w:val="multilevel"/>
    <w:tmpl w:val="EDCAF6EA"/>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69" w15:restartNumberingAfterBreak="0">
    <w:nsid w:val="20A21A46"/>
    <w:multiLevelType w:val="hybridMultilevel"/>
    <w:tmpl w:val="BBFA04B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70" w15:restartNumberingAfterBreak="0">
    <w:nsid w:val="21EB70AB"/>
    <w:multiLevelType w:val="hybridMultilevel"/>
    <w:tmpl w:val="3CC4A37A"/>
    <w:lvl w:ilvl="0" w:tplc="10D891E8">
      <w:start w:val="1"/>
      <w:numFmt w:val="bullet"/>
      <w:lvlText w:val=""/>
      <w:lvlJc w:val="left"/>
      <w:pPr>
        <w:ind w:left="2160" w:hanging="18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1" w15:restartNumberingAfterBreak="0">
    <w:nsid w:val="21F32BFB"/>
    <w:multiLevelType w:val="hybridMultilevel"/>
    <w:tmpl w:val="7018E064"/>
    <w:lvl w:ilvl="0" w:tplc="97C29066">
      <w:start w:val="1"/>
      <w:numFmt w:val="lowerLetter"/>
      <w:lvlText w:val="%1."/>
      <w:lvlJc w:val="right"/>
      <w:pPr>
        <w:ind w:left="900" w:hanging="180"/>
      </w:pPr>
      <w:rPr>
        <w:rFonts w:asciiTheme="minorHAnsi" w:eastAsiaTheme="minorHAnsi" w:hAnsiTheme="minorHAnsi" w:cstheme="minorBidi"/>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72" w15:restartNumberingAfterBreak="0">
    <w:nsid w:val="227639E7"/>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73" w15:restartNumberingAfterBreak="0">
    <w:nsid w:val="229034D4"/>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22927FB6"/>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75" w15:restartNumberingAfterBreak="0">
    <w:nsid w:val="22986AD8"/>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6" w15:restartNumberingAfterBreak="0">
    <w:nsid w:val="22FE34FD"/>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235477B5"/>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78" w15:restartNumberingAfterBreak="0">
    <w:nsid w:val="23634B14"/>
    <w:multiLevelType w:val="hybridMultilevel"/>
    <w:tmpl w:val="9AB8F1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23EF311A"/>
    <w:multiLevelType w:val="hybridMultilevel"/>
    <w:tmpl w:val="C694996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0" w15:restartNumberingAfterBreak="0">
    <w:nsid w:val="246E3A93"/>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25A03580"/>
    <w:multiLevelType w:val="multilevel"/>
    <w:tmpl w:val="3E0CAF76"/>
    <w:lvl w:ilvl="0">
      <w:start w:val="1"/>
      <w:numFmt w:val="bullet"/>
      <w:lvlText w:val=""/>
      <w:lvlJc w:val="left"/>
      <w:pPr>
        <w:ind w:left="1440" w:hanging="360"/>
      </w:pPr>
      <w:rPr>
        <w:rFonts w:ascii="Symbol" w:hAnsi="Symbol" w:hint="default"/>
      </w:rPr>
    </w:lvl>
    <w:lvl w:ilvl="1">
      <w:start w:val="1"/>
      <w:numFmt w:val="decimal"/>
      <w:lvlText w:val="%1.%2."/>
      <w:lvlJc w:val="left"/>
      <w:pPr>
        <w:ind w:left="4302" w:hanging="432"/>
      </w:pPr>
    </w:lvl>
    <w:lvl w:ilvl="2">
      <w:start w:val="1"/>
      <w:numFmt w:val="decimal"/>
      <w:lvlText w:val="%1.%2.%3."/>
      <w:lvlJc w:val="left"/>
      <w:pPr>
        <w:ind w:left="491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rPr>
        <w:color w:val="000000" w:themeColor="text1"/>
      </w:rPr>
    </w:lvl>
  </w:abstractNum>
  <w:abstractNum w:abstractNumId="82" w15:restartNumberingAfterBreak="0">
    <w:nsid w:val="25CA6DD5"/>
    <w:multiLevelType w:val="hybridMultilevel"/>
    <w:tmpl w:val="B08EB61E"/>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83" w15:restartNumberingAfterBreak="0">
    <w:nsid w:val="25D222A1"/>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84" w15:restartNumberingAfterBreak="0">
    <w:nsid w:val="25EE62C6"/>
    <w:multiLevelType w:val="hybridMultilevel"/>
    <w:tmpl w:val="0E621018"/>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85" w15:restartNumberingAfterBreak="0">
    <w:nsid w:val="26391636"/>
    <w:multiLevelType w:val="hybridMultilevel"/>
    <w:tmpl w:val="A1D25E6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6" w15:restartNumberingAfterBreak="0">
    <w:nsid w:val="26663EBA"/>
    <w:multiLevelType w:val="hybridMultilevel"/>
    <w:tmpl w:val="53009CFC"/>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87" w15:restartNumberingAfterBreak="0">
    <w:nsid w:val="27180AA5"/>
    <w:multiLevelType w:val="hybridMultilevel"/>
    <w:tmpl w:val="03D8D148"/>
    <w:lvl w:ilvl="0" w:tplc="10D891E8">
      <w:start w:val="1"/>
      <w:numFmt w:val="bullet"/>
      <w:lvlText w:val=""/>
      <w:lvlJc w:val="left"/>
      <w:pPr>
        <w:ind w:left="1260" w:hanging="180"/>
      </w:pPr>
      <w:rPr>
        <w:rFonts w:ascii="Symbol" w:hAnsi="Symbol" w:hint="default"/>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start w:val="1"/>
      <w:numFmt w:val="decimal"/>
      <w:lvlText w:val="%4."/>
      <w:lvlJc w:val="left"/>
      <w:pPr>
        <w:ind w:left="1980" w:hanging="360"/>
      </w:pPr>
    </w:lvl>
    <w:lvl w:ilvl="4" w:tplc="04090019">
      <w:start w:val="1"/>
      <w:numFmt w:val="lowerLetter"/>
      <w:lvlText w:val="%5."/>
      <w:lvlJc w:val="left"/>
      <w:pPr>
        <w:ind w:left="2700" w:hanging="360"/>
      </w:pPr>
    </w:lvl>
    <w:lvl w:ilvl="5" w:tplc="0409001B">
      <w:start w:val="1"/>
      <w:numFmt w:val="lowerRoman"/>
      <w:lvlText w:val="%6."/>
      <w:lvlJc w:val="right"/>
      <w:pPr>
        <w:ind w:left="3420" w:hanging="180"/>
      </w:pPr>
    </w:lvl>
    <w:lvl w:ilvl="6" w:tplc="0409000F">
      <w:start w:val="1"/>
      <w:numFmt w:val="decimal"/>
      <w:lvlText w:val="%7."/>
      <w:lvlJc w:val="left"/>
      <w:pPr>
        <w:ind w:left="4140" w:hanging="360"/>
      </w:pPr>
    </w:lvl>
    <w:lvl w:ilvl="7" w:tplc="04090019">
      <w:start w:val="1"/>
      <w:numFmt w:val="lowerLetter"/>
      <w:lvlText w:val="%8."/>
      <w:lvlJc w:val="left"/>
      <w:pPr>
        <w:ind w:left="4860" w:hanging="360"/>
      </w:pPr>
    </w:lvl>
    <w:lvl w:ilvl="8" w:tplc="0409001B">
      <w:start w:val="1"/>
      <w:numFmt w:val="lowerRoman"/>
      <w:lvlText w:val="%9."/>
      <w:lvlJc w:val="right"/>
      <w:pPr>
        <w:ind w:left="5580" w:hanging="180"/>
      </w:pPr>
    </w:lvl>
  </w:abstractNum>
  <w:abstractNum w:abstractNumId="88" w15:restartNumberingAfterBreak="0">
    <w:nsid w:val="271D44E3"/>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89" w15:restartNumberingAfterBreak="0">
    <w:nsid w:val="272E5B0D"/>
    <w:multiLevelType w:val="hybridMultilevel"/>
    <w:tmpl w:val="6EA41D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7594B1A"/>
    <w:multiLevelType w:val="hybridMultilevel"/>
    <w:tmpl w:val="EBAA94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77562F0"/>
    <w:multiLevelType w:val="multilevel"/>
    <w:tmpl w:val="D44E6E64"/>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92" w15:restartNumberingAfterBreak="0">
    <w:nsid w:val="279D6D32"/>
    <w:multiLevelType w:val="multilevel"/>
    <w:tmpl w:val="1AE672D8"/>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93" w15:restartNumberingAfterBreak="0">
    <w:nsid w:val="279E12D1"/>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281849FB"/>
    <w:multiLevelType w:val="hybridMultilevel"/>
    <w:tmpl w:val="C54CA1E2"/>
    <w:lvl w:ilvl="0" w:tplc="F1640B08">
      <w:start w:val="1"/>
      <w:numFmt w:val="lowerLetter"/>
      <w:lvlText w:val="%1."/>
      <w:lvlJc w:val="left"/>
      <w:pPr>
        <w:ind w:left="2520" w:hanging="360"/>
      </w:pPr>
    </w:lvl>
    <w:lvl w:ilvl="1" w:tplc="04090019">
      <w:start w:val="1"/>
      <w:numFmt w:val="lowerLetter"/>
      <w:lvlText w:val="%2."/>
      <w:lvlJc w:val="left"/>
      <w:pPr>
        <w:ind w:left="-1530" w:hanging="360"/>
      </w:pPr>
    </w:lvl>
    <w:lvl w:ilvl="2" w:tplc="0409001B">
      <w:start w:val="1"/>
      <w:numFmt w:val="lowerRoman"/>
      <w:lvlText w:val="%3."/>
      <w:lvlJc w:val="right"/>
      <w:pPr>
        <w:ind w:left="-810" w:hanging="180"/>
      </w:pPr>
    </w:lvl>
    <w:lvl w:ilvl="3" w:tplc="0409000F">
      <w:start w:val="1"/>
      <w:numFmt w:val="decimal"/>
      <w:lvlText w:val="%4."/>
      <w:lvlJc w:val="left"/>
      <w:pPr>
        <w:ind w:left="-90" w:hanging="360"/>
      </w:pPr>
    </w:lvl>
    <w:lvl w:ilvl="4" w:tplc="04090019">
      <w:start w:val="1"/>
      <w:numFmt w:val="lowerLetter"/>
      <w:lvlText w:val="%5."/>
      <w:lvlJc w:val="left"/>
      <w:pPr>
        <w:ind w:left="630" w:hanging="360"/>
      </w:pPr>
    </w:lvl>
    <w:lvl w:ilvl="5" w:tplc="0409001B">
      <w:start w:val="1"/>
      <w:numFmt w:val="lowerRoman"/>
      <w:lvlText w:val="%6."/>
      <w:lvlJc w:val="right"/>
      <w:pPr>
        <w:ind w:left="1350" w:hanging="180"/>
      </w:pPr>
    </w:lvl>
    <w:lvl w:ilvl="6" w:tplc="0409000F">
      <w:start w:val="1"/>
      <w:numFmt w:val="decimal"/>
      <w:lvlText w:val="%7."/>
      <w:lvlJc w:val="left"/>
      <w:pPr>
        <w:ind w:left="2070" w:hanging="360"/>
      </w:pPr>
    </w:lvl>
    <w:lvl w:ilvl="7" w:tplc="04090019">
      <w:start w:val="1"/>
      <w:numFmt w:val="lowerLetter"/>
      <w:lvlText w:val="%8."/>
      <w:lvlJc w:val="left"/>
      <w:pPr>
        <w:ind w:left="2790" w:hanging="360"/>
      </w:pPr>
    </w:lvl>
    <w:lvl w:ilvl="8" w:tplc="0409001B">
      <w:start w:val="1"/>
      <w:numFmt w:val="lowerRoman"/>
      <w:lvlText w:val="%9."/>
      <w:lvlJc w:val="right"/>
      <w:pPr>
        <w:ind w:left="3510" w:hanging="180"/>
      </w:pPr>
    </w:lvl>
  </w:abstractNum>
  <w:abstractNum w:abstractNumId="95" w15:restartNumberingAfterBreak="0">
    <w:nsid w:val="29CE74CA"/>
    <w:multiLevelType w:val="hybridMultilevel"/>
    <w:tmpl w:val="82B6FB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29D6368F"/>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7" w15:restartNumberingAfterBreak="0">
    <w:nsid w:val="2A2460F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98" w15:restartNumberingAfterBreak="0">
    <w:nsid w:val="2AB82034"/>
    <w:multiLevelType w:val="multilevel"/>
    <w:tmpl w:val="559C99EE"/>
    <w:lvl w:ilvl="0">
      <w:start w:val="1"/>
      <w:numFmt w:val="bullet"/>
      <w:lvlText w:val=""/>
      <w:lvlJc w:val="left"/>
      <w:pPr>
        <w:ind w:left="1080" w:hanging="360"/>
      </w:pPr>
      <w:rPr>
        <w:rFonts w:ascii="Symbol" w:hAnsi="Symbol" w:hint="default"/>
      </w:rPr>
    </w:lvl>
    <w:lvl w:ilvl="1">
      <w:start w:val="1"/>
      <w:numFmt w:val="bullet"/>
      <w:lvlText w:val=""/>
      <w:lvlJc w:val="left"/>
      <w:pPr>
        <w:ind w:left="3942"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99" w15:restartNumberingAfterBreak="0">
    <w:nsid w:val="2AD26BC6"/>
    <w:multiLevelType w:val="hybridMultilevel"/>
    <w:tmpl w:val="E81C1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2B0E767B"/>
    <w:multiLevelType w:val="hybridMultilevel"/>
    <w:tmpl w:val="6026F24A"/>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01" w15:restartNumberingAfterBreak="0">
    <w:nsid w:val="2B301ACE"/>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02" w15:restartNumberingAfterBreak="0">
    <w:nsid w:val="2B80145F"/>
    <w:multiLevelType w:val="hybridMultilevel"/>
    <w:tmpl w:val="BBFA04B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03" w15:restartNumberingAfterBreak="0">
    <w:nsid w:val="2B9D5CCC"/>
    <w:multiLevelType w:val="multilevel"/>
    <w:tmpl w:val="1AE672D8"/>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04" w15:restartNumberingAfterBreak="0">
    <w:nsid w:val="2BB62D31"/>
    <w:multiLevelType w:val="hybridMultilevel"/>
    <w:tmpl w:val="38EAF3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2BF2305A"/>
    <w:multiLevelType w:val="hybridMultilevel"/>
    <w:tmpl w:val="9D1E0A10"/>
    <w:lvl w:ilvl="0" w:tplc="496C1F28">
      <w:start w:val="1"/>
      <w:numFmt w:val="lowerLetter"/>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6" w15:restartNumberingAfterBreak="0">
    <w:nsid w:val="2C22464C"/>
    <w:multiLevelType w:val="multilevel"/>
    <w:tmpl w:val="189442B4"/>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107" w15:restartNumberingAfterBreak="0">
    <w:nsid w:val="2CB713E1"/>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8" w15:restartNumberingAfterBreak="0">
    <w:nsid w:val="2D5A11D9"/>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9" w15:restartNumberingAfterBreak="0">
    <w:nsid w:val="2E687A03"/>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10" w15:restartNumberingAfterBreak="0">
    <w:nsid w:val="2ED26649"/>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11" w15:restartNumberingAfterBreak="0">
    <w:nsid w:val="2ED556FA"/>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12" w15:restartNumberingAfterBreak="0">
    <w:nsid w:val="3058563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13" w15:restartNumberingAfterBreak="0">
    <w:nsid w:val="314F6745"/>
    <w:multiLevelType w:val="hybridMultilevel"/>
    <w:tmpl w:val="1186C3B2"/>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114" w15:restartNumberingAfterBreak="0">
    <w:nsid w:val="31D330AE"/>
    <w:multiLevelType w:val="hybridMultilevel"/>
    <w:tmpl w:val="912CE2AE"/>
    <w:lvl w:ilvl="0" w:tplc="04130019">
      <w:start w:val="1"/>
      <w:numFmt w:val="lowerLetter"/>
      <w:lvlText w:val="%1."/>
      <w:lvlJc w:val="left"/>
      <w:pPr>
        <w:ind w:left="540" w:hanging="180"/>
      </w:pPr>
    </w:lvl>
    <w:lvl w:ilvl="1" w:tplc="04090019">
      <w:start w:val="1"/>
      <w:numFmt w:val="lowerLetter"/>
      <w:lvlText w:val="%2."/>
      <w:lvlJc w:val="left"/>
      <w:pPr>
        <w:ind w:left="-180" w:hanging="360"/>
      </w:pPr>
    </w:lvl>
    <w:lvl w:ilvl="2" w:tplc="0409001B">
      <w:start w:val="1"/>
      <w:numFmt w:val="lowerRoman"/>
      <w:lvlText w:val="%3."/>
      <w:lvlJc w:val="right"/>
      <w:pPr>
        <w:ind w:left="540" w:hanging="180"/>
      </w:pPr>
    </w:lvl>
    <w:lvl w:ilvl="3" w:tplc="0409000F">
      <w:start w:val="1"/>
      <w:numFmt w:val="decimal"/>
      <w:lvlText w:val="%4."/>
      <w:lvlJc w:val="left"/>
      <w:pPr>
        <w:ind w:left="1260" w:hanging="360"/>
      </w:pPr>
    </w:lvl>
    <w:lvl w:ilvl="4" w:tplc="04090019">
      <w:start w:val="1"/>
      <w:numFmt w:val="lowerLetter"/>
      <w:lvlText w:val="%5."/>
      <w:lvlJc w:val="left"/>
      <w:pPr>
        <w:ind w:left="1980" w:hanging="360"/>
      </w:pPr>
    </w:lvl>
    <w:lvl w:ilvl="5" w:tplc="0409001B">
      <w:start w:val="1"/>
      <w:numFmt w:val="lowerRoman"/>
      <w:lvlText w:val="%6."/>
      <w:lvlJc w:val="right"/>
      <w:pPr>
        <w:ind w:left="2700" w:hanging="180"/>
      </w:pPr>
    </w:lvl>
    <w:lvl w:ilvl="6" w:tplc="0409000F">
      <w:start w:val="1"/>
      <w:numFmt w:val="decimal"/>
      <w:lvlText w:val="%7."/>
      <w:lvlJc w:val="left"/>
      <w:pPr>
        <w:ind w:left="3420" w:hanging="360"/>
      </w:pPr>
    </w:lvl>
    <w:lvl w:ilvl="7" w:tplc="04090019">
      <w:start w:val="1"/>
      <w:numFmt w:val="lowerLetter"/>
      <w:lvlText w:val="%8."/>
      <w:lvlJc w:val="left"/>
      <w:pPr>
        <w:ind w:left="4140" w:hanging="360"/>
      </w:pPr>
    </w:lvl>
    <w:lvl w:ilvl="8" w:tplc="0409001B">
      <w:start w:val="1"/>
      <w:numFmt w:val="lowerRoman"/>
      <w:lvlText w:val="%9."/>
      <w:lvlJc w:val="right"/>
      <w:pPr>
        <w:ind w:left="4860" w:hanging="180"/>
      </w:pPr>
    </w:lvl>
  </w:abstractNum>
  <w:abstractNum w:abstractNumId="115" w15:restartNumberingAfterBreak="0">
    <w:nsid w:val="320109AF"/>
    <w:multiLevelType w:val="hybridMultilevel"/>
    <w:tmpl w:val="40821D9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6" w15:restartNumberingAfterBreak="0">
    <w:nsid w:val="326F0150"/>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17" w15:restartNumberingAfterBreak="0">
    <w:nsid w:val="32814AAD"/>
    <w:multiLevelType w:val="multilevel"/>
    <w:tmpl w:val="727A1308"/>
    <w:lvl w:ilvl="0">
      <w:start w:val="1"/>
      <w:numFmt w:val="bullet"/>
      <w:lvlText w:val=""/>
      <w:lvlJc w:val="left"/>
      <w:pPr>
        <w:ind w:left="1080" w:hanging="360"/>
      </w:pPr>
      <w:rPr>
        <w:rFonts w:ascii="Symbol" w:hAnsi="Symbol" w:hint="default"/>
      </w:rPr>
    </w:lvl>
    <w:lvl w:ilvl="1">
      <w:start w:val="1"/>
      <w:numFmt w:val="bullet"/>
      <w:lvlText w:val=""/>
      <w:lvlJc w:val="left"/>
      <w:pPr>
        <w:ind w:left="2002" w:hanging="432"/>
      </w:pPr>
      <w:rPr>
        <w:rFonts w:ascii="Symbol" w:hAnsi="Symbol" w:hint="default"/>
      </w:rPr>
    </w:lvl>
    <w:lvl w:ilvl="2">
      <w:start w:val="1"/>
      <w:numFmt w:val="decimal"/>
      <w:lvlText w:val="%1.%2.%3."/>
      <w:lvlJc w:val="left"/>
      <w:pPr>
        <w:ind w:left="4270" w:hanging="504"/>
      </w:pPr>
    </w:lvl>
    <w:lvl w:ilvl="3">
      <w:start w:val="1"/>
      <w:numFmt w:val="decimal"/>
      <w:lvlText w:val="%1.%2.%3.%4."/>
      <w:lvlJc w:val="left"/>
      <w:pPr>
        <w:ind w:left="2164" w:hanging="648"/>
      </w:pPr>
    </w:lvl>
    <w:lvl w:ilvl="4">
      <w:start w:val="1"/>
      <w:numFmt w:val="decimal"/>
      <w:lvlText w:val="%1.%2.%3.%4.%5."/>
      <w:lvlJc w:val="left"/>
      <w:pPr>
        <w:ind w:left="2668" w:hanging="792"/>
      </w:pPr>
    </w:lvl>
    <w:lvl w:ilvl="5">
      <w:start w:val="1"/>
      <w:numFmt w:val="decimal"/>
      <w:lvlText w:val="%1.%2.%3.%4.%5.%6."/>
      <w:lvlJc w:val="left"/>
      <w:pPr>
        <w:ind w:left="3172" w:hanging="936"/>
      </w:pPr>
    </w:lvl>
    <w:lvl w:ilvl="6">
      <w:start w:val="1"/>
      <w:numFmt w:val="decimal"/>
      <w:lvlText w:val="%1.%2.%3.%4.%5.%6.%7."/>
      <w:lvlJc w:val="left"/>
      <w:pPr>
        <w:ind w:left="3676" w:hanging="1080"/>
      </w:pPr>
    </w:lvl>
    <w:lvl w:ilvl="7">
      <w:start w:val="1"/>
      <w:numFmt w:val="decimal"/>
      <w:lvlText w:val="%1.%2.%3.%4.%5.%6.%7.%8."/>
      <w:lvlJc w:val="left"/>
      <w:pPr>
        <w:ind w:left="4180" w:hanging="1224"/>
      </w:pPr>
    </w:lvl>
    <w:lvl w:ilvl="8">
      <w:start w:val="1"/>
      <w:numFmt w:val="decimal"/>
      <w:lvlText w:val="%1.%2.%3.%4.%5.%6.%7.%8.%9."/>
      <w:lvlJc w:val="left"/>
      <w:pPr>
        <w:ind w:left="4756" w:hanging="1440"/>
      </w:pPr>
      <w:rPr>
        <w:color w:val="000000" w:themeColor="text1"/>
      </w:rPr>
    </w:lvl>
  </w:abstractNum>
  <w:abstractNum w:abstractNumId="118" w15:restartNumberingAfterBreak="0">
    <w:nsid w:val="32A63D8D"/>
    <w:multiLevelType w:val="multilevel"/>
    <w:tmpl w:val="727A1308"/>
    <w:lvl w:ilvl="0">
      <w:start w:val="1"/>
      <w:numFmt w:val="bullet"/>
      <w:lvlText w:val=""/>
      <w:lvlJc w:val="left"/>
      <w:pPr>
        <w:ind w:left="720" w:hanging="360"/>
      </w:pPr>
      <w:rPr>
        <w:rFonts w:ascii="Symbol" w:hAnsi="Symbol" w:hint="default"/>
      </w:rPr>
    </w:lvl>
    <w:lvl w:ilvl="1">
      <w:start w:val="1"/>
      <w:numFmt w:val="bullet"/>
      <w:lvlText w:val=""/>
      <w:lvlJc w:val="left"/>
      <w:pPr>
        <w:ind w:left="1642" w:hanging="432"/>
      </w:pPr>
      <w:rPr>
        <w:rFonts w:ascii="Symbol" w:hAnsi="Symbol" w:hint="default"/>
      </w:rPr>
    </w:lvl>
    <w:lvl w:ilvl="2">
      <w:start w:val="1"/>
      <w:numFmt w:val="decimal"/>
      <w:lvlText w:val="%1.%2.%3."/>
      <w:lvlJc w:val="left"/>
      <w:pPr>
        <w:ind w:left="3910" w:hanging="504"/>
      </w:pPr>
    </w:lvl>
    <w:lvl w:ilvl="3">
      <w:start w:val="1"/>
      <w:numFmt w:val="decimal"/>
      <w:lvlText w:val="%1.%2.%3.%4."/>
      <w:lvlJc w:val="left"/>
      <w:pPr>
        <w:ind w:left="1804" w:hanging="648"/>
      </w:pPr>
    </w:lvl>
    <w:lvl w:ilvl="4">
      <w:start w:val="1"/>
      <w:numFmt w:val="decimal"/>
      <w:lvlText w:val="%1.%2.%3.%4.%5."/>
      <w:lvlJc w:val="left"/>
      <w:pPr>
        <w:ind w:left="2308" w:hanging="792"/>
      </w:pPr>
    </w:lvl>
    <w:lvl w:ilvl="5">
      <w:start w:val="1"/>
      <w:numFmt w:val="decimal"/>
      <w:lvlText w:val="%1.%2.%3.%4.%5.%6."/>
      <w:lvlJc w:val="left"/>
      <w:pPr>
        <w:ind w:left="2812" w:hanging="936"/>
      </w:pPr>
    </w:lvl>
    <w:lvl w:ilvl="6">
      <w:start w:val="1"/>
      <w:numFmt w:val="decimal"/>
      <w:lvlText w:val="%1.%2.%3.%4.%5.%6.%7."/>
      <w:lvlJc w:val="left"/>
      <w:pPr>
        <w:ind w:left="3316" w:hanging="1080"/>
      </w:pPr>
    </w:lvl>
    <w:lvl w:ilvl="7">
      <w:start w:val="1"/>
      <w:numFmt w:val="decimal"/>
      <w:lvlText w:val="%1.%2.%3.%4.%5.%6.%7.%8."/>
      <w:lvlJc w:val="left"/>
      <w:pPr>
        <w:ind w:left="3820" w:hanging="1224"/>
      </w:pPr>
    </w:lvl>
    <w:lvl w:ilvl="8">
      <w:start w:val="1"/>
      <w:numFmt w:val="decimal"/>
      <w:lvlText w:val="%1.%2.%3.%4.%5.%6.%7.%8.%9."/>
      <w:lvlJc w:val="left"/>
      <w:pPr>
        <w:ind w:left="4396" w:hanging="1440"/>
      </w:pPr>
      <w:rPr>
        <w:color w:val="000000" w:themeColor="text1"/>
      </w:rPr>
    </w:lvl>
  </w:abstractNum>
  <w:abstractNum w:abstractNumId="119" w15:restartNumberingAfterBreak="0">
    <w:nsid w:val="32D55FB3"/>
    <w:multiLevelType w:val="multilevel"/>
    <w:tmpl w:val="2A4E42F0"/>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120" w15:restartNumberingAfterBreak="0">
    <w:nsid w:val="33F2158E"/>
    <w:multiLevelType w:val="multilevel"/>
    <w:tmpl w:val="727A1308"/>
    <w:lvl w:ilvl="0">
      <w:start w:val="1"/>
      <w:numFmt w:val="bullet"/>
      <w:lvlText w:val=""/>
      <w:lvlJc w:val="left"/>
      <w:pPr>
        <w:ind w:left="1080" w:hanging="360"/>
      </w:pPr>
      <w:rPr>
        <w:rFonts w:ascii="Symbol" w:hAnsi="Symbol" w:hint="default"/>
      </w:rPr>
    </w:lvl>
    <w:lvl w:ilvl="1">
      <w:start w:val="1"/>
      <w:numFmt w:val="bullet"/>
      <w:lvlText w:val=""/>
      <w:lvlJc w:val="left"/>
      <w:pPr>
        <w:ind w:left="2002" w:hanging="432"/>
      </w:pPr>
      <w:rPr>
        <w:rFonts w:ascii="Symbol" w:hAnsi="Symbol" w:hint="default"/>
      </w:rPr>
    </w:lvl>
    <w:lvl w:ilvl="2">
      <w:start w:val="1"/>
      <w:numFmt w:val="decimal"/>
      <w:lvlText w:val="%1.%2.%3."/>
      <w:lvlJc w:val="left"/>
      <w:pPr>
        <w:ind w:left="4270" w:hanging="504"/>
      </w:pPr>
    </w:lvl>
    <w:lvl w:ilvl="3">
      <w:start w:val="1"/>
      <w:numFmt w:val="decimal"/>
      <w:lvlText w:val="%1.%2.%3.%4."/>
      <w:lvlJc w:val="left"/>
      <w:pPr>
        <w:ind w:left="2164" w:hanging="648"/>
      </w:pPr>
    </w:lvl>
    <w:lvl w:ilvl="4">
      <w:start w:val="1"/>
      <w:numFmt w:val="decimal"/>
      <w:lvlText w:val="%1.%2.%3.%4.%5."/>
      <w:lvlJc w:val="left"/>
      <w:pPr>
        <w:ind w:left="2668" w:hanging="792"/>
      </w:pPr>
    </w:lvl>
    <w:lvl w:ilvl="5">
      <w:start w:val="1"/>
      <w:numFmt w:val="decimal"/>
      <w:lvlText w:val="%1.%2.%3.%4.%5.%6."/>
      <w:lvlJc w:val="left"/>
      <w:pPr>
        <w:ind w:left="3172" w:hanging="936"/>
      </w:pPr>
    </w:lvl>
    <w:lvl w:ilvl="6">
      <w:start w:val="1"/>
      <w:numFmt w:val="decimal"/>
      <w:lvlText w:val="%1.%2.%3.%4.%5.%6.%7."/>
      <w:lvlJc w:val="left"/>
      <w:pPr>
        <w:ind w:left="3676" w:hanging="1080"/>
      </w:pPr>
    </w:lvl>
    <w:lvl w:ilvl="7">
      <w:start w:val="1"/>
      <w:numFmt w:val="decimal"/>
      <w:lvlText w:val="%1.%2.%3.%4.%5.%6.%7.%8."/>
      <w:lvlJc w:val="left"/>
      <w:pPr>
        <w:ind w:left="4180" w:hanging="1224"/>
      </w:pPr>
    </w:lvl>
    <w:lvl w:ilvl="8">
      <w:start w:val="1"/>
      <w:numFmt w:val="decimal"/>
      <w:lvlText w:val="%1.%2.%3.%4.%5.%6.%7.%8.%9."/>
      <w:lvlJc w:val="left"/>
      <w:pPr>
        <w:ind w:left="4756" w:hanging="1440"/>
      </w:pPr>
      <w:rPr>
        <w:color w:val="000000" w:themeColor="text1"/>
      </w:rPr>
    </w:lvl>
  </w:abstractNum>
  <w:abstractNum w:abstractNumId="121" w15:restartNumberingAfterBreak="0">
    <w:nsid w:val="34C650BE"/>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22" w15:restartNumberingAfterBreak="0">
    <w:nsid w:val="351E03ED"/>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23" w15:restartNumberingAfterBreak="0">
    <w:nsid w:val="352D374E"/>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4" w15:restartNumberingAfterBreak="0">
    <w:nsid w:val="35745BC8"/>
    <w:multiLevelType w:val="hybridMultilevel"/>
    <w:tmpl w:val="B9381022"/>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125" w15:restartNumberingAfterBreak="0">
    <w:nsid w:val="357E602D"/>
    <w:multiLevelType w:val="multilevel"/>
    <w:tmpl w:val="EDCAF6EA"/>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126" w15:restartNumberingAfterBreak="0">
    <w:nsid w:val="35A95503"/>
    <w:multiLevelType w:val="multilevel"/>
    <w:tmpl w:val="0409001F"/>
    <w:lvl w:ilvl="0">
      <w:start w:val="1"/>
      <w:numFmt w:val="decimal"/>
      <w:lvlText w:val="%1."/>
      <w:lvlJc w:val="left"/>
      <w:pPr>
        <w:ind w:left="360" w:hanging="360"/>
      </w:pPr>
    </w:lvl>
    <w:lvl w:ilvl="1">
      <w:start w:val="1"/>
      <w:numFmt w:val="decimal"/>
      <w:lvlText w:val="%1.%2."/>
      <w:lvlJc w:val="left"/>
      <w:pPr>
        <w:ind w:left="199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127" w15:restartNumberingAfterBreak="0">
    <w:nsid w:val="36296F2F"/>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28" w15:restartNumberingAfterBreak="0">
    <w:nsid w:val="36AB0822"/>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36E3587B"/>
    <w:multiLevelType w:val="hybridMultilevel"/>
    <w:tmpl w:val="239A3A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7377BE1"/>
    <w:multiLevelType w:val="multilevel"/>
    <w:tmpl w:val="5C886BBA"/>
    <w:lvl w:ilvl="0">
      <w:start w:val="1"/>
      <w:numFmt w:val="bullet"/>
      <w:lvlText w:val=""/>
      <w:lvlJc w:val="left"/>
      <w:pPr>
        <w:ind w:left="1080" w:hanging="360"/>
      </w:pPr>
      <w:rPr>
        <w:rFonts w:ascii="Symbol" w:hAnsi="Symbol" w:hint="default"/>
      </w:rPr>
    </w:lvl>
    <w:lvl w:ilvl="1">
      <w:start w:val="1"/>
      <w:numFmt w:val="bullet"/>
      <w:lvlText w:val=""/>
      <w:lvlJc w:val="left"/>
      <w:pPr>
        <w:ind w:left="3942"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31" w15:restartNumberingAfterBreak="0">
    <w:nsid w:val="37753D41"/>
    <w:multiLevelType w:val="hybridMultilevel"/>
    <w:tmpl w:val="5ACEFDFC"/>
    <w:lvl w:ilvl="0" w:tplc="10D891E8">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32" w15:restartNumberingAfterBreak="0">
    <w:nsid w:val="38084BCE"/>
    <w:multiLevelType w:val="multilevel"/>
    <w:tmpl w:val="0409001F"/>
    <w:lvl w:ilvl="0">
      <w:start w:val="1"/>
      <w:numFmt w:val="decimal"/>
      <w:lvlText w:val="%1."/>
      <w:lvlJc w:val="left"/>
      <w:pPr>
        <w:ind w:left="360" w:hanging="360"/>
      </w:pPr>
    </w:lvl>
    <w:lvl w:ilvl="1">
      <w:start w:val="1"/>
      <w:numFmt w:val="decimal"/>
      <w:lvlText w:val="%1.%2."/>
      <w:lvlJc w:val="left"/>
      <w:pPr>
        <w:ind w:left="199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133" w15:restartNumberingAfterBreak="0">
    <w:nsid w:val="388C243B"/>
    <w:multiLevelType w:val="multilevel"/>
    <w:tmpl w:val="2E9C7FCC"/>
    <w:lvl w:ilvl="0">
      <w:start w:val="1"/>
      <w:numFmt w:val="bullet"/>
      <w:lvlText w:val=""/>
      <w:lvlJc w:val="left"/>
      <w:pPr>
        <w:ind w:left="1080" w:hanging="360"/>
      </w:pPr>
      <w:rPr>
        <w:rFonts w:ascii="Symbol" w:hAnsi="Symbol" w:hint="default"/>
      </w:rPr>
    </w:lvl>
    <w:lvl w:ilvl="1">
      <w:start w:val="1"/>
      <w:numFmt w:val="decimal"/>
      <w:lvlText w:val="%1.%2."/>
      <w:lvlJc w:val="left"/>
      <w:pPr>
        <w:ind w:left="2002" w:hanging="432"/>
      </w:pPr>
    </w:lvl>
    <w:lvl w:ilvl="2">
      <w:start w:val="1"/>
      <w:numFmt w:val="decimal"/>
      <w:lvlText w:val="%1.%2.%3."/>
      <w:lvlJc w:val="left"/>
      <w:pPr>
        <w:ind w:left="4270" w:hanging="504"/>
      </w:pPr>
    </w:lvl>
    <w:lvl w:ilvl="3">
      <w:start w:val="1"/>
      <w:numFmt w:val="decimal"/>
      <w:lvlText w:val="%1.%2.%3.%4."/>
      <w:lvlJc w:val="left"/>
      <w:pPr>
        <w:ind w:left="2164" w:hanging="648"/>
      </w:pPr>
    </w:lvl>
    <w:lvl w:ilvl="4">
      <w:start w:val="1"/>
      <w:numFmt w:val="decimal"/>
      <w:lvlText w:val="%1.%2.%3.%4.%5."/>
      <w:lvlJc w:val="left"/>
      <w:pPr>
        <w:ind w:left="2668" w:hanging="792"/>
      </w:pPr>
    </w:lvl>
    <w:lvl w:ilvl="5">
      <w:start w:val="1"/>
      <w:numFmt w:val="decimal"/>
      <w:lvlText w:val="%1.%2.%3.%4.%5.%6."/>
      <w:lvlJc w:val="left"/>
      <w:pPr>
        <w:ind w:left="3172" w:hanging="936"/>
      </w:pPr>
    </w:lvl>
    <w:lvl w:ilvl="6">
      <w:start w:val="1"/>
      <w:numFmt w:val="decimal"/>
      <w:lvlText w:val="%1.%2.%3.%4.%5.%6.%7."/>
      <w:lvlJc w:val="left"/>
      <w:pPr>
        <w:ind w:left="3676" w:hanging="1080"/>
      </w:pPr>
    </w:lvl>
    <w:lvl w:ilvl="7">
      <w:start w:val="1"/>
      <w:numFmt w:val="decimal"/>
      <w:lvlText w:val="%1.%2.%3.%4.%5.%6.%7.%8."/>
      <w:lvlJc w:val="left"/>
      <w:pPr>
        <w:ind w:left="4180" w:hanging="1224"/>
      </w:pPr>
    </w:lvl>
    <w:lvl w:ilvl="8">
      <w:start w:val="1"/>
      <w:numFmt w:val="decimal"/>
      <w:lvlText w:val="%1.%2.%3.%4.%5.%6.%7.%8.%9."/>
      <w:lvlJc w:val="left"/>
      <w:pPr>
        <w:ind w:left="4756" w:hanging="1440"/>
      </w:pPr>
      <w:rPr>
        <w:color w:val="000000" w:themeColor="text1"/>
      </w:rPr>
    </w:lvl>
  </w:abstractNum>
  <w:abstractNum w:abstractNumId="134" w15:restartNumberingAfterBreak="0">
    <w:nsid w:val="38D75ADC"/>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35" w15:restartNumberingAfterBreak="0">
    <w:nsid w:val="3A311DAD"/>
    <w:multiLevelType w:val="hybridMultilevel"/>
    <w:tmpl w:val="77962D64"/>
    <w:lvl w:ilvl="0" w:tplc="97C29066">
      <w:start w:val="1"/>
      <w:numFmt w:val="lowerLetter"/>
      <w:lvlText w:val="%1."/>
      <w:lvlJc w:val="right"/>
      <w:pPr>
        <w:ind w:left="900" w:hanging="180"/>
      </w:pPr>
      <w:rPr>
        <w:rFonts w:asciiTheme="minorHAnsi" w:eastAsiaTheme="minorHAnsi" w:hAnsiTheme="minorHAnsi" w:cstheme="minorBidi"/>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136" w15:restartNumberingAfterBreak="0">
    <w:nsid w:val="3A731426"/>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37" w15:restartNumberingAfterBreak="0">
    <w:nsid w:val="3B5618F6"/>
    <w:multiLevelType w:val="multilevel"/>
    <w:tmpl w:val="866EAC0A"/>
    <w:lvl w:ilvl="0">
      <w:start w:val="62"/>
      <w:numFmt w:val="decimal"/>
      <w:lvlText w:val="%1"/>
      <w:lvlJc w:val="left"/>
      <w:pPr>
        <w:ind w:left="375" w:hanging="375"/>
      </w:pPr>
    </w:lvl>
    <w:lvl w:ilvl="1">
      <w:start w:val="1"/>
      <w:numFmt w:val="decimal"/>
      <w:lvlText w:val="%1.%2"/>
      <w:lvlJc w:val="left"/>
      <w:pPr>
        <w:ind w:left="2265" w:hanging="375"/>
      </w:pPr>
    </w:lvl>
    <w:lvl w:ilvl="2">
      <w:start w:val="1"/>
      <w:numFmt w:val="decimal"/>
      <w:lvlText w:val="%1.%2.%3"/>
      <w:lvlJc w:val="left"/>
      <w:pPr>
        <w:ind w:left="4500" w:hanging="720"/>
      </w:pPr>
    </w:lvl>
    <w:lvl w:ilvl="3">
      <w:start w:val="1"/>
      <w:numFmt w:val="decimal"/>
      <w:lvlText w:val="%1.%2.%3.%4"/>
      <w:lvlJc w:val="left"/>
      <w:pPr>
        <w:ind w:left="6390" w:hanging="720"/>
      </w:pPr>
    </w:lvl>
    <w:lvl w:ilvl="4">
      <w:start w:val="1"/>
      <w:numFmt w:val="decimal"/>
      <w:lvlText w:val="%1.%2.%3.%4.%5"/>
      <w:lvlJc w:val="left"/>
      <w:pPr>
        <w:ind w:left="8640" w:hanging="1080"/>
      </w:pPr>
    </w:lvl>
    <w:lvl w:ilvl="5">
      <w:start w:val="1"/>
      <w:numFmt w:val="decimal"/>
      <w:lvlText w:val="%1.%2.%3.%4.%5.%6"/>
      <w:lvlJc w:val="left"/>
      <w:pPr>
        <w:ind w:left="10530" w:hanging="1080"/>
      </w:pPr>
    </w:lvl>
    <w:lvl w:ilvl="6">
      <w:start w:val="1"/>
      <w:numFmt w:val="decimal"/>
      <w:lvlText w:val="%1.%2.%3.%4.%5.%6.%7"/>
      <w:lvlJc w:val="left"/>
      <w:pPr>
        <w:ind w:left="12780" w:hanging="1440"/>
      </w:pPr>
    </w:lvl>
    <w:lvl w:ilvl="7">
      <w:start w:val="1"/>
      <w:numFmt w:val="decimal"/>
      <w:lvlText w:val="%1.%2.%3.%4.%5.%6.%7.%8"/>
      <w:lvlJc w:val="left"/>
      <w:pPr>
        <w:ind w:left="14670" w:hanging="1440"/>
      </w:pPr>
    </w:lvl>
    <w:lvl w:ilvl="8">
      <w:start w:val="1"/>
      <w:numFmt w:val="decimal"/>
      <w:lvlText w:val="%1.%2.%3.%4.%5.%6.%7.%8.%9"/>
      <w:lvlJc w:val="left"/>
      <w:pPr>
        <w:ind w:left="16560" w:hanging="1440"/>
      </w:pPr>
    </w:lvl>
  </w:abstractNum>
  <w:abstractNum w:abstractNumId="138" w15:restartNumberingAfterBreak="0">
    <w:nsid w:val="3B72390F"/>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9" w15:restartNumberingAfterBreak="0">
    <w:nsid w:val="3C316D8B"/>
    <w:multiLevelType w:val="hybridMultilevel"/>
    <w:tmpl w:val="57885582"/>
    <w:lvl w:ilvl="0" w:tplc="10D891E8">
      <w:start w:val="1"/>
      <w:numFmt w:val="bullet"/>
      <w:lvlText w:val=""/>
      <w:lvlJc w:val="left"/>
      <w:pPr>
        <w:ind w:left="965" w:hanging="180"/>
      </w:pPr>
      <w:rPr>
        <w:rFonts w:ascii="Symbol" w:hAnsi="Symbol" w:hint="default"/>
      </w:rPr>
    </w:lvl>
    <w:lvl w:ilvl="1" w:tplc="04090019">
      <w:start w:val="1"/>
      <w:numFmt w:val="lowerLetter"/>
      <w:lvlText w:val="%2."/>
      <w:lvlJc w:val="left"/>
      <w:pPr>
        <w:ind w:left="245" w:hanging="360"/>
      </w:pPr>
    </w:lvl>
    <w:lvl w:ilvl="2" w:tplc="0409001B">
      <w:start w:val="1"/>
      <w:numFmt w:val="lowerRoman"/>
      <w:lvlText w:val="%3."/>
      <w:lvlJc w:val="right"/>
      <w:pPr>
        <w:ind w:left="965" w:hanging="180"/>
      </w:pPr>
    </w:lvl>
    <w:lvl w:ilvl="3" w:tplc="0409000F">
      <w:start w:val="1"/>
      <w:numFmt w:val="decimal"/>
      <w:lvlText w:val="%4."/>
      <w:lvlJc w:val="left"/>
      <w:pPr>
        <w:ind w:left="1685" w:hanging="360"/>
      </w:pPr>
    </w:lvl>
    <w:lvl w:ilvl="4" w:tplc="04090019">
      <w:start w:val="1"/>
      <w:numFmt w:val="lowerLetter"/>
      <w:lvlText w:val="%5."/>
      <w:lvlJc w:val="left"/>
      <w:pPr>
        <w:ind w:left="2405" w:hanging="360"/>
      </w:pPr>
    </w:lvl>
    <w:lvl w:ilvl="5" w:tplc="0409001B">
      <w:start w:val="1"/>
      <w:numFmt w:val="lowerRoman"/>
      <w:lvlText w:val="%6."/>
      <w:lvlJc w:val="right"/>
      <w:pPr>
        <w:ind w:left="3125" w:hanging="180"/>
      </w:pPr>
    </w:lvl>
    <w:lvl w:ilvl="6" w:tplc="0409000F">
      <w:start w:val="1"/>
      <w:numFmt w:val="decimal"/>
      <w:lvlText w:val="%7."/>
      <w:lvlJc w:val="left"/>
      <w:pPr>
        <w:ind w:left="3845" w:hanging="360"/>
      </w:pPr>
    </w:lvl>
    <w:lvl w:ilvl="7" w:tplc="04090019">
      <w:start w:val="1"/>
      <w:numFmt w:val="lowerLetter"/>
      <w:lvlText w:val="%8."/>
      <w:lvlJc w:val="left"/>
      <w:pPr>
        <w:ind w:left="4565" w:hanging="360"/>
      </w:pPr>
    </w:lvl>
    <w:lvl w:ilvl="8" w:tplc="0409001B">
      <w:start w:val="1"/>
      <w:numFmt w:val="lowerRoman"/>
      <w:lvlText w:val="%9."/>
      <w:lvlJc w:val="right"/>
      <w:pPr>
        <w:ind w:left="5285" w:hanging="180"/>
      </w:pPr>
    </w:lvl>
  </w:abstractNum>
  <w:abstractNum w:abstractNumId="140" w15:restartNumberingAfterBreak="0">
    <w:nsid w:val="3C4B3A23"/>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1" w15:restartNumberingAfterBreak="0">
    <w:nsid w:val="3C537DA8"/>
    <w:multiLevelType w:val="hybridMultilevel"/>
    <w:tmpl w:val="F2E27D8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2" w15:restartNumberingAfterBreak="0">
    <w:nsid w:val="3CA708CD"/>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43" w15:restartNumberingAfterBreak="0">
    <w:nsid w:val="3D0820FF"/>
    <w:multiLevelType w:val="hybridMultilevel"/>
    <w:tmpl w:val="9D1E0A10"/>
    <w:lvl w:ilvl="0" w:tplc="496C1F28">
      <w:start w:val="1"/>
      <w:numFmt w:val="lowerLetter"/>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4" w15:restartNumberingAfterBreak="0">
    <w:nsid w:val="3E224C2F"/>
    <w:multiLevelType w:val="multilevel"/>
    <w:tmpl w:val="C6065112"/>
    <w:lvl w:ilvl="0">
      <w:start w:val="1"/>
      <w:numFmt w:val="lowerLetter"/>
      <w:lvlText w:val="%1."/>
      <w:lvlJc w:val="left"/>
      <w:pPr>
        <w:ind w:left="720" w:hanging="360"/>
      </w:pPr>
    </w:lvl>
    <w:lvl w:ilvl="1">
      <w:start w:val="1"/>
      <w:numFmt w:val="decimal"/>
      <w:lvlText w:val="%1.%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145" w15:restartNumberingAfterBreak="0">
    <w:nsid w:val="3EC435A7"/>
    <w:multiLevelType w:val="multilevel"/>
    <w:tmpl w:val="1AE672D8"/>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46" w15:restartNumberingAfterBreak="0">
    <w:nsid w:val="3EF046E7"/>
    <w:multiLevelType w:val="hybridMultilevel"/>
    <w:tmpl w:val="89089A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7" w15:restartNumberingAfterBreak="0">
    <w:nsid w:val="3F7076D5"/>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8" w15:restartNumberingAfterBreak="0">
    <w:nsid w:val="405B159D"/>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9" w15:restartNumberingAfterBreak="0">
    <w:nsid w:val="408453A1"/>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50" w15:restartNumberingAfterBreak="0">
    <w:nsid w:val="40AB2458"/>
    <w:multiLevelType w:val="multilevel"/>
    <w:tmpl w:val="0D6C3826"/>
    <w:lvl w:ilvl="0">
      <w:start w:val="1"/>
      <w:numFmt w:val="bullet"/>
      <w:lvlText w:val=""/>
      <w:lvlJc w:val="left"/>
      <w:pPr>
        <w:ind w:left="1440" w:hanging="360"/>
      </w:pPr>
      <w:rPr>
        <w:rFonts w:ascii="Symbol" w:hAnsi="Symbol" w:hint="default"/>
      </w:rPr>
    </w:lvl>
    <w:lvl w:ilvl="1">
      <w:start w:val="1"/>
      <w:numFmt w:val="decimal"/>
      <w:lvlText w:val="%1.%2."/>
      <w:lvlJc w:val="left"/>
      <w:pPr>
        <w:ind w:left="4302" w:hanging="432"/>
      </w:pPr>
    </w:lvl>
    <w:lvl w:ilvl="2">
      <w:start w:val="1"/>
      <w:numFmt w:val="lowerLetter"/>
      <w:lvlText w:val="%3."/>
      <w:lvlJc w:val="left"/>
      <w:pPr>
        <w:ind w:left="4914" w:hanging="504"/>
      </w:pPr>
    </w:lvl>
    <w:lvl w:ilvl="3">
      <w:start w:val="1"/>
      <w:numFmt w:val="bullet"/>
      <w:lvlText w:val=""/>
      <w:lvlJc w:val="left"/>
      <w:pPr>
        <w:ind w:left="2808" w:hanging="648"/>
      </w:pPr>
      <w:rPr>
        <w:rFonts w:ascii="Symbol" w:hAnsi="Symbol" w:hint="default"/>
      </w:r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rPr>
        <w:color w:val="000000" w:themeColor="text1"/>
      </w:rPr>
    </w:lvl>
  </w:abstractNum>
  <w:abstractNum w:abstractNumId="151" w15:restartNumberingAfterBreak="0">
    <w:nsid w:val="421E340C"/>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2" w15:restartNumberingAfterBreak="0">
    <w:nsid w:val="42712231"/>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53" w15:restartNumberingAfterBreak="0">
    <w:nsid w:val="42AD3981"/>
    <w:multiLevelType w:val="hybridMultilevel"/>
    <w:tmpl w:val="8BB4F854"/>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154" w15:restartNumberingAfterBreak="0">
    <w:nsid w:val="432A5C83"/>
    <w:multiLevelType w:val="multilevel"/>
    <w:tmpl w:val="0409001F"/>
    <w:lvl w:ilvl="0">
      <w:start w:val="1"/>
      <w:numFmt w:val="decimal"/>
      <w:lvlText w:val="%1."/>
      <w:lvlJc w:val="left"/>
      <w:pPr>
        <w:ind w:left="360" w:hanging="360"/>
      </w:pPr>
    </w:lvl>
    <w:lvl w:ilvl="1">
      <w:start w:val="1"/>
      <w:numFmt w:val="decimal"/>
      <w:lvlText w:val="%1.%2."/>
      <w:lvlJc w:val="left"/>
      <w:pPr>
        <w:ind w:left="322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155" w15:restartNumberingAfterBreak="0">
    <w:nsid w:val="43B828DA"/>
    <w:multiLevelType w:val="hybridMultilevel"/>
    <w:tmpl w:val="E1645152"/>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156" w15:restartNumberingAfterBreak="0">
    <w:nsid w:val="4486146F"/>
    <w:multiLevelType w:val="hybridMultilevel"/>
    <w:tmpl w:val="20EA31E2"/>
    <w:lvl w:ilvl="0" w:tplc="10D891E8">
      <w:start w:val="1"/>
      <w:numFmt w:val="bullet"/>
      <w:lvlText w:val=""/>
      <w:lvlJc w:val="left"/>
      <w:pPr>
        <w:ind w:left="1260" w:hanging="180"/>
      </w:pPr>
      <w:rPr>
        <w:rFonts w:ascii="Symbol" w:hAnsi="Symbol" w:hint="default"/>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start w:val="1"/>
      <w:numFmt w:val="decimal"/>
      <w:lvlText w:val="%4."/>
      <w:lvlJc w:val="left"/>
      <w:pPr>
        <w:ind w:left="1980" w:hanging="360"/>
      </w:pPr>
    </w:lvl>
    <w:lvl w:ilvl="4" w:tplc="04090019">
      <w:start w:val="1"/>
      <w:numFmt w:val="lowerLetter"/>
      <w:lvlText w:val="%5."/>
      <w:lvlJc w:val="left"/>
      <w:pPr>
        <w:ind w:left="2700" w:hanging="360"/>
      </w:pPr>
    </w:lvl>
    <w:lvl w:ilvl="5" w:tplc="0409001B">
      <w:start w:val="1"/>
      <w:numFmt w:val="lowerRoman"/>
      <w:lvlText w:val="%6."/>
      <w:lvlJc w:val="right"/>
      <w:pPr>
        <w:ind w:left="3420" w:hanging="180"/>
      </w:pPr>
    </w:lvl>
    <w:lvl w:ilvl="6" w:tplc="0409000F">
      <w:start w:val="1"/>
      <w:numFmt w:val="decimal"/>
      <w:lvlText w:val="%7."/>
      <w:lvlJc w:val="left"/>
      <w:pPr>
        <w:ind w:left="4140" w:hanging="360"/>
      </w:pPr>
    </w:lvl>
    <w:lvl w:ilvl="7" w:tplc="04090019">
      <w:start w:val="1"/>
      <w:numFmt w:val="lowerLetter"/>
      <w:lvlText w:val="%8."/>
      <w:lvlJc w:val="left"/>
      <w:pPr>
        <w:ind w:left="4860" w:hanging="360"/>
      </w:pPr>
    </w:lvl>
    <w:lvl w:ilvl="8" w:tplc="0409001B">
      <w:start w:val="1"/>
      <w:numFmt w:val="lowerRoman"/>
      <w:lvlText w:val="%9."/>
      <w:lvlJc w:val="right"/>
      <w:pPr>
        <w:ind w:left="5580" w:hanging="180"/>
      </w:pPr>
    </w:lvl>
  </w:abstractNum>
  <w:abstractNum w:abstractNumId="157" w15:restartNumberingAfterBreak="0">
    <w:nsid w:val="44FB1B04"/>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8" w15:restartNumberingAfterBreak="0">
    <w:nsid w:val="453538CE"/>
    <w:multiLevelType w:val="hybridMultilevel"/>
    <w:tmpl w:val="0B422E66"/>
    <w:lvl w:ilvl="0" w:tplc="10D891E8">
      <w:start w:val="1"/>
      <w:numFmt w:val="bullet"/>
      <w:lvlText w:val=""/>
      <w:lvlJc w:val="left"/>
      <w:pPr>
        <w:ind w:left="1260" w:hanging="180"/>
      </w:pPr>
      <w:rPr>
        <w:rFonts w:ascii="Symbol" w:hAnsi="Symbol" w:hint="default"/>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start w:val="1"/>
      <w:numFmt w:val="decimal"/>
      <w:lvlText w:val="%4."/>
      <w:lvlJc w:val="left"/>
      <w:pPr>
        <w:ind w:left="1980" w:hanging="360"/>
      </w:pPr>
    </w:lvl>
    <w:lvl w:ilvl="4" w:tplc="04090019">
      <w:start w:val="1"/>
      <w:numFmt w:val="lowerLetter"/>
      <w:lvlText w:val="%5."/>
      <w:lvlJc w:val="left"/>
      <w:pPr>
        <w:ind w:left="2700" w:hanging="360"/>
      </w:pPr>
    </w:lvl>
    <w:lvl w:ilvl="5" w:tplc="0409001B">
      <w:start w:val="1"/>
      <w:numFmt w:val="lowerRoman"/>
      <w:lvlText w:val="%6."/>
      <w:lvlJc w:val="right"/>
      <w:pPr>
        <w:ind w:left="3420" w:hanging="180"/>
      </w:pPr>
    </w:lvl>
    <w:lvl w:ilvl="6" w:tplc="0409000F">
      <w:start w:val="1"/>
      <w:numFmt w:val="decimal"/>
      <w:lvlText w:val="%7."/>
      <w:lvlJc w:val="left"/>
      <w:pPr>
        <w:ind w:left="4140" w:hanging="360"/>
      </w:pPr>
    </w:lvl>
    <w:lvl w:ilvl="7" w:tplc="04090019">
      <w:start w:val="1"/>
      <w:numFmt w:val="lowerLetter"/>
      <w:lvlText w:val="%8."/>
      <w:lvlJc w:val="left"/>
      <w:pPr>
        <w:ind w:left="4860" w:hanging="360"/>
      </w:pPr>
    </w:lvl>
    <w:lvl w:ilvl="8" w:tplc="0409001B">
      <w:start w:val="1"/>
      <w:numFmt w:val="lowerRoman"/>
      <w:lvlText w:val="%9."/>
      <w:lvlJc w:val="right"/>
      <w:pPr>
        <w:ind w:left="5580" w:hanging="180"/>
      </w:pPr>
    </w:lvl>
  </w:abstractNum>
  <w:abstractNum w:abstractNumId="159" w15:restartNumberingAfterBreak="0">
    <w:nsid w:val="455C0EEE"/>
    <w:multiLevelType w:val="hybridMultilevel"/>
    <w:tmpl w:val="E2403088"/>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60" w15:restartNumberingAfterBreak="0">
    <w:nsid w:val="4573155A"/>
    <w:multiLevelType w:val="hybridMultilevel"/>
    <w:tmpl w:val="300C8DA2"/>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1" w15:restartNumberingAfterBreak="0">
    <w:nsid w:val="464A5343"/>
    <w:multiLevelType w:val="hybridMultilevel"/>
    <w:tmpl w:val="FFF63050"/>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62" w15:restartNumberingAfterBreak="0">
    <w:nsid w:val="464D4A8B"/>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163" w15:restartNumberingAfterBreak="0">
    <w:nsid w:val="46530F8A"/>
    <w:multiLevelType w:val="multilevel"/>
    <w:tmpl w:val="949C9340"/>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64" w15:restartNumberingAfterBreak="0">
    <w:nsid w:val="46851435"/>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65" w15:restartNumberingAfterBreak="0">
    <w:nsid w:val="468D5D6A"/>
    <w:multiLevelType w:val="hybridMultilevel"/>
    <w:tmpl w:val="BD32C6E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6BF5BA8"/>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67" w15:restartNumberingAfterBreak="0">
    <w:nsid w:val="47CD4DE9"/>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68" w15:restartNumberingAfterBreak="0">
    <w:nsid w:val="482E5DB8"/>
    <w:multiLevelType w:val="multilevel"/>
    <w:tmpl w:val="1CDA2D52"/>
    <w:lvl w:ilvl="0">
      <w:start w:val="1"/>
      <w:numFmt w:val="bullet"/>
      <w:lvlText w:val=""/>
      <w:lvlJc w:val="left"/>
      <w:pPr>
        <w:ind w:left="1080" w:hanging="360"/>
      </w:pPr>
      <w:rPr>
        <w:rFonts w:ascii="Symbol" w:hAnsi="Symbol" w:hint="default"/>
      </w:rPr>
    </w:lvl>
    <w:lvl w:ilvl="1">
      <w:start w:val="1"/>
      <w:numFmt w:val="decimal"/>
      <w:lvlText w:val="%1.%2."/>
      <w:lvlJc w:val="left"/>
      <w:pPr>
        <w:ind w:left="2286" w:hanging="432"/>
      </w:p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69" w15:restartNumberingAfterBreak="0">
    <w:nsid w:val="486E71C1"/>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70" w15:restartNumberingAfterBreak="0">
    <w:nsid w:val="493F3877"/>
    <w:multiLevelType w:val="hybridMultilevel"/>
    <w:tmpl w:val="9D1E0A10"/>
    <w:lvl w:ilvl="0" w:tplc="496C1F28">
      <w:start w:val="1"/>
      <w:numFmt w:val="lowerLetter"/>
      <w:lvlText w:val="%1."/>
      <w:lvlJc w:val="left"/>
      <w:pPr>
        <w:ind w:left="1080" w:hanging="360"/>
      </w:pPr>
      <w:rPr>
        <w:rFonts w:asciiTheme="minorHAnsi" w:eastAsiaTheme="minorHAnsi" w:hAnsiTheme="minorHAns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1" w15:restartNumberingAfterBreak="0">
    <w:nsid w:val="49947E80"/>
    <w:multiLevelType w:val="hybridMultilevel"/>
    <w:tmpl w:val="E84A2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49C24FD0"/>
    <w:multiLevelType w:val="hybridMultilevel"/>
    <w:tmpl w:val="65FE4D3C"/>
    <w:lvl w:ilvl="0" w:tplc="04130019">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3" w15:restartNumberingAfterBreak="0">
    <w:nsid w:val="4A3068A5"/>
    <w:multiLevelType w:val="multilevel"/>
    <w:tmpl w:val="C1C40D9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4" w15:restartNumberingAfterBreak="0">
    <w:nsid w:val="4AA3082F"/>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5" w15:restartNumberingAfterBreak="0">
    <w:nsid w:val="4ADA50D1"/>
    <w:multiLevelType w:val="multilevel"/>
    <w:tmpl w:val="1AE672D8"/>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76" w15:restartNumberingAfterBreak="0">
    <w:nsid w:val="4B471EDE"/>
    <w:multiLevelType w:val="hybridMultilevel"/>
    <w:tmpl w:val="A68CD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4B5E22FD"/>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8" w15:restartNumberingAfterBreak="0">
    <w:nsid w:val="4D0155F3"/>
    <w:multiLevelType w:val="hybridMultilevel"/>
    <w:tmpl w:val="239A26B6"/>
    <w:lvl w:ilvl="0" w:tplc="258CD2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4D82300D"/>
    <w:multiLevelType w:val="multilevel"/>
    <w:tmpl w:val="D44E6E64"/>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180" w15:restartNumberingAfterBreak="0">
    <w:nsid w:val="4DD95376"/>
    <w:multiLevelType w:val="multilevel"/>
    <w:tmpl w:val="2B6C1BDE"/>
    <w:lvl w:ilvl="0">
      <w:start w:val="1"/>
      <w:numFmt w:val="bullet"/>
      <w:lvlText w:val=""/>
      <w:lvlJc w:val="left"/>
      <w:pPr>
        <w:ind w:left="1080" w:hanging="360"/>
      </w:pPr>
      <w:rPr>
        <w:rFonts w:ascii="Symbol" w:hAnsi="Symbol" w:hint="default"/>
      </w:rPr>
    </w:lvl>
    <w:lvl w:ilvl="1">
      <w:start w:val="1"/>
      <w:numFmt w:val="bullet"/>
      <w:lvlText w:val=""/>
      <w:lvlJc w:val="left"/>
      <w:pPr>
        <w:ind w:left="3942"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181" w15:restartNumberingAfterBreak="0">
    <w:nsid w:val="4E2932A3"/>
    <w:multiLevelType w:val="hybridMultilevel"/>
    <w:tmpl w:val="CB040162"/>
    <w:lvl w:ilvl="0" w:tplc="10D891E8">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82" w15:restartNumberingAfterBreak="0">
    <w:nsid w:val="4E9B498F"/>
    <w:multiLevelType w:val="hybridMultilevel"/>
    <w:tmpl w:val="CCA0C8F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3" w15:restartNumberingAfterBreak="0">
    <w:nsid w:val="4F1342BE"/>
    <w:multiLevelType w:val="hybridMultilevel"/>
    <w:tmpl w:val="7D38429E"/>
    <w:lvl w:ilvl="0" w:tplc="0809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4" w15:restartNumberingAfterBreak="0">
    <w:nsid w:val="4FBF2426"/>
    <w:multiLevelType w:val="hybridMultilevel"/>
    <w:tmpl w:val="E552259A"/>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85" w15:restartNumberingAfterBreak="0">
    <w:nsid w:val="505E7A43"/>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6" w15:restartNumberingAfterBreak="0">
    <w:nsid w:val="50755116"/>
    <w:multiLevelType w:val="hybridMultilevel"/>
    <w:tmpl w:val="E7A2ADA8"/>
    <w:lvl w:ilvl="0" w:tplc="0413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7" w15:restartNumberingAfterBreak="0">
    <w:nsid w:val="509D65CB"/>
    <w:multiLevelType w:val="hybridMultilevel"/>
    <w:tmpl w:val="D34480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8" w15:restartNumberingAfterBreak="0">
    <w:nsid w:val="50B0277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89" w15:restartNumberingAfterBreak="0">
    <w:nsid w:val="519B5D4E"/>
    <w:multiLevelType w:val="hybridMultilevel"/>
    <w:tmpl w:val="8EF4BE70"/>
    <w:lvl w:ilvl="0" w:tplc="10D891E8">
      <w:start w:val="1"/>
      <w:numFmt w:val="bullet"/>
      <w:lvlText w:val=""/>
      <w:lvlJc w:val="left"/>
      <w:pPr>
        <w:ind w:left="1260" w:hanging="180"/>
      </w:pPr>
      <w:rPr>
        <w:rFonts w:ascii="Symbol" w:hAnsi="Symbol" w:hint="default"/>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start w:val="1"/>
      <w:numFmt w:val="decimal"/>
      <w:lvlText w:val="%4."/>
      <w:lvlJc w:val="left"/>
      <w:pPr>
        <w:ind w:left="1980" w:hanging="360"/>
      </w:pPr>
    </w:lvl>
    <w:lvl w:ilvl="4" w:tplc="04090019">
      <w:start w:val="1"/>
      <w:numFmt w:val="lowerLetter"/>
      <w:lvlText w:val="%5."/>
      <w:lvlJc w:val="left"/>
      <w:pPr>
        <w:ind w:left="2700" w:hanging="360"/>
      </w:pPr>
    </w:lvl>
    <w:lvl w:ilvl="5" w:tplc="0409001B">
      <w:start w:val="1"/>
      <w:numFmt w:val="lowerRoman"/>
      <w:lvlText w:val="%6."/>
      <w:lvlJc w:val="right"/>
      <w:pPr>
        <w:ind w:left="3420" w:hanging="180"/>
      </w:pPr>
    </w:lvl>
    <w:lvl w:ilvl="6" w:tplc="0409000F">
      <w:start w:val="1"/>
      <w:numFmt w:val="decimal"/>
      <w:lvlText w:val="%7."/>
      <w:lvlJc w:val="left"/>
      <w:pPr>
        <w:ind w:left="4140" w:hanging="360"/>
      </w:pPr>
    </w:lvl>
    <w:lvl w:ilvl="7" w:tplc="04090019">
      <w:start w:val="1"/>
      <w:numFmt w:val="lowerLetter"/>
      <w:lvlText w:val="%8."/>
      <w:lvlJc w:val="left"/>
      <w:pPr>
        <w:ind w:left="4860" w:hanging="360"/>
      </w:pPr>
    </w:lvl>
    <w:lvl w:ilvl="8" w:tplc="0409001B">
      <w:start w:val="1"/>
      <w:numFmt w:val="lowerRoman"/>
      <w:lvlText w:val="%9."/>
      <w:lvlJc w:val="right"/>
      <w:pPr>
        <w:ind w:left="5580" w:hanging="180"/>
      </w:pPr>
    </w:lvl>
  </w:abstractNum>
  <w:abstractNum w:abstractNumId="190" w15:restartNumberingAfterBreak="0">
    <w:nsid w:val="51B716D4"/>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1" w15:restartNumberingAfterBreak="0">
    <w:nsid w:val="524E3B4B"/>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92" w15:restartNumberingAfterBreak="0">
    <w:nsid w:val="52B82526"/>
    <w:multiLevelType w:val="hybridMultilevel"/>
    <w:tmpl w:val="BBA09D5E"/>
    <w:lvl w:ilvl="0" w:tplc="10D891E8">
      <w:start w:val="1"/>
      <w:numFmt w:val="bullet"/>
      <w:lvlText w:val=""/>
      <w:lvlJc w:val="left"/>
      <w:pPr>
        <w:ind w:left="1620" w:hanging="180"/>
      </w:pPr>
      <w:rPr>
        <w:rFonts w:ascii="Symbol" w:hAnsi="Symbol" w:hint="default"/>
      </w:rPr>
    </w:lvl>
    <w:lvl w:ilvl="1" w:tplc="04090019">
      <w:start w:val="1"/>
      <w:numFmt w:val="lowerLetter"/>
      <w:lvlText w:val="%2."/>
      <w:lvlJc w:val="left"/>
      <w:pPr>
        <w:ind w:left="900" w:hanging="360"/>
      </w:pPr>
    </w:lvl>
    <w:lvl w:ilvl="2" w:tplc="0409001B">
      <w:start w:val="1"/>
      <w:numFmt w:val="lowerRoman"/>
      <w:lvlText w:val="%3."/>
      <w:lvlJc w:val="right"/>
      <w:pPr>
        <w:ind w:left="1620" w:hanging="180"/>
      </w:pPr>
    </w:lvl>
    <w:lvl w:ilvl="3" w:tplc="0409000F">
      <w:start w:val="1"/>
      <w:numFmt w:val="decimal"/>
      <w:lvlText w:val="%4."/>
      <w:lvlJc w:val="left"/>
      <w:pPr>
        <w:ind w:left="2340" w:hanging="360"/>
      </w:pPr>
    </w:lvl>
    <w:lvl w:ilvl="4" w:tplc="04090019">
      <w:start w:val="1"/>
      <w:numFmt w:val="lowerLetter"/>
      <w:lvlText w:val="%5."/>
      <w:lvlJc w:val="left"/>
      <w:pPr>
        <w:ind w:left="3060" w:hanging="360"/>
      </w:pPr>
    </w:lvl>
    <w:lvl w:ilvl="5" w:tplc="0409001B">
      <w:start w:val="1"/>
      <w:numFmt w:val="lowerRoman"/>
      <w:lvlText w:val="%6."/>
      <w:lvlJc w:val="right"/>
      <w:pPr>
        <w:ind w:left="3780" w:hanging="180"/>
      </w:pPr>
    </w:lvl>
    <w:lvl w:ilvl="6" w:tplc="0409000F">
      <w:start w:val="1"/>
      <w:numFmt w:val="decimal"/>
      <w:lvlText w:val="%7."/>
      <w:lvlJc w:val="left"/>
      <w:pPr>
        <w:ind w:left="4500" w:hanging="360"/>
      </w:pPr>
    </w:lvl>
    <w:lvl w:ilvl="7" w:tplc="04090019">
      <w:start w:val="1"/>
      <w:numFmt w:val="lowerLetter"/>
      <w:lvlText w:val="%8."/>
      <w:lvlJc w:val="left"/>
      <w:pPr>
        <w:ind w:left="5220" w:hanging="360"/>
      </w:pPr>
    </w:lvl>
    <w:lvl w:ilvl="8" w:tplc="0409001B">
      <w:start w:val="1"/>
      <w:numFmt w:val="lowerRoman"/>
      <w:lvlText w:val="%9."/>
      <w:lvlJc w:val="right"/>
      <w:pPr>
        <w:ind w:left="5940" w:hanging="180"/>
      </w:pPr>
    </w:lvl>
  </w:abstractNum>
  <w:abstractNum w:abstractNumId="193" w15:restartNumberingAfterBreak="0">
    <w:nsid w:val="52E90977"/>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4" w15:restartNumberingAfterBreak="0">
    <w:nsid w:val="52F427EE"/>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95" w15:restartNumberingAfterBreak="0">
    <w:nsid w:val="535950B9"/>
    <w:multiLevelType w:val="multilevel"/>
    <w:tmpl w:val="2D46200E"/>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96" w15:restartNumberingAfterBreak="0">
    <w:nsid w:val="53FE048E"/>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197" w15:restartNumberingAfterBreak="0">
    <w:nsid w:val="542F66E7"/>
    <w:multiLevelType w:val="hybridMultilevel"/>
    <w:tmpl w:val="1284A9D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8" w15:restartNumberingAfterBreak="0">
    <w:nsid w:val="546E57D8"/>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9" w15:restartNumberingAfterBreak="0">
    <w:nsid w:val="54877770"/>
    <w:multiLevelType w:val="hybridMultilevel"/>
    <w:tmpl w:val="9BC8EC30"/>
    <w:lvl w:ilvl="0" w:tplc="10D891E8">
      <w:start w:val="1"/>
      <w:numFmt w:val="bullet"/>
      <w:lvlText w:val=""/>
      <w:lvlJc w:val="left"/>
      <w:pPr>
        <w:ind w:left="720" w:hanging="180"/>
      </w:pPr>
      <w:rPr>
        <w:rFonts w:ascii="Symbol" w:hAnsi="Symbol" w:hint="default"/>
      </w:r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start w:val="1"/>
      <w:numFmt w:val="decimal"/>
      <w:lvlText w:val="%7."/>
      <w:lvlJc w:val="left"/>
      <w:pPr>
        <w:ind w:left="3600" w:hanging="360"/>
      </w:pPr>
    </w:lvl>
    <w:lvl w:ilvl="7" w:tplc="04090019">
      <w:start w:val="1"/>
      <w:numFmt w:val="lowerLetter"/>
      <w:lvlText w:val="%8."/>
      <w:lvlJc w:val="left"/>
      <w:pPr>
        <w:ind w:left="4320" w:hanging="360"/>
      </w:pPr>
    </w:lvl>
    <w:lvl w:ilvl="8" w:tplc="0409001B">
      <w:start w:val="1"/>
      <w:numFmt w:val="lowerRoman"/>
      <w:lvlText w:val="%9."/>
      <w:lvlJc w:val="right"/>
      <w:pPr>
        <w:ind w:left="5040" w:hanging="180"/>
      </w:pPr>
    </w:lvl>
  </w:abstractNum>
  <w:abstractNum w:abstractNumId="200" w15:restartNumberingAfterBreak="0">
    <w:nsid w:val="54BA3775"/>
    <w:multiLevelType w:val="multilevel"/>
    <w:tmpl w:val="727A1308"/>
    <w:lvl w:ilvl="0">
      <w:start w:val="1"/>
      <w:numFmt w:val="bullet"/>
      <w:lvlText w:val=""/>
      <w:lvlJc w:val="left"/>
      <w:pPr>
        <w:ind w:left="1080" w:hanging="360"/>
      </w:pPr>
      <w:rPr>
        <w:rFonts w:ascii="Symbol" w:hAnsi="Symbol" w:hint="default"/>
      </w:rPr>
    </w:lvl>
    <w:lvl w:ilvl="1">
      <w:start w:val="1"/>
      <w:numFmt w:val="bullet"/>
      <w:lvlText w:val=""/>
      <w:lvlJc w:val="left"/>
      <w:pPr>
        <w:ind w:left="2002" w:hanging="432"/>
      </w:pPr>
      <w:rPr>
        <w:rFonts w:ascii="Symbol" w:hAnsi="Symbol" w:hint="default"/>
      </w:rPr>
    </w:lvl>
    <w:lvl w:ilvl="2">
      <w:start w:val="1"/>
      <w:numFmt w:val="decimal"/>
      <w:lvlText w:val="%1.%2.%3."/>
      <w:lvlJc w:val="left"/>
      <w:pPr>
        <w:ind w:left="4270" w:hanging="504"/>
      </w:pPr>
    </w:lvl>
    <w:lvl w:ilvl="3">
      <w:start w:val="1"/>
      <w:numFmt w:val="decimal"/>
      <w:lvlText w:val="%1.%2.%3.%4."/>
      <w:lvlJc w:val="left"/>
      <w:pPr>
        <w:ind w:left="2164" w:hanging="648"/>
      </w:pPr>
    </w:lvl>
    <w:lvl w:ilvl="4">
      <w:start w:val="1"/>
      <w:numFmt w:val="decimal"/>
      <w:lvlText w:val="%1.%2.%3.%4.%5."/>
      <w:lvlJc w:val="left"/>
      <w:pPr>
        <w:ind w:left="2668" w:hanging="792"/>
      </w:pPr>
    </w:lvl>
    <w:lvl w:ilvl="5">
      <w:start w:val="1"/>
      <w:numFmt w:val="decimal"/>
      <w:lvlText w:val="%1.%2.%3.%4.%5.%6."/>
      <w:lvlJc w:val="left"/>
      <w:pPr>
        <w:ind w:left="3172" w:hanging="936"/>
      </w:pPr>
    </w:lvl>
    <w:lvl w:ilvl="6">
      <w:start w:val="1"/>
      <w:numFmt w:val="decimal"/>
      <w:lvlText w:val="%1.%2.%3.%4.%5.%6.%7."/>
      <w:lvlJc w:val="left"/>
      <w:pPr>
        <w:ind w:left="3676" w:hanging="1080"/>
      </w:pPr>
    </w:lvl>
    <w:lvl w:ilvl="7">
      <w:start w:val="1"/>
      <w:numFmt w:val="decimal"/>
      <w:lvlText w:val="%1.%2.%3.%4.%5.%6.%7.%8."/>
      <w:lvlJc w:val="left"/>
      <w:pPr>
        <w:ind w:left="4180" w:hanging="1224"/>
      </w:pPr>
    </w:lvl>
    <w:lvl w:ilvl="8">
      <w:start w:val="1"/>
      <w:numFmt w:val="decimal"/>
      <w:lvlText w:val="%1.%2.%3.%4.%5.%6.%7.%8.%9."/>
      <w:lvlJc w:val="left"/>
      <w:pPr>
        <w:ind w:left="4756" w:hanging="1440"/>
      </w:pPr>
      <w:rPr>
        <w:color w:val="000000" w:themeColor="text1"/>
      </w:rPr>
    </w:lvl>
  </w:abstractNum>
  <w:abstractNum w:abstractNumId="201" w15:restartNumberingAfterBreak="0">
    <w:nsid w:val="54C0161A"/>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02" w15:restartNumberingAfterBreak="0">
    <w:nsid w:val="5598726E"/>
    <w:multiLevelType w:val="hybridMultilevel"/>
    <w:tmpl w:val="9D1E0A10"/>
    <w:lvl w:ilvl="0" w:tplc="496C1F28">
      <w:start w:val="1"/>
      <w:numFmt w:val="lowerLetter"/>
      <w:lvlText w:val="%1."/>
      <w:lvlJc w:val="left"/>
      <w:pPr>
        <w:ind w:left="720" w:hanging="360"/>
      </w:pPr>
      <w:rPr>
        <w:rFonts w:asciiTheme="minorHAnsi" w:eastAsiaTheme="minorHAnsi"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3" w15:restartNumberingAfterBreak="0">
    <w:nsid w:val="568A3D19"/>
    <w:multiLevelType w:val="hybridMultilevel"/>
    <w:tmpl w:val="3CBC616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4" w15:restartNumberingAfterBreak="0">
    <w:nsid w:val="57080F32"/>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5" w15:restartNumberingAfterBreak="0">
    <w:nsid w:val="578603DC"/>
    <w:multiLevelType w:val="multilevel"/>
    <w:tmpl w:val="1AE672D8"/>
    <w:lvl w:ilvl="0">
      <w:start w:val="1"/>
      <w:numFmt w:val="bullet"/>
      <w:lvlText w:val=""/>
      <w:lvlJc w:val="left"/>
      <w:pPr>
        <w:ind w:left="1800" w:hanging="360"/>
      </w:pPr>
      <w:rPr>
        <w:rFonts w:ascii="Symbol" w:hAnsi="Symbol" w:hint="default"/>
      </w:rPr>
    </w:lvl>
    <w:lvl w:ilvl="1">
      <w:start w:val="1"/>
      <w:numFmt w:val="bullet"/>
      <w:lvlText w:val=""/>
      <w:lvlJc w:val="left"/>
      <w:pPr>
        <w:ind w:left="3006" w:hanging="432"/>
      </w:pPr>
      <w:rPr>
        <w:rFonts w:ascii="Symbol" w:hAnsi="Symbol" w:hint="default"/>
      </w:rPr>
    </w:lvl>
    <w:lvl w:ilvl="2">
      <w:start w:val="1"/>
      <w:numFmt w:val="decimal"/>
      <w:lvlText w:val="%1.%2.%3."/>
      <w:lvlJc w:val="left"/>
      <w:pPr>
        <w:ind w:left="527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rPr>
        <w:color w:val="000000" w:themeColor="text1"/>
      </w:rPr>
    </w:lvl>
  </w:abstractNum>
  <w:abstractNum w:abstractNumId="206" w15:restartNumberingAfterBreak="0">
    <w:nsid w:val="581847CE"/>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7" w15:restartNumberingAfterBreak="0">
    <w:nsid w:val="58395A70"/>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08" w15:restartNumberingAfterBreak="0">
    <w:nsid w:val="58D41781"/>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9" w15:restartNumberingAfterBreak="0">
    <w:nsid w:val="58F02B94"/>
    <w:multiLevelType w:val="multilevel"/>
    <w:tmpl w:val="0409001F"/>
    <w:lvl w:ilvl="0">
      <w:start w:val="1"/>
      <w:numFmt w:val="decimal"/>
      <w:lvlText w:val="%1."/>
      <w:lvlJc w:val="left"/>
      <w:pPr>
        <w:ind w:left="360" w:hanging="360"/>
      </w:pPr>
    </w:lvl>
    <w:lvl w:ilvl="1">
      <w:start w:val="1"/>
      <w:numFmt w:val="decimal"/>
      <w:lvlText w:val="%1.%2."/>
      <w:lvlJc w:val="left"/>
      <w:pPr>
        <w:ind w:left="199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210" w15:restartNumberingAfterBreak="0">
    <w:nsid w:val="59B53A65"/>
    <w:multiLevelType w:val="hybridMultilevel"/>
    <w:tmpl w:val="D6D069CA"/>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11" w15:restartNumberingAfterBreak="0">
    <w:nsid w:val="59B65DF4"/>
    <w:multiLevelType w:val="hybridMultilevel"/>
    <w:tmpl w:val="6512EB94"/>
    <w:lvl w:ilvl="0" w:tplc="10D891E8">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2" w15:restartNumberingAfterBreak="0">
    <w:nsid w:val="59D62E4B"/>
    <w:multiLevelType w:val="multilevel"/>
    <w:tmpl w:val="7494C61E"/>
    <w:lvl w:ilvl="0">
      <w:start w:val="1"/>
      <w:numFmt w:val="decimal"/>
      <w:lvlText w:val="%1."/>
      <w:lvlJc w:val="left"/>
      <w:pPr>
        <w:ind w:left="360" w:hanging="360"/>
      </w:pPr>
    </w:lvl>
    <w:lvl w:ilvl="1">
      <w:start w:val="1"/>
      <w:numFmt w:val="bullet"/>
      <w:lvlText w:val=""/>
      <w:lvlJc w:val="left"/>
      <w:pPr>
        <w:ind w:left="1566" w:hanging="432"/>
      </w:pPr>
      <w:rPr>
        <w:rFonts w:ascii="Symbol" w:hAnsi="Symbol" w:hint="default"/>
      </w:r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213" w15:restartNumberingAfterBreak="0">
    <w:nsid w:val="5B6B5A18"/>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14" w15:restartNumberingAfterBreak="0">
    <w:nsid w:val="5BA933BC"/>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5" w15:restartNumberingAfterBreak="0">
    <w:nsid w:val="5C7F3B84"/>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16" w15:restartNumberingAfterBreak="0">
    <w:nsid w:val="5EE67900"/>
    <w:multiLevelType w:val="multilevel"/>
    <w:tmpl w:val="438E04B4"/>
    <w:lvl w:ilvl="0">
      <w:start w:val="1"/>
      <w:numFmt w:val="bullet"/>
      <w:lvlText w:val=""/>
      <w:lvlJc w:val="left"/>
      <w:pPr>
        <w:ind w:left="1080" w:hanging="360"/>
      </w:pPr>
      <w:rPr>
        <w:rFonts w:ascii="Symbol" w:hAnsi="Symbol" w:hint="default"/>
      </w:rPr>
    </w:lvl>
    <w:lvl w:ilvl="1">
      <w:start w:val="1"/>
      <w:numFmt w:val="bullet"/>
      <w:lvlText w:val=""/>
      <w:lvlJc w:val="left"/>
      <w:pPr>
        <w:ind w:left="3942"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17" w15:restartNumberingAfterBreak="0">
    <w:nsid w:val="5F010107"/>
    <w:multiLevelType w:val="multilevel"/>
    <w:tmpl w:val="40BE2644"/>
    <w:lvl w:ilvl="0">
      <w:start w:val="1"/>
      <w:numFmt w:val="bullet"/>
      <w:lvlText w:val=""/>
      <w:lvlJc w:val="left"/>
      <w:pPr>
        <w:ind w:left="1440" w:hanging="360"/>
      </w:pPr>
      <w:rPr>
        <w:rFonts w:ascii="Symbol" w:hAnsi="Symbol" w:hint="default"/>
      </w:rPr>
    </w:lvl>
    <w:lvl w:ilvl="1">
      <w:start w:val="1"/>
      <w:numFmt w:val="decimal"/>
      <w:lvlText w:val="%1.%2."/>
      <w:lvlJc w:val="left"/>
      <w:pPr>
        <w:ind w:left="2646" w:hanging="432"/>
      </w:pPr>
    </w:lvl>
    <w:lvl w:ilvl="2">
      <w:start w:val="1"/>
      <w:numFmt w:val="decimal"/>
      <w:lvlText w:val="%1.%2.%3."/>
      <w:lvlJc w:val="left"/>
      <w:pPr>
        <w:ind w:left="491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rPr>
        <w:color w:val="000000" w:themeColor="text1"/>
      </w:rPr>
    </w:lvl>
  </w:abstractNum>
  <w:abstractNum w:abstractNumId="218" w15:restartNumberingAfterBreak="0">
    <w:nsid w:val="5F174F28"/>
    <w:multiLevelType w:val="multilevel"/>
    <w:tmpl w:val="D4EE31A2"/>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19" w15:restartNumberingAfterBreak="0">
    <w:nsid w:val="608402AE"/>
    <w:multiLevelType w:val="multilevel"/>
    <w:tmpl w:val="0409001F"/>
    <w:lvl w:ilvl="0">
      <w:start w:val="1"/>
      <w:numFmt w:val="decimal"/>
      <w:lvlText w:val="%1."/>
      <w:lvlJc w:val="left"/>
      <w:pPr>
        <w:ind w:left="360" w:hanging="360"/>
      </w:pPr>
    </w:lvl>
    <w:lvl w:ilvl="1">
      <w:start w:val="1"/>
      <w:numFmt w:val="decimal"/>
      <w:lvlText w:val="%1.%2."/>
      <w:lvlJc w:val="left"/>
      <w:pPr>
        <w:ind w:left="322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220" w15:restartNumberingAfterBreak="0">
    <w:nsid w:val="60C53E5C"/>
    <w:multiLevelType w:val="multilevel"/>
    <w:tmpl w:val="FC0CE6C6"/>
    <w:lvl w:ilvl="0">
      <w:start w:val="1"/>
      <w:numFmt w:val="bullet"/>
      <w:lvlText w:val=""/>
      <w:lvlJc w:val="left"/>
      <w:pPr>
        <w:ind w:left="1080" w:hanging="360"/>
      </w:pPr>
      <w:rPr>
        <w:rFonts w:ascii="Symbol" w:hAnsi="Symbol" w:hint="default"/>
      </w:rPr>
    </w:lvl>
    <w:lvl w:ilvl="1">
      <w:start w:val="1"/>
      <w:numFmt w:val="decimal"/>
      <w:lvlText w:val="%1.%2."/>
      <w:lvlJc w:val="left"/>
      <w:pPr>
        <w:ind w:left="2286" w:hanging="432"/>
      </w:p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21" w15:restartNumberingAfterBreak="0">
    <w:nsid w:val="60C647E3"/>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22" w15:restartNumberingAfterBreak="0">
    <w:nsid w:val="61304CA8"/>
    <w:multiLevelType w:val="hybridMultilevel"/>
    <w:tmpl w:val="240C4126"/>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23" w15:restartNumberingAfterBreak="0">
    <w:nsid w:val="616830D9"/>
    <w:multiLevelType w:val="multilevel"/>
    <w:tmpl w:val="727A1308"/>
    <w:lvl w:ilvl="0">
      <w:start w:val="1"/>
      <w:numFmt w:val="bullet"/>
      <w:lvlText w:val=""/>
      <w:lvlJc w:val="left"/>
      <w:pPr>
        <w:ind w:left="1080" w:hanging="360"/>
      </w:pPr>
      <w:rPr>
        <w:rFonts w:ascii="Symbol" w:hAnsi="Symbol" w:hint="default"/>
      </w:rPr>
    </w:lvl>
    <w:lvl w:ilvl="1">
      <w:start w:val="1"/>
      <w:numFmt w:val="bullet"/>
      <w:lvlText w:val=""/>
      <w:lvlJc w:val="left"/>
      <w:pPr>
        <w:ind w:left="2002" w:hanging="432"/>
      </w:pPr>
      <w:rPr>
        <w:rFonts w:ascii="Symbol" w:hAnsi="Symbol" w:hint="default"/>
      </w:rPr>
    </w:lvl>
    <w:lvl w:ilvl="2">
      <w:start w:val="1"/>
      <w:numFmt w:val="decimal"/>
      <w:lvlText w:val="%1.%2.%3."/>
      <w:lvlJc w:val="left"/>
      <w:pPr>
        <w:ind w:left="4270" w:hanging="504"/>
      </w:pPr>
    </w:lvl>
    <w:lvl w:ilvl="3">
      <w:start w:val="1"/>
      <w:numFmt w:val="decimal"/>
      <w:lvlText w:val="%1.%2.%3.%4."/>
      <w:lvlJc w:val="left"/>
      <w:pPr>
        <w:ind w:left="2164" w:hanging="648"/>
      </w:pPr>
    </w:lvl>
    <w:lvl w:ilvl="4">
      <w:start w:val="1"/>
      <w:numFmt w:val="decimal"/>
      <w:lvlText w:val="%1.%2.%3.%4.%5."/>
      <w:lvlJc w:val="left"/>
      <w:pPr>
        <w:ind w:left="2668" w:hanging="792"/>
      </w:pPr>
    </w:lvl>
    <w:lvl w:ilvl="5">
      <w:start w:val="1"/>
      <w:numFmt w:val="decimal"/>
      <w:lvlText w:val="%1.%2.%3.%4.%5.%6."/>
      <w:lvlJc w:val="left"/>
      <w:pPr>
        <w:ind w:left="3172" w:hanging="936"/>
      </w:pPr>
    </w:lvl>
    <w:lvl w:ilvl="6">
      <w:start w:val="1"/>
      <w:numFmt w:val="decimal"/>
      <w:lvlText w:val="%1.%2.%3.%4.%5.%6.%7."/>
      <w:lvlJc w:val="left"/>
      <w:pPr>
        <w:ind w:left="3676" w:hanging="1080"/>
      </w:pPr>
    </w:lvl>
    <w:lvl w:ilvl="7">
      <w:start w:val="1"/>
      <w:numFmt w:val="decimal"/>
      <w:lvlText w:val="%1.%2.%3.%4.%5.%6.%7.%8."/>
      <w:lvlJc w:val="left"/>
      <w:pPr>
        <w:ind w:left="4180" w:hanging="1224"/>
      </w:pPr>
    </w:lvl>
    <w:lvl w:ilvl="8">
      <w:start w:val="1"/>
      <w:numFmt w:val="decimal"/>
      <w:lvlText w:val="%1.%2.%3.%4.%5.%6.%7.%8.%9."/>
      <w:lvlJc w:val="left"/>
      <w:pPr>
        <w:ind w:left="4756" w:hanging="1440"/>
      </w:pPr>
      <w:rPr>
        <w:color w:val="000000" w:themeColor="text1"/>
      </w:rPr>
    </w:lvl>
  </w:abstractNum>
  <w:abstractNum w:abstractNumId="224" w15:restartNumberingAfterBreak="0">
    <w:nsid w:val="62B46423"/>
    <w:multiLevelType w:val="hybridMultilevel"/>
    <w:tmpl w:val="B2CCC7FC"/>
    <w:lvl w:ilvl="0" w:tplc="10D891E8">
      <w:start w:val="1"/>
      <w:numFmt w:val="bullet"/>
      <w:lvlText w:val=""/>
      <w:lvlJc w:val="left"/>
      <w:pPr>
        <w:ind w:left="1260" w:hanging="180"/>
      </w:pPr>
      <w:rPr>
        <w:rFonts w:ascii="Symbol" w:hAnsi="Symbol" w:hint="default"/>
      </w:rPr>
    </w:lvl>
    <w:lvl w:ilvl="1" w:tplc="04090019">
      <w:start w:val="1"/>
      <w:numFmt w:val="lowerLetter"/>
      <w:lvlText w:val="%2."/>
      <w:lvlJc w:val="left"/>
      <w:pPr>
        <w:ind w:left="540" w:hanging="360"/>
      </w:pPr>
    </w:lvl>
    <w:lvl w:ilvl="2" w:tplc="0409001B">
      <w:start w:val="1"/>
      <w:numFmt w:val="lowerRoman"/>
      <w:lvlText w:val="%3."/>
      <w:lvlJc w:val="right"/>
      <w:pPr>
        <w:ind w:left="1260" w:hanging="180"/>
      </w:pPr>
    </w:lvl>
    <w:lvl w:ilvl="3" w:tplc="0409000F">
      <w:start w:val="1"/>
      <w:numFmt w:val="decimal"/>
      <w:lvlText w:val="%4."/>
      <w:lvlJc w:val="left"/>
      <w:pPr>
        <w:ind w:left="1980" w:hanging="360"/>
      </w:pPr>
    </w:lvl>
    <w:lvl w:ilvl="4" w:tplc="04090019">
      <w:start w:val="1"/>
      <w:numFmt w:val="lowerLetter"/>
      <w:lvlText w:val="%5."/>
      <w:lvlJc w:val="left"/>
      <w:pPr>
        <w:ind w:left="2700" w:hanging="360"/>
      </w:pPr>
    </w:lvl>
    <w:lvl w:ilvl="5" w:tplc="0409001B">
      <w:start w:val="1"/>
      <w:numFmt w:val="lowerRoman"/>
      <w:lvlText w:val="%6."/>
      <w:lvlJc w:val="right"/>
      <w:pPr>
        <w:ind w:left="3420" w:hanging="180"/>
      </w:pPr>
    </w:lvl>
    <w:lvl w:ilvl="6" w:tplc="0409000F">
      <w:start w:val="1"/>
      <w:numFmt w:val="decimal"/>
      <w:lvlText w:val="%7."/>
      <w:lvlJc w:val="left"/>
      <w:pPr>
        <w:ind w:left="4140" w:hanging="360"/>
      </w:pPr>
    </w:lvl>
    <w:lvl w:ilvl="7" w:tplc="04090019">
      <w:start w:val="1"/>
      <w:numFmt w:val="lowerLetter"/>
      <w:lvlText w:val="%8."/>
      <w:lvlJc w:val="left"/>
      <w:pPr>
        <w:ind w:left="4860" w:hanging="360"/>
      </w:pPr>
    </w:lvl>
    <w:lvl w:ilvl="8" w:tplc="0409001B">
      <w:start w:val="1"/>
      <w:numFmt w:val="lowerRoman"/>
      <w:lvlText w:val="%9."/>
      <w:lvlJc w:val="right"/>
      <w:pPr>
        <w:ind w:left="5580" w:hanging="180"/>
      </w:pPr>
    </w:lvl>
  </w:abstractNum>
  <w:abstractNum w:abstractNumId="225" w15:restartNumberingAfterBreak="0">
    <w:nsid w:val="630F069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26" w15:restartNumberingAfterBreak="0">
    <w:nsid w:val="63AE6516"/>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7" w15:restartNumberingAfterBreak="0">
    <w:nsid w:val="642D58A3"/>
    <w:multiLevelType w:val="hybridMultilevel"/>
    <w:tmpl w:val="498AC3A0"/>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28" w15:restartNumberingAfterBreak="0">
    <w:nsid w:val="64AE4065"/>
    <w:multiLevelType w:val="multilevel"/>
    <w:tmpl w:val="EDCAF6EA"/>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29" w15:restartNumberingAfterBreak="0">
    <w:nsid w:val="65355E40"/>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30" w15:restartNumberingAfterBreak="0">
    <w:nsid w:val="653B55E5"/>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65506964"/>
    <w:multiLevelType w:val="hybridMultilevel"/>
    <w:tmpl w:val="DB5CD14C"/>
    <w:lvl w:ilvl="0" w:tplc="10D891E8">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32" w15:restartNumberingAfterBreak="0">
    <w:nsid w:val="659F3F45"/>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33" w15:restartNumberingAfterBreak="0">
    <w:nsid w:val="663C586F"/>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34" w15:restartNumberingAfterBreak="0">
    <w:nsid w:val="667327C0"/>
    <w:multiLevelType w:val="multilevel"/>
    <w:tmpl w:val="48903648"/>
    <w:lvl w:ilvl="0">
      <w:start w:val="1"/>
      <w:numFmt w:val="bullet"/>
      <w:lvlText w:val=""/>
      <w:lvlJc w:val="left"/>
      <w:pPr>
        <w:ind w:left="1080" w:hanging="360"/>
      </w:pPr>
      <w:rPr>
        <w:rFonts w:ascii="Symbol" w:hAnsi="Symbol" w:hint="default"/>
      </w:rPr>
    </w:lvl>
    <w:lvl w:ilvl="1">
      <w:start w:val="1"/>
      <w:numFmt w:val="decimal"/>
      <w:lvlText w:val="%1.%2."/>
      <w:lvlJc w:val="left"/>
      <w:pPr>
        <w:ind w:left="3942" w:hanging="432"/>
      </w:pPr>
    </w:lvl>
    <w:lvl w:ilvl="2">
      <w:start w:val="1"/>
      <w:numFmt w:val="lowerLetter"/>
      <w:lvlText w:val="%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35" w15:restartNumberingAfterBreak="0">
    <w:nsid w:val="66B15F56"/>
    <w:multiLevelType w:val="hybridMultilevel"/>
    <w:tmpl w:val="239A3A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66DD73F0"/>
    <w:multiLevelType w:val="hybridMultilevel"/>
    <w:tmpl w:val="3AE0F69E"/>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37" w15:restartNumberingAfterBreak="0">
    <w:nsid w:val="67451607"/>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8" w15:restartNumberingAfterBreak="0">
    <w:nsid w:val="68350D66"/>
    <w:multiLevelType w:val="hybridMultilevel"/>
    <w:tmpl w:val="76A895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9" w15:restartNumberingAfterBreak="0">
    <w:nsid w:val="684B4620"/>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0" w15:restartNumberingAfterBreak="0">
    <w:nsid w:val="68EA1400"/>
    <w:multiLevelType w:val="multilevel"/>
    <w:tmpl w:val="00D06376"/>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241" w15:restartNumberingAfterBreak="0">
    <w:nsid w:val="693E305B"/>
    <w:multiLevelType w:val="multilevel"/>
    <w:tmpl w:val="92566226"/>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42" w15:restartNumberingAfterBreak="0">
    <w:nsid w:val="69B751F3"/>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3" w15:restartNumberingAfterBreak="0">
    <w:nsid w:val="6A1329CF"/>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4" w15:restartNumberingAfterBreak="0">
    <w:nsid w:val="6A5936CC"/>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5" w15:restartNumberingAfterBreak="0">
    <w:nsid w:val="6A7B3C49"/>
    <w:multiLevelType w:val="multilevel"/>
    <w:tmpl w:val="EFB6E02A"/>
    <w:lvl w:ilvl="0">
      <w:start w:val="1"/>
      <w:numFmt w:val="bullet"/>
      <w:lvlText w:val=""/>
      <w:lvlJc w:val="left"/>
      <w:pPr>
        <w:ind w:left="1440" w:hanging="360"/>
      </w:pPr>
      <w:rPr>
        <w:rFonts w:ascii="Symbol" w:hAnsi="Symbol" w:hint="default"/>
      </w:rPr>
    </w:lvl>
    <w:lvl w:ilvl="1">
      <w:start w:val="1"/>
      <w:numFmt w:val="decimal"/>
      <w:lvlText w:val="%1.%2."/>
      <w:lvlJc w:val="left"/>
      <w:pPr>
        <w:ind w:left="4302" w:hanging="432"/>
      </w:pPr>
    </w:lvl>
    <w:lvl w:ilvl="2">
      <w:start w:val="1"/>
      <w:numFmt w:val="decimal"/>
      <w:lvlText w:val="%1.%2.%3."/>
      <w:lvlJc w:val="left"/>
      <w:pPr>
        <w:ind w:left="491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rPr>
        <w:color w:val="000000" w:themeColor="text1"/>
      </w:rPr>
    </w:lvl>
  </w:abstractNum>
  <w:abstractNum w:abstractNumId="246" w15:restartNumberingAfterBreak="0">
    <w:nsid w:val="6A940400"/>
    <w:multiLevelType w:val="hybridMultilevel"/>
    <w:tmpl w:val="62D6491C"/>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7" w15:restartNumberingAfterBreak="0">
    <w:nsid w:val="6B171CE7"/>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8" w15:restartNumberingAfterBreak="0">
    <w:nsid w:val="6B1E1C1E"/>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49" w15:restartNumberingAfterBreak="0">
    <w:nsid w:val="6B2A0709"/>
    <w:multiLevelType w:val="multilevel"/>
    <w:tmpl w:val="949C9340"/>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50" w15:restartNumberingAfterBreak="0">
    <w:nsid w:val="6BEE626E"/>
    <w:multiLevelType w:val="hybridMultilevel"/>
    <w:tmpl w:val="AD2ADA8C"/>
    <w:lvl w:ilvl="0" w:tplc="10D891E8">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1" w15:restartNumberingAfterBreak="0">
    <w:nsid w:val="6C0E33FA"/>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52" w15:restartNumberingAfterBreak="0">
    <w:nsid w:val="6C2B03F1"/>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3" w15:restartNumberingAfterBreak="0">
    <w:nsid w:val="6C472A73"/>
    <w:multiLevelType w:val="multilevel"/>
    <w:tmpl w:val="96384A0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54" w15:restartNumberingAfterBreak="0">
    <w:nsid w:val="6DCE380E"/>
    <w:multiLevelType w:val="multilevel"/>
    <w:tmpl w:val="45C62C1E"/>
    <w:lvl w:ilvl="0">
      <w:start w:val="1"/>
      <w:numFmt w:val="lowerLetter"/>
      <w:lvlText w:val="%1."/>
      <w:lvlJc w:val="right"/>
      <w:pPr>
        <w:ind w:left="1080" w:hanging="360"/>
      </w:pPr>
      <w:rPr>
        <w:rFonts w:asciiTheme="minorHAnsi" w:eastAsiaTheme="minorHAnsi" w:hAnsiTheme="minorHAnsi" w:cstheme="minorBidi"/>
      </w:rPr>
    </w:lvl>
    <w:lvl w:ilvl="1">
      <w:start w:val="1"/>
      <w:numFmt w:val="lowerLetter"/>
      <w:lvlText w:val="%2."/>
      <w:lvlJc w:val="right"/>
      <w:pPr>
        <w:ind w:left="3942" w:hanging="432"/>
      </w:pPr>
      <w:rPr>
        <w:rFonts w:asciiTheme="minorHAnsi" w:eastAsiaTheme="minorHAnsi" w:hAnsiTheme="minorHAnsi" w:cstheme="minorBidi"/>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55" w15:restartNumberingAfterBreak="0">
    <w:nsid w:val="6DFB0C82"/>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6" w15:restartNumberingAfterBreak="0">
    <w:nsid w:val="6E8B2048"/>
    <w:multiLevelType w:val="hybridMultilevel"/>
    <w:tmpl w:val="53648BB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57" w15:restartNumberingAfterBreak="0">
    <w:nsid w:val="6F8C1B20"/>
    <w:multiLevelType w:val="hybridMultilevel"/>
    <w:tmpl w:val="893C6D96"/>
    <w:lvl w:ilvl="0" w:tplc="10D891E8">
      <w:start w:val="1"/>
      <w:numFmt w:val="bullet"/>
      <w:lvlText w:val=""/>
      <w:lvlJc w:val="left"/>
      <w:pPr>
        <w:ind w:left="1080" w:hanging="180"/>
      </w:pPr>
      <w:rPr>
        <w:rFonts w:ascii="Symbol" w:hAnsi="Symbol"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58" w15:restartNumberingAfterBreak="0">
    <w:nsid w:val="70485D27"/>
    <w:multiLevelType w:val="multilevel"/>
    <w:tmpl w:val="1AE672D8"/>
    <w:lvl w:ilvl="0">
      <w:start w:val="1"/>
      <w:numFmt w:val="bullet"/>
      <w:lvlText w:val=""/>
      <w:lvlJc w:val="left"/>
      <w:pPr>
        <w:ind w:left="1080" w:hanging="360"/>
      </w:pPr>
      <w:rPr>
        <w:rFonts w:ascii="Symbol" w:hAnsi="Symbol" w:hint="default"/>
      </w:rPr>
    </w:lvl>
    <w:lvl w:ilvl="1">
      <w:start w:val="1"/>
      <w:numFmt w:val="bullet"/>
      <w:lvlText w:val=""/>
      <w:lvlJc w:val="left"/>
      <w:pPr>
        <w:ind w:left="2286" w:hanging="432"/>
      </w:pPr>
      <w:rPr>
        <w:rFonts w:ascii="Symbol" w:hAnsi="Symbol" w:hint="default"/>
      </w:r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59" w15:restartNumberingAfterBreak="0">
    <w:nsid w:val="71AC1D3F"/>
    <w:multiLevelType w:val="multilevel"/>
    <w:tmpl w:val="9686FCE2"/>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0" w15:restartNumberingAfterBreak="0">
    <w:nsid w:val="720A2AD5"/>
    <w:multiLevelType w:val="hybridMultilevel"/>
    <w:tmpl w:val="E81C16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1" w15:restartNumberingAfterBreak="0">
    <w:nsid w:val="7211571B"/>
    <w:multiLevelType w:val="multilevel"/>
    <w:tmpl w:val="D44E6E64"/>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262" w15:restartNumberingAfterBreak="0">
    <w:nsid w:val="72B44073"/>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3" w15:restartNumberingAfterBreak="0">
    <w:nsid w:val="73683F00"/>
    <w:multiLevelType w:val="hybridMultilevel"/>
    <w:tmpl w:val="669016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4" w15:restartNumberingAfterBreak="0">
    <w:nsid w:val="73A9718A"/>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65" w15:restartNumberingAfterBreak="0">
    <w:nsid w:val="74CF6A9B"/>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6" w15:restartNumberingAfterBreak="0">
    <w:nsid w:val="74F10870"/>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7" w15:restartNumberingAfterBreak="0">
    <w:nsid w:val="75091F66"/>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8" w15:restartNumberingAfterBreak="0">
    <w:nsid w:val="75156A35"/>
    <w:multiLevelType w:val="hybridMultilevel"/>
    <w:tmpl w:val="A1D25E68"/>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9" w15:restartNumberingAfterBreak="0">
    <w:nsid w:val="75255768"/>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70" w15:restartNumberingAfterBreak="0">
    <w:nsid w:val="761D0374"/>
    <w:multiLevelType w:val="hybridMultilevel"/>
    <w:tmpl w:val="446A26DA"/>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71" w15:restartNumberingAfterBreak="0">
    <w:nsid w:val="76590C9C"/>
    <w:multiLevelType w:val="hybridMultilevel"/>
    <w:tmpl w:val="DC5E9FF6"/>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72" w15:restartNumberingAfterBreak="0">
    <w:nsid w:val="76992F5E"/>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73" w15:restartNumberingAfterBreak="0">
    <w:nsid w:val="76C95500"/>
    <w:multiLevelType w:val="hybridMultilevel"/>
    <w:tmpl w:val="28A23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76DA4F60"/>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5" w15:restartNumberingAfterBreak="0">
    <w:nsid w:val="779E2B44"/>
    <w:multiLevelType w:val="multilevel"/>
    <w:tmpl w:val="1AE672D8"/>
    <w:lvl w:ilvl="0">
      <w:start w:val="1"/>
      <w:numFmt w:val="bullet"/>
      <w:lvlText w:val=""/>
      <w:lvlJc w:val="left"/>
      <w:pPr>
        <w:ind w:left="1800" w:hanging="360"/>
      </w:pPr>
      <w:rPr>
        <w:rFonts w:ascii="Symbol" w:hAnsi="Symbol" w:hint="default"/>
      </w:rPr>
    </w:lvl>
    <w:lvl w:ilvl="1">
      <w:start w:val="1"/>
      <w:numFmt w:val="bullet"/>
      <w:lvlText w:val=""/>
      <w:lvlJc w:val="left"/>
      <w:pPr>
        <w:ind w:left="3006" w:hanging="432"/>
      </w:pPr>
      <w:rPr>
        <w:rFonts w:ascii="Symbol" w:hAnsi="Symbol" w:hint="default"/>
      </w:rPr>
    </w:lvl>
    <w:lvl w:ilvl="2">
      <w:start w:val="1"/>
      <w:numFmt w:val="decimal"/>
      <w:lvlText w:val="%1.%2.%3."/>
      <w:lvlJc w:val="left"/>
      <w:pPr>
        <w:ind w:left="527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rPr>
        <w:color w:val="000000" w:themeColor="text1"/>
      </w:rPr>
    </w:lvl>
  </w:abstractNum>
  <w:abstractNum w:abstractNumId="276" w15:restartNumberingAfterBreak="0">
    <w:nsid w:val="781516ED"/>
    <w:multiLevelType w:val="multilevel"/>
    <w:tmpl w:val="87069C6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77" w15:restartNumberingAfterBreak="0">
    <w:nsid w:val="798D7A68"/>
    <w:multiLevelType w:val="hybridMultilevel"/>
    <w:tmpl w:val="99B68054"/>
    <w:lvl w:ilvl="0" w:tplc="10D891E8">
      <w:start w:val="1"/>
      <w:numFmt w:val="bullet"/>
      <w:lvlText w:val=""/>
      <w:lvlJc w:val="left"/>
      <w:pPr>
        <w:ind w:left="900" w:hanging="180"/>
      </w:pPr>
      <w:rPr>
        <w:rFonts w:ascii="Symbol" w:hAnsi="Symbol" w:hint="default"/>
      </w:rPr>
    </w:lvl>
    <w:lvl w:ilvl="1" w:tplc="04090019">
      <w:start w:val="1"/>
      <w:numFmt w:val="lowerLetter"/>
      <w:lvlText w:val="%2."/>
      <w:lvlJc w:val="left"/>
      <w:pPr>
        <w:ind w:left="180" w:hanging="360"/>
      </w:pPr>
    </w:lvl>
    <w:lvl w:ilvl="2" w:tplc="0409001B">
      <w:start w:val="1"/>
      <w:numFmt w:val="lowerRoman"/>
      <w:lvlText w:val="%3."/>
      <w:lvlJc w:val="right"/>
      <w:pPr>
        <w:ind w:left="900" w:hanging="180"/>
      </w:pPr>
    </w:lvl>
    <w:lvl w:ilvl="3" w:tplc="0409000F">
      <w:start w:val="1"/>
      <w:numFmt w:val="decimal"/>
      <w:lvlText w:val="%4."/>
      <w:lvlJc w:val="left"/>
      <w:pPr>
        <w:ind w:left="1620" w:hanging="360"/>
      </w:pPr>
    </w:lvl>
    <w:lvl w:ilvl="4" w:tplc="04090019">
      <w:start w:val="1"/>
      <w:numFmt w:val="lowerLetter"/>
      <w:lvlText w:val="%5."/>
      <w:lvlJc w:val="left"/>
      <w:pPr>
        <w:ind w:left="2340" w:hanging="360"/>
      </w:pPr>
    </w:lvl>
    <w:lvl w:ilvl="5" w:tplc="0409001B">
      <w:start w:val="1"/>
      <w:numFmt w:val="lowerRoman"/>
      <w:lvlText w:val="%6."/>
      <w:lvlJc w:val="right"/>
      <w:pPr>
        <w:ind w:left="3060" w:hanging="180"/>
      </w:pPr>
    </w:lvl>
    <w:lvl w:ilvl="6" w:tplc="0409000F">
      <w:start w:val="1"/>
      <w:numFmt w:val="decimal"/>
      <w:lvlText w:val="%7."/>
      <w:lvlJc w:val="left"/>
      <w:pPr>
        <w:ind w:left="3780" w:hanging="360"/>
      </w:pPr>
    </w:lvl>
    <w:lvl w:ilvl="7" w:tplc="04090019">
      <w:start w:val="1"/>
      <w:numFmt w:val="lowerLetter"/>
      <w:lvlText w:val="%8."/>
      <w:lvlJc w:val="left"/>
      <w:pPr>
        <w:ind w:left="4500" w:hanging="360"/>
      </w:pPr>
    </w:lvl>
    <w:lvl w:ilvl="8" w:tplc="0409001B">
      <w:start w:val="1"/>
      <w:numFmt w:val="lowerRoman"/>
      <w:lvlText w:val="%9."/>
      <w:lvlJc w:val="right"/>
      <w:pPr>
        <w:ind w:left="5220" w:hanging="180"/>
      </w:pPr>
    </w:lvl>
  </w:abstractNum>
  <w:abstractNum w:abstractNumId="278" w15:restartNumberingAfterBreak="0">
    <w:nsid w:val="79BA3344"/>
    <w:multiLevelType w:val="multilevel"/>
    <w:tmpl w:val="0D889A50"/>
    <w:lvl w:ilvl="0">
      <w:start w:val="1"/>
      <w:numFmt w:val="lowerLetter"/>
      <w:lvlText w:val="%1."/>
      <w:lvlJc w:val="left"/>
      <w:pPr>
        <w:ind w:left="720" w:hanging="360"/>
      </w:pPr>
    </w:lvl>
    <w:lvl w:ilvl="1">
      <w:start w:val="1"/>
      <w:numFmt w:val="lowerLetter"/>
      <w:lvlText w:val="%2."/>
      <w:lvlJc w:val="left"/>
      <w:pPr>
        <w:ind w:left="3582" w:hanging="432"/>
      </w:pPr>
    </w:lvl>
    <w:lvl w:ilvl="2">
      <w:start w:val="1"/>
      <w:numFmt w:val="decimal"/>
      <w:lvlText w:val="%1.%2.%3."/>
      <w:lvlJc w:val="left"/>
      <w:pPr>
        <w:ind w:left="419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rPr>
        <w:color w:val="000000" w:themeColor="text1"/>
      </w:rPr>
    </w:lvl>
  </w:abstractNum>
  <w:abstractNum w:abstractNumId="279" w15:restartNumberingAfterBreak="0">
    <w:nsid w:val="7A3C11EC"/>
    <w:multiLevelType w:val="multilevel"/>
    <w:tmpl w:val="0409001F"/>
    <w:lvl w:ilvl="0">
      <w:start w:val="1"/>
      <w:numFmt w:val="decimal"/>
      <w:lvlText w:val="%1."/>
      <w:lvlJc w:val="left"/>
      <w:pPr>
        <w:ind w:left="360" w:hanging="360"/>
      </w:pPr>
    </w:lvl>
    <w:lvl w:ilvl="1">
      <w:start w:val="1"/>
      <w:numFmt w:val="decimal"/>
      <w:lvlText w:val="%1.%2."/>
      <w:lvlJc w:val="left"/>
      <w:pPr>
        <w:ind w:left="3222" w:hanging="432"/>
      </w:pPr>
    </w:lvl>
    <w:lvl w:ilvl="2">
      <w:start w:val="1"/>
      <w:numFmt w:val="decimal"/>
      <w:lvlText w:val="%1.%2.%3."/>
      <w:lvlJc w:val="left"/>
      <w:pPr>
        <w:ind w:left="383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rPr>
        <w:color w:val="000000" w:themeColor="text1"/>
      </w:rPr>
    </w:lvl>
  </w:abstractNum>
  <w:abstractNum w:abstractNumId="280" w15:restartNumberingAfterBreak="0">
    <w:nsid w:val="7A532475"/>
    <w:multiLevelType w:val="multilevel"/>
    <w:tmpl w:val="1CDA2D52"/>
    <w:lvl w:ilvl="0">
      <w:start w:val="1"/>
      <w:numFmt w:val="bullet"/>
      <w:lvlText w:val=""/>
      <w:lvlJc w:val="left"/>
      <w:pPr>
        <w:ind w:left="1080" w:hanging="360"/>
      </w:pPr>
      <w:rPr>
        <w:rFonts w:ascii="Symbol" w:hAnsi="Symbol" w:hint="default"/>
      </w:rPr>
    </w:lvl>
    <w:lvl w:ilvl="1">
      <w:start w:val="1"/>
      <w:numFmt w:val="decimal"/>
      <w:lvlText w:val="%1.%2."/>
      <w:lvlJc w:val="left"/>
      <w:pPr>
        <w:ind w:left="2286" w:hanging="432"/>
      </w:pPr>
    </w:lvl>
    <w:lvl w:ilvl="2">
      <w:start w:val="1"/>
      <w:numFmt w:val="decimal"/>
      <w:lvlText w:val="%1.%2.%3."/>
      <w:lvlJc w:val="left"/>
      <w:pPr>
        <w:ind w:left="455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rPr>
        <w:color w:val="000000" w:themeColor="text1"/>
      </w:rPr>
    </w:lvl>
  </w:abstractNum>
  <w:abstractNum w:abstractNumId="281" w15:restartNumberingAfterBreak="0">
    <w:nsid w:val="7B0D6930"/>
    <w:multiLevelType w:val="hybridMultilevel"/>
    <w:tmpl w:val="62561796"/>
    <w:lvl w:ilvl="0" w:tplc="97C29066">
      <w:start w:val="1"/>
      <w:numFmt w:val="lowerLetter"/>
      <w:lvlText w:val="%1."/>
      <w:lvlJc w:val="right"/>
      <w:pPr>
        <w:ind w:left="2160" w:hanging="180"/>
      </w:pPr>
      <w:rPr>
        <w:rFonts w:asciiTheme="minorHAnsi" w:eastAsiaTheme="minorHAnsi" w:hAnsiTheme="minorHAnsi" w:cstheme="minorBidi"/>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82" w15:restartNumberingAfterBreak="0">
    <w:nsid w:val="7C0E0478"/>
    <w:multiLevelType w:val="hybridMultilevel"/>
    <w:tmpl w:val="99B08882"/>
    <w:lvl w:ilvl="0" w:tplc="81669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7D976722"/>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84" w15:restartNumberingAfterBreak="0">
    <w:nsid w:val="7DB27C1B"/>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5" w15:restartNumberingAfterBreak="0">
    <w:nsid w:val="7E195303"/>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6" w15:restartNumberingAfterBreak="0">
    <w:nsid w:val="7E1D5FC9"/>
    <w:multiLevelType w:val="hybridMultilevel"/>
    <w:tmpl w:val="7018E064"/>
    <w:lvl w:ilvl="0" w:tplc="97C29066">
      <w:start w:val="1"/>
      <w:numFmt w:val="lowerLetter"/>
      <w:lvlText w:val="%1."/>
      <w:lvlJc w:val="right"/>
      <w:pPr>
        <w:ind w:left="2160" w:hanging="18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7" w15:restartNumberingAfterBreak="0">
    <w:nsid w:val="7E251F1F"/>
    <w:multiLevelType w:val="multilevel"/>
    <w:tmpl w:val="D44E6E64"/>
    <w:lvl w:ilvl="0">
      <w:start w:val="1"/>
      <w:numFmt w:val="lowerLetter"/>
      <w:lvlText w:val="%1."/>
      <w:lvlJc w:val="right"/>
      <w:pPr>
        <w:ind w:left="2535" w:hanging="375"/>
      </w:pPr>
      <w:rPr>
        <w:rFonts w:asciiTheme="minorHAnsi" w:eastAsiaTheme="minorHAnsi" w:hAnsiTheme="minorHAnsi" w:cstheme="minorBidi"/>
      </w:rPr>
    </w:lvl>
    <w:lvl w:ilvl="1">
      <w:start w:val="1"/>
      <w:numFmt w:val="lowerLetter"/>
      <w:lvlText w:val="%2."/>
      <w:lvlJc w:val="left"/>
      <w:pPr>
        <w:ind w:left="3990" w:hanging="375"/>
      </w:pPr>
      <w:rPr>
        <w:rFonts w:asciiTheme="minorHAnsi" w:eastAsiaTheme="minorHAnsi" w:hAnsiTheme="minorHAnsi" w:cstheme="minorHAnsi"/>
      </w:rPr>
    </w:lvl>
    <w:lvl w:ilvl="2">
      <w:start w:val="1"/>
      <w:numFmt w:val="decimal"/>
      <w:lvlText w:val="%1.%2.%3"/>
      <w:lvlJc w:val="left"/>
      <w:pPr>
        <w:ind w:left="5790" w:hanging="720"/>
      </w:pPr>
    </w:lvl>
    <w:lvl w:ilvl="3">
      <w:start w:val="1"/>
      <w:numFmt w:val="decimal"/>
      <w:lvlText w:val="%1.%2.%3.%4"/>
      <w:lvlJc w:val="left"/>
      <w:pPr>
        <w:ind w:left="7245" w:hanging="720"/>
      </w:pPr>
    </w:lvl>
    <w:lvl w:ilvl="4">
      <w:start w:val="1"/>
      <w:numFmt w:val="decimal"/>
      <w:lvlText w:val="%1.%2.%3.%4.%5"/>
      <w:lvlJc w:val="left"/>
      <w:pPr>
        <w:ind w:left="9060" w:hanging="1080"/>
      </w:pPr>
    </w:lvl>
    <w:lvl w:ilvl="5">
      <w:start w:val="1"/>
      <w:numFmt w:val="decimal"/>
      <w:lvlText w:val="%1.%2.%3.%4.%5.%6"/>
      <w:lvlJc w:val="left"/>
      <w:pPr>
        <w:ind w:left="10515" w:hanging="1080"/>
      </w:pPr>
    </w:lvl>
    <w:lvl w:ilvl="6">
      <w:start w:val="1"/>
      <w:numFmt w:val="decimal"/>
      <w:lvlText w:val="%1.%2.%3.%4.%5.%6.%7"/>
      <w:lvlJc w:val="left"/>
      <w:pPr>
        <w:ind w:left="12330" w:hanging="1440"/>
      </w:pPr>
    </w:lvl>
    <w:lvl w:ilvl="7">
      <w:start w:val="1"/>
      <w:numFmt w:val="decimal"/>
      <w:lvlText w:val="%1.%2.%3.%4.%5.%6.%7.%8"/>
      <w:lvlJc w:val="left"/>
      <w:pPr>
        <w:ind w:left="13785" w:hanging="1440"/>
      </w:pPr>
    </w:lvl>
    <w:lvl w:ilvl="8">
      <w:start w:val="1"/>
      <w:numFmt w:val="decimal"/>
      <w:lvlText w:val="%1.%2.%3.%4.%5.%6.%7.%8.%9"/>
      <w:lvlJc w:val="left"/>
      <w:pPr>
        <w:ind w:left="15240" w:hanging="1440"/>
      </w:pPr>
    </w:lvl>
  </w:abstractNum>
  <w:abstractNum w:abstractNumId="288" w15:restartNumberingAfterBreak="0">
    <w:nsid w:val="7E683FEE"/>
    <w:multiLevelType w:val="multilevel"/>
    <w:tmpl w:val="04130025"/>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289" w15:restartNumberingAfterBreak="0">
    <w:nsid w:val="7E805345"/>
    <w:multiLevelType w:val="hybridMultilevel"/>
    <w:tmpl w:val="9D3C9162"/>
    <w:lvl w:ilvl="0" w:tplc="10D891E8">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90" w15:restartNumberingAfterBreak="0">
    <w:nsid w:val="7E961729"/>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91" w15:restartNumberingAfterBreak="0">
    <w:nsid w:val="7F675A04"/>
    <w:multiLevelType w:val="hybridMultilevel"/>
    <w:tmpl w:val="7018E064"/>
    <w:lvl w:ilvl="0" w:tplc="97C29066">
      <w:start w:val="1"/>
      <w:numFmt w:val="lowerLetter"/>
      <w:lvlText w:val="%1."/>
      <w:lvlJc w:val="right"/>
      <w:pPr>
        <w:ind w:left="1080" w:hanging="180"/>
      </w:pPr>
      <w:rPr>
        <w:rFonts w:asciiTheme="minorHAnsi" w:eastAsiaTheme="minorHAnsi" w:hAnsiTheme="minorHAnsi" w:cstheme="minorBidi"/>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start w:val="1"/>
      <w:numFmt w:val="lowerLetter"/>
      <w:lvlText w:val="%5."/>
      <w:lvlJc w:val="left"/>
      <w:pPr>
        <w:ind w:left="2520" w:hanging="360"/>
      </w:pPr>
    </w:lvl>
    <w:lvl w:ilvl="5" w:tplc="0409001B">
      <w:start w:val="1"/>
      <w:numFmt w:val="lowerRoman"/>
      <w:lvlText w:val="%6."/>
      <w:lvlJc w:val="right"/>
      <w:pPr>
        <w:ind w:left="3240" w:hanging="180"/>
      </w:pPr>
    </w:lvl>
    <w:lvl w:ilvl="6" w:tplc="0409000F">
      <w:start w:val="1"/>
      <w:numFmt w:val="decimal"/>
      <w:lvlText w:val="%7."/>
      <w:lvlJc w:val="left"/>
      <w:pPr>
        <w:ind w:left="3960" w:hanging="360"/>
      </w:pPr>
    </w:lvl>
    <w:lvl w:ilvl="7" w:tplc="04090019">
      <w:start w:val="1"/>
      <w:numFmt w:val="lowerLetter"/>
      <w:lvlText w:val="%8."/>
      <w:lvlJc w:val="left"/>
      <w:pPr>
        <w:ind w:left="4680" w:hanging="360"/>
      </w:pPr>
    </w:lvl>
    <w:lvl w:ilvl="8" w:tplc="0409001B">
      <w:start w:val="1"/>
      <w:numFmt w:val="lowerRoman"/>
      <w:lvlText w:val="%9."/>
      <w:lvlJc w:val="right"/>
      <w:pPr>
        <w:ind w:left="5400" w:hanging="180"/>
      </w:pPr>
    </w:lvl>
  </w:abstractNum>
  <w:abstractNum w:abstractNumId="292" w15:restartNumberingAfterBreak="0">
    <w:nsid w:val="7FE53943"/>
    <w:multiLevelType w:val="hybridMultilevel"/>
    <w:tmpl w:val="D764CE20"/>
    <w:lvl w:ilvl="0" w:tplc="04130019">
      <w:start w:val="1"/>
      <w:numFmt w:val="lowerLetter"/>
      <w:lvlText w:val="%1."/>
      <w:lvlJc w:val="left"/>
      <w:pPr>
        <w:ind w:left="540" w:hanging="180"/>
      </w:pPr>
    </w:lvl>
    <w:lvl w:ilvl="1" w:tplc="04090019">
      <w:start w:val="1"/>
      <w:numFmt w:val="lowerLetter"/>
      <w:lvlText w:val="%2."/>
      <w:lvlJc w:val="left"/>
      <w:pPr>
        <w:ind w:left="-180" w:hanging="360"/>
      </w:pPr>
    </w:lvl>
    <w:lvl w:ilvl="2" w:tplc="0409001B">
      <w:start w:val="1"/>
      <w:numFmt w:val="lowerRoman"/>
      <w:lvlText w:val="%3."/>
      <w:lvlJc w:val="right"/>
      <w:pPr>
        <w:ind w:left="540" w:hanging="180"/>
      </w:pPr>
    </w:lvl>
    <w:lvl w:ilvl="3" w:tplc="0409000F">
      <w:start w:val="1"/>
      <w:numFmt w:val="decimal"/>
      <w:lvlText w:val="%4."/>
      <w:lvlJc w:val="left"/>
      <w:pPr>
        <w:ind w:left="1260" w:hanging="360"/>
      </w:pPr>
    </w:lvl>
    <w:lvl w:ilvl="4" w:tplc="04090019">
      <w:start w:val="1"/>
      <w:numFmt w:val="lowerLetter"/>
      <w:lvlText w:val="%5."/>
      <w:lvlJc w:val="left"/>
      <w:pPr>
        <w:ind w:left="1980" w:hanging="360"/>
      </w:pPr>
    </w:lvl>
    <w:lvl w:ilvl="5" w:tplc="0409001B">
      <w:start w:val="1"/>
      <w:numFmt w:val="lowerRoman"/>
      <w:lvlText w:val="%6."/>
      <w:lvlJc w:val="right"/>
      <w:pPr>
        <w:ind w:left="2700" w:hanging="180"/>
      </w:pPr>
    </w:lvl>
    <w:lvl w:ilvl="6" w:tplc="0409000F">
      <w:start w:val="1"/>
      <w:numFmt w:val="decimal"/>
      <w:lvlText w:val="%7."/>
      <w:lvlJc w:val="left"/>
      <w:pPr>
        <w:ind w:left="3420" w:hanging="360"/>
      </w:pPr>
    </w:lvl>
    <w:lvl w:ilvl="7" w:tplc="04090019">
      <w:start w:val="1"/>
      <w:numFmt w:val="lowerLetter"/>
      <w:lvlText w:val="%8."/>
      <w:lvlJc w:val="left"/>
      <w:pPr>
        <w:ind w:left="4140" w:hanging="360"/>
      </w:pPr>
    </w:lvl>
    <w:lvl w:ilvl="8" w:tplc="0409001B">
      <w:start w:val="1"/>
      <w:numFmt w:val="lowerRoman"/>
      <w:lvlText w:val="%9."/>
      <w:lvlJc w:val="right"/>
      <w:pPr>
        <w:ind w:left="4860" w:hanging="180"/>
      </w:pPr>
    </w:lvl>
  </w:abstractNum>
  <w:num w:numId="1">
    <w:abstractNumId w:val="129"/>
  </w:num>
  <w:num w:numId="2">
    <w:abstractNumId w:val="104"/>
  </w:num>
  <w:num w:numId="3">
    <w:abstractNumId w:val="260"/>
  </w:num>
  <w:num w:numId="4">
    <w:abstractNumId w:val="89"/>
  </w:num>
  <w:num w:numId="5">
    <w:abstractNumId w:val="2"/>
  </w:num>
  <w:num w:numId="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37"/>
    <w:lvlOverride w:ilvl="0">
      <w:startOverride w:val="6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19"/>
  </w:num>
  <w:num w:numId="55">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302"/>
    </w:lvlOverride>
  </w:num>
  <w:num w:numId="56">
    <w:abstractNumId w:val="2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2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71"/>
  </w:num>
  <w:num w:numId="78">
    <w:abstractNumId w:val="79"/>
  </w:num>
  <w:num w:numId="79">
    <w:abstractNumId w:val="31"/>
  </w:num>
  <w:num w:numId="80">
    <w:abstractNumId w:val="154"/>
  </w:num>
  <w:num w:numId="81">
    <w:abstractNumId w:val="202"/>
  </w:num>
  <w:num w:numId="82">
    <w:abstractNumId w:val="143"/>
  </w:num>
  <w:num w:numId="83">
    <w:abstractNumId w:val="56"/>
  </w:num>
  <w:num w:numId="84">
    <w:abstractNumId w:val="105"/>
  </w:num>
  <w:num w:numId="85">
    <w:abstractNumId w:val="90"/>
  </w:num>
  <w:num w:numId="86">
    <w:abstractNumId w:val="176"/>
  </w:num>
  <w:num w:numId="87">
    <w:abstractNumId w:val="238"/>
  </w:num>
  <w:num w:numId="88">
    <w:abstractNumId w:val="203"/>
  </w:num>
  <w:num w:numId="89">
    <w:abstractNumId w:val="146"/>
  </w:num>
  <w:num w:numId="90">
    <w:abstractNumId w:val="10"/>
  </w:num>
  <w:num w:numId="91">
    <w:abstractNumId w:val="256"/>
  </w:num>
  <w:num w:numId="92">
    <w:abstractNumId w:val="115"/>
  </w:num>
  <w:num w:numId="93">
    <w:abstractNumId w:val="187"/>
  </w:num>
  <w:num w:numId="94">
    <w:abstractNumId w:val="263"/>
  </w:num>
  <w:num w:numId="95">
    <w:abstractNumId w:val="19"/>
  </w:num>
  <w:num w:numId="96">
    <w:abstractNumId w:val="51"/>
  </w:num>
  <w:num w:numId="97">
    <w:abstractNumId w:val="164"/>
  </w:num>
  <w:num w:numId="98">
    <w:abstractNumId w:val="233"/>
  </w:num>
  <w:num w:numId="99">
    <w:abstractNumId w:val="83"/>
  </w:num>
  <w:num w:numId="100">
    <w:abstractNumId w:val="239"/>
  </w:num>
  <w:num w:numId="101">
    <w:abstractNumId w:val="111"/>
  </w:num>
  <w:num w:numId="102">
    <w:abstractNumId w:val="196"/>
  </w:num>
  <w:num w:numId="103">
    <w:abstractNumId w:val="49"/>
  </w:num>
  <w:num w:numId="104">
    <w:abstractNumId w:val="38"/>
  </w:num>
  <w:num w:numId="105">
    <w:abstractNumId w:val="268"/>
  </w:num>
  <w:num w:numId="106">
    <w:abstractNumId w:val="39"/>
  </w:num>
  <w:num w:numId="107">
    <w:abstractNumId w:val="85"/>
  </w:num>
  <w:num w:numId="108">
    <w:abstractNumId w:val="45"/>
  </w:num>
  <w:num w:numId="109">
    <w:abstractNumId w:val="182"/>
  </w:num>
  <w:num w:numId="110">
    <w:abstractNumId w:val="141"/>
  </w:num>
  <w:num w:numId="111">
    <w:abstractNumId w:val="52"/>
  </w:num>
  <w:num w:numId="112">
    <w:abstractNumId w:val="160"/>
  </w:num>
  <w:num w:numId="113">
    <w:abstractNumId w:val="21"/>
  </w:num>
  <w:num w:numId="114">
    <w:abstractNumId w:val="280"/>
  </w:num>
  <w:num w:numId="115">
    <w:abstractNumId w:val="64"/>
  </w:num>
  <w:num w:numId="116">
    <w:abstractNumId w:val="168"/>
  </w:num>
  <w:num w:numId="117">
    <w:abstractNumId w:val="258"/>
  </w:num>
  <w:num w:numId="118">
    <w:abstractNumId w:val="1"/>
  </w:num>
  <w:num w:numId="119">
    <w:abstractNumId w:val="175"/>
  </w:num>
  <w:num w:numId="120">
    <w:abstractNumId w:val="212"/>
  </w:num>
  <w:num w:numId="121">
    <w:abstractNumId w:val="13"/>
  </w:num>
  <w:num w:numId="122">
    <w:abstractNumId w:val="220"/>
  </w:num>
  <w:num w:numId="123">
    <w:abstractNumId w:val="70"/>
  </w:num>
  <w:num w:numId="124">
    <w:abstractNumId w:val="36"/>
  </w:num>
  <w:num w:numId="125">
    <w:abstractNumId w:val="158"/>
  </w:num>
  <w:num w:numId="126">
    <w:abstractNumId w:val="289"/>
  </w:num>
  <w:num w:numId="127">
    <w:abstractNumId w:val="217"/>
  </w:num>
  <w:num w:numId="128">
    <w:abstractNumId w:val="81"/>
  </w:num>
  <w:num w:numId="129">
    <w:abstractNumId w:val="245"/>
  </w:num>
  <w:num w:numId="130">
    <w:abstractNumId w:val="87"/>
  </w:num>
  <w:num w:numId="131">
    <w:abstractNumId w:val="130"/>
  </w:num>
  <w:num w:numId="132">
    <w:abstractNumId w:val="224"/>
  </w:num>
  <w:num w:numId="133">
    <w:abstractNumId w:val="156"/>
  </w:num>
  <w:num w:numId="134">
    <w:abstractNumId w:val="234"/>
  </w:num>
  <w:num w:numId="135">
    <w:abstractNumId w:val="150"/>
  </w:num>
  <w:num w:numId="136">
    <w:abstractNumId w:val="173"/>
  </w:num>
  <w:num w:numId="137">
    <w:abstractNumId w:val="189"/>
  </w:num>
  <w:num w:numId="138">
    <w:abstractNumId w:val="57"/>
  </w:num>
  <w:num w:numId="139">
    <w:abstractNumId w:val="270"/>
  </w:num>
  <w:num w:numId="140">
    <w:abstractNumId w:val="236"/>
  </w:num>
  <w:num w:numId="141">
    <w:abstractNumId w:val="222"/>
  </w:num>
  <w:num w:numId="142">
    <w:abstractNumId w:val="184"/>
  </w:num>
  <w:num w:numId="143">
    <w:abstractNumId w:val="257"/>
  </w:num>
  <w:num w:numId="144">
    <w:abstractNumId w:val="37"/>
  </w:num>
  <w:num w:numId="145">
    <w:abstractNumId w:val="20"/>
  </w:num>
  <w:num w:numId="146">
    <w:abstractNumId w:val="161"/>
  </w:num>
  <w:num w:numId="147">
    <w:abstractNumId w:val="246"/>
  </w:num>
  <w:num w:numId="148">
    <w:abstractNumId w:val="84"/>
  </w:num>
  <w:num w:numId="149">
    <w:abstractNumId w:val="24"/>
  </w:num>
  <w:num w:numId="150">
    <w:abstractNumId w:val="124"/>
  </w:num>
  <w:num w:numId="151">
    <w:abstractNumId w:val="86"/>
  </w:num>
  <w:num w:numId="152">
    <w:abstractNumId w:val="277"/>
  </w:num>
  <w:num w:numId="153">
    <w:abstractNumId w:val="250"/>
  </w:num>
  <w:num w:numId="154">
    <w:abstractNumId w:val="211"/>
  </w:num>
  <w:num w:numId="155">
    <w:abstractNumId w:val="32"/>
  </w:num>
  <w:num w:numId="156">
    <w:abstractNumId w:val="271"/>
  </w:num>
  <w:num w:numId="157">
    <w:abstractNumId w:val="65"/>
  </w:num>
  <w:num w:numId="158">
    <w:abstractNumId w:val="145"/>
  </w:num>
  <w:num w:numId="159">
    <w:abstractNumId w:val="92"/>
  </w:num>
  <w:num w:numId="160">
    <w:abstractNumId w:val="103"/>
  </w:num>
  <w:num w:numId="161">
    <w:abstractNumId w:val="275"/>
  </w:num>
  <w:num w:numId="162">
    <w:abstractNumId w:val="205"/>
  </w:num>
  <w:num w:numId="163">
    <w:abstractNumId w:val="82"/>
  </w:num>
  <w:num w:numId="164">
    <w:abstractNumId w:val="153"/>
  </w:num>
  <w:num w:numId="165">
    <w:abstractNumId w:val="231"/>
  </w:num>
  <w:num w:numId="166">
    <w:abstractNumId w:val="181"/>
  </w:num>
  <w:num w:numId="167">
    <w:abstractNumId w:val="133"/>
  </w:num>
  <w:num w:numId="168">
    <w:abstractNumId w:val="200"/>
  </w:num>
  <w:num w:numId="169">
    <w:abstractNumId w:val="18"/>
  </w:num>
  <w:num w:numId="170">
    <w:abstractNumId w:val="117"/>
  </w:num>
  <w:num w:numId="171">
    <w:abstractNumId w:val="118"/>
  </w:num>
  <w:num w:numId="172">
    <w:abstractNumId w:val="120"/>
  </w:num>
  <w:num w:numId="173">
    <w:abstractNumId w:val="223"/>
  </w:num>
  <w:num w:numId="174">
    <w:abstractNumId w:val="180"/>
  </w:num>
  <w:num w:numId="175">
    <w:abstractNumId w:val="7"/>
  </w:num>
  <w:num w:numId="176">
    <w:abstractNumId w:val="131"/>
  </w:num>
  <w:num w:numId="177">
    <w:abstractNumId w:val="17"/>
  </w:num>
  <w:num w:numId="178">
    <w:abstractNumId w:val="216"/>
  </w:num>
  <w:num w:numId="179">
    <w:abstractNumId w:val="98"/>
  </w:num>
  <w:num w:numId="180">
    <w:abstractNumId w:val="163"/>
  </w:num>
  <w:num w:numId="181">
    <w:abstractNumId w:val="249"/>
  </w:num>
  <w:num w:numId="182">
    <w:abstractNumId w:val="50"/>
  </w:num>
  <w:num w:numId="183">
    <w:abstractNumId w:val="63"/>
  </w:num>
  <w:num w:numId="184">
    <w:abstractNumId w:val="119"/>
  </w:num>
  <w:num w:numId="185">
    <w:abstractNumId w:val="240"/>
  </w:num>
  <w:num w:numId="186">
    <w:abstractNumId w:val="53"/>
  </w:num>
  <w:num w:numId="187">
    <w:abstractNumId w:val="261"/>
  </w:num>
  <w:num w:numId="188">
    <w:abstractNumId w:val="100"/>
  </w:num>
  <w:num w:numId="189">
    <w:abstractNumId w:val="159"/>
  </w:num>
  <w:num w:numId="190">
    <w:abstractNumId w:val="188"/>
  </w:num>
  <w:num w:numId="191">
    <w:abstractNumId w:val="77"/>
  </w:num>
  <w:num w:numId="192">
    <w:abstractNumId w:val="29"/>
  </w:num>
  <w:num w:numId="193">
    <w:abstractNumId w:val="191"/>
  </w:num>
  <w:num w:numId="194">
    <w:abstractNumId w:val="266"/>
  </w:num>
  <w:num w:numId="195">
    <w:abstractNumId w:val="135"/>
  </w:num>
  <w:num w:numId="196">
    <w:abstractNumId w:val="186"/>
  </w:num>
  <w:num w:numId="197">
    <w:abstractNumId w:val="292"/>
  </w:num>
  <w:num w:numId="198">
    <w:abstractNumId w:val="114"/>
  </w:num>
  <w:num w:numId="199">
    <w:abstractNumId w:val="276"/>
  </w:num>
  <w:num w:numId="200">
    <w:abstractNumId w:val="241"/>
  </w:num>
  <w:num w:numId="201">
    <w:abstractNumId w:val="253"/>
  </w:num>
  <w:num w:numId="202">
    <w:abstractNumId w:val="125"/>
  </w:num>
  <w:num w:numId="203">
    <w:abstractNumId w:val="228"/>
  </w:num>
  <w:num w:numId="204">
    <w:abstractNumId w:val="68"/>
  </w:num>
  <w:num w:numId="205">
    <w:abstractNumId w:val="278"/>
  </w:num>
  <w:num w:numId="206">
    <w:abstractNumId w:val="6"/>
  </w:num>
  <w:num w:numId="207">
    <w:abstractNumId w:val="74"/>
  </w:num>
  <w:num w:numId="208">
    <w:abstractNumId w:val="213"/>
  </w:num>
  <w:num w:numId="209">
    <w:abstractNumId w:val="26"/>
  </w:num>
  <w:num w:numId="210">
    <w:abstractNumId w:val="162"/>
  </w:num>
  <w:num w:numId="211">
    <w:abstractNumId w:val="59"/>
  </w:num>
  <w:num w:numId="212">
    <w:abstractNumId w:val="269"/>
  </w:num>
  <w:num w:numId="213">
    <w:abstractNumId w:val="16"/>
  </w:num>
  <w:num w:numId="214">
    <w:abstractNumId w:val="144"/>
  </w:num>
  <w:num w:numId="215">
    <w:abstractNumId w:val="106"/>
  </w:num>
  <w:num w:numId="216">
    <w:abstractNumId w:val="218"/>
  </w:num>
  <w:num w:numId="217">
    <w:abstractNumId w:val="172"/>
  </w:num>
  <w:num w:numId="218">
    <w:abstractNumId w:val="178"/>
  </w:num>
  <w:num w:numId="219">
    <w:abstractNumId w:val="0"/>
  </w:num>
  <w:num w:numId="220">
    <w:abstractNumId w:val="42"/>
  </w:num>
  <w:num w:numId="221">
    <w:abstractNumId w:val="55"/>
  </w:num>
  <w:num w:numId="222">
    <w:abstractNumId w:val="165"/>
  </w:num>
  <w:num w:numId="223">
    <w:abstractNumId w:val="126"/>
  </w:num>
  <w:num w:numId="224">
    <w:abstractNumId w:val="132"/>
  </w:num>
  <w:num w:numId="225">
    <w:abstractNumId w:val="279"/>
  </w:num>
  <w:num w:numId="226">
    <w:abstractNumId w:val="235"/>
  </w:num>
  <w:num w:numId="227">
    <w:abstractNumId w:val="66"/>
  </w:num>
  <w:num w:numId="228">
    <w:abstractNumId w:val="99"/>
  </w:num>
  <w:num w:numId="229">
    <w:abstractNumId w:val="288"/>
  </w:num>
  <w:num w:numId="230">
    <w:abstractNumId w:val="259"/>
  </w:num>
  <w:num w:numId="231">
    <w:abstractNumId w:val="195"/>
    <w:lvlOverride w:ilvl="1">
      <w:lvl w:ilvl="1">
        <w:start w:val="1"/>
        <w:numFmt w:val="decimal"/>
        <w:pStyle w:val="Heading2"/>
        <w:lvlText w:val="%1.%2"/>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232">
    <w:abstractNumId w:val="195"/>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lvlText w:val="%1.%2.%3.%4."/>
        <w:lvlJc w:val="left"/>
        <w:pPr>
          <w:ind w:left="1440" w:hanging="360"/>
        </w:pPr>
        <w:rPr>
          <w:rFonts w:hint="default"/>
        </w:rPr>
      </w:lvl>
    </w:lvlOverride>
    <w:lvlOverride w:ilvl="4">
      <w:lvl w:ilvl="4">
        <w:start w:val="1"/>
        <w:numFmt w:val="decimal"/>
        <w:lvlText w:val="%1.%2.%3.%4.%5."/>
        <w:lvlJc w:val="left"/>
        <w:pPr>
          <w:ind w:left="1800" w:hanging="360"/>
        </w:pPr>
        <w:rPr>
          <w:rFonts w:hint="default"/>
        </w:rPr>
      </w:lvl>
    </w:lvlOverride>
    <w:lvlOverride w:ilvl="5">
      <w:lvl w:ilvl="5">
        <w:start w:val="1"/>
        <w:numFmt w:val="decimal"/>
        <w:lvlText w:val="%1.%2.%3.%4.%5.%6."/>
        <w:lvlJc w:val="left"/>
        <w:pPr>
          <w:ind w:left="2160" w:hanging="360"/>
        </w:pPr>
        <w:rPr>
          <w:rFonts w:hint="default"/>
        </w:rPr>
      </w:lvl>
    </w:lvlOverride>
    <w:lvlOverride w:ilvl="6">
      <w:lvl w:ilvl="6">
        <w:start w:val="1"/>
        <w:numFmt w:val="decimal"/>
        <w:lvlText w:val="%1.%2.%3.%4.%5.%6.%7."/>
        <w:lvlJc w:val="left"/>
        <w:pPr>
          <w:ind w:left="2520" w:hanging="360"/>
        </w:pPr>
        <w:rPr>
          <w:rFonts w:hint="default"/>
        </w:rPr>
      </w:lvl>
    </w:lvlOverride>
    <w:lvlOverride w:ilvl="7">
      <w:lvl w:ilvl="7">
        <w:start w:val="1"/>
        <w:numFmt w:val="decimal"/>
        <w:lvlText w:val="%1.%2.%3.%4.%5.%6.%7.%8."/>
        <w:lvlJc w:val="left"/>
        <w:pPr>
          <w:ind w:left="2880" w:hanging="360"/>
        </w:pPr>
        <w:rPr>
          <w:rFonts w:hint="default"/>
        </w:rPr>
      </w:lvl>
    </w:lvlOverride>
    <w:lvlOverride w:ilvl="8">
      <w:lvl w:ilvl="8">
        <w:start w:val="1"/>
        <w:numFmt w:val="decimal"/>
        <w:lvlText w:val="%1.%2.%3.%4.%5.%6.%7.%8.%9."/>
        <w:lvlJc w:val="left"/>
        <w:pPr>
          <w:ind w:left="3240" w:hanging="360"/>
        </w:pPr>
        <w:rPr>
          <w:rFonts w:hint="default"/>
        </w:rPr>
      </w:lvl>
    </w:lvlOverride>
  </w:num>
  <w:num w:numId="233">
    <w:abstractNumId w:val="195"/>
  </w:num>
  <w:num w:numId="234">
    <w:abstractNumId w:val="197"/>
  </w:num>
  <w:num w:numId="235">
    <w:abstractNumId w:val="183"/>
  </w:num>
  <w:num w:numId="236">
    <w:abstractNumId w:val="139"/>
  </w:num>
  <w:num w:numId="237">
    <w:abstractNumId w:val="199"/>
  </w:num>
  <w:num w:numId="238">
    <w:abstractNumId w:val="113"/>
  </w:num>
  <w:num w:numId="239">
    <w:abstractNumId w:val="192"/>
  </w:num>
  <w:num w:numId="240">
    <w:abstractNumId w:val="210"/>
  </w:num>
  <w:num w:numId="241">
    <w:abstractNumId w:val="5"/>
  </w:num>
  <w:num w:numId="242">
    <w:abstractNumId w:val="33"/>
  </w:num>
  <w:num w:numId="243">
    <w:abstractNumId w:val="227"/>
  </w:num>
  <w:num w:numId="244">
    <w:abstractNumId w:val="30"/>
  </w:num>
  <w:num w:numId="245">
    <w:abstractNumId w:val="155"/>
  </w:num>
  <w:num w:numId="246">
    <w:abstractNumId w:val="4"/>
  </w:num>
  <w:num w:numId="247">
    <w:abstractNumId w:val="28"/>
  </w:num>
  <w:num w:numId="248">
    <w:abstractNumId w:val="190"/>
  </w:num>
  <w:num w:numId="249">
    <w:abstractNumId w:val="43"/>
  </w:num>
  <w:num w:numId="250">
    <w:abstractNumId w:val="147"/>
  </w:num>
  <w:num w:numId="251">
    <w:abstractNumId w:val="61"/>
  </w:num>
  <w:num w:numId="252">
    <w:abstractNumId w:val="286"/>
  </w:num>
  <w:num w:numId="253">
    <w:abstractNumId w:val="80"/>
  </w:num>
  <w:num w:numId="254">
    <w:abstractNumId w:val="204"/>
  </w:num>
  <w:num w:numId="255">
    <w:abstractNumId w:val="274"/>
  </w:num>
  <w:num w:numId="256">
    <w:abstractNumId w:val="96"/>
  </w:num>
  <w:num w:numId="257">
    <w:abstractNumId w:val="148"/>
  </w:num>
  <w:num w:numId="258">
    <w:abstractNumId w:val="27"/>
  </w:num>
  <w:num w:numId="259">
    <w:abstractNumId w:val="91"/>
  </w:num>
  <w:num w:numId="260">
    <w:abstractNumId w:val="287"/>
  </w:num>
  <w:num w:numId="261">
    <w:abstractNumId w:val="179"/>
  </w:num>
  <w:num w:numId="262">
    <w:abstractNumId w:val="101"/>
  </w:num>
  <w:num w:numId="263">
    <w:abstractNumId w:val="291"/>
  </w:num>
  <w:num w:numId="264">
    <w:abstractNumId w:val="134"/>
  </w:num>
  <w:num w:numId="265">
    <w:abstractNumId w:val="97"/>
  </w:num>
  <w:num w:numId="266">
    <w:abstractNumId w:val="72"/>
  </w:num>
  <w:num w:numId="267">
    <w:abstractNumId w:val="242"/>
  </w:num>
  <w:num w:numId="268">
    <w:abstractNumId w:val="251"/>
  </w:num>
  <w:num w:numId="269">
    <w:abstractNumId w:val="152"/>
  </w:num>
  <w:num w:numId="270">
    <w:abstractNumId w:val="58"/>
  </w:num>
  <w:num w:numId="271">
    <w:abstractNumId w:val="264"/>
  </w:num>
  <w:num w:numId="272">
    <w:abstractNumId w:val="221"/>
  </w:num>
  <w:num w:numId="273">
    <w:abstractNumId w:val="215"/>
  </w:num>
  <w:num w:numId="274">
    <w:abstractNumId w:val="207"/>
  </w:num>
  <w:num w:numId="275">
    <w:abstractNumId w:val="8"/>
  </w:num>
  <w:num w:numId="276">
    <w:abstractNumId w:val="247"/>
  </w:num>
  <w:num w:numId="277">
    <w:abstractNumId w:val="35"/>
  </w:num>
  <w:num w:numId="278">
    <w:abstractNumId w:val="166"/>
  </w:num>
  <w:num w:numId="279">
    <w:abstractNumId w:val="121"/>
  </w:num>
  <w:num w:numId="280">
    <w:abstractNumId w:val="281"/>
  </w:num>
  <w:num w:numId="281">
    <w:abstractNumId w:val="12"/>
  </w:num>
  <w:num w:numId="282">
    <w:abstractNumId w:val="285"/>
  </w:num>
  <w:num w:numId="283">
    <w:abstractNumId w:val="193"/>
  </w:num>
  <w:num w:numId="284">
    <w:abstractNumId w:val="138"/>
  </w:num>
  <w:num w:numId="285">
    <w:abstractNumId w:val="157"/>
  </w:num>
  <w:num w:numId="286">
    <w:abstractNumId w:val="34"/>
  </w:num>
  <w:num w:numId="287">
    <w:abstractNumId w:val="3"/>
  </w:num>
  <w:num w:numId="288">
    <w:abstractNumId w:val="254"/>
  </w:num>
  <w:num w:numId="289">
    <w:abstractNumId w:val="78"/>
  </w:num>
  <w:num w:numId="290">
    <w:abstractNumId w:val="47"/>
  </w:num>
  <w:num w:numId="291">
    <w:abstractNumId w:val="44"/>
  </w:num>
  <w:num w:numId="292">
    <w:abstractNumId w:val="95"/>
  </w:num>
  <w:num w:numId="293">
    <w:abstractNumId w:val="282"/>
  </w:num>
  <w:num w:numId="294">
    <w:abstractNumId w:val="25"/>
  </w:num>
  <w:num w:numId="295">
    <w:abstractNumId w:val="60"/>
  </w:num>
  <w:num w:numId="296">
    <w:abstractNumId w:val="273"/>
  </w:num>
  <w:numIdMacAtCleanup w:val="2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87"/>
  <w:drawingGridVerticalSpacing w:val="187"/>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3MDQ0MzU2NTM1NTVQ0lEKTi0uzszPAykwrQUAlIiMrSwAAAA="/>
  </w:docVars>
  <w:rsids>
    <w:rsidRoot w:val="00072858"/>
    <w:rsid w:val="00000957"/>
    <w:rsid w:val="00001211"/>
    <w:rsid w:val="00001EBC"/>
    <w:rsid w:val="00001FE3"/>
    <w:rsid w:val="0000209F"/>
    <w:rsid w:val="00002567"/>
    <w:rsid w:val="00002810"/>
    <w:rsid w:val="00003332"/>
    <w:rsid w:val="00003939"/>
    <w:rsid w:val="00003FDC"/>
    <w:rsid w:val="00004267"/>
    <w:rsid w:val="00004BED"/>
    <w:rsid w:val="00005DD8"/>
    <w:rsid w:val="000069D0"/>
    <w:rsid w:val="00006BD9"/>
    <w:rsid w:val="0000719F"/>
    <w:rsid w:val="00010484"/>
    <w:rsid w:val="00010964"/>
    <w:rsid w:val="00012757"/>
    <w:rsid w:val="0001302C"/>
    <w:rsid w:val="0001318C"/>
    <w:rsid w:val="00013304"/>
    <w:rsid w:val="00014FF3"/>
    <w:rsid w:val="000150BF"/>
    <w:rsid w:val="00015B0A"/>
    <w:rsid w:val="00015BA9"/>
    <w:rsid w:val="0001660A"/>
    <w:rsid w:val="000170FB"/>
    <w:rsid w:val="00020E72"/>
    <w:rsid w:val="00020EC2"/>
    <w:rsid w:val="0002101A"/>
    <w:rsid w:val="00021D66"/>
    <w:rsid w:val="00022F27"/>
    <w:rsid w:val="000232C0"/>
    <w:rsid w:val="00023BAE"/>
    <w:rsid w:val="00025F35"/>
    <w:rsid w:val="00026028"/>
    <w:rsid w:val="0002610C"/>
    <w:rsid w:val="00026A6C"/>
    <w:rsid w:val="00027059"/>
    <w:rsid w:val="00027372"/>
    <w:rsid w:val="00027D57"/>
    <w:rsid w:val="00030348"/>
    <w:rsid w:val="00030684"/>
    <w:rsid w:val="00030B7C"/>
    <w:rsid w:val="00031F39"/>
    <w:rsid w:val="00032654"/>
    <w:rsid w:val="0003333D"/>
    <w:rsid w:val="000334AB"/>
    <w:rsid w:val="00033782"/>
    <w:rsid w:val="00033EE6"/>
    <w:rsid w:val="00034165"/>
    <w:rsid w:val="000342C1"/>
    <w:rsid w:val="00034561"/>
    <w:rsid w:val="00035053"/>
    <w:rsid w:val="00035676"/>
    <w:rsid w:val="00035C17"/>
    <w:rsid w:val="0003677D"/>
    <w:rsid w:val="00040C02"/>
    <w:rsid w:val="000412B0"/>
    <w:rsid w:val="000418A7"/>
    <w:rsid w:val="0004193E"/>
    <w:rsid w:val="00042F77"/>
    <w:rsid w:val="00043033"/>
    <w:rsid w:val="000434ED"/>
    <w:rsid w:val="00043716"/>
    <w:rsid w:val="00043C4A"/>
    <w:rsid w:val="00044438"/>
    <w:rsid w:val="000444F1"/>
    <w:rsid w:val="00045BA2"/>
    <w:rsid w:val="00045E1A"/>
    <w:rsid w:val="00046719"/>
    <w:rsid w:val="00046C5B"/>
    <w:rsid w:val="00046DB3"/>
    <w:rsid w:val="00047282"/>
    <w:rsid w:val="000507C1"/>
    <w:rsid w:val="00051E08"/>
    <w:rsid w:val="00052054"/>
    <w:rsid w:val="00052334"/>
    <w:rsid w:val="000523BF"/>
    <w:rsid w:val="00052562"/>
    <w:rsid w:val="000527DD"/>
    <w:rsid w:val="00052B1F"/>
    <w:rsid w:val="00052DF9"/>
    <w:rsid w:val="00053E6F"/>
    <w:rsid w:val="0005403C"/>
    <w:rsid w:val="0005462B"/>
    <w:rsid w:val="00056605"/>
    <w:rsid w:val="0005740E"/>
    <w:rsid w:val="000575EB"/>
    <w:rsid w:val="00057B48"/>
    <w:rsid w:val="00057E1C"/>
    <w:rsid w:val="00060082"/>
    <w:rsid w:val="00060373"/>
    <w:rsid w:val="00060AEE"/>
    <w:rsid w:val="0006253E"/>
    <w:rsid w:val="00063909"/>
    <w:rsid w:val="00063C5F"/>
    <w:rsid w:val="00064094"/>
    <w:rsid w:val="00064DCA"/>
    <w:rsid w:val="00065044"/>
    <w:rsid w:val="00065091"/>
    <w:rsid w:val="00065E34"/>
    <w:rsid w:val="00066259"/>
    <w:rsid w:val="00066B7B"/>
    <w:rsid w:val="00066CC0"/>
    <w:rsid w:val="000674E3"/>
    <w:rsid w:val="000677A4"/>
    <w:rsid w:val="00067810"/>
    <w:rsid w:val="0007079A"/>
    <w:rsid w:val="000711DE"/>
    <w:rsid w:val="0007129E"/>
    <w:rsid w:val="00071640"/>
    <w:rsid w:val="00071C2F"/>
    <w:rsid w:val="000726A9"/>
    <w:rsid w:val="00072858"/>
    <w:rsid w:val="0007332F"/>
    <w:rsid w:val="00073397"/>
    <w:rsid w:val="00073602"/>
    <w:rsid w:val="00073850"/>
    <w:rsid w:val="000741C7"/>
    <w:rsid w:val="00074371"/>
    <w:rsid w:val="0007464B"/>
    <w:rsid w:val="00074700"/>
    <w:rsid w:val="000747A9"/>
    <w:rsid w:val="00075E48"/>
    <w:rsid w:val="00075F25"/>
    <w:rsid w:val="00076613"/>
    <w:rsid w:val="000772E6"/>
    <w:rsid w:val="00077F17"/>
    <w:rsid w:val="00080298"/>
    <w:rsid w:val="000828D0"/>
    <w:rsid w:val="000833D2"/>
    <w:rsid w:val="000848C0"/>
    <w:rsid w:val="0008503A"/>
    <w:rsid w:val="000853CC"/>
    <w:rsid w:val="00086666"/>
    <w:rsid w:val="00086763"/>
    <w:rsid w:val="00086784"/>
    <w:rsid w:val="00086D4E"/>
    <w:rsid w:val="000870D8"/>
    <w:rsid w:val="0008713A"/>
    <w:rsid w:val="00090189"/>
    <w:rsid w:val="00090768"/>
    <w:rsid w:val="00090876"/>
    <w:rsid w:val="000908C6"/>
    <w:rsid w:val="000912C2"/>
    <w:rsid w:val="00091C77"/>
    <w:rsid w:val="00091CA5"/>
    <w:rsid w:val="00092446"/>
    <w:rsid w:val="000924C6"/>
    <w:rsid w:val="00092FEC"/>
    <w:rsid w:val="000938FD"/>
    <w:rsid w:val="00093A2D"/>
    <w:rsid w:val="00094ABE"/>
    <w:rsid w:val="00094F86"/>
    <w:rsid w:val="0009546D"/>
    <w:rsid w:val="00095C67"/>
    <w:rsid w:val="000964EF"/>
    <w:rsid w:val="00097A3B"/>
    <w:rsid w:val="000A015C"/>
    <w:rsid w:val="000A1998"/>
    <w:rsid w:val="000A2981"/>
    <w:rsid w:val="000A2C79"/>
    <w:rsid w:val="000A2F71"/>
    <w:rsid w:val="000A332D"/>
    <w:rsid w:val="000A4095"/>
    <w:rsid w:val="000A437C"/>
    <w:rsid w:val="000A5286"/>
    <w:rsid w:val="000A6219"/>
    <w:rsid w:val="000A645D"/>
    <w:rsid w:val="000A7E73"/>
    <w:rsid w:val="000A7F50"/>
    <w:rsid w:val="000A7FD0"/>
    <w:rsid w:val="000B2277"/>
    <w:rsid w:val="000B2E1E"/>
    <w:rsid w:val="000B2F7B"/>
    <w:rsid w:val="000B2FB1"/>
    <w:rsid w:val="000B3F2B"/>
    <w:rsid w:val="000B45CF"/>
    <w:rsid w:val="000B4BE5"/>
    <w:rsid w:val="000B5317"/>
    <w:rsid w:val="000B59A4"/>
    <w:rsid w:val="000B629A"/>
    <w:rsid w:val="000B7432"/>
    <w:rsid w:val="000B7A79"/>
    <w:rsid w:val="000C007B"/>
    <w:rsid w:val="000C0BF5"/>
    <w:rsid w:val="000C0FF8"/>
    <w:rsid w:val="000C2823"/>
    <w:rsid w:val="000C2B7B"/>
    <w:rsid w:val="000C370B"/>
    <w:rsid w:val="000C37EA"/>
    <w:rsid w:val="000C4723"/>
    <w:rsid w:val="000C47EE"/>
    <w:rsid w:val="000C486C"/>
    <w:rsid w:val="000C4C53"/>
    <w:rsid w:val="000C61E2"/>
    <w:rsid w:val="000C6BAE"/>
    <w:rsid w:val="000C741B"/>
    <w:rsid w:val="000D09DF"/>
    <w:rsid w:val="000D0EBD"/>
    <w:rsid w:val="000D1051"/>
    <w:rsid w:val="000D1C5A"/>
    <w:rsid w:val="000D290F"/>
    <w:rsid w:val="000D335A"/>
    <w:rsid w:val="000D3809"/>
    <w:rsid w:val="000D3A64"/>
    <w:rsid w:val="000D4A6A"/>
    <w:rsid w:val="000D591C"/>
    <w:rsid w:val="000D5E7E"/>
    <w:rsid w:val="000D61CD"/>
    <w:rsid w:val="000D6A90"/>
    <w:rsid w:val="000D6AD8"/>
    <w:rsid w:val="000D6CF2"/>
    <w:rsid w:val="000D7164"/>
    <w:rsid w:val="000E1039"/>
    <w:rsid w:val="000E1F29"/>
    <w:rsid w:val="000E2599"/>
    <w:rsid w:val="000E28DA"/>
    <w:rsid w:val="000E3778"/>
    <w:rsid w:val="000E3862"/>
    <w:rsid w:val="000E47B1"/>
    <w:rsid w:val="000E6ADC"/>
    <w:rsid w:val="000E6B87"/>
    <w:rsid w:val="000E7638"/>
    <w:rsid w:val="000E7B15"/>
    <w:rsid w:val="000F03DF"/>
    <w:rsid w:val="000F14AA"/>
    <w:rsid w:val="000F2246"/>
    <w:rsid w:val="000F2C56"/>
    <w:rsid w:val="000F344F"/>
    <w:rsid w:val="000F4542"/>
    <w:rsid w:val="000F4B59"/>
    <w:rsid w:val="000F4DAB"/>
    <w:rsid w:val="000F6320"/>
    <w:rsid w:val="000F645D"/>
    <w:rsid w:val="000F71DB"/>
    <w:rsid w:val="000F7329"/>
    <w:rsid w:val="000F7B9A"/>
    <w:rsid w:val="000F7C4A"/>
    <w:rsid w:val="001001BD"/>
    <w:rsid w:val="001001F9"/>
    <w:rsid w:val="0010193C"/>
    <w:rsid w:val="00102770"/>
    <w:rsid w:val="00102A35"/>
    <w:rsid w:val="00102C15"/>
    <w:rsid w:val="00102D8A"/>
    <w:rsid w:val="001037A9"/>
    <w:rsid w:val="00104016"/>
    <w:rsid w:val="00104A6A"/>
    <w:rsid w:val="00104C16"/>
    <w:rsid w:val="00105860"/>
    <w:rsid w:val="00106218"/>
    <w:rsid w:val="00106232"/>
    <w:rsid w:val="001066A1"/>
    <w:rsid w:val="001067F9"/>
    <w:rsid w:val="00106DB9"/>
    <w:rsid w:val="0010710F"/>
    <w:rsid w:val="00110750"/>
    <w:rsid w:val="00110B28"/>
    <w:rsid w:val="0011298F"/>
    <w:rsid w:val="00113748"/>
    <w:rsid w:val="00113899"/>
    <w:rsid w:val="00113AE1"/>
    <w:rsid w:val="00113CE0"/>
    <w:rsid w:val="00114F52"/>
    <w:rsid w:val="00115521"/>
    <w:rsid w:val="001156C1"/>
    <w:rsid w:val="00115A05"/>
    <w:rsid w:val="00116DEC"/>
    <w:rsid w:val="00116F1C"/>
    <w:rsid w:val="00117EDC"/>
    <w:rsid w:val="00120DA4"/>
    <w:rsid w:val="001220C6"/>
    <w:rsid w:val="001221F8"/>
    <w:rsid w:val="00122537"/>
    <w:rsid w:val="00122787"/>
    <w:rsid w:val="00124EB2"/>
    <w:rsid w:val="001252E6"/>
    <w:rsid w:val="001254BD"/>
    <w:rsid w:val="00127D25"/>
    <w:rsid w:val="00131755"/>
    <w:rsid w:val="00131F8B"/>
    <w:rsid w:val="0013302F"/>
    <w:rsid w:val="0013353C"/>
    <w:rsid w:val="00134CB5"/>
    <w:rsid w:val="00135098"/>
    <w:rsid w:val="00135103"/>
    <w:rsid w:val="00135983"/>
    <w:rsid w:val="0013687A"/>
    <w:rsid w:val="00137D1F"/>
    <w:rsid w:val="00140E5D"/>
    <w:rsid w:val="00140E96"/>
    <w:rsid w:val="00140F48"/>
    <w:rsid w:val="00141356"/>
    <w:rsid w:val="00141D1E"/>
    <w:rsid w:val="00142ADB"/>
    <w:rsid w:val="00142ED1"/>
    <w:rsid w:val="001437C1"/>
    <w:rsid w:val="00143898"/>
    <w:rsid w:val="00144584"/>
    <w:rsid w:val="0014462A"/>
    <w:rsid w:val="00144658"/>
    <w:rsid w:val="001453E6"/>
    <w:rsid w:val="00145DCB"/>
    <w:rsid w:val="00146219"/>
    <w:rsid w:val="001463A6"/>
    <w:rsid w:val="001466D6"/>
    <w:rsid w:val="00146B6E"/>
    <w:rsid w:val="001479E7"/>
    <w:rsid w:val="00147D0D"/>
    <w:rsid w:val="00147D59"/>
    <w:rsid w:val="00147D99"/>
    <w:rsid w:val="00147FD1"/>
    <w:rsid w:val="00150F8E"/>
    <w:rsid w:val="0015254F"/>
    <w:rsid w:val="00152CF6"/>
    <w:rsid w:val="00153AA8"/>
    <w:rsid w:val="00153E1B"/>
    <w:rsid w:val="001543AF"/>
    <w:rsid w:val="00155A0B"/>
    <w:rsid w:val="00155EAF"/>
    <w:rsid w:val="00156368"/>
    <w:rsid w:val="00156DFE"/>
    <w:rsid w:val="00160DA1"/>
    <w:rsid w:val="00160EB1"/>
    <w:rsid w:val="0016193D"/>
    <w:rsid w:val="00161D1A"/>
    <w:rsid w:val="001622AA"/>
    <w:rsid w:val="001623E6"/>
    <w:rsid w:val="001627FD"/>
    <w:rsid w:val="00162BD5"/>
    <w:rsid w:val="001641C4"/>
    <w:rsid w:val="001642FE"/>
    <w:rsid w:val="00165276"/>
    <w:rsid w:val="00165CAF"/>
    <w:rsid w:val="00165CD0"/>
    <w:rsid w:val="001660F2"/>
    <w:rsid w:val="001662F5"/>
    <w:rsid w:val="001669C5"/>
    <w:rsid w:val="0016716F"/>
    <w:rsid w:val="00171E81"/>
    <w:rsid w:val="001720A6"/>
    <w:rsid w:val="0017248A"/>
    <w:rsid w:val="00172CC4"/>
    <w:rsid w:val="00172D57"/>
    <w:rsid w:val="00173419"/>
    <w:rsid w:val="00173CCB"/>
    <w:rsid w:val="00173D19"/>
    <w:rsid w:val="001742F2"/>
    <w:rsid w:val="00174BD0"/>
    <w:rsid w:val="00174E6D"/>
    <w:rsid w:val="0017544C"/>
    <w:rsid w:val="00175594"/>
    <w:rsid w:val="0017588C"/>
    <w:rsid w:val="00175BDF"/>
    <w:rsid w:val="00176C13"/>
    <w:rsid w:val="00177156"/>
    <w:rsid w:val="001773C4"/>
    <w:rsid w:val="00177A96"/>
    <w:rsid w:val="00181FEC"/>
    <w:rsid w:val="0018496F"/>
    <w:rsid w:val="00184CC4"/>
    <w:rsid w:val="00186A82"/>
    <w:rsid w:val="001873D0"/>
    <w:rsid w:val="0018771D"/>
    <w:rsid w:val="0019071D"/>
    <w:rsid w:val="00190F11"/>
    <w:rsid w:val="0019342A"/>
    <w:rsid w:val="001934D2"/>
    <w:rsid w:val="0019365C"/>
    <w:rsid w:val="00194753"/>
    <w:rsid w:val="001949F7"/>
    <w:rsid w:val="00194A1A"/>
    <w:rsid w:val="0019551B"/>
    <w:rsid w:val="00196BBA"/>
    <w:rsid w:val="001975CE"/>
    <w:rsid w:val="00197A1A"/>
    <w:rsid w:val="001A0946"/>
    <w:rsid w:val="001A1170"/>
    <w:rsid w:val="001A21D9"/>
    <w:rsid w:val="001A22F8"/>
    <w:rsid w:val="001A2BDA"/>
    <w:rsid w:val="001A2E7D"/>
    <w:rsid w:val="001A3DDB"/>
    <w:rsid w:val="001A4C88"/>
    <w:rsid w:val="001A4CCD"/>
    <w:rsid w:val="001A5DE4"/>
    <w:rsid w:val="001A6AD5"/>
    <w:rsid w:val="001A6BB0"/>
    <w:rsid w:val="001A7314"/>
    <w:rsid w:val="001A75C8"/>
    <w:rsid w:val="001B015A"/>
    <w:rsid w:val="001B03F7"/>
    <w:rsid w:val="001B056A"/>
    <w:rsid w:val="001B0C3F"/>
    <w:rsid w:val="001B1201"/>
    <w:rsid w:val="001B1E78"/>
    <w:rsid w:val="001B26A8"/>
    <w:rsid w:val="001B3AAE"/>
    <w:rsid w:val="001B3D0B"/>
    <w:rsid w:val="001B4C96"/>
    <w:rsid w:val="001B4EB2"/>
    <w:rsid w:val="001B4ECC"/>
    <w:rsid w:val="001B5023"/>
    <w:rsid w:val="001B5AF4"/>
    <w:rsid w:val="001B5BFC"/>
    <w:rsid w:val="001B62AC"/>
    <w:rsid w:val="001C013B"/>
    <w:rsid w:val="001C0638"/>
    <w:rsid w:val="001C08E7"/>
    <w:rsid w:val="001C22EA"/>
    <w:rsid w:val="001C23C4"/>
    <w:rsid w:val="001C2505"/>
    <w:rsid w:val="001C286E"/>
    <w:rsid w:val="001C2B75"/>
    <w:rsid w:val="001C3FD6"/>
    <w:rsid w:val="001C5169"/>
    <w:rsid w:val="001C53B6"/>
    <w:rsid w:val="001C562A"/>
    <w:rsid w:val="001C5DCE"/>
    <w:rsid w:val="001C6935"/>
    <w:rsid w:val="001C69C6"/>
    <w:rsid w:val="001D0652"/>
    <w:rsid w:val="001D07EF"/>
    <w:rsid w:val="001D0A61"/>
    <w:rsid w:val="001D0AE7"/>
    <w:rsid w:val="001D1E39"/>
    <w:rsid w:val="001D28C5"/>
    <w:rsid w:val="001D2EED"/>
    <w:rsid w:val="001D453F"/>
    <w:rsid w:val="001D4C70"/>
    <w:rsid w:val="001D619C"/>
    <w:rsid w:val="001D63A6"/>
    <w:rsid w:val="001D63EE"/>
    <w:rsid w:val="001D6EAF"/>
    <w:rsid w:val="001D7A3D"/>
    <w:rsid w:val="001E067E"/>
    <w:rsid w:val="001E0EFD"/>
    <w:rsid w:val="001E1F6B"/>
    <w:rsid w:val="001E1FC6"/>
    <w:rsid w:val="001E22E7"/>
    <w:rsid w:val="001E2CAF"/>
    <w:rsid w:val="001E3324"/>
    <w:rsid w:val="001E360B"/>
    <w:rsid w:val="001E43C0"/>
    <w:rsid w:val="001E4D2A"/>
    <w:rsid w:val="001E5DE9"/>
    <w:rsid w:val="001E675A"/>
    <w:rsid w:val="001E687A"/>
    <w:rsid w:val="001E7855"/>
    <w:rsid w:val="001E7B9C"/>
    <w:rsid w:val="001E7CCC"/>
    <w:rsid w:val="001E7E74"/>
    <w:rsid w:val="001F0E8A"/>
    <w:rsid w:val="001F1907"/>
    <w:rsid w:val="001F25B3"/>
    <w:rsid w:val="001F2A5B"/>
    <w:rsid w:val="001F2BE3"/>
    <w:rsid w:val="001F3735"/>
    <w:rsid w:val="001F39FA"/>
    <w:rsid w:val="001F53B8"/>
    <w:rsid w:val="001F61E1"/>
    <w:rsid w:val="001F6450"/>
    <w:rsid w:val="001F6D1A"/>
    <w:rsid w:val="001F72AD"/>
    <w:rsid w:val="001F7A8B"/>
    <w:rsid w:val="001F7C98"/>
    <w:rsid w:val="00200253"/>
    <w:rsid w:val="002003F6"/>
    <w:rsid w:val="0020049A"/>
    <w:rsid w:val="002005D7"/>
    <w:rsid w:val="002008E3"/>
    <w:rsid w:val="00200B38"/>
    <w:rsid w:val="00200B9A"/>
    <w:rsid w:val="00201489"/>
    <w:rsid w:val="00202401"/>
    <w:rsid w:val="002041FA"/>
    <w:rsid w:val="00204509"/>
    <w:rsid w:val="00206651"/>
    <w:rsid w:val="002071A1"/>
    <w:rsid w:val="00207E77"/>
    <w:rsid w:val="002102C8"/>
    <w:rsid w:val="00210747"/>
    <w:rsid w:val="00211B7A"/>
    <w:rsid w:val="00212924"/>
    <w:rsid w:val="00213129"/>
    <w:rsid w:val="00213152"/>
    <w:rsid w:val="00213D0C"/>
    <w:rsid w:val="00214956"/>
    <w:rsid w:val="00214B4A"/>
    <w:rsid w:val="00214BA5"/>
    <w:rsid w:val="00214C49"/>
    <w:rsid w:val="00214C96"/>
    <w:rsid w:val="00217509"/>
    <w:rsid w:val="00220ABC"/>
    <w:rsid w:val="002224A7"/>
    <w:rsid w:val="0022312E"/>
    <w:rsid w:val="002231F9"/>
    <w:rsid w:val="0022337E"/>
    <w:rsid w:val="00223CE1"/>
    <w:rsid w:val="002253CE"/>
    <w:rsid w:val="0022617C"/>
    <w:rsid w:val="00226F5F"/>
    <w:rsid w:val="00230D7B"/>
    <w:rsid w:val="00232094"/>
    <w:rsid w:val="00233126"/>
    <w:rsid w:val="002334E9"/>
    <w:rsid w:val="00233B1B"/>
    <w:rsid w:val="00233C18"/>
    <w:rsid w:val="00234613"/>
    <w:rsid w:val="00234D09"/>
    <w:rsid w:val="0023501E"/>
    <w:rsid w:val="00235A78"/>
    <w:rsid w:val="00235D91"/>
    <w:rsid w:val="0023632A"/>
    <w:rsid w:val="00236D8B"/>
    <w:rsid w:val="00240A35"/>
    <w:rsid w:val="002412CA"/>
    <w:rsid w:val="00241516"/>
    <w:rsid w:val="00242318"/>
    <w:rsid w:val="0024271E"/>
    <w:rsid w:val="00242E74"/>
    <w:rsid w:val="002438ED"/>
    <w:rsid w:val="00243B7E"/>
    <w:rsid w:val="0024410E"/>
    <w:rsid w:val="002447B6"/>
    <w:rsid w:val="00244E57"/>
    <w:rsid w:val="00244F89"/>
    <w:rsid w:val="002452FF"/>
    <w:rsid w:val="002454A6"/>
    <w:rsid w:val="00245CDD"/>
    <w:rsid w:val="00245EC9"/>
    <w:rsid w:val="00245F7E"/>
    <w:rsid w:val="00245FA4"/>
    <w:rsid w:val="002464EB"/>
    <w:rsid w:val="00247F2F"/>
    <w:rsid w:val="002502C2"/>
    <w:rsid w:val="002502F8"/>
    <w:rsid w:val="00251148"/>
    <w:rsid w:val="002517ED"/>
    <w:rsid w:val="00252C7D"/>
    <w:rsid w:val="00253227"/>
    <w:rsid w:val="00254B24"/>
    <w:rsid w:val="00255F4A"/>
    <w:rsid w:val="002567AB"/>
    <w:rsid w:val="002567FB"/>
    <w:rsid w:val="00260489"/>
    <w:rsid w:val="002604FF"/>
    <w:rsid w:val="00260542"/>
    <w:rsid w:val="00261A21"/>
    <w:rsid w:val="00262E27"/>
    <w:rsid w:val="00264133"/>
    <w:rsid w:val="0026494C"/>
    <w:rsid w:val="00264AC2"/>
    <w:rsid w:val="00264F6E"/>
    <w:rsid w:val="0026512D"/>
    <w:rsid w:val="00265866"/>
    <w:rsid w:val="00265A67"/>
    <w:rsid w:val="00265DC3"/>
    <w:rsid w:val="002661E5"/>
    <w:rsid w:val="00266489"/>
    <w:rsid w:val="0026728B"/>
    <w:rsid w:val="00267E4E"/>
    <w:rsid w:val="00270C85"/>
    <w:rsid w:val="00270E2C"/>
    <w:rsid w:val="00271851"/>
    <w:rsid w:val="002718E2"/>
    <w:rsid w:val="00271EA2"/>
    <w:rsid w:val="00272FD0"/>
    <w:rsid w:val="00273165"/>
    <w:rsid w:val="00273303"/>
    <w:rsid w:val="00273B16"/>
    <w:rsid w:val="00274053"/>
    <w:rsid w:val="00274747"/>
    <w:rsid w:val="00274A76"/>
    <w:rsid w:val="00274D73"/>
    <w:rsid w:val="002750D8"/>
    <w:rsid w:val="0027534B"/>
    <w:rsid w:val="00277027"/>
    <w:rsid w:val="00277494"/>
    <w:rsid w:val="002776FF"/>
    <w:rsid w:val="0027781E"/>
    <w:rsid w:val="00277E42"/>
    <w:rsid w:val="0028046A"/>
    <w:rsid w:val="00282C34"/>
    <w:rsid w:val="00282FA7"/>
    <w:rsid w:val="00283777"/>
    <w:rsid w:val="00284936"/>
    <w:rsid w:val="00284D79"/>
    <w:rsid w:val="00284EC3"/>
    <w:rsid w:val="00285455"/>
    <w:rsid w:val="002854DF"/>
    <w:rsid w:val="00286C36"/>
    <w:rsid w:val="0029030E"/>
    <w:rsid w:val="0029197F"/>
    <w:rsid w:val="00292935"/>
    <w:rsid w:val="0029472D"/>
    <w:rsid w:val="0029496C"/>
    <w:rsid w:val="00295B0C"/>
    <w:rsid w:val="00296878"/>
    <w:rsid w:val="00296E3F"/>
    <w:rsid w:val="0029735D"/>
    <w:rsid w:val="00297779"/>
    <w:rsid w:val="002A07D3"/>
    <w:rsid w:val="002A0B6B"/>
    <w:rsid w:val="002A124B"/>
    <w:rsid w:val="002A1F04"/>
    <w:rsid w:val="002A27A3"/>
    <w:rsid w:val="002A34C5"/>
    <w:rsid w:val="002A45D9"/>
    <w:rsid w:val="002A5325"/>
    <w:rsid w:val="002B0457"/>
    <w:rsid w:val="002B0A13"/>
    <w:rsid w:val="002B0CDC"/>
    <w:rsid w:val="002B132E"/>
    <w:rsid w:val="002B1DBD"/>
    <w:rsid w:val="002B1DFA"/>
    <w:rsid w:val="002B2225"/>
    <w:rsid w:val="002B2352"/>
    <w:rsid w:val="002B2F42"/>
    <w:rsid w:val="002B3553"/>
    <w:rsid w:val="002B3F51"/>
    <w:rsid w:val="002B4DF1"/>
    <w:rsid w:val="002B6841"/>
    <w:rsid w:val="002B691D"/>
    <w:rsid w:val="002B69DE"/>
    <w:rsid w:val="002B6C50"/>
    <w:rsid w:val="002B7ACF"/>
    <w:rsid w:val="002C0504"/>
    <w:rsid w:val="002C0E30"/>
    <w:rsid w:val="002C12B1"/>
    <w:rsid w:val="002C184B"/>
    <w:rsid w:val="002C1D5C"/>
    <w:rsid w:val="002C250F"/>
    <w:rsid w:val="002C3AE5"/>
    <w:rsid w:val="002C3D55"/>
    <w:rsid w:val="002C4427"/>
    <w:rsid w:val="002C4954"/>
    <w:rsid w:val="002C5150"/>
    <w:rsid w:val="002C6A1D"/>
    <w:rsid w:val="002D02C6"/>
    <w:rsid w:val="002D10DA"/>
    <w:rsid w:val="002D27F3"/>
    <w:rsid w:val="002D342E"/>
    <w:rsid w:val="002D3B80"/>
    <w:rsid w:val="002D45E2"/>
    <w:rsid w:val="002D473F"/>
    <w:rsid w:val="002D60C3"/>
    <w:rsid w:val="002D65E8"/>
    <w:rsid w:val="002D6A46"/>
    <w:rsid w:val="002D6A99"/>
    <w:rsid w:val="002E021A"/>
    <w:rsid w:val="002E0DEF"/>
    <w:rsid w:val="002E14D3"/>
    <w:rsid w:val="002E1CC5"/>
    <w:rsid w:val="002E27BC"/>
    <w:rsid w:val="002E2A63"/>
    <w:rsid w:val="002E4EDB"/>
    <w:rsid w:val="002E5DD9"/>
    <w:rsid w:val="002E60A1"/>
    <w:rsid w:val="002E6CFC"/>
    <w:rsid w:val="002E6DBB"/>
    <w:rsid w:val="002E6EC2"/>
    <w:rsid w:val="002E7FAE"/>
    <w:rsid w:val="002F02E8"/>
    <w:rsid w:val="002F1442"/>
    <w:rsid w:val="002F1BB3"/>
    <w:rsid w:val="002F29B7"/>
    <w:rsid w:val="002F2F7A"/>
    <w:rsid w:val="002F3D65"/>
    <w:rsid w:val="002F3F9E"/>
    <w:rsid w:val="002F4687"/>
    <w:rsid w:val="002F5AB0"/>
    <w:rsid w:val="002F5FE5"/>
    <w:rsid w:val="002F78EF"/>
    <w:rsid w:val="003004C3"/>
    <w:rsid w:val="00301804"/>
    <w:rsid w:val="00301831"/>
    <w:rsid w:val="00301F26"/>
    <w:rsid w:val="00301FB5"/>
    <w:rsid w:val="003020D0"/>
    <w:rsid w:val="00302E72"/>
    <w:rsid w:val="00303683"/>
    <w:rsid w:val="00303CE4"/>
    <w:rsid w:val="00304E08"/>
    <w:rsid w:val="00305004"/>
    <w:rsid w:val="003053CC"/>
    <w:rsid w:val="00306223"/>
    <w:rsid w:val="00307F80"/>
    <w:rsid w:val="003105E9"/>
    <w:rsid w:val="00310EFC"/>
    <w:rsid w:val="00310FB0"/>
    <w:rsid w:val="003115E6"/>
    <w:rsid w:val="00311BCB"/>
    <w:rsid w:val="00311C59"/>
    <w:rsid w:val="00312432"/>
    <w:rsid w:val="003128A5"/>
    <w:rsid w:val="00312D87"/>
    <w:rsid w:val="0031317F"/>
    <w:rsid w:val="00313666"/>
    <w:rsid w:val="00313CC4"/>
    <w:rsid w:val="003144C7"/>
    <w:rsid w:val="0031586C"/>
    <w:rsid w:val="00316E51"/>
    <w:rsid w:val="0031751C"/>
    <w:rsid w:val="00317C38"/>
    <w:rsid w:val="00317E91"/>
    <w:rsid w:val="003200F5"/>
    <w:rsid w:val="00320411"/>
    <w:rsid w:val="003208BE"/>
    <w:rsid w:val="00321FF7"/>
    <w:rsid w:val="0032200C"/>
    <w:rsid w:val="00322395"/>
    <w:rsid w:val="00322F66"/>
    <w:rsid w:val="00323098"/>
    <w:rsid w:val="00323370"/>
    <w:rsid w:val="003234A6"/>
    <w:rsid w:val="003235DF"/>
    <w:rsid w:val="00323B13"/>
    <w:rsid w:val="00324683"/>
    <w:rsid w:val="0032604E"/>
    <w:rsid w:val="00326AAD"/>
    <w:rsid w:val="00326BB7"/>
    <w:rsid w:val="00326BCA"/>
    <w:rsid w:val="00330131"/>
    <w:rsid w:val="00330AD4"/>
    <w:rsid w:val="00330D52"/>
    <w:rsid w:val="00331D5A"/>
    <w:rsid w:val="00332E4F"/>
    <w:rsid w:val="00333754"/>
    <w:rsid w:val="00334F96"/>
    <w:rsid w:val="003355D8"/>
    <w:rsid w:val="00336698"/>
    <w:rsid w:val="003369E5"/>
    <w:rsid w:val="0033716F"/>
    <w:rsid w:val="00337208"/>
    <w:rsid w:val="003379B1"/>
    <w:rsid w:val="0034017A"/>
    <w:rsid w:val="003403A1"/>
    <w:rsid w:val="0034042D"/>
    <w:rsid w:val="00340439"/>
    <w:rsid w:val="00340517"/>
    <w:rsid w:val="003420B8"/>
    <w:rsid w:val="00343CC9"/>
    <w:rsid w:val="00344288"/>
    <w:rsid w:val="00344AAF"/>
    <w:rsid w:val="00345BEB"/>
    <w:rsid w:val="00346D91"/>
    <w:rsid w:val="00350287"/>
    <w:rsid w:val="00350BFE"/>
    <w:rsid w:val="00352AD5"/>
    <w:rsid w:val="003535BE"/>
    <w:rsid w:val="00353818"/>
    <w:rsid w:val="00354AE3"/>
    <w:rsid w:val="00355A42"/>
    <w:rsid w:val="00356E85"/>
    <w:rsid w:val="00357364"/>
    <w:rsid w:val="0036066E"/>
    <w:rsid w:val="003616FD"/>
    <w:rsid w:val="00361AF2"/>
    <w:rsid w:val="003624E6"/>
    <w:rsid w:val="00362931"/>
    <w:rsid w:val="00363193"/>
    <w:rsid w:val="0036402E"/>
    <w:rsid w:val="00365CBB"/>
    <w:rsid w:val="00365FD4"/>
    <w:rsid w:val="0036647C"/>
    <w:rsid w:val="00366E07"/>
    <w:rsid w:val="00367862"/>
    <w:rsid w:val="00367CAC"/>
    <w:rsid w:val="00370044"/>
    <w:rsid w:val="00370F27"/>
    <w:rsid w:val="00370F3F"/>
    <w:rsid w:val="00371240"/>
    <w:rsid w:val="00372190"/>
    <w:rsid w:val="00372199"/>
    <w:rsid w:val="00373309"/>
    <w:rsid w:val="003733EE"/>
    <w:rsid w:val="00374A98"/>
    <w:rsid w:val="00375209"/>
    <w:rsid w:val="003759FA"/>
    <w:rsid w:val="0037617E"/>
    <w:rsid w:val="003763FD"/>
    <w:rsid w:val="003767A1"/>
    <w:rsid w:val="00376C81"/>
    <w:rsid w:val="00382614"/>
    <w:rsid w:val="003828C4"/>
    <w:rsid w:val="00382B46"/>
    <w:rsid w:val="00382E33"/>
    <w:rsid w:val="00383186"/>
    <w:rsid w:val="0038394D"/>
    <w:rsid w:val="00383E93"/>
    <w:rsid w:val="003843AB"/>
    <w:rsid w:val="00384BE5"/>
    <w:rsid w:val="00384D60"/>
    <w:rsid w:val="00384EA1"/>
    <w:rsid w:val="00385345"/>
    <w:rsid w:val="00385BE0"/>
    <w:rsid w:val="003869A9"/>
    <w:rsid w:val="00387D0A"/>
    <w:rsid w:val="00390241"/>
    <w:rsid w:val="00390440"/>
    <w:rsid w:val="003908C0"/>
    <w:rsid w:val="00390E56"/>
    <w:rsid w:val="00390FF7"/>
    <w:rsid w:val="00391EB4"/>
    <w:rsid w:val="00391FCB"/>
    <w:rsid w:val="00394372"/>
    <w:rsid w:val="00394484"/>
    <w:rsid w:val="00394935"/>
    <w:rsid w:val="00395071"/>
    <w:rsid w:val="0039530F"/>
    <w:rsid w:val="00395E8C"/>
    <w:rsid w:val="003963B2"/>
    <w:rsid w:val="003969FB"/>
    <w:rsid w:val="003A065C"/>
    <w:rsid w:val="003A0DDA"/>
    <w:rsid w:val="003A1031"/>
    <w:rsid w:val="003A16FB"/>
    <w:rsid w:val="003A18E8"/>
    <w:rsid w:val="003A22BB"/>
    <w:rsid w:val="003A2AE0"/>
    <w:rsid w:val="003A304E"/>
    <w:rsid w:val="003A326B"/>
    <w:rsid w:val="003A54A8"/>
    <w:rsid w:val="003A572A"/>
    <w:rsid w:val="003A5F3E"/>
    <w:rsid w:val="003A6452"/>
    <w:rsid w:val="003A6644"/>
    <w:rsid w:val="003A6CA4"/>
    <w:rsid w:val="003A7170"/>
    <w:rsid w:val="003A79DD"/>
    <w:rsid w:val="003B1355"/>
    <w:rsid w:val="003B20ED"/>
    <w:rsid w:val="003B29CD"/>
    <w:rsid w:val="003B2FCA"/>
    <w:rsid w:val="003B3117"/>
    <w:rsid w:val="003B3DF1"/>
    <w:rsid w:val="003B4717"/>
    <w:rsid w:val="003B4923"/>
    <w:rsid w:val="003B4D0E"/>
    <w:rsid w:val="003B5137"/>
    <w:rsid w:val="003B5DAC"/>
    <w:rsid w:val="003B5DF1"/>
    <w:rsid w:val="003B74A6"/>
    <w:rsid w:val="003B7D1E"/>
    <w:rsid w:val="003C01FB"/>
    <w:rsid w:val="003C3389"/>
    <w:rsid w:val="003C338E"/>
    <w:rsid w:val="003C392E"/>
    <w:rsid w:val="003C4CDE"/>
    <w:rsid w:val="003C51C1"/>
    <w:rsid w:val="003C5963"/>
    <w:rsid w:val="003C5CD1"/>
    <w:rsid w:val="003C6DBA"/>
    <w:rsid w:val="003C6EDC"/>
    <w:rsid w:val="003C6F7B"/>
    <w:rsid w:val="003C7B3B"/>
    <w:rsid w:val="003C7F4B"/>
    <w:rsid w:val="003D097E"/>
    <w:rsid w:val="003D1383"/>
    <w:rsid w:val="003D1E17"/>
    <w:rsid w:val="003D20B0"/>
    <w:rsid w:val="003D26D2"/>
    <w:rsid w:val="003D2ADB"/>
    <w:rsid w:val="003D2CB1"/>
    <w:rsid w:val="003D2CCE"/>
    <w:rsid w:val="003D2FBA"/>
    <w:rsid w:val="003D32C1"/>
    <w:rsid w:val="003D3D0F"/>
    <w:rsid w:val="003D5176"/>
    <w:rsid w:val="003D566E"/>
    <w:rsid w:val="003D5CAA"/>
    <w:rsid w:val="003D67BA"/>
    <w:rsid w:val="003D7743"/>
    <w:rsid w:val="003D7882"/>
    <w:rsid w:val="003E01A5"/>
    <w:rsid w:val="003E090B"/>
    <w:rsid w:val="003E1B75"/>
    <w:rsid w:val="003E1C3D"/>
    <w:rsid w:val="003E245D"/>
    <w:rsid w:val="003E2623"/>
    <w:rsid w:val="003E2A12"/>
    <w:rsid w:val="003E2CBB"/>
    <w:rsid w:val="003E34A5"/>
    <w:rsid w:val="003E35C8"/>
    <w:rsid w:val="003E3945"/>
    <w:rsid w:val="003E3A29"/>
    <w:rsid w:val="003E4089"/>
    <w:rsid w:val="003E4099"/>
    <w:rsid w:val="003E416C"/>
    <w:rsid w:val="003E47AA"/>
    <w:rsid w:val="003E4EC2"/>
    <w:rsid w:val="003E506A"/>
    <w:rsid w:val="003E5C56"/>
    <w:rsid w:val="003E6090"/>
    <w:rsid w:val="003E70D5"/>
    <w:rsid w:val="003E7577"/>
    <w:rsid w:val="003F0FCC"/>
    <w:rsid w:val="003F1D1A"/>
    <w:rsid w:val="003F204C"/>
    <w:rsid w:val="003F33BB"/>
    <w:rsid w:val="003F3E04"/>
    <w:rsid w:val="003F5018"/>
    <w:rsid w:val="003F56E9"/>
    <w:rsid w:val="003F6AB0"/>
    <w:rsid w:val="003F74AF"/>
    <w:rsid w:val="003F7679"/>
    <w:rsid w:val="003F7A47"/>
    <w:rsid w:val="00400C40"/>
    <w:rsid w:val="00401C50"/>
    <w:rsid w:val="00402A35"/>
    <w:rsid w:val="004036F2"/>
    <w:rsid w:val="0040616E"/>
    <w:rsid w:val="004064F9"/>
    <w:rsid w:val="00410458"/>
    <w:rsid w:val="00410733"/>
    <w:rsid w:val="0041083D"/>
    <w:rsid w:val="00410F0F"/>
    <w:rsid w:val="00411492"/>
    <w:rsid w:val="00411862"/>
    <w:rsid w:val="00411B20"/>
    <w:rsid w:val="00412125"/>
    <w:rsid w:val="00412649"/>
    <w:rsid w:val="004126A3"/>
    <w:rsid w:val="00413A8B"/>
    <w:rsid w:val="00413BE1"/>
    <w:rsid w:val="00414261"/>
    <w:rsid w:val="00414B4E"/>
    <w:rsid w:val="00414E63"/>
    <w:rsid w:val="0041509D"/>
    <w:rsid w:val="0041550B"/>
    <w:rsid w:val="004157DB"/>
    <w:rsid w:val="00415B19"/>
    <w:rsid w:val="00415FB5"/>
    <w:rsid w:val="0041676E"/>
    <w:rsid w:val="00416D8E"/>
    <w:rsid w:val="004178BE"/>
    <w:rsid w:val="00417FAA"/>
    <w:rsid w:val="00420030"/>
    <w:rsid w:val="004201D7"/>
    <w:rsid w:val="004201E7"/>
    <w:rsid w:val="00420980"/>
    <w:rsid w:val="00421C30"/>
    <w:rsid w:val="00422867"/>
    <w:rsid w:val="004228A6"/>
    <w:rsid w:val="00422AD2"/>
    <w:rsid w:val="00423849"/>
    <w:rsid w:val="004239B2"/>
    <w:rsid w:val="00424836"/>
    <w:rsid w:val="00424E8B"/>
    <w:rsid w:val="00425586"/>
    <w:rsid w:val="004270BC"/>
    <w:rsid w:val="004274FB"/>
    <w:rsid w:val="00427639"/>
    <w:rsid w:val="00427EFE"/>
    <w:rsid w:val="00427F5B"/>
    <w:rsid w:val="0043014C"/>
    <w:rsid w:val="00431995"/>
    <w:rsid w:val="00432300"/>
    <w:rsid w:val="00432771"/>
    <w:rsid w:val="00432B33"/>
    <w:rsid w:val="00433110"/>
    <w:rsid w:val="00434C01"/>
    <w:rsid w:val="00436706"/>
    <w:rsid w:val="0043705D"/>
    <w:rsid w:val="00437263"/>
    <w:rsid w:val="0043761F"/>
    <w:rsid w:val="00437B69"/>
    <w:rsid w:val="0044006D"/>
    <w:rsid w:val="00440535"/>
    <w:rsid w:val="00440701"/>
    <w:rsid w:val="00440A47"/>
    <w:rsid w:val="00440C9C"/>
    <w:rsid w:val="00440E8B"/>
    <w:rsid w:val="00442BF8"/>
    <w:rsid w:val="004445B5"/>
    <w:rsid w:val="00445228"/>
    <w:rsid w:val="004454C5"/>
    <w:rsid w:val="00445558"/>
    <w:rsid w:val="004456A8"/>
    <w:rsid w:val="00446AD2"/>
    <w:rsid w:val="00446B56"/>
    <w:rsid w:val="00447039"/>
    <w:rsid w:val="00450D83"/>
    <w:rsid w:val="0045173D"/>
    <w:rsid w:val="00451909"/>
    <w:rsid w:val="004519E4"/>
    <w:rsid w:val="00452313"/>
    <w:rsid w:val="00452502"/>
    <w:rsid w:val="0045256A"/>
    <w:rsid w:val="004525A4"/>
    <w:rsid w:val="00452FEB"/>
    <w:rsid w:val="004537AF"/>
    <w:rsid w:val="00453B65"/>
    <w:rsid w:val="00453B8F"/>
    <w:rsid w:val="00453D7E"/>
    <w:rsid w:val="00453E50"/>
    <w:rsid w:val="00454419"/>
    <w:rsid w:val="00454F6B"/>
    <w:rsid w:val="004556B9"/>
    <w:rsid w:val="00455ADE"/>
    <w:rsid w:val="00456272"/>
    <w:rsid w:val="00456287"/>
    <w:rsid w:val="004564F5"/>
    <w:rsid w:val="00457730"/>
    <w:rsid w:val="00457AF0"/>
    <w:rsid w:val="00457F6F"/>
    <w:rsid w:val="004610EE"/>
    <w:rsid w:val="00461A42"/>
    <w:rsid w:val="00461A87"/>
    <w:rsid w:val="00462C0E"/>
    <w:rsid w:val="00465591"/>
    <w:rsid w:val="0046560E"/>
    <w:rsid w:val="00465BA1"/>
    <w:rsid w:val="00466627"/>
    <w:rsid w:val="00466798"/>
    <w:rsid w:val="00470787"/>
    <w:rsid w:val="00471409"/>
    <w:rsid w:val="00471472"/>
    <w:rsid w:val="0047191A"/>
    <w:rsid w:val="004720B4"/>
    <w:rsid w:val="004727E7"/>
    <w:rsid w:val="00472C96"/>
    <w:rsid w:val="00472E13"/>
    <w:rsid w:val="00472FDB"/>
    <w:rsid w:val="004736C9"/>
    <w:rsid w:val="00473DFE"/>
    <w:rsid w:val="00473F3B"/>
    <w:rsid w:val="00474F0B"/>
    <w:rsid w:val="0047543C"/>
    <w:rsid w:val="004758EC"/>
    <w:rsid w:val="00476F78"/>
    <w:rsid w:val="004806BC"/>
    <w:rsid w:val="004811D6"/>
    <w:rsid w:val="00481497"/>
    <w:rsid w:val="00481FEE"/>
    <w:rsid w:val="004827BB"/>
    <w:rsid w:val="00482DBA"/>
    <w:rsid w:val="00482E29"/>
    <w:rsid w:val="00483B7F"/>
    <w:rsid w:val="004841DD"/>
    <w:rsid w:val="00484D44"/>
    <w:rsid w:val="0048513D"/>
    <w:rsid w:val="00485910"/>
    <w:rsid w:val="0048679F"/>
    <w:rsid w:val="00486D0A"/>
    <w:rsid w:val="00487116"/>
    <w:rsid w:val="004908B0"/>
    <w:rsid w:val="00490ECD"/>
    <w:rsid w:val="00491A8E"/>
    <w:rsid w:val="00491E40"/>
    <w:rsid w:val="00491EA8"/>
    <w:rsid w:val="00492322"/>
    <w:rsid w:val="00492C58"/>
    <w:rsid w:val="00492F2A"/>
    <w:rsid w:val="0049303B"/>
    <w:rsid w:val="00495A5C"/>
    <w:rsid w:val="004961E0"/>
    <w:rsid w:val="00497788"/>
    <w:rsid w:val="004A0118"/>
    <w:rsid w:val="004A02E2"/>
    <w:rsid w:val="004A1BE4"/>
    <w:rsid w:val="004A376E"/>
    <w:rsid w:val="004A3CBE"/>
    <w:rsid w:val="004A4080"/>
    <w:rsid w:val="004A4677"/>
    <w:rsid w:val="004A4F82"/>
    <w:rsid w:val="004A5C9C"/>
    <w:rsid w:val="004A66D1"/>
    <w:rsid w:val="004A6CD1"/>
    <w:rsid w:val="004A7431"/>
    <w:rsid w:val="004B0359"/>
    <w:rsid w:val="004B0D9B"/>
    <w:rsid w:val="004B1390"/>
    <w:rsid w:val="004B1E36"/>
    <w:rsid w:val="004B22A0"/>
    <w:rsid w:val="004B22B7"/>
    <w:rsid w:val="004B2F67"/>
    <w:rsid w:val="004B3145"/>
    <w:rsid w:val="004B3214"/>
    <w:rsid w:val="004B3B47"/>
    <w:rsid w:val="004B4CA9"/>
    <w:rsid w:val="004B4F56"/>
    <w:rsid w:val="004B5F34"/>
    <w:rsid w:val="004B683A"/>
    <w:rsid w:val="004B7138"/>
    <w:rsid w:val="004B7222"/>
    <w:rsid w:val="004B7469"/>
    <w:rsid w:val="004B7517"/>
    <w:rsid w:val="004B79C9"/>
    <w:rsid w:val="004C2790"/>
    <w:rsid w:val="004C2B0E"/>
    <w:rsid w:val="004C2C08"/>
    <w:rsid w:val="004C2F0A"/>
    <w:rsid w:val="004C35CA"/>
    <w:rsid w:val="004C3CA0"/>
    <w:rsid w:val="004C4125"/>
    <w:rsid w:val="004C4A8E"/>
    <w:rsid w:val="004C4B9A"/>
    <w:rsid w:val="004C5599"/>
    <w:rsid w:val="004C563B"/>
    <w:rsid w:val="004C5EAB"/>
    <w:rsid w:val="004C640F"/>
    <w:rsid w:val="004C6532"/>
    <w:rsid w:val="004C6D8F"/>
    <w:rsid w:val="004C73BE"/>
    <w:rsid w:val="004D08BF"/>
    <w:rsid w:val="004D0C03"/>
    <w:rsid w:val="004D11B6"/>
    <w:rsid w:val="004D1C07"/>
    <w:rsid w:val="004D1ED4"/>
    <w:rsid w:val="004D2921"/>
    <w:rsid w:val="004D3831"/>
    <w:rsid w:val="004D45F1"/>
    <w:rsid w:val="004D49B9"/>
    <w:rsid w:val="004D4B6D"/>
    <w:rsid w:val="004D4D87"/>
    <w:rsid w:val="004D5054"/>
    <w:rsid w:val="004D56E7"/>
    <w:rsid w:val="004D7907"/>
    <w:rsid w:val="004D7B01"/>
    <w:rsid w:val="004E07CD"/>
    <w:rsid w:val="004E09E8"/>
    <w:rsid w:val="004E1D83"/>
    <w:rsid w:val="004E2558"/>
    <w:rsid w:val="004E2B19"/>
    <w:rsid w:val="004E313B"/>
    <w:rsid w:val="004E3754"/>
    <w:rsid w:val="004E3781"/>
    <w:rsid w:val="004E4AC0"/>
    <w:rsid w:val="004E5478"/>
    <w:rsid w:val="004E5E92"/>
    <w:rsid w:val="004E644C"/>
    <w:rsid w:val="004E6572"/>
    <w:rsid w:val="004E6627"/>
    <w:rsid w:val="004E66A9"/>
    <w:rsid w:val="004E6855"/>
    <w:rsid w:val="004E6E79"/>
    <w:rsid w:val="004E738A"/>
    <w:rsid w:val="004E761B"/>
    <w:rsid w:val="004E773E"/>
    <w:rsid w:val="004E7CF3"/>
    <w:rsid w:val="004E7F3B"/>
    <w:rsid w:val="004F0CFE"/>
    <w:rsid w:val="004F17B1"/>
    <w:rsid w:val="004F27E6"/>
    <w:rsid w:val="004F5B31"/>
    <w:rsid w:val="004F642E"/>
    <w:rsid w:val="004F7F92"/>
    <w:rsid w:val="00500EAC"/>
    <w:rsid w:val="0050186D"/>
    <w:rsid w:val="00501947"/>
    <w:rsid w:val="00501BA2"/>
    <w:rsid w:val="00501EF2"/>
    <w:rsid w:val="005022E7"/>
    <w:rsid w:val="00502C45"/>
    <w:rsid w:val="00502CB2"/>
    <w:rsid w:val="00502F98"/>
    <w:rsid w:val="005037BC"/>
    <w:rsid w:val="00503F62"/>
    <w:rsid w:val="00505CE5"/>
    <w:rsid w:val="00506CC5"/>
    <w:rsid w:val="00507946"/>
    <w:rsid w:val="00510143"/>
    <w:rsid w:val="00510244"/>
    <w:rsid w:val="00510412"/>
    <w:rsid w:val="0051137A"/>
    <w:rsid w:val="00511DA2"/>
    <w:rsid w:val="00511F74"/>
    <w:rsid w:val="00512006"/>
    <w:rsid w:val="005123C0"/>
    <w:rsid w:val="005131A0"/>
    <w:rsid w:val="00513D15"/>
    <w:rsid w:val="005153AC"/>
    <w:rsid w:val="00515932"/>
    <w:rsid w:val="00515CD1"/>
    <w:rsid w:val="00515EDA"/>
    <w:rsid w:val="005165D9"/>
    <w:rsid w:val="005166FF"/>
    <w:rsid w:val="00516A48"/>
    <w:rsid w:val="00516BB0"/>
    <w:rsid w:val="00517188"/>
    <w:rsid w:val="0051726A"/>
    <w:rsid w:val="005173E5"/>
    <w:rsid w:val="00517C1E"/>
    <w:rsid w:val="00520256"/>
    <w:rsid w:val="00520396"/>
    <w:rsid w:val="005207F3"/>
    <w:rsid w:val="00520C69"/>
    <w:rsid w:val="0052192F"/>
    <w:rsid w:val="00521B7B"/>
    <w:rsid w:val="00522741"/>
    <w:rsid w:val="00522837"/>
    <w:rsid w:val="00522E4D"/>
    <w:rsid w:val="0052347A"/>
    <w:rsid w:val="005236CD"/>
    <w:rsid w:val="0052385F"/>
    <w:rsid w:val="00523CAB"/>
    <w:rsid w:val="00523DBA"/>
    <w:rsid w:val="005241F4"/>
    <w:rsid w:val="005254B2"/>
    <w:rsid w:val="00525A15"/>
    <w:rsid w:val="00525A51"/>
    <w:rsid w:val="00526207"/>
    <w:rsid w:val="005265CF"/>
    <w:rsid w:val="00526DF1"/>
    <w:rsid w:val="00527538"/>
    <w:rsid w:val="00527B61"/>
    <w:rsid w:val="005309F9"/>
    <w:rsid w:val="00530B3D"/>
    <w:rsid w:val="00530E13"/>
    <w:rsid w:val="005324A1"/>
    <w:rsid w:val="00532E00"/>
    <w:rsid w:val="00532EFC"/>
    <w:rsid w:val="0053352F"/>
    <w:rsid w:val="00533887"/>
    <w:rsid w:val="00533E9B"/>
    <w:rsid w:val="005345BD"/>
    <w:rsid w:val="0053490A"/>
    <w:rsid w:val="0053580B"/>
    <w:rsid w:val="0053585E"/>
    <w:rsid w:val="00535A3F"/>
    <w:rsid w:val="005365CB"/>
    <w:rsid w:val="005371CB"/>
    <w:rsid w:val="00537B18"/>
    <w:rsid w:val="005407D9"/>
    <w:rsid w:val="00540FC7"/>
    <w:rsid w:val="00542040"/>
    <w:rsid w:val="005436A9"/>
    <w:rsid w:val="005437CE"/>
    <w:rsid w:val="00545055"/>
    <w:rsid w:val="00545A20"/>
    <w:rsid w:val="00546374"/>
    <w:rsid w:val="00546D91"/>
    <w:rsid w:val="00547111"/>
    <w:rsid w:val="0054735E"/>
    <w:rsid w:val="00547D72"/>
    <w:rsid w:val="00550350"/>
    <w:rsid w:val="0055121B"/>
    <w:rsid w:val="005517B0"/>
    <w:rsid w:val="00552C03"/>
    <w:rsid w:val="00552D61"/>
    <w:rsid w:val="00553B0F"/>
    <w:rsid w:val="00553B91"/>
    <w:rsid w:val="005541A2"/>
    <w:rsid w:val="00556503"/>
    <w:rsid w:val="0056095E"/>
    <w:rsid w:val="00560F79"/>
    <w:rsid w:val="00561925"/>
    <w:rsid w:val="00561DED"/>
    <w:rsid w:val="005622C5"/>
    <w:rsid w:val="005626F5"/>
    <w:rsid w:val="00562EC4"/>
    <w:rsid w:val="005636A6"/>
    <w:rsid w:val="005637F3"/>
    <w:rsid w:val="005645BE"/>
    <w:rsid w:val="00564750"/>
    <w:rsid w:val="00564CE8"/>
    <w:rsid w:val="0056530A"/>
    <w:rsid w:val="0056531C"/>
    <w:rsid w:val="00565389"/>
    <w:rsid w:val="005656D1"/>
    <w:rsid w:val="00565CB7"/>
    <w:rsid w:val="00565E84"/>
    <w:rsid w:val="005671F9"/>
    <w:rsid w:val="00567D90"/>
    <w:rsid w:val="005700A6"/>
    <w:rsid w:val="0057022F"/>
    <w:rsid w:val="00570731"/>
    <w:rsid w:val="00570C78"/>
    <w:rsid w:val="00571690"/>
    <w:rsid w:val="00571D70"/>
    <w:rsid w:val="00571ED3"/>
    <w:rsid w:val="00572663"/>
    <w:rsid w:val="00572A61"/>
    <w:rsid w:val="005735F9"/>
    <w:rsid w:val="00573BF0"/>
    <w:rsid w:val="00573FA2"/>
    <w:rsid w:val="005750D0"/>
    <w:rsid w:val="005751EC"/>
    <w:rsid w:val="005756AB"/>
    <w:rsid w:val="005760DB"/>
    <w:rsid w:val="0057639F"/>
    <w:rsid w:val="00576C26"/>
    <w:rsid w:val="005770BC"/>
    <w:rsid w:val="00577F8E"/>
    <w:rsid w:val="005802EE"/>
    <w:rsid w:val="00580366"/>
    <w:rsid w:val="0058141A"/>
    <w:rsid w:val="005817AA"/>
    <w:rsid w:val="00582E6E"/>
    <w:rsid w:val="00582ED0"/>
    <w:rsid w:val="005836E3"/>
    <w:rsid w:val="00583904"/>
    <w:rsid w:val="00583E92"/>
    <w:rsid w:val="005841C1"/>
    <w:rsid w:val="0058507A"/>
    <w:rsid w:val="00585260"/>
    <w:rsid w:val="0058656A"/>
    <w:rsid w:val="005875C3"/>
    <w:rsid w:val="00587FA7"/>
    <w:rsid w:val="0059010B"/>
    <w:rsid w:val="005904F2"/>
    <w:rsid w:val="0059065F"/>
    <w:rsid w:val="005911E4"/>
    <w:rsid w:val="00592ECB"/>
    <w:rsid w:val="00593FBF"/>
    <w:rsid w:val="00594057"/>
    <w:rsid w:val="0059583E"/>
    <w:rsid w:val="0059670A"/>
    <w:rsid w:val="00596E1B"/>
    <w:rsid w:val="00597143"/>
    <w:rsid w:val="00597619"/>
    <w:rsid w:val="00597741"/>
    <w:rsid w:val="00597798"/>
    <w:rsid w:val="00597A64"/>
    <w:rsid w:val="005A0644"/>
    <w:rsid w:val="005A0FC2"/>
    <w:rsid w:val="005A12D8"/>
    <w:rsid w:val="005A294B"/>
    <w:rsid w:val="005A29C7"/>
    <w:rsid w:val="005A33E1"/>
    <w:rsid w:val="005A404F"/>
    <w:rsid w:val="005A425A"/>
    <w:rsid w:val="005A4EC4"/>
    <w:rsid w:val="005A5628"/>
    <w:rsid w:val="005A5943"/>
    <w:rsid w:val="005A65C0"/>
    <w:rsid w:val="005A6C82"/>
    <w:rsid w:val="005A769C"/>
    <w:rsid w:val="005A7DEC"/>
    <w:rsid w:val="005B1373"/>
    <w:rsid w:val="005B27A6"/>
    <w:rsid w:val="005B289E"/>
    <w:rsid w:val="005B2AF9"/>
    <w:rsid w:val="005B2F1B"/>
    <w:rsid w:val="005B4180"/>
    <w:rsid w:val="005B463E"/>
    <w:rsid w:val="005B4CEA"/>
    <w:rsid w:val="005B5183"/>
    <w:rsid w:val="005B5DC1"/>
    <w:rsid w:val="005B63D2"/>
    <w:rsid w:val="005B6414"/>
    <w:rsid w:val="005B6D23"/>
    <w:rsid w:val="005B6D63"/>
    <w:rsid w:val="005B7289"/>
    <w:rsid w:val="005B782A"/>
    <w:rsid w:val="005B7CF6"/>
    <w:rsid w:val="005C0194"/>
    <w:rsid w:val="005C0B02"/>
    <w:rsid w:val="005C0D6F"/>
    <w:rsid w:val="005C10B0"/>
    <w:rsid w:val="005C14A4"/>
    <w:rsid w:val="005C168C"/>
    <w:rsid w:val="005C1AEE"/>
    <w:rsid w:val="005C1C38"/>
    <w:rsid w:val="005C1C55"/>
    <w:rsid w:val="005C1CFC"/>
    <w:rsid w:val="005C26CE"/>
    <w:rsid w:val="005C2CB3"/>
    <w:rsid w:val="005C31BD"/>
    <w:rsid w:val="005C44F6"/>
    <w:rsid w:val="005C49BE"/>
    <w:rsid w:val="005C49C2"/>
    <w:rsid w:val="005C4F4E"/>
    <w:rsid w:val="005C6A8A"/>
    <w:rsid w:val="005C73AF"/>
    <w:rsid w:val="005D0E89"/>
    <w:rsid w:val="005D1306"/>
    <w:rsid w:val="005D1687"/>
    <w:rsid w:val="005D182E"/>
    <w:rsid w:val="005D1A14"/>
    <w:rsid w:val="005D1FD6"/>
    <w:rsid w:val="005D350D"/>
    <w:rsid w:val="005D3684"/>
    <w:rsid w:val="005D37F8"/>
    <w:rsid w:val="005D3839"/>
    <w:rsid w:val="005D3BB3"/>
    <w:rsid w:val="005D5C8A"/>
    <w:rsid w:val="005D6474"/>
    <w:rsid w:val="005D6DB2"/>
    <w:rsid w:val="005D7183"/>
    <w:rsid w:val="005D78BA"/>
    <w:rsid w:val="005D7AFC"/>
    <w:rsid w:val="005D7E80"/>
    <w:rsid w:val="005E0121"/>
    <w:rsid w:val="005E024C"/>
    <w:rsid w:val="005E041A"/>
    <w:rsid w:val="005E06B3"/>
    <w:rsid w:val="005E0892"/>
    <w:rsid w:val="005E1115"/>
    <w:rsid w:val="005E29DE"/>
    <w:rsid w:val="005E2A6D"/>
    <w:rsid w:val="005E35E9"/>
    <w:rsid w:val="005E3A1D"/>
    <w:rsid w:val="005E447E"/>
    <w:rsid w:val="005E481C"/>
    <w:rsid w:val="005E4D2C"/>
    <w:rsid w:val="005E4E2C"/>
    <w:rsid w:val="005E54BA"/>
    <w:rsid w:val="005E5C32"/>
    <w:rsid w:val="005E5CB8"/>
    <w:rsid w:val="005E6F61"/>
    <w:rsid w:val="005E7CDD"/>
    <w:rsid w:val="005F374E"/>
    <w:rsid w:val="005F5122"/>
    <w:rsid w:val="005F5664"/>
    <w:rsid w:val="005F5A82"/>
    <w:rsid w:val="005F5EEF"/>
    <w:rsid w:val="005F6045"/>
    <w:rsid w:val="005F68DF"/>
    <w:rsid w:val="005F6B65"/>
    <w:rsid w:val="005F725A"/>
    <w:rsid w:val="005F7515"/>
    <w:rsid w:val="005F7690"/>
    <w:rsid w:val="00600193"/>
    <w:rsid w:val="0060169F"/>
    <w:rsid w:val="00601E28"/>
    <w:rsid w:val="006032DF"/>
    <w:rsid w:val="00603690"/>
    <w:rsid w:val="0060430B"/>
    <w:rsid w:val="006050E3"/>
    <w:rsid w:val="00605141"/>
    <w:rsid w:val="006054BC"/>
    <w:rsid w:val="0060576B"/>
    <w:rsid w:val="00606549"/>
    <w:rsid w:val="00606F9B"/>
    <w:rsid w:val="00607153"/>
    <w:rsid w:val="0060734E"/>
    <w:rsid w:val="00607440"/>
    <w:rsid w:val="00607842"/>
    <w:rsid w:val="00607C09"/>
    <w:rsid w:val="00610B5E"/>
    <w:rsid w:val="00610E03"/>
    <w:rsid w:val="00611455"/>
    <w:rsid w:val="00611462"/>
    <w:rsid w:val="00611695"/>
    <w:rsid w:val="00611C2D"/>
    <w:rsid w:val="00611D35"/>
    <w:rsid w:val="00611D86"/>
    <w:rsid w:val="0061221D"/>
    <w:rsid w:val="006122F5"/>
    <w:rsid w:val="00612C0C"/>
    <w:rsid w:val="006135AD"/>
    <w:rsid w:val="006145D7"/>
    <w:rsid w:val="0061559D"/>
    <w:rsid w:val="00615E0C"/>
    <w:rsid w:val="00615E0E"/>
    <w:rsid w:val="006204FE"/>
    <w:rsid w:val="006209AC"/>
    <w:rsid w:val="006219C5"/>
    <w:rsid w:val="0062228C"/>
    <w:rsid w:val="00622440"/>
    <w:rsid w:val="00622776"/>
    <w:rsid w:val="0062331B"/>
    <w:rsid w:val="00624982"/>
    <w:rsid w:val="00625261"/>
    <w:rsid w:val="00625E6B"/>
    <w:rsid w:val="0062652D"/>
    <w:rsid w:val="00627700"/>
    <w:rsid w:val="00630066"/>
    <w:rsid w:val="00630845"/>
    <w:rsid w:val="0063099F"/>
    <w:rsid w:val="00631106"/>
    <w:rsid w:val="006318D0"/>
    <w:rsid w:val="00631F79"/>
    <w:rsid w:val="00632260"/>
    <w:rsid w:val="006327AC"/>
    <w:rsid w:val="00633223"/>
    <w:rsid w:val="00633227"/>
    <w:rsid w:val="0063370C"/>
    <w:rsid w:val="00633FBF"/>
    <w:rsid w:val="00634276"/>
    <w:rsid w:val="0063497D"/>
    <w:rsid w:val="006351A1"/>
    <w:rsid w:val="00635295"/>
    <w:rsid w:val="00635B2E"/>
    <w:rsid w:val="00636345"/>
    <w:rsid w:val="006364F2"/>
    <w:rsid w:val="00636C24"/>
    <w:rsid w:val="0063700B"/>
    <w:rsid w:val="0064067A"/>
    <w:rsid w:val="00640BDB"/>
    <w:rsid w:val="00641671"/>
    <w:rsid w:val="00641929"/>
    <w:rsid w:val="006419B3"/>
    <w:rsid w:val="00643096"/>
    <w:rsid w:val="006441A7"/>
    <w:rsid w:val="006447FF"/>
    <w:rsid w:val="0064636D"/>
    <w:rsid w:val="00646A21"/>
    <w:rsid w:val="00647226"/>
    <w:rsid w:val="00647793"/>
    <w:rsid w:val="006501DB"/>
    <w:rsid w:val="006502CE"/>
    <w:rsid w:val="006511ED"/>
    <w:rsid w:val="00651525"/>
    <w:rsid w:val="006515D9"/>
    <w:rsid w:val="00651C0C"/>
    <w:rsid w:val="006521A1"/>
    <w:rsid w:val="00653193"/>
    <w:rsid w:val="00653386"/>
    <w:rsid w:val="0065481F"/>
    <w:rsid w:val="00655025"/>
    <w:rsid w:val="00655458"/>
    <w:rsid w:val="00655B37"/>
    <w:rsid w:val="00656B6C"/>
    <w:rsid w:val="00657082"/>
    <w:rsid w:val="006571FC"/>
    <w:rsid w:val="00657787"/>
    <w:rsid w:val="006577C8"/>
    <w:rsid w:val="006578AF"/>
    <w:rsid w:val="00657EED"/>
    <w:rsid w:val="00660766"/>
    <w:rsid w:val="0066123A"/>
    <w:rsid w:val="0066180E"/>
    <w:rsid w:val="00661F29"/>
    <w:rsid w:val="00662586"/>
    <w:rsid w:val="006630F2"/>
    <w:rsid w:val="006637D2"/>
    <w:rsid w:val="00663C2B"/>
    <w:rsid w:val="0066404C"/>
    <w:rsid w:val="006640CA"/>
    <w:rsid w:val="00664C7B"/>
    <w:rsid w:val="00665D11"/>
    <w:rsid w:val="00665F77"/>
    <w:rsid w:val="00666361"/>
    <w:rsid w:val="00666706"/>
    <w:rsid w:val="006676BA"/>
    <w:rsid w:val="00671835"/>
    <w:rsid w:val="006720E2"/>
    <w:rsid w:val="0067237D"/>
    <w:rsid w:val="00672ADD"/>
    <w:rsid w:val="006732BD"/>
    <w:rsid w:val="006733AE"/>
    <w:rsid w:val="00674673"/>
    <w:rsid w:val="00675032"/>
    <w:rsid w:val="006755BC"/>
    <w:rsid w:val="00675EF6"/>
    <w:rsid w:val="0067686B"/>
    <w:rsid w:val="00677102"/>
    <w:rsid w:val="00677B74"/>
    <w:rsid w:val="00680330"/>
    <w:rsid w:val="00680DA6"/>
    <w:rsid w:val="006811C3"/>
    <w:rsid w:val="0068150A"/>
    <w:rsid w:val="00684002"/>
    <w:rsid w:val="006852B1"/>
    <w:rsid w:val="006855E7"/>
    <w:rsid w:val="00685A72"/>
    <w:rsid w:val="0068608A"/>
    <w:rsid w:val="006872C2"/>
    <w:rsid w:val="006877B0"/>
    <w:rsid w:val="006904E0"/>
    <w:rsid w:val="00690FB6"/>
    <w:rsid w:val="00691826"/>
    <w:rsid w:val="00692B74"/>
    <w:rsid w:val="00692ED9"/>
    <w:rsid w:val="006930A5"/>
    <w:rsid w:val="00693579"/>
    <w:rsid w:val="006946C3"/>
    <w:rsid w:val="00694889"/>
    <w:rsid w:val="0069498E"/>
    <w:rsid w:val="00696051"/>
    <w:rsid w:val="0069650C"/>
    <w:rsid w:val="00696CFB"/>
    <w:rsid w:val="0069773B"/>
    <w:rsid w:val="00697799"/>
    <w:rsid w:val="006979CE"/>
    <w:rsid w:val="006A05D0"/>
    <w:rsid w:val="006A0A22"/>
    <w:rsid w:val="006A1686"/>
    <w:rsid w:val="006A1BF3"/>
    <w:rsid w:val="006A23C0"/>
    <w:rsid w:val="006A3108"/>
    <w:rsid w:val="006A35AF"/>
    <w:rsid w:val="006A3CC5"/>
    <w:rsid w:val="006A4AB0"/>
    <w:rsid w:val="006A57D2"/>
    <w:rsid w:val="006A6899"/>
    <w:rsid w:val="006B01CA"/>
    <w:rsid w:val="006B0E04"/>
    <w:rsid w:val="006B0ECE"/>
    <w:rsid w:val="006B373A"/>
    <w:rsid w:val="006B3B50"/>
    <w:rsid w:val="006B3DEF"/>
    <w:rsid w:val="006B5813"/>
    <w:rsid w:val="006B602C"/>
    <w:rsid w:val="006B69E0"/>
    <w:rsid w:val="006B6A2C"/>
    <w:rsid w:val="006B6AC2"/>
    <w:rsid w:val="006B6AF3"/>
    <w:rsid w:val="006C081A"/>
    <w:rsid w:val="006C0F52"/>
    <w:rsid w:val="006C1B4B"/>
    <w:rsid w:val="006C2289"/>
    <w:rsid w:val="006C24E9"/>
    <w:rsid w:val="006C3348"/>
    <w:rsid w:val="006C346D"/>
    <w:rsid w:val="006C38D3"/>
    <w:rsid w:val="006C3DD6"/>
    <w:rsid w:val="006C4225"/>
    <w:rsid w:val="006C456A"/>
    <w:rsid w:val="006C4591"/>
    <w:rsid w:val="006C4B22"/>
    <w:rsid w:val="006C5C72"/>
    <w:rsid w:val="006C636D"/>
    <w:rsid w:val="006C63FB"/>
    <w:rsid w:val="006C67CB"/>
    <w:rsid w:val="006C7F14"/>
    <w:rsid w:val="006D0B85"/>
    <w:rsid w:val="006D1016"/>
    <w:rsid w:val="006D190A"/>
    <w:rsid w:val="006D1959"/>
    <w:rsid w:val="006D2D08"/>
    <w:rsid w:val="006D2F76"/>
    <w:rsid w:val="006D371D"/>
    <w:rsid w:val="006D377A"/>
    <w:rsid w:val="006D553E"/>
    <w:rsid w:val="006D57AF"/>
    <w:rsid w:val="006D65AD"/>
    <w:rsid w:val="006D6EE7"/>
    <w:rsid w:val="006D70C6"/>
    <w:rsid w:val="006D71BA"/>
    <w:rsid w:val="006D724D"/>
    <w:rsid w:val="006E0234"/>
    <w:rsid w:val="006E0256"/>
    <w:rsid w:val="006E02DC"/>
    <w:rsid w:val="006E1410"/>
    <w:rsid w:val="006E1650"/>
    <w:rsid w:val="006E1713"/>
    <w:rsid w:val="006E19E5"/>
    <w:rsid w:val="006E1A1A"/>
    <w:rsid w:val="006E299F"/>
    <w:rsid w:val="006E2FFD"/>
    <w:rsid w:val="006E33D8"/>
    <w:rsid w:val="006E3532"/>
    <w:rsid w:val="006E42D9"/>
    <w:rsid w:val="006E5506"/>
    <w:rsid w:val="006E58FB"/>
    <w:rsid w:val="006E5952"/>
    <w:rsid w:val="006E7C78"/>
    <w:rsid w:val="006E7CF9"/>
    <w:rsid w:val="006F0219"/>
    <w:rsid w:val="006F0894"/>
    <w:rsid w:val="006F15F5"/>
    <w:rsid w:val="006F16ED"/>
    <w:rsid w:val="006F2368"/>
    <w:rsid w:val="006F23C1"/>
    <w:rsid w:val="006F247D"/>
    <w:rsid w:val="006F2DBC"/>
    <w:rsid w:val="006F2F80"/>
    <w:rsid w:val="006F4FFB"/>
    <w:rsid w:val="006F5CFF"/>
    <w:rsid w:val="006F6225"/>
    <w:rsid w:val="006F654B"/>
    <w:rsid w:val="006F6FEA"/>
    <w:rsid w:val="007018C4"/>
    <w:rsid w:val="00701C47"/>
    <w:rsid w:val="00703882"/>
    <w:rsid w:val="00703CD1"/>
    <w:rsid w:val="00704032"/>
    <w:rsid w:val="00704619"/>
    <w:rsid w:val="00705033"/>
    <w:rsid w:val="007057E9"/>
    <w:rsid w:val="0070686D"/>
    <w:rsid w:val="00707100"/>
    <w:rsid w:val="00710A5F"/>
    <w:rsid w:val="00711695"/>
    <w:rsid w:val="00711801"/>
    <w:rsid w:val="00711AA9"/>
    <w:rsid w:val="00712460"/>
    <w:rsid w:val="00712F5C"/>
    <w:rsid w:val="00713258"/>
    <w:rsid w:val="00713B46"/>
    <w:rsid w:val="00713B4A"/>
    <w:rsid w:val="007142D7"/>
    <w:rsid w:val="00714428"/>
    <w:rsid w:val="007149DF"/>
    <w:rsid w:val="00714B7F"/>
    <w:rsid w:val="00715048"/>
    <w:rsid w:val="00716C79"/>
    <w:rsid w:val="007177BC"/>
    <w:rsid w:val="0072051E"/>
    <w:rsid w:val="007211F5"/>
    <w:rsid w:val="00721274"/>
    <w:rsid w:val="0072184E"/>
    <w:rsid w:val="00721E21"/>
    <w:rsid w:val="00723A63"/>
    <w:rsid w:val="00724138"/>
    <w:rsid w:val="00724FD7"/>
    <w:rsid w:val="00725D29"/>
    <w:rsid w:val="00725D30"/>
    <w:rsid w:val="00727504"/>
    <w:rsid w:val="00727611"/>
    <w:rsid w:val="007276E2"/>
    <w:rsid w:val="00730AFC"/>
    <w:rsid w:val="0073188F"/>
    <w:rsid w:val="00731BA1"/>
    <w:rsid w:val="0073214E"/>
    <w:rsid w:val="00732C54"/>
    <w:rsid w:val="00733C8E"/>
    <w:rsid w:val="00733FCA"/>
    <w:rsid w:val="00735BBD"/>
    <w:rsid w:val="0074043B"/>
    <w:rsid w:val="00741228"/>
    <w:rsid w:val="00742076"/>
    <w:rsid w:val="00742A33"/>
    <w:rsid w:val="00742F3E"/>
    <w:rsid w:val="00743B8E"/>
    <w:rsid w:val="00743B93"/>
    <w:rsid w:val="007444A3"/>
    <w:rsid w:val="00745186"/>
    <w:rsid w:val="00746A46"/>
    <w:rsid w:val="00746DA7"/>
    <w:rsid w:val="00747100"/>
    <w:rsid w:val="007476FA"/>
    <w:rsid w:val="00751097"/>
    <w:rsid w:val="00751193"/>
    <w:rsid w:val="007513B1"/>
    <w:rsid w:val="0075168A"/>
    <w:rsid w:val="007518F4"/>
    <w:rsid w:val="00751A67"/>
    <w:rsid w:val="007521BC"/>
    <w:rsid w:val="00752526"/>
    <w:rsid w:val="007526DF"/>
    <w:rsid w:val="00753EAF"/>
    <w:rsid w:val="00754080"/>
    <w:rsid w:val="007542DB"/>
    <w:rsid w:val="00754C23"/>
    <w:rsid w:val="00755083"/>
    <w:rsid w:val="00755695"/>
    <w:rsid w:val="00755A97"/>
    <w:rsid w:val="007568A2"/>
    <w:rsid w:val="0076017F"/>
    <w:rsid w:val="00762276"/>
    <w:rsid w:val="0076227C"/>
    <w:rsid w:val="0076250B"/>
    <w:rsid w:val="00763337"/>
    <w:rsid w:val="007666D0"/>
    <w:rsid w:val="007669F5"/>
    <w:rsid w:val="00766E57"/>
    <w:rsid w:val="00767F87"/>
    <w:rsid w:val="0077040B"/>
    <w:rsid w:val="00770427"/>
    <w:rsid w:val="00771CED"/>
    <w:rsid w:val="00772339"/>
    <w:rsid w:val="007725E6"/>
    <w:rsid w:val="00772678"/>
    <w:rsid w:val="00772C54"/>
    <w:rsid w:val="00772FCC"/>
    <w:rsid w:val="007743A1"/>
    <w:rsid w:val="00774746"/>
    <w:rsid w:val="00774878"/>
    <w:rsid w:val="00775E4D"/>
    <w:rsid w:val="007766D5"/>
    <w:rsid w:val="00777001"/>
    <w:rsid w:val="007777A6"/>
    <w:rsid w:val="00780134"/>
    <w:rsid w:val="00780ED8"/>
    <w:rsid w:val="00780F6D"/>
    <w:rsid w:val="0078127C"/>
    <w:rsid w:val="0078162A"/>
    <w:rsid w:val="007818A9"/>
    <w:rsid w:val="007819F3"/>
    <w:rsid w:val="00781CA7"/>
    <w:rsid w:val="00782339"/>
    <w:rsid w:val="00782460"/>
    <w:rsid w:val="00782661"/>
    <w:rsid w:val="0078335B"/>
    <w:rsid w:val="007834C8"/>
    <w:rsid w:val="007853FB"/>
    <w:rsid w:val="00785421"/>
    <w:rsid w:val="007862EA"/>
    <w:rsid w:val="00786423"/>
    <w:rsid w:val="007865FB"/>
    <w:rsid w:val="00787096"/>
    <w:rsid w:val="0078777A"/>
    <w:rsid w:val="007919DF"/>
    <w:rsid w:val="007930AF"/>
    <w:rsid w:val="007939FB"/>
    <w:rsid w:val="00794E03"/>
    <w:rsid w:val="00794E4F"/>
    <w:rsid w:val="00794EA9"/>
    <w:rsid w:val="00794ED6"/>
    <w:rsid w:val="00794FFC"/>
    <w:rsid w:val="00795680"/>
    <w:rsid w:val="00797BEF"/>
    <w:rsid w:val="007A02F6"/>
    <w:rsid w:val="007A1212"/>
    <w:rsid w:val="007A2803"/>
    <w:rsid w:val="007A2972"/>
    <w:rsid w:val="007A2A40"/>
    <w:rsid w:val="007A2C0F"/>
    <w:rsid w:val="007A3411"/>
    <w:rsid w:val="007A4773"/>
    <w:rsid w:val="007A5941"/>
    <w:rsid w:val="007A5A11"/>
    <w:rsid w:val="007A7551"/>
    <w:rsid w:val="007A7C6D"/>
    <w:rsid w:val="007A7C73"/>
    <w:rsid w:val="007B1760"/>
    <w:rsid w:val="007B18DB"/>
    <w:rsid w:val="007B1F6E"/>
    <w:rsid w:val="007B216D"/>
    <w:rsid w:val="007B21FB"/>
    <w:rsid w:val="007B2668"/>
    <w:rsid w:val="007B3F99"/>
    <w:rsid w:val="007B6CAA"/>
    <w:rsid w:val="007B77EF"/>
    <w:rsid w:val="007B7D3F"/>
    <w:rsid w:val="007B7EDD"/>
    <w:rsid w:val="007C0121"/>
    <w:rsid w:val="007C05B9"/>
    <w:rsid w:val="007C0666"/>
    <w:rsid w:val="007C0A5B"/>
    <w:rsid w:val="007C19BB"/>
    <w:rsid w:val="007C1FA9"/>
    <w:rsid w:val="007C2791"/>
    <w:rsid w:val="007C28DB"/>
    <w:rsid w:val="007C3333"/>
    <w:rsid w:val="007C339D"/>
    <w:rsid w:val="007C35A4"/>
    <w:rsid w:val="007C3CF0"/>
    <w:rsid w:val="007C3E40"/>
    <w:rsid w:val="007C4DAF"/>
    <w:rsid w:val="007C4E42"/>
    <w:rsid w:val="007C4F9D"/>
    <w:rsid w:val="007C6BAD"/>
    <w:rsid w:val="007C7B3A"/>
    <w:rsid w:val="007C7CDA"/>
    <w:rsid w:val="007D0071"/>
    <w:rsid w:val="007D118E"/>
    <w:rsid w:val="007D119B"/>
    <w:rsid w:val="007D1200"/>
    <w:rsid w:val="007D19CA"/>
    <w:rsid w:val="007D1F38"/>
    <w:rsid w:val="007D22AA"/>
    <w:rsid w:val="007D22F3"/>
    <w:rsid w:val="007D27F2"/>
    <w:rsid w:val="007D2EAC"/>
    <w:rsid w:val="007D3EED"/>
    <w:rsid w:val="007D43D7"/>
    <w:rsid w:val="007D46A4"/>
    <w:rsid w:val="007D4F93"/>
    <w:rsid w:val="007D59FE"/>
    <w:rsid w:val="007D5AA3"/>
    <w:rsid w:val="007D6177"/>
    <w:rsid w:val="007D64A9"/>
    <w:rsid w:val="007D6CFA"/>
    <w:rsid w:val="007D730F"/>
    <w:rsid w:val="007D74A2"/>
    <w:rsid w:val="007E01B2"/>
    <w:rsid w:val="007E08E5"/>
    <w:rsid w:val="007E1164"/>
    <w:rsid w:val="007E208D"/>
    <w:rsid w:val="007E2D3F"/>
    <w:rsid w:val="007E2DBB"/>
    <w:rsid w:val="007E3B1C"/>
    <w:rsid w:val="007E44A8"/>
    <w:rsid w:val="007E4C2D"/>
    <w:rsid w:val="007E4CDD"/>
    <w:rsid w:val="007E4F0F"/>
    <w:rsid w:val="007E5D55"/>
    <w:rsid w:val="007E6B25"/>
    <w:rsid w:val="007E6E73"/>
    <w:rsid w:val="007E71B6"/>
    <w:rsid w:val="007F0E5A"/>
    <w:rsid w:val="007F155B"/>
    <w:rsid w:val="007F1AB6"/>
    <w:rsid w:val="007F38A3"/>
    <w:rsid w:val="007F4383"/>
    <w:rsid w:val="007F4778"/>
    <w:rsid w:val="007F54AD"/>
    <w:rsid w:val="007F5596"/>
    <w:rsid w:val="007F6520"/>
    <w:rsid w:val="007F6666"/>
    <w:rsid w:val="007F6672"/>
    <w:rsid w:val="007F69C3"/>
    <w:rsid w:val="007F77A7"/>
    <w:rsid w:val="007F7B42"/>
    <w:rsid w:val="00800AAE"/>
    <w:rsid w:val="00801241"/>
    <w:rsid w:val="00801A6B"/>
    <w:rsid w:val="008032A2"/>
    <w:rsid w:val="00803872"/>
    <w:rsid w:val="0080528D"/>
    <w:rsid w:val="008052E3"/>
    <w:rsid w:val="00805E0F"/>
    <w:rsid w:val="00806BAB"/>
    <w:rsid w:val="0081061C"/>
    <w:rsid w:val="0081146A"/>
    <w:rsid w:val="0081149F"/>
    <w:rsid w:val="00811932"/>
    <w:rsid w:val="00812432"/>
    <w:rsid w:val="008124C1"/>
    <w:rsid w:val="00812645"/>
    <w:rsid w:val="00812B2F"/>
    <w:rsid w:val="00812DFC"/>
    <w:rsid w:val="00813015"/>
    <w:rsid w:val="0081326A"/>
    <w:rsid w:val="008142C9"/>
    <w:rsid w:val="008147A0"/>
    <w:rsid w:val="00814F85"/>
    <w:rsid w:val="00815ADD"/>
    <w:rsid w:val="00815E36"/>
    <w:rsid w:val="008162AD"/>
    <w:rsid w:val="00816CEA"/>
    <w:rsid w:val="00817613"/>
    <w:rsid w:val="00817C90"/>
    <w:rsid w:val="0082041C"/>
    <w:rsid w:val="008212BF"/>
    <w:rsid w:val="00821413"/>
    <w:rsid w:val="00821A85"/>
    <w:rsid w:val="00821E7D"/>
    <w:rsid w:val="008228A9"/>
    <w:rsid w:val="0082538A"/>
    <w:rsid w:val="0082594C"/>
    <w:rsid w:val="0082595F"/>
    <w:rsid w:val="008265BB"/>
    <w:rsid w:val="0083080F"/>
    <w:rsid w:val="00830E6A"/>
    <w:rsid w:val="008326A7"/>
    <w:rsid w:val="00832A8B"/>
    <w:rsid w:val="008338D2"/>
    <w:rsid w:val="00833A56"/>
    <w:rsid w:val="0083413D"/>
    <w:rsid w:val="0083494F"/>
    <w:rsid w:val="00835651"/>
    <w:rsid w:val="00835806"/>
    <w:rsid w:val="00835B3D"/>
    <w:rsid w:val="00835EE6"/>
    <w:rsid w:val="008365F7"/>
    <w:rsid w:val="00837229"/>
    <w:rsid w:val="00837BB9"/>
    <w:rsid w:val="00840E28"/>
    <w:rsid w:val="0084200E"/>
    <w:rsid w:val="008424BA"/>
    <w:rsid w:val="008426B2"/>
    <w:rsid w:val="00842FA2"/>
    <w:rsid w:val="00843159"/>
    <w:rsid w:val="00843171"/>
    <w:rsid w:val="00843CDB"/>
    <w:rsid w:val="00844522"/>
    <w:rsid w:val="008449C3"/>
    <w:rsid w:val="008459F5"/>
    <w:rsid w:val="00845DFA"/>
    <w:rsid w:val="00845E45"/>
    <w:rsid w:val="008460C7"/>
    <w:rsid w:val="0084629F"/>
    <w:rsid w:val="00846843"/>
    <w:rsid w:val="00847729"/>
    <w:rsid w:val="00847F42"/>
    <w:rsid w:val="008534B0"/>
    <w:rsid w:val="00853523"/>
    <w:rsid w:val="008536DF"/>
    <w:rsid w:val="00853A09"/>
    <w:rsid w:val="00853E9D"/>
    <w:rsid w:val="00854B4E"/>
    <w:rsid w:val="00855030"/>
    <w:rsid w:val="00855865"/>
    <w:rsid w:val="00855AB6"/>
    <w:rsid w:val="008576E1"/>
    <w:rsid w:val="00857770"/>
    <w:rsid w:val="0086044F"/>
    <w:rsid w:val="00861037"/>
    <w:rsid w:val="008619E7"/>
    <w:rsid w:val="008620AB"/>
    <w:rsid w:val="0086311C"/>
    <w:rsid w:val="00864A46"/>
    <w:rsid w:val="00864FF0"/>
    <w:rsid w:val="00865D62"/>
    <w:rsid w:val="008675C1"/>
    <w:rsid w:val="008675D4"/>
    <w:rsid w:val="008675E1"/>
    <w:rsid w:val="00867B62"/>
    <w:rsid w:val="008702F5"/>
    <w:rsid w:val="008707D0"/>
    <w:rsid w:val="00870898"/>
    <w:rsid w:val="008714C6"/>
    <w:rsid w:val="00872241"/>
    <w:rsid w:val="00872404"/>
    <w:rsid w:val="0087420F"/>
    <w:rsid w:val="00874335"/>
    <w:rsid w:val="008745AE"/>
    <w:rsid w:val="008748F7"/>
    <w:rsid w:val="008751C9"/>
    <w:rsid w:val="00875809"/>
    <w:rsid w:val="0087603F"/>
    <w:rsid w:val="00876E73"/>
    <w:rsid w:val="008808B4"/>
    <w:rsid w:val="00880DF4"/>
    <w:rsid w:val="00881799"/>
    <w:rsid w:val="00882A73"/>
    <w:rsid w:val="00882FC6"/>
    <w:rsid w:val="00883745"/>
    <w:rsid w:val="00883DA5"/>
    <w:rsid w:val="00883E8F"/>
    <w:rsid w:val="00885783"/>
    <w:rsid w:val="00885F31"/>
    <w:rsid w:val="0088600F"/>
    <w:rsid w:val="008860F1"/>
    <w:rsid w:val="008861C5"/>
    <w:rsid w:val="0088650A"/>
    <w:rsid w:val="00886805"/>
    <w:rsid w:val="0089027C"/>
    <w:rsid w:val="00890B35"/>
    <w:rsid w:val="008914DB"/>
    <w:rsid w:val="008935EC"/>
    <w:rsid w:val="00893993"/>
    <w:rsid w:val="00893A36"/>
    <w:rsid w:val="00893A6F"/>
    <w:rsid w:val="00893ABD"/>
    <w:rsid w:val="00893CFF"/>
    <w:rsid w:val="00893E4C"/>
    <w:rsid w:val="0089449B"/>
    <w:rsid w:val="00894DEA"/>
    <w:rsid w:val="008959C0"/>
    <w:rsid w:val="00895D52"/>
    <w:rsid w:val="008962B6"/>
    <w:rsid w:val="008976D3"/>
    <w:rsid w:val="008978C9"/>
    <w:rsid w:val="00897CA8"/>
    <w:rsid w:val="008A097B"/>
    <w:rsid w:val="008A1305"/>
    <w:rsid w:val="008A13F4"/>
    <w:rsid w:val="008A1688"/>
    <w:rsid w:val="008A2522"/>
    <w:rsid w:val="008A2FCD"/>
    <w:rsid w:val="008A3EAB"/>
    <w:rsid w:val="008A4EC3"/>
    <w:rsid w:val="008A514F"/>
    <w:rsid w:val="008A5EAF"/>
    <w:rsid w:val="008A6803"/>
    <w:rsid w:val="008A78DB"/>
    <w:rsid w:val="008A7E0D"/>
    <w:rsid w:val="008B0BA9"/>
    <w:rsid w:val="008B0DFB"/>
    <w:rsid w:val="008B1026"/>
    <w:rsid w:val="008B1172"/>
    <w:rsid w:val="008B4D28"/>
    <w:rsid w:val="008B4F1F"/>
    <w:rsid w:val="008B4FCE"/>
    <w:rsid w:val="008B5BE0"/>
    <w:rsid w:val="008B6647"/>
    <w:rsid w:val="008B6BAB"/>
    <w:rsid w:val="008B7591"/>
    <w:rsid w:val="008B7DCB"/>
    <w:rsid w:val="008C08BA"/>
    <w:rsid w:val="008C0ABF"/>
    <w:rsid w:val="008C0BD0"/>
    <w:rsid w:val="008C264D"/>
    <w:rsid w:val="008C3917"/>
    <w:rsid w:val="008C4183"/>
    <w:rsid w:val="008C4FA0"/>
    <w:rsid w:val="008C5D1B"/>
    <w:rsid w:val="008C66F5"/>
    <w:rsid w:val="008C6C46"/>
    <w:rsid w:val="008D016D"/>
    <w:rsid w:val="008D1E05"/>
    <w:rsid w:val="008D2060"/>
    <w:rsid w:val="008D485B"/>
    <w:rsid w:val="008D49DF"/>
    <w:rsid w:val="008D5532"/>
    <w:rsid w:val="008D5A9F"/>
    <w:rsid w:val="008D698B"/>
    <w:rsid w:val="008D71F1"/>
    <w:rsid w:val="008E09B8"/>
    <w:rsid w:val="008E267C"/>
    <w:rsid w:val="008E3B20"/>
    <w:rsid w:val="008E3D29"/>
    <w:rsid w:val="008E6148"/>
    <w:rsid w:val="008E6958"/>
    <w:rsid w:val="008E7797"/>
    <w:rsid w:val="008E786D"/>
    <w:rsid w:val="008E78AE"/>
    <w:rsid w:val="008F15C6"/>
    <w:rsid w:val="008F1B78"/>
    <w:rsid w:val="008F2826"/>
    <w:rsid w:val="008F2CD9"/>
    <w:rsid w:val="008F320B"/>
    <w:rsid w:val="008F348F"/>
    <w:rsid w:val="008F37E5"/>
    <w:rsid w:val="008F39B1"/>
    <w:rsid w:val="008F4049"/>
    <w:rsid w:val="008F493E"/>
    <w:rsid w:val="008F67AC"/>
    <w:rsid w:val="008F6814"/>
    <w:rsid w:val="008F68C6"/>
    <w:rsid w:val="008F71B8"/>
    <w:rsid w:val="0090024D"/>
    <w:rsid w:val="0090205C"/>
    <w:rsid w:val="00902FAD"/>
    <w:rsid w:val="00903445"/>
    <w:rsid w:val="009034C8"/>
    <w:rsid w:val="00903624"/>
    <w:rsid w:val="00903CD5"/>
    <w:rsid w:val="00904521"/>
    <w:rsid w:val="00904B82"/>
    <w:rsid w:val="009054CB"/>
    <w:rsid w:val="00905AE3"/>
    <w:rsid w:val="00906134"/>
    <w:rsid w:val="00906E91"/>
    <w:rsid w:val="00906FF3"/>
    <w:rsid w:val="0090765F"/>
    <w:rsid w:val="00910066"/>
    <w:rsid w:val="00910211"/>
    <w:rsid w:val="00911757"/>
    <w:rsid w:val="00911E8F"/>
    <w:rsid w:val="009120DC"/>
    <w:rsid w:val="00912F6E"/>
    <w:rsid w:val="00913F06"/>
    <w:rsid w:val="0091429E"/>
    <w:rsid w:val="00914599"/>
    <w:rsid w:val="0091462D"/>
    <w:rsid w:val="00914D23"/>
    <w:rsid w:val="00915212"/>
    <w:rsid w:val="00915413"/>
    <w:rsid w:val="00915FEA"/>
    <w:rsid w:val="0091645E"/>
    <w:rsid w:val="009175B7"/>
    <w:rsid w:val="00921343"/>
    <w:rsid w:val="0092172D"/>
    <w:rsid w:val="00921D98"/>
    <w:rsid w:val="00922390"/>
    <w:rsid w:val="00922941"/>
    <w:rsid w:val="009234F8"/>
    <w:rsid w:val="00925705"/>
    <w:rsid w:val="009263FD"/>
    <w:rsid w:val="0092776F"/>
    <w:rsid w:val="0092785A"/>
    <w:rsid w:val="00930108"/>
    <w:rsid w:val="0093065F"/>
    <w:rsid w:val="00930FA9"/>
    <w:rsid w:val="00931AD8"/>
    <w:rsid w:val="00931C81"/>
    <w:rsid w:val="00931F78"/>
    <w:rsid w:val="00932129"/>
    <w:rsid w:val="00932B6E"/>
    <w:rsid w:val="00932C6A"/>
    <w:rsid w:val="00933836"/>
    <w:rsid w:val="00933840"/>
    <w:rsid w:val="00933AF0"/>
    <w:rsid w:val="00933D91"/>
    <w:rsid w:val="00933DC9"/>
    <w:rsid w:val="00933FC3"/>
    <w:rsid w:val="0093415C"/>
    <w:rsid w:val="009350A5"/>
    <w:rsid w:val="00935BC8"/>
    <w:rsid w:val="0093653E"/>
    <w:rsid w:val="0093667D"/>
    <w:rsid w:val="00936F7F"/>
    <w:rsid w:val="0093742E"/>
    <w:rsid w:val="0093796D"/>
    <w:rsid w:val="00937F9A"/>
    <w:rsid w:val="00940176"/>
    <w:rsid w:val="00940591"/>
    <w:rsid w:val="00942C1F"/>
    <w:rsid w:val="00943A7B"/>
    <w:rsid w:val="009454AA"/>
    <w:rsid w:val="009460CC"/>
    <w:rsid w:val="009464F3"/>
    <w:rsid w:val="00947304"/>
    <w:rsid w:val="00947DF2"/>
    <w:rsid w:val="009518DF"/>
    <w:rsid w:val="00952739"/>
    <w:rsid w:val="00952875"/>
    <w:rsid w:val="00952B81"/>
    <w:rsid w:val="009537E4"/>
    <w:rsid w:val="00953E01"/>
    <w:rsid w:val="00954487"/>
    <w:rsid w:val="00955765"/>
    <w:rsid w:val="00955877"/>
    <w:rsid w:val="009563E6"/>
    <w:rsid w:val="00956CEE"/>
    <w:rsid w:val="00956E42"/>
    <w:rsid w:val="0096052B"/>
    <w:rsid w:val="00960BAA"/>
    <w:rsid w:val="0096112A"/>
    <w:rsid w:val="009615B2"/>
    <w:rsid w:val="009617CD"/>
    <w:rsid w:val="00961A4B"/>
    <w:rsid w:val="00962A3F"/>
    <w:rsid w:val="00962C9B"/>
    <w:rsid w:val="00962ED5"/>
    <w:rsid w:val="009631EB"/>
    <w:rsid w:val="009634D4"/>
    <w:rsid w:val="00963EEA"/>
    <w:rsid w:val="00963FD1"/>
    <w:rsid w:val="009647BC"/>
    <w:rsid w:val="00964F63"/>
    <w:rsid w:val="009661A9"/>
    <w:rsid w:val="009668F9"/>
    <w:rsid w:val="00970133"/>
    <w:rsid w:val="0097037A"/>
    <w:rsid w:val="00970DE2"/>
    <w:rsid w:val="00971271"/>
    <w:rsid w:val="00971608"/>
    <w:rsid w:val="00971D80"/>
    <w:rsid w:val="00972EF2"/>
    <w:rsid w:val="0097316F"/>
    <w:rsid w:val="00973203"/>
    <w:rsid w:val="0097361A"/>
    <w:rsid w:val="00973D5C"/>
    <w:rsid w:val="009749BC"/>
    <w:rsid w:val="009755DC"/>
    <w:rsid w:val="00975AC5"/>
    <w:rsid w:val="00975BC2"/>
    <w:rsid w:val="00975D75"/>
    <w:rsid w:val="00976314"/>
    <w:rsid w:val="009802BF"/>
    <w:rsid w:val="0098063E"/>
    <w:rsid w:val="009808AF"/>
    <w:rsid w:val="00980CB5"/>
    <w:rsid w:val="009810C0"/>
    <w:rsid w:val="00981146"/>
    <w:rsid w:val="0098140B"/>
    <w:rsid w:val="00982316"/>
    <w:rsid w:val="00982E45"/>
    <w:rsid w:val="00983465"/>
    <w:rsid w:val="00983822"/>
    <w:rsid w:val="00983BAF"/>
    <w:rsid w:val="00983D77"/>
    <w:rsid w:val="00983DCE"/>
    <w:rsid w:val="00983DF3"/>
    <w:rsid w:val="00984302"/>
    <w:rsid w:val="00984389"/>
    <w:rsid w:val="009857C6"/>
    <w:rsid w:val="00985D7A"/>
    <w:rsid w:val="009870EC"/>
    <w:rsid w:val="0099004F"/>
    <w:rsid w:val="00990412"/>
    <w:rsid w:val="00990794"/>
    <w:rsid w:val="009909FC"/>
    <w:rsid w:val="00990FC6"/>
    <w:rsid w:val="00991189"/>
    <w:rsid w:val="00991F71"/>
    <w:rsid w:val="0099328D"/>
    <w:rsid w:val="0099347C"/>
    <w:rsid w:val="009949B9"/>
    <w:rsid w:val="009951A9"/>
    <w:rsid w:val="00995D9D"/>
    <w:rsid w:val="009965D1"/>
    <w:rsid w:val="009969BA"/>
    <w:rsid w:val="00996F84"/>
    <w:rsid w:val="00997A8E"/>
    <w:rsid w:val="00997CF1"/>
    <w:rsid w:val="009A0219"/>
    <w:rsid w:val="009A0881"/>
    <w:rsid w:val="009A0C71"/>
    <w:rsid w:val="009A1211"/>
    <w:rsid w:val="009A1D78"/>
    <w:rsid w:val="009A1FF4"/>
    <w:rsid w:val="009A209F"/>
    <w:rsid w:val="009A367D"/>
    <w:rsid w:val="009A53AB"/>
    <w:rsid w:val="009A53E6"/>
    <w:rsid w:val="009A5595"/>
    <w:rsid w:val="009A5941"/>
    <w:rsid w:val="009A6623"/>
    <w:rsid w:val="009A73FE"/>
    <w:rsid w:val="009A748A"/>
    <w:rsid w:val="009A7CC5"/>
    <w:rsid w:val="009A7F71"/>
    <w:rsid w:val="009B0D3A"/>
    <w:rsid w:val="009B1070"/>
    <w:rsid w:val="009B18F5"/>
    <w:rsid w:val="009B32FB"/>
    <w:rsid w:val="009B43B8"/>
    <w:rsid w:val="009B49A7"/>
    <w:rsid w:val="009B5DA9"/>
    <w:rsid w:val="009B6C3C"/>
    <w:rsid w:val="009B7440"/>
    <w:rsid w:val="009C0DA2"/>
    <w:rsid w:val="009C1E95"/>
    <w:rsid w:val="009C202E"/>
    <w:rsid w:val="009C2088"/>
    <w:rsid w:val="009C29A2"/>
    <w:rsid w:val="009C2BEA"/>
    <w:rsid w:val="009C2E9C"/>
    <w:rsid w:val="009C35C5"/>
    <w:rsid w:val="009C38F8"/>
    <w:rsid w:val="009C3DAD"/>
    <w:rsid w:val="009C5598"/>
    <w:rsid w:val="009C5EDD"/>
    <w:rsid w:val="009C614F"/>
    <w:rsid w:val="009C628A"/>
    <w:rsid w:val="009C64B4"/>
    <w:rsid w:val="009C6F67"/>
    <w:rsid w:val="009C7D7B"/>
    <w:rsid w:val="009D097E"/>
    <w:rsid w:val="009D0D9C"/>
    <w:rsid w:val="009D15CD"/>
    <w:rsid w:val="009D2397"/>
    <w:rsid w:val="009D2A3D"/>
    <w:rsid w:val="009D33C4"/>
    <w:rsid w:val="009D4457"/>
    <w:rsid w:val="009D46F6"/>
    <w:rsid w:val="009D50D9"/>
    <w:rsid w:val="009D5D4B"/>
    <w:rsid w:val="009D6DEA"/>
    <w:rsid w:val="009D7670"/>
    <w:rsid w:val="009D7C96"/>
    <w:rsid w:val="009D7EAB"/>
    <w:rsid w:val="009E0C4C"/>
    <w:rsid w:val="009E0C77"/>
    <w:rsid w:val="009E1647"/>
    <w:rsid w:val="009E3319"/>
    <w:rsid w:val="009E33CA"/>
    <w:rsid w:val="009E3A52"/>
    <w:rsid w:val="009E4615"/>
    <w:rsid w:val="009E4D30"/>
    <w:rsid w:val="009E5A74"/>
    <w:rsid w:val="009E5CE7"/>
    <w:rsid w:val="009E60D6"/>
    <w:rsid w:val="009E7033"/>
    <w:rsid w:val="009E74B1"/>
    <w:rsid w:val="009E78C3"/>
    <w:rsid w:val="009E7A85"/>
    <w:rsid w:val="009E7B60"/>
    <w:rsid w:val="009F0317"/>
    <w:rsid w:val="009F1FFD"/>
    <w:rsid w:val="009F2555"/>
    <w:rsid w:val="009F25F5"/>
    <w:rsid w:val="009F32E6"/>
    <w:rsid w:val="009F3590"/>
    <w:rsid w:val="009F37B8"/>
    <w:rsid w:val="009F3B2B"/>
    <w:rsid w:val="009F3F8C"/>
    <w:rsid w:val="009F4E62"/>
    <w:rsid w:val="009F512D"/>
    <w:rsid w:val="009F5AD5"/>
    <w:rsid w:val="009F6272"/>
    <w:rsid w:val="009F67F3"/>
    <w:rsid w:val="009F6A8C"/>
    <w:rsid w:val="009F6FF3"/>
    <w:rsid w:val="009F757D"/>
    <w:rsid w:val="009F7A9F"/>
    <w:rsid w:val="00A003C5"/>
    <w:rsid w:val="00A00950"/>
    <w:rsid w:val="00A0098E"/>
    <w:rsid w:val="00A00DE2"/>
    <w:rsid w:val="00A0110C"/>
    <w:rsid w:val="00A019AB"/>
    <w:rsid w:val="00A04CB4"/>
    <w:rsid w:val="00A051FF"/>
    <w:rsid w:val="00A05B3C"/>
    <w:rsid w:val="00A05BDC"/>
    <w:rsid w:val="00A06141"/>
    <w:rsid w:val="00A06ADD"/>
    <w:rsid w:val="00A071B3"/>
    <w:rsid w:val="00A07395"/>
    <w:rsid w:val="00A07FC4"/>
    <w:rsid w:val="00A1038B"/>
    <w:rsid w:val="00A10BC7"/>
    <w:rsid w:val="00A10DD5"/>
    <w:rsid w:val="00A116FD"/>
    <w:rsid w:val="00A12AB9"/>
    <w:rsid w:val="00A12BDC"/>
    <w:rsid w:val="00A14343"/>
    <w:rsid w:val="00A14EC6"/>
    <w:rsid w:val="00A15809"/>
    <w:rsid w:val="00A15E89"/>
    <w:rsid w:val="00A16528"/>
    <w:rsid w:val="00A16920"/>
    <w:rsid w:val="00A17414"/>
    <w:rsid w:val="00A179EA"/>
    <w:rsid w:val="00A2072A"/>
    <w:rsid w:val="00A208B9"/>
    <w:rsid w:val="00A210A2"/>
    <w:rsid w:val="00A212F6"/>
    <w:rsid w:val="00A221DA"/>
    <w:rsid w:val="00A23141"/>
    <w:rsid w:val="00A23365"/>
    <w:rsid w:val="00A23D02"/>
    <w:rsid w:val="00A24CE1"/>
    <w:rsid w:val="00A25934"/>
    <w:rsid w:val="00A27048"/>
    <w:rsid w:val="00A30419"/>
    <w:rsid w:val="00A30B43"/>
    <w:rsid w:val="00A30DD9"/>
    <w:rsid w:val="00A32314"/>
    <w:rsid w:val="00A330A3"/>
    <w:rsid w:val="00A3344C"/>
    <w:rsid w:val="00A33E09"/>
    <w:rsid w:val="00A33E96"/>
    <w:rsid w:val="00A33F1F"/>
    <w:rsid w:val="00A367A1"/>
    <w:rsid w:val="00A36AB3"/>
    <w:rsid w:val="00A37984"/>
    <w:rsid w:val="00A4068B"/>
    <w:rsid w:val="00A41D02"/>
    <w:rsid w:val="00A429C8"/>
    <w:rsid w:val="00A42B3D"/>
    <w:rsid w:val="00A43B19"/>
    <w:rsid w:val="00A44326"/>
    <w:rsid w:val="00A44788"/>
    <w:rsid w:val="00A45652"/>
    <w:rsid w:val="00A45A8A"/>
    <w:rsid w:val="00A45DCA"/>
    <w:rsid w:val="00A45E46"/>
    <w:rsid w:val="00A4717D"/>
    <w:rsid w:val="00A4764B"/>
    <w:rsid w:val="00A50623"/>
    <w:rsid w:val="00A50E14"/>
    <w:rsid w:val="00A512C2"/>
    <w:rsid w:val="00A52A02"/>
    <w:rsid w:val="00A536F5"/>
    <w:rsid w:val="00A537ED"/>
    <w:rsid w:val="00A538C1"/>
    <w:rsid w:val="00A53E6A"/>
    <w:rsid w:val="00A54988"/>
    <w:rsid w:val="00A54C73"/>
    <w:rsid w:val="00A54FA5"/>
    <w:rsid w:val="00A55495"/>
    <w:rsid w:val="00A55CB3"/>
    <w:rsid w:val="00A564A9"/>
    <w:rsid w:val="00A564EB"/>
    <w:rsid w:val="00A56F2E"/>
    <w:rsid w:val="00A56FC6"/>
    <w:rsid w:val="00A57E9D"/>
    <w:rsid w:val="00A60436"/>
    <w:rsid w:val="00A6055F"/>
    <w:rsid w:val="00A607F9"/>
    <w:rsid w:val="00A60A8D"/>
    <w:rsid w:val="00A625B4"/>
    <w:rsid w:val="00A62E19"/>
    <w:rsid w:val="00A63953"/>
    <w:rsid w:val="00A63A57"/>
    <w:rsid w:val="00A646CD"/>
    <w:rsid w:val="00A64981"/>
    <w:rsid w:val="00A6535E"/>
    <w:rsid w:val="00A65894"/>
    <w:rsid w:val="00A65B46"/>
    <w:rsid w:val="00A65E52"/>
    <w:rsid w:val="00A6607B"/>
    <w:rsid w:val="00A6719D"/>
    <w:rsid w:val="00A67DBC"/>
    <w:rsid w:val="00A70094"/>
    <w:rsid w:val="00A7064D"/>
    <w:rsid w:val="00A70B81"/>
    <w:rsid w:val="00A70DC0"/>
    <w:rsid w:val="00A71202"/>
    <w:rsid w:val="00A725E9"/>
    <w:rsid w:val="00A731BE"/>
    <w:rsid w:val="00A73786"/>
    <w:rsid w:val="00A73EBA"/>
    <w:rsid w:val="00A74D1F"/>
    <w:rsid w:val="00A7569A"/>
    <w:rsid w:val="00A76263"/>
    <w:rsid w:val="00A7646E"/>
    <w:rsid w:val="00A77CD0"/>
    <w:rsid w:val="00A81C5F"/>
    <w:rsid w:val="00A82892"/>
    <w:rsid w:val="00A82EF0"/>
    <w:rsid w:val="00A83122"/>
    <w:rsid w:val="00A8362B"/>
    <w:rsid w:val="00A841A0"/>
    <w:rsid w:val="00A84FB5"/>
    <w:rsid w:val="00A85EC5"/>
    <w:rsid w:val="00A86873"/>
    <w:rsid w:val="00A86C56"/>
    <w:rsid w:val="00A87C44"/>
    <w:rsid w:val="00A90C30"/>
    <w:rsid w:val="00A90C4E"/>
    <w:rsid w:val="00A91AB1"/>
    <w:rsid w:val="00A92B47"/>
    <w:rsid w:val="00A9383E"/>
    <w:rsid w:val="00A93F04"/>
    <w:rsid w:val="00A93FE3"/>
    <w:rsid w:val="00A945BA"/>
    <w:rsid w:val="00A95562"/>
    <w:rsid w:val="00A9605A"/>
    <w:rsid w:val="00A96253"/>
    <w:rsid w:val="00A9670D"/>
    <w:rsid w:val="00A96BD8"/>
    <w:rsid w:val="00A96C96"/>
    <w:rsid w:val="00A97052"/>
    <w:rsid w:val="00AA0651"/>
    <w:rsid w:val="00AA1135"/>
    <w:rsid w:val="00AA26A7"/>
    <w:rsid w:val="00AA2DE8"/>
    <w:rsid w:val="00AA33DD"/>
    <w:rsid w:val="00AA39DF"/>
    <w:rsid w:val="00AA4065"/>
    <w:rsid w:val="00AA533F"/>
    <w:rsid w:val="00AA5DF1"/>
    <w:rsid w:val="00AA5E55"/>
    <w:rsid w:val="00AA6298"/>
    <w:rsid w:val="00AA699C"/>
    <w:rsid w:val="00AA6FCD"/>
    <w:rsid w:val="00AA72BB"/>
    <w:rsid w:val="00AA7CAE"/>
    <w:rsid w:val="00AA7DDB"/>
    <w:rsid w:val="00AB0B2A"/>
    <w:rsid w:val="00AB1F95"/>
    <w:rsid w:val="00AB23C0"/>
    <w:rsid w:val="00AB401B"/>
    <w:rsid w:val="00AB5155"/>
    <w:rsid w:val="00AB520B"/>
    <w:rsid w:val="00AB5278"/>
    <w:rsid w:val="00AB5D2F"/>
    <w:rsid w:val="00AB6619"/>
    <w:rsid w:val="00AB6653"/>
    <w:rsid w:val="00AB6A5A"/>
    <w:rsid w:val="00AB6B50"/>
    <w:rsid w:val="00AB6DC7"/>
    <w:rsid w:val="00AC03F8"/>
    <w:rsid w:val="00AC0E5B"/>
    <w:rsid w:val="00AC1DAA"/>
    <w:rsid w:val="00AC1FF6"/>
    <w:rsid w:val="00AC304C"/>
    <w:rsid w:val="00AC3390"/>
    <w:rsid w:val="00AC365E"/>
    <w:rsid w:val="00AC3D90"/>
    <w:rsid w:val="00AC456D"/>
    <w:rsid w:val="00AC495A"/>
    <w:rsid w:val="00AC4F4B"/>
    <w:rsid w:val="00AC59E7"/>
    <w:rsid w:val="00AC68F8"/>
    <w:rsid w:val="00AC7742"/>
    <w:rsid w:val="00AC782C"/>
    <w:rsid w:val="00AD08FF"/>
    <w:rsid w:val="00AD0DE1"/>
    <w:rsid w:val="00AD1A7C"/>
    <w:rsid w:val="00AD3BD3"/>
    <w:rsid w:val="00AD414C"/>
    <w:rsid w:val="00AD42DD"/>
    <w:rsid w:val="00AD46F5"/>
    <w:rsid w:val="00AD66D8"/>
    <w:rsid w:val="00AE0176"/>
    <w:rsid w:val="00AE09C1"/>
    <w:rsid w:val="00AE0C5A"/>
    <w:rsid w:val="00AE1DA3"/>
    <w:rsid w:val="00AE1F16"/>
    <w:rsid w:val="00AE30E9"/>
    <w:rsid w:val="00AE66E4"/>
    <w:rsid w:val="00AE67A4"/>
    <w:rsid w:val="00AE6AFE"/>
    <w:rsid w:val="00AE7756"/>
    <w:rsid w:val="00AE7D29"/>
    <w:rsid w:val="00AF0439"/>
    <w:rsid w:val="00AF11FF"/>
    <w:rsid w:val="00AF14A5"/>
    <w:rsid w:val="00AF2989"/>
    <w:rsid w:val="00AF306B"/>
    <w:rsid w:val="00AF311D"/>
    <w:rsid w:val="00AF3E0A"/>
    <w:rsid w:val="00AF417B"/>
    <w:rsid w:val="00AF4D3C"/>
    <w:rsid w:val="00AF4DF8"/>
    <w:rsid w:val="00AF516E"/>
    <w:rsid w:val="00AF5409"/>
    <w:rsid w:val="00AF5B13"/>
    <w:rsid w:val="00AF7EFB"/>
    <w:rsid w:val="00AF7F66"/>
    <w:rsid w:val="00B00C19"/>
    <w:rsid w:val="00B0118B"/>
    <w:rsid w:val="00B01375"/>
    <w:rsid w:val="00B01F8A"/>
    <w:rsid w:val="00B0213E"/>
    <w:rsid w:val="00B021E1"/>
    <w:rsid w:val="00B0333C"/>
    <w:rsid w:val="00B03515"/>
    <w:rsid w:val="00B03E63"/>
    <w:rsid w:val="00B048FC"/>
    <w:rsid w:val="00B04942"/>
    <w:rsid w:val="00B04FCD"/>
    <w:rsid w:val="00B05379"/>
    <w:rsid w:val="00B05442"/>
    <w:rsid w:val="00B05691"/>
    <w:rsid w:val="00B056E1"/>
    <w:rsid w:val="00B05992"/>
    <w:rsid w:val="00B05A13"/>
    <w:rsid w:val="00B07306"/>
    <w:rsid w:val="00B10175"/>
    <w:rsid w:val="00B10800"/>
    <w:rsid w:val="00B1109A"/>
    <w:rsid w:val="00B12443"/>
    <w:rsid w:val="00B12C94"/>
    <w:rsid w:val="00B1344F"/>
    <w:rsid w:val="00B13464"/>
    <w:rsid w:val="00B146AA"/>
    <w:rsid w:val="00B14E69"/>
    <w:rsid w:val="00B15703"/>
    <w:rsid w:val="00B1647F"/>
    <w:rsid w:val="00B16BCD"/>
    <w:rsid w:val="00B16C6E"/>
    <w:rsid w:val="00B16D92"/>
    <w:rsid w:val="00B20734"/>
    <w:rsid w:val="00B218C1"/>
    <w:rsid w:val="00B22850"/>
    <w:rsid w:val="00B22AFF"/>
    <w:rsid w:val="00B23074"/>
    <w:rsid w:val="00B25163"/>
    <w:rsid w:val="00B25917"/>
    <w:rsid w:val="00B25F29"/>
    <w:rsid w:val="00B30002"/>
    <w:rsid w:val="00B30EEC"/>
    <w:rsid w:val="00B31829"/>
    <w:rsid w:val="00B326AD"/>
    <w:rsid w:val="00B329F3"/>
    <w:rsid w:val="00B33526"/>
    <w:rsid w:val="00B33E7F"/>
    <w:rsid w:val="00B33F30"/>
    <w:rsid w:val="00B345BE"/>
    <w:rsid w:val="00B357C0"/>
    <w:rsid w:val="00B35C48"/>
    <w:rsid w:val="00B362EA"/>
    <w:rsid w:val="00B365DA"/>
    <w:rsid w:val="00B366D5"/>
    <w:rsid w:val="00B369E5"/>
    <w:rsid w:val="00B37CA6"/>
    <w:rsid w:val="00B37D2B"/>
    <w:rsid w:val="00B404D6"/>
    <w:rsid w:val="00B40A9C"/>
    <w:rsid w:val="00B41B77"/>
    <w:rsid w:val="00B42B78"/>
    <w:rsid w:val="00B4583C"/>
    <w:rsid w:val="00B4587F"/>
    <w:rsid w:val="00B461BC"/>
    <w:rsid w:val="00B4703F"/>
    <w:rsid w:val="00B473EB"/>
    <w:rsid w:val="00B47C07"/>
    <w:rsid w:val="00B50449"/>
    <w:rsid w:val="00B50977"/>
    <w:rsid w:val="00B52955"/>
    <w:rsid w:val="00B532B2"/>
    <w:rsid w:val="00B53670"/>
    <w:rsid w:val="00B53D71"/>
    <w:rsid w:val="00B5420F"/>
    <w:rsid w:val="00B543C6"/>
    <w:rsid w:val="00B54B72"/>
    <w:rsid w:val="00B55D2A"/>
    <w:rsid w:val="00B562A9"/>
    <w:rsid w:val="00B57523"/>
    <w:rsid w:val="00B575EC"/>
    <w:rsid w:val="00B578FF"/>
    <w:rsid w:val="00B57A0C"/>
    <w:rsid w:val="00B60501"/>
    <w:rsid w:val="00B60D87"/>
    <w:rsid w:val="00B61469"/>
    <w:rsid w:val="00B615F0"/>
    <w:rsid w:val="00B61ECD"/>
    <w:rsid w:val="00B62170"/>
    <w:rsid w:val="00B6245E"/>
    <w:rsid w:val="00B6257E"/>
    <w:rsid w:val="00B6276D"/>
    <w:rsid w:val="00B6283D"/>
    <w:rsid w:val="00B62C5C"/>
    <w:rsid w:val="00B641B4"/>
    <w:rsid w:val="00B6430E"/>
    <w:rsid w:val="00B64C7D"/>
    <w:rsid w:val="00B65568"/>
    <w:rsid w:val="00B65778"/>
    <w:rsid w:val="00B66721"/>
    <w:rsid w:val="00B66E10"/>
    <w:rsid w:val="00B675DA"/>
    <w:rsid w:val="00B70BA0"/>
    <w:rsid w:val="00B719E5"/>
    <w:rsid w:val="00B71AF6"/>
    <w:rsid w:val="00B721E7"/>
    <w:rsid w:val="00B72BD1"/>
    <w:rsid w:val="00B73064"/>
    <w:rsid w:val="00B73698"/>
    <w:rsid w:val="00B74D56"/>
    <w:rsid w:val="00B751A7"/>
    <w:rsid w:val="00B76220"/>
    <w:rsid w:val="00B773CC"/>
    <w:rsid w:val="00B77FBC"/>
    <w:rsid w:val="00B80832"/>
    <w:rsid w:val="00B80ED8"/>
    <w:rsid w:val="00B824CE"/>
    <w:rsid w:val="00B824D2"/>
    <w:rsid w:val="00B838A4"/>
    <w:rsid w:val="00B839A4"/>
    <w:rsid w:val="00B83C7E"/>
    <w:rsid w:val="00B84793"/>
    <w:rsid w:val="00B84E97"/>
    <w:rsid w:val="00B85C72"/>
    <w:rsid w:val="00B85C79"/>
    <w:rsid w:val="00B85D76"/>
    <w:rsid w:val="00B86278"/>
    <w:rsid w:val="00B8692D"/>
    <w:rsid w:val="00B86B0B"/>
    <w:rsid w:val="00B86F5E"/>
    <w:rsid w:val="00B87660"/>
    <w:rsid w:val="00B87B98"/>
    <w:rsid w:val="00B87EA5"/>
    <w:rsid w:val="00B916CD"/>
    <w:rsid w:val="00B93133"/>
    <w:rsid w:val="00B9365A"/>
    <w:rsid w:val="00B93ADD"/>
    <w:rsid w:val="00B9422D"/>
    <w:rsid w:val="00B954C7"/>
    <w:rsid w:val="00B954EF"/>
    <w:rsid w:val="00B9555E"/>
    <w:rsid w:val="00B959B2"/>
    <w:rsid w:val="00B960B9"/>
    <w:rsid w:val="00B961F4"/>
    <w:rsid w:val="00B96B8C"/>
    <w:rsid w:val="00B97684"/>
    <w:rsid w:val="00B97A89"/>
    <w:rsid w:val="00BA0284"/>
    <w:rsid w:val="00BA02E0"/>
    <w:rsid w:val="00BA1332"/>
    <w:rsid w:val="00BA2570"/>
    <w:rsid w:val="00BA2695"/>
    <w:rsid w:val="00BA2AA7"/>
    <w:rsid w:val="00BA30E8"/>
    <w:rsid w:val="00BA3808"/>
    <w:rsid w:val="00BA3EAA"/>
    <w:rsid w:val="00BA3FBC"/>
    <w:rsid w:val="00BA4F76"/>
    <w:rsid w:val="00BA4FB6"/>
    <w:rsid w:val="00BA53C5"/>
    <w:rsid w:val="00BA61D1"/>
    <w:rsid w:val="00BA68AF"/>
    <w:rsid w:val="00BA6BE9"/>
    <w:rsid w:val="00BA7767"/>
    <w:rsid w:val="00BA7C81"/>
    <w:rsid w:val="00BB0989"/>
    <w:rsid w:val="00BB18BD"/>
    <w:rsid w:val="00BB276B"/>
    <w:rsid w:val="00BB3AEA"/>
    <w:rsid w:val="00BB3E71"/>
    <w:rsid w:val="00BB454B"/>
    <w:rsid w:val="00BB59ED"/>
    <w:rsid w:val="00BB6409"/>
    <w:rsid w:val="00BB6EAB"/>
    <w:rsid w:val="00BB7080"/>
    <w:rsid w:val="00BB730D"/>
    <w:rsid w:val="00BB78F5"/>
    <w:rsid w:val="00BB7DFD"/>
    <w:rsid w:val="00BC02B3"/>
    <w:rsid w:val="00BC0D16"/>
    <w:rsid w:val="00BC136E"/>
    <w:rsid w:val="00BC28D8"/>
    <w:rsid w:val="00BC3460"/>
    <w:rsid w:val="00BC3461"/>
    <w:rsid w:val="00BC4EE1"/>
    <w:rsid w:val="00BC544A"/>
    <w:rsid w:val="00BC54C8"/>
    <w:rsid w:val="00BC5D53"/>
    <w:rsid w:val="00BC6100"/>
    <w:rsid w:val="00BC67A4"/>
    <w:rsid w:val="00BC6C64"/>
    <w:rsid w:val="00BD044C"/>
    <w:rsid w:val="00BD1482"/>
    <w:rsid w:val="00BD1504"/>
    <w:rsid w:val="00BD160E"/>
    <w:rsid w:val="00BD16EE"/>
    <w:rsid w:val="00BD211D"/>
    <w:rsid w:val="00BD2D17"/>
    <w:rsid w:val="00BD4224"/>
    <w:rsid w:val="00BD4576"/>
    <w:rsid w:val="00BD4D38"/>
    <w:rsid w:val="00BD72D1"/>
    <w:rsid w:val="00BD759B"/>
    <w:rsid w:val="00BD79C7"/>
    <w:rsid w:val="00BD7F27"/>
    <w:rsid w:val="00BE07B8"/>
    <w:rsid w:val="00BE08DC"/>
    <w:rsid w:val="00BE145A"/>
    <w:rsid w:val="00BE1542"/>
    <w:rsid w:val="00BE1C74"/>
    <w:rsid w:val="00BE21EC"/>
    <w:rsid w:val="00BE254B"/>
    <w:rsid w:val="00BE2815"/>
    <w:rsid w:val="00BE2832"/>
    <w:rsid w:val="00BE2CA3"/>
    <w:rsid w:val="00BE32B5"/>
    <w:rsid w:val="00BE34F9"/>
    <w:rsid w:val="00BE40CE"/>
    <w:rsid w:val="00BE41AE"/>
    <w:rsid w:val="00BE4AB9"/>
    <w:rsid w:val="00BE4DF2"/>
    <w:rsid w:val="00BE4ED7"/>
    <w:rsid w:val="00BE4FA9"/>
    <w:rsid w:val="00BE59A7"/>
    <w:rsid w:val="00BE64C6"/>
    <w:rsid w:val="00BE7B89"/>
    <w:rsid w:val="00BE7E94"/>
    <w:rsid w:val="00BF14D5"/>
    <w:rsid w:val="00BF16C4"/>
    <w:rsid w:val="00BF1ED7"/>
    <w:rsid w:val="00BF27A2"/>
    <w:rsid w:val="00BF3460"/>
    <w:rsid w:val="00BF3D5A"/>
    <w:rsid w:val="00BF50C3"/>
    <w:rsid w:val="00BF599C"/>
    <w:rsid w:val="00BF6491"/>
    <w:rsid w:val="00BF7283"/>
    <w:rsid w:val="00BF7531"/>
    <w:rsid w:val="00C006D2"/>
    <w:rsid w:val="00C01487"/>
    <w:rsid w:val="00C033D4"/>
    <w:rsid w:val="00C04D42"/>
    <w:rsid w:val="00C053EF"/>
    <w:rsid w:val="00C05499"/>
    <w:rsid w:val="00C0596A"/>
    <w:rsid w:val="00C06DC6"/>
    <w:rsid w:val="00C0750D"/>
    <w:rsid w:val="00C100B6"/>
    <w:rsid w:val="00C12BBE"/>
    <w:rsid w:val="00C140A7"/>
    <w:rsid w:val="00C14842"/>
    <w:rsid w:val="00C14E41"/>
    <w:rsid w:val="00C157D3"/>
    <w:rsid w:val="00C1604A"/>
    <w:rsid w:val="00C16071"/>
    <w:rsid w:val="00C202E7"/>
    <w:rsid w:val="00C20644"/>
    <w:rsid w:val="00C20A7B"/>
    <w:rsid w:val="00C20E51"/>
    <w:rsid w:val="00C21092"/>
    <w:rsid w:val="00C212E8"/>
    <w:rsid w:val="00C21412"/>
    <w:rsid w:val="00C218F1"/>
    <w:rsid w:val="00C21A4D"/>
    <w:rsid w:val="00C21BF3"/>
    <w:rsid w:val="00C22A68"/>
    <w:rsid w:val="00C23118"/>
    <w:rsid w:val="00C23454"/>
    <w:rsid w:val="00C23936"/>
    <w:rsid w:val="00C239B2"/>
    <w:rsid w:val="00C24AF8"/>
    <w:rsid w:val="00C24B16"/>
    <w:rsid w:val="00C24E6C"/>
    <w:rsid w:val="00C24EB3"/>
    <w:rsid w:val="00C25404"/>
    <w:rsid w:val="00C255E5"/>
    <w:rsid w:val="00C30570"/>
    <w:rsid w:val="00C30613"/>
    <w:rsid w:val="00C312FA"/>
    <w:rsid w:val="00C322B3"/>
    <w:rsid w:val="00C32AB2"/>
    <w:rsid w:val="00C32E69"/>
    <w:rsid w:val="00C33142"/>
    <w:rsid w:val="00C33237"/>
    <w:rsid w:val="00C339F3"/>
    <w:rsid w:val="00C33D84"/>
    <w:rsid w:val="00C3454A"/>
    <w:rsid w:val="00C346A6"/>
    <w:rsid w:val="00C34E0A"/>
    <w:rsid w:val="00C351F5"/>
    <w:rsid w:val="00C36815"/>
    <w:rsid w:val="00C36D84"/>
    <w:rsid w:val="00C40CFB"/>
    <w:rsid w:val="00C418BC"/>
    <w:rsid w:val="00C4210D"/>
    <w:rsid w:val="00C43001"/>
    <w:rsid w:val="00C4345F"/>
    <w:rsid w:val="00C45AF0"/>
    <w:rsid w:val="00C46BB4"/>
    <w:rsid w:val="00C46C5B"/>
    <w:rsid w:val="00C46CE3"/>
    <w:rsid w:val="00C46FF3"/>
    <w:rsid w:val="00C474AA"/>
    <w:rsid w:val="00C50B90"/>
    <w:rsid w:val="00C51164"/>
    <w:rsid w:val="00C518AE"/>
    <w:rsid w:val="00C5317E"/>
    <w:rsid w:val="00C537A7"/>
    <w:rsid w:val="00C55542"/>
    <w:rsid w:val="00C5648B"/>
    <w:rsid w:val="00C56DA9"/>
    <w:rsid w:val="00C57441"/>
    <w:rsid w:val="00C575EF"/>
    <w:rsid w:val="00C60900"/>
    <w:rsid w:val="00C60CFE"/>
    <w:rsid w:val="00C6138A"/>
    <w:rsid w:val="00C61545"/>
    <w:rsid w:val="00C6158F"/>
    <w:rsid w:val="00C62158"/>
    <w:rsid w:val="00C62519"/>
    <w:rsid w:val="00C62DBC"/>
    <w:rsid w:val="00C6312D"/>
    <w:rsid w:val="00C637E3"/>
    <w:rsid w:val="00C63B7D"/>
    <w:rsid w:val="00C64838"/>
    <w:rsid w:val="00C64D55"/>
    <w:rsid w:val="00C67305"/>
    <w:rsid w:val="00C6798A"/>
    <w:rsid w:val="00C708AC"/>
    <w:rsid w:val="00C715E2"/>
    <w:rsid w:val="00C7163D"/>
    <w:rsid w:val="00C717AC"/>
    <w:rsid w:val="00C7252F"/>
    <w:rsid w:val="00C72606"/>
    <w:rsid w:val="00C7333A"/>
    <w:rsid w:val="00C73624"/>
    <w:rsid w:val="00C73B68"/>
    <w:rsid w:val="00C73D71"/>
    <w:rsid w:val="00C75623"/>
    <w:rsid w:val="00C75988"/>
    <w:rsid w:val="00C75C92"/>
    <w:rsid w:val="00C768EA"/>
    <w:rsid w:val="00C77044"/>
    <w:rsid w:val="00C773B4"/>
    <w:rsid w:val="00C775BA"/>
    <w:rsid w:val="00C77F2D"/>
    <w:rsid w:val="00C80858"/>
    <w:rsid w:val="00C81874"/>
    <w:rsid w:val="00C82507"/>
    <w:rsid w:val="00C82F6F"/>
    <w:rsid w:val="00C83433"/>
    <w:rsid w:val="00C83665"/>
    <w:rsid w:val="00C840DC"/>
    <w:rsid w:val="00C8463F"/>
    <w:rsid w:val="00C85790"/>
    <w:rsid w:val="00C85850"/>
    <w:rsid w:val="00C8596E"/>
    <w:rsid w:val="00C85AEA"/>
    <w:rsid w:val="00C85D4F"/>
    <w:rsid w:val="00C8722B"/>
    <w:rsid w:val="00C87F3B"/>
    <w:rsid w:val="00C90FB1"/>
    <w:rsid w:val="00C912AB"/>
    <w:rsid w:val="00C9158D"/>
    <w:rsid w:val="00C91601"/>
    <w:rsid w:val="00C926F1"/>
    <w:rsid w:val="00C92D0B"/>
    <w:rsid w:val="00C92F43"/>
    <w:rsid w:val="00C94688"/>
    <w:rsid w:val="00C94A00"/>
    <w:rsid w:val="00C94F02"/>
    <w:rsid w:val="00C95326"/>
    <w:rsid w:val="00C953FB"/>
    <w:rsid w:val="00C9761E"/>
    <w:rsid w:val="00C97D6E"/>
    <w:rsid w:val="00C97DC9"/>
    <w:rsid w:val="00CA0214"/>
    <w:rsid w:val="00CA11F7"/>
    <w:rsid w:val="00CA2105"/>
    <w:rsid w:val="00CA2D8B"/>
    <w:rsid w:val="00CA4840"/>
    <w:rsid w:val="00CA4B11"/>
    <w:rsid w:val="00CA5403"/>
    <w:rsid w:val="00CA5C76"/>
    <w:rsid w:val="00CA63F7"/>
    <w:rsid w:val="00CA6439"/>
    <w:rsid w:val="00CA7129"/>
    <w:rsid w:val="00CA7302"/>
    <w:rsid w:val="00CB0CEC"/>
    <w:rsid w:val="00CB16EA"/>
    <w:rsid w:val="00CB1762"/>
    <w:rsid w:val="00CB1C9C"/>
    <w:rsid w:val="00CB1E98"/>
    <w:rsid w:val="00CB2799"/>
    <w:rsid w:val="00CB2E89"/>
    <w:rsid w:val="00CB3204"/>
    <w:rsid w:val="00CB3F5E"/>
    <w:rsid w:val="00CB64C6"/>
    <w:rsid w:val="00CB6E28"/>
    <w:rsid w:val="00CB7B26"/>
    <w:rsid w:val="00CC1450"/>
    <w:rsid w:val="00CC1807"/>
    <w:rsid w:val="00CC475A"/>
    <w:rsid w:val="00CC4C79"/>
    <w:rsid w:val="00CC62D7"/>
    <w:rsid w:val="00CC6E61"/>
    <w:rsid w:val="00CC75FB"/>
    <w:rsid w:val="00CC7A7E"/>
    <w:rsid w:val="00CC7AD5"/>
    <w:rsid w:val="00CD0475"/>
    <w:rsid w:val="00CD080C"/>
    <w:rsid w:val="00CD10A3"/>
    <w:rsid w:val="00CD13C4"/>
    <w:rsid w:val="00CD1B0D"/>
    <w:rsid w:val="00CD3F22"/>
    <w:rsid w:val="00CD454A"/>
    <w:rsid w:val="00CD512D"/>
    <w:rsid w:val="00CD5955"/>
    <w:rsid w:val="00CD60E2"/>
    <w:rsid w:val="00CD67A9"/>
    <w:rsid w:val="00CE029D"/>
    <w:rsid w:val="00CE0DBE"/>
    <w:rsid w:val="00CE0DE7"/>
    <w:rsid w:val="00CE0ECD"/>
    <w:rsid w:val="00CE23BF"/>
    <w:rsid w:val="00CE2495"/>
    <w:rsid w:val="00CE3216"/>
    <w:rsid w:val="00CE44F5"/>
    <w:rsid w:val="00CE47C6"/>
    <w:rsid w:val="00CE4EB8"/>
    <w:rsid w:val="00CE55C5"/>
    <w:rsid w:val="00CE5D49"/>
    <w:rsid w:val="00CE5E44"/>
    <w:rsid w:val="00CE64B9"/>
    <w:rsid w:val="00CE6595"/>
    <w:rsid w:val="00CE6D19"/>
    <w:rsid w:val="00CE7031"/>
    <w:rsid w:val="00CE73FA"/>
    <w:rsid w:val="00CE7D79"/>
    <w:rsid w:val="00CF0215"/>
    <w:rsid w:val="00CF0315"/>
    <w:rsid w:val="00CF083B"/>
    <w:rsid w:val="00CF0C30"/>
    <w:rsid w:val="00CF1340"/>
    <w:rsid w:val="00CF1357"/>
    <w:rsid w:val="00CF23E7"/>
    <w:rsid w:val="00CF2F21"/>
    <w:rsid w:val="00CF362C"/>
    <w:rsid w:val="00CF3993"/>
    <w:rsid w:val="00CF3ECD"/>
    <w:rsid w:val="00CF436A"/>
    <w:rsid w:val="00CF541C"/>
    <w:rsid w:val="00CF555E"/>
    <w:rsid w:val="00CF5BE1"/>
    <w:rsid w:val="00CF5EF3"/>
    <w:rsid w:val="00CF626C"/>
    <w:rsid w:val="00CF6C27"/>
    <w:rsid w:val="00CF6F42"/>
    <w:rsid w:val="00CF7609"/>
    <w:rsid w:val="00D0049F"/>
    <w:rsid w:val="00D01447"/>
    <w:rsid w:val="00D01D40"/>
    <w:rsid w:val="00D01DB0"/>
    <w:rsid w:val="00D02891"/>
    <w:rsid w:val="00D02DFE"/>
    <w:rsid w:val="00D02E92"/>
    <w:rsid w:val="00D03285"/>
    <w:rsid w:val="00D03DA2"/>
    <w:rsid w:val="00D04007"/>
    <w:rsid w:val="00D0434C"/>
    <w:rsid w:val="00D04555"/>
    <w:rsid w:val="00D04933"/>
    <w:rsid w:val="00D05233"/>
    <w:rsid w:val="00D059D8"/>
    <w:rsid w:val="00D05DE7"/>
    <w:rsid w:val="00D07606"/>
    <w:rsid w:val="00D07D11"/>
    <w:rsid w:val="00D10AEC"/>
    <w:rsid w:val="00D11F11"/>
    <w:rsid w:val="00D1250B"/>
    <w:rsid w:val="00D125E3"/>
    <w:rsid w:val="00D12832"/>
    <w:rsid w:val="00D13B1E"/>
    <w:rsid w:val="00D14EEB"/>
    <w:rsid w:val="00D15024"/>
    <w:rsid w:val="00D15425"/>
    <w:rsid w:val="00D15A4A"/>
    <w:rsid w:val="00D16931"/>
    <w:rsid w:val="00D174B9"/>
    <w:rsid w:val="00D17787"/>
    <w:rsid w:val="00D17D4E"/>
    <w:rsid w:val="00D17E32"/>
    <w:rsid w:val="00D20579"/>
    <w:rsid w:val="00D21651"/>
    <w:rsid w:val="00D21DC4"/>
    <w:rsid w:val="00D22320"/>
    <w:rsid w:val="00D223EC"/>
    <w:rsid w:val="00D22529"/>
    <w:rsid w:val="00D22AFC"/>
    <w:rsid w:val="00D23BFF"/>
    <w:rsid w:val="00D246AF"/>
    <w:rsid w:val="00D24943"/>
    <w:rsid w:val="00D254C2"/>
    <w:rsid w:val="00D25504"/>
    <w:rsid w:val="00D25763"/>
    <w:rsid w:val="00D26537"/>
    <w:rsid w:val="00D26708"/>
    <w:rsid w:val="00D26B8B"/>
    <w:rsid w:val="00D26E95"/>
    <w:rsid w:val="00D27313"/>
    <w:rsid w:val="00D27DEF"/>
    <w:rsid w:val="00D31189"/>
    <w:rsid w:val="00D311C6"/>
    <w:rsid w:val="00D31C73"/>
    <w:rsid w:val="00D3243F"/>
    <w:rsid w:val="00D32656"/>
    <w:rsid w:val="00D3314A"/>
    <w:rsid w:val="00D333F6"/>
    <w:rsid w:val="00D34217"/>
    <w:rsid w:val="00D349C9"/>
    <w:rsid w:val="00D34BA3"/>
    <w:rsid w:val="00D34BFA"/>
    <w:rsid w:val="00D34CAA"/>
    <w:rsid w:val="00D35579"/>
    <w:rsid w:val="00D357F2"/>
    <w:rsid w:val="00D366E6"/>
    <w:rsid w:val="00D36A64"/>
    <w:rsid w:val="00D36E3F"/>
    <w:rsid w:val="00D411BA"/>
    <w:rsid w:val="00D414A5"/>
    <w:rsid w:val="00D41878"/>
    <w:rsid w:val="00D41899"/>
    <w:rsid w:val="00D420C8"/>
    <w:rsid w:val="00D42324"/>
    <w:rsid w:val="00D42E3B"/>
    <w:rsid w:val="00D42E8C"/>
    <w:rsid w:val="00D43170"/>
    <w:rsid w:val="00D43497"/>
    <w:rsid w:val="00D4493D"/>
    <w:rsid w:val="00D44ADE"/>
    <w:rsid w:val="00D44B8C"/>
    <w:rsid w:val="00D44C11"/>
    <w:rsid w:val="00D4549F"/>
    <w:rsid w:val="00D45A38"/>
    <w:rsid w:val="00D463B6"/>
    <w:rsid w:val="00D46931"/>
    <w:rsid w:val="00D472FC"/>
    <w:rsid w:val="00D4736D"/>
    <w:rsid w:val="00D5051F"/>
    <w:rsid w:val="00D506F5"/>
    <w:rsid w:val="00D51CD4"/>
    <w:rsid w:val="00D51D1E"/>
    <w:rsid w:val="00D5319D"/>
    <w:rsid w:val="00D53CC8"/>
    <w:rsid w:val="00D5422E"/>
    <w:rsid w:val="00D5433C"/>
    <w:rsid w:val="00D553A0"/>
    <w:rsid w:val="00D57A21"/>
    <w:rsid w:val="00D57D0A"/>
    <w:rsid w:val="00D6096C"/>
    <w:rsid w:val="00D61987"/>
    <w:rsid w:val="00D6239E"/>
    <w:rsid w:val="00D6249F"/>
    <w:rsid w:val="00D625D1"/>
    <w:rsid w:val="00D63123"/>
    <w:rsid w:val="00D63CFA"/>
    <w:rsid w:val="00D63D1F"/>
    <w:rsid w:val="00D63EBD"/>
    <w:rsid w:val="00D6559A"/>
    <w:rsid w:val="00D65AB5"/>
    <w:rsid w:val="00D66C0D"/>
    <w:rsid w:val="00D70081"/>
    <w:rsid w:val="00D70431"/>
    <w:rsid w:val="00D711D5"/>
    <w:rsid w:val="00D7145F"/>
    <w:rsid w:val="00D714DA"/>
    <w:rsid w:val="00D71825"/>
    <w:rsid w:val="00D71AE6"/>
    <w:rsid w:val="00D71E22"/>
    <w:rsid w:val="00D72857"/>
    <w:rsid w:val="00D7483B"/>
    <w:rsid w:val="00D74911"/>
    <w:rsid w:val="00D74A54"/>
    <w:rsid w:val="00D76130"/>
    <w:rsid w:val="00D7687E"/>
    <w:rsid w:val="00D77283"/>
    <w:rsid w:val="00D803B8"/>
    <w:rsid w:val="00D806EE"/>
    <w:rsid w:val="00D8178B"/>
    <w:rsid w:val="00D83309"/>
    <w:rsid w:val="00D84419"/>
    <w:rsid w:val="00D844CD"/>
    <w:rsid w:val="00D84B3C"/>
    <w:rsid w:val="00D84C01"/>
    <w:rsid w:val="00D84C8A"/>
    <w:rsid w:val="00D84FE8"/>
    <w:rsid w:val="00D855A3"/>
    <w:rsid w:val="00D85772"/>
    <w:rsid w:val="00D863DF"/>
    <w:rsid w:val="00D870B4"/>
    <w:rsid w:val="00D90DF4"/>
    <w:rsid w:val="00D91066"/>
    <w:rsid w:val="00D91098"/>
    <w:rsid w:val="00D92001"/>
    <w:rsid w:val="00D92B53"/>
    <w:rsid w:val="00D92EA5"/>
    <w:rsid w:val="00D930F6"/>
    <w:rsid w:val="00D93328"/>
    <w:rsid w:val="00D9353E"/>
    <w:rsid w:val="00D943A6"/>
    <w:rsid w:val="00D94BE0"/>
    <w:rsid w:val="00D97770"/>
    <w:rsid w:val="00D97A11"/>
    <w:rsid w:val="00D97C5E"/>
    <w:rsid w:val="00DA0ABA"/>
    <w:rsid w:val="00DA10F3"/>
    <w:rsid w:val="00DA1778"/>
    <w:rsid w:val="00DA36E7"/>
    <w:rsid w:val="00DA3E8F"/>
    <w:rsid w:val="00DA41EB"/>
    <w:rsid w:val="00DA4281"/>
    <w:rsid w:val="00DA42D7"/>
    <w:rsid w:val="00DA49DB"/>
    <w:rsid w:val="00DA534D"/>
    <w:rsid w:val="00DA5EBE"/>
    <w:rsid w:val="00DA644A"/>
    <w:rsid w:val="00DA70D7"/>
    <w:rsid w:val="00DA7294"/>
    <w:rsid w:val="00DA7536"/>
    <w:rsid w:val="00DA76D8"/>
    <w:rsid w:val="00DA7745"/>
    <w:rsid w:val="00DA7805"/>
    <w:rsid w:val="00DA7A10"/>
    <w:rsid w:val="00DB084B"/>
    <w:rsid w:val="00DB094F"/>
    <w:rsid w:val="00DB1536"/>
    <w:rsid w:val="00DB1FE7"/>
    <w:rsid w:val="00DB235C"/>
    <w:rsid w:val="00DB2893"/>
    <w:rsid w:val="00DB337E"/>
    <w:rsid w:val="00DB3D32"/>
    <w:rsid w:val="00DB4E70"/>
    <w:rsid w:val="00DB4F74"/>
    <w:rsid w:val="00DB5222"/>
    <w:rsid w:val="00DB544B"/>
    <w:rsid w:val="00DB54EA"/>
    <w:rsid w:val="00DC007F"/>
    <w:rsid w:val="00DC00A5"/>
    <w:rsid w:val="00DC02BD"/>
    <w:rsid w:val="00DC09EE"/>
    <w:rsid w:val="00DC0F05"/>
    <w:rsid w:val="00DC143C"/>
    <w:rsid w:val="00DC1CB0"/>
    <w:rsid w:val="00DC2900"/>
    <w:rsid w:val="00DC2AD8"/>
    <w:rsid w:val="00DC315F"/>
    <w:rsid w:val="00DC3A22"/>
    <w:rsid w:val="00DC3B17"/>
    <w:rsid w:val="00DC4509"/>
    <w:rsid w:val="00DC49FE"/>
    <w:rsid w:val="00DC4D96"/>
    <w:rsid w:val="00DC4E28"/>
    <w:rsid w:val="00DC4FF4"/>
    <w:rsid w:val="00DC5403"/>
    <w:rsid w:val="00DC5EBB"/>
    <w:rsid w:val="00DC6059"/>
    <w:rsid w:val="00DC7CC9"/>
    <w:rsid w:val="00DC7DD0"/>
    <w:rsid w:val="00DD0B48"/>
    <w:rsid w:val="00DD1A4F"/>
    <w:rsid w:val="00DD1ADC"/>
    <w:rsid w:val="00DD33B0"/>
    <w:rsid w:val="00DD35F0"/>
    <w:rsid w:val="00DD501C"/>
    <w:rsid w:val="00DD5F4C"/>
    <w:rsid w:val="00DD61AC"/>
    <w:rsid w:val="00DD64D1"/>
    <w:rsid w:val="00DD6A08"/>
    <w:rsid w:val="00DD7590"/>
    <w:rsid w:val="00DD7807"/>
    <w:rsid w:val="00DD7848"/>
    <w:rsid w:val="00DD78B4"/>
    <w:rsid w:val="00DD79B3"/>
    <w:rsid w:val="00DE0965"/>
    <w:rsid w:val="00DE0E70"/>
    <w:rsid w:val="00DE123E"/>
    <w:rsid w:val="00DE1D44"/>
    <w:rsid w:val="00DE30C5"/>
    <w:rsid w:val="00DE3C84"/>
    <w:rsid w:val="00DE438E"/>
    <w:rsid w:val="00DE465F"/>
    <w:rsid w:val="00DE46D3"/>
    <w:rsid w:val="00DE626D"/>
    <w:rsid w:val="00DE6F56"/>
    <w:rsid w:val="00DE7571"/>
    <w:rsid w:val="00DE7781"/>
    <w:rsid w:val="00DE79CA"/>
    <w:rsid w:val="00DE7F5D"/>
    <w:rsid w:val="00DF0762"/>
    <w:rsid w:val="00DF1123"/>
    <w:rsid w:val="00DF305A"/>
    <w:rsid w:val="00DF3AAE"/>
    <w:rsid w:val="00DF419A"/>
    <w:rsid w:val="00DF4BB7"/>
    <w:rsid w:val="00DF51E9"/>
    <w:rsid w:val="00DF53F7"/>
    <w:rsid w:val="00DF6E56"/>
    <w:rsid w:val="00DF7464"/>
    <w:rsid w:val="00E002F0"/>
    <w:rsid w:val="00E008F5"/>
    <w:rsid w:val="00E010F5"/>
    <w:rsid w:val="00E017FF"/>
    <w:rsid w:val="00E01C24"/>
    <w:rsid w:val="00E04D87"/>
    <w:rsid w:val="00E04EC3"/>
    <w:rsid w:val="00E05F17"/>
    <w:rsid w:val="00E06D70"/>
    <w:rsid w:val="00E06DDD"/>
    <w:rsid w:val="00E1051A"/>
    <w:rsid w:val="00E1052D"/>
    <w:rsid w:val="00E1089E"/>
    <w:rsid w:val="00E10F7E"/>
    <w:rsid w:val="00E12F6C"/>
    <w:rsid w:val="00E13050"/>
    <w:rsid w:val="00E133BE"/>
    <w:rsid w:val="00E13827"/>
    <w:rsid w:val="00E14013"/>
    <w:rsid w:val="00E1413C"/>
    <w:rsid w:val="00E1415D"/>
    <w:rsid w:val="00E14BC3"/>
    <w:rsid w:val="00E15390"/>
    <w:rsid w:val="00E15642"/>
    <w:rsid w:val="00E158EE"/>
    <w:rsid w:val="00E15FF3"/>
    <w:rsid w:val="00E16621"/>
    <w:rsid w:val="00E17980"/>
    <w:rsid w:val="00E209F0"/>
    <w:rsid w:val="00E2113A"/>
    <w:rsid w:val="00E211E2"/>
    <w:rsid w:val="00E21406"/>
    <w:rsid w:val="00E21C4B"/>
    <w:rsid w:val="00E21EF8"/>
    <w:rsid w:val="00E2238E"/>
    <w:rsid w:val="00E229EC"/>
    <w:rsid w:val="00E23822"/>
    <w:rsid w:val="00E23AF8"/>
    <w:rsid w:val="00E24444"/>
    <w:rsid w:val="00E24C96"/>
    <w:rsid w:val="00E2610C"/>
    <w:rsid w:val="00E262B7"/>
    <w:rsid w:val="00E26588"/>
    <w:rsid w:val="00E26DB8"/>
    <w:rsid w:val="00E30BEF"/>
    <w:rsid w:val="00E31A92"/>
    <w:rsid w:val="00E31F77"/>
    <w:rsid w:val="00E32756"/>
    <w:rsid w:val="00E328F4"/>
    <w:rsid w:val="00E33EB1"/>
    <w:rsid w:val="00E34D95"/>
    <w:rsid w:val="00E360BA"/>
    <w:rsid w:val="00E3671F"/>
    <w:rsid w:val="00E36E42"/>
    <w:rsid w:val="00E40B63"/>
    <w:rsid w:val="00E41144"/>
    <w:rsid w:val="00E4121C"/>
    <w:rsid w:val="00E41C69"/>
    <w:rsid w:val="00E4213D"/>
    <w:rsid w:val="00E42144"/>
    <w:rsid w:val="00E4276F"/>
    <w:rsid w:val="00E43031"/>
    <w:rsid w:val="00E44557"/>
    <w:rsid w:val="00E446FC"/>
    <w:rsid w:val="00E4586F"/>
    <w:rsid w:val="00E45CCA"/>
    <w:rsid w:val="00E461F6"/>
    <w:rsid w:val="00E4638C"/>
    <w:rsid w:val="00E46ED2"/>
    <w:rsid w:val="00E47DB8"/>
    <w:rsid w:val="00E50AD6"/>
    <w:rsid w:val="00E5142A"/>
    <w:rsid w:val="00E535E0"/>
    <w:rsid w:val="00E540D2"/>
    <w:rsid w:val="00E54477"/>
    <w:rsid w:val="00E5452D"/>
    <w:rsid w:val="00E56A2B"/>
    <w:rsid w:val="00E56D09"/>
    <w:rsid w:val="00E57781"/>
    <w:rsid w:val="00E578E3"/>
    <w:rsid w:val="00E57D50"/>
    <w:rsid w:val="00E60316"/>
    <w:rsid w:val="00E606BA"/>
    <w:rsid w:val="00E60924"/>
    <w:rsid w:val="00E614AD"/>
    <w:rsid w:val="00E64276"/>
    <w:rsid w:val="00E64469"/>
    <w:rsid w:val="00E65238"/>
    <w:rsid w:val="00E65797"/>
    <w:rsid w:val="00E65A6A"/>
    <w:rsid w:val="00E66BCE"/>
    <w:rsid w:val="00E673D0"/>
    <w:rsid w:val="00E67F1D"/>
    <w:rsid w:val="00E70566"/>
    <w:rsid w:val="00E707F5"/>
    <w:rsid w:val="00E71A83"/>
    <w:rsid w:val="00E71E70"/>
    <w:rsid w:val="00E72264"/>
    <w:rsid w:val="00E72428"/>
    <w:rsid w:val="00E72D90"/>
    <w:rsid w:val="00E73161"/>
    <w:rsid w:val="00E7331D"/>
    <w:rsid w:val="00E73956"/>
    <w:rsid w:val="00E73AEE"/>
    <w:rsid w:val="00E7419B"/>
    <w:rsid w:val="00E74356"/>
    <w:rsid w:val="00E74841"/>
    <w:rsid w:val="00E757A4"/>
    <w:rsid w:val="00E757AE"/>
    <w:rsid w:val="00E76AE7"/>
    <w:rsid w:val="00E81365"/>
    <w:rsid w:val="00E81BEB"/>
    <w:rsid w:val="00E81D19"/>
    <w:rsid w:val="00E82808"/>
    <w:rsid w:val="00E83277"/>
    <w:rsid w:val="00E8386D"/>
    <w:rsid w:val="00E84860"/>
    <w:rsid w:val="00E853CC"/>
    <w:rsid w:val="00E8590C"/>
    <w:rsid w:val="00E85FD7"/>
    <w:rsid w:val="00E863B3"/>
    <w:rsid w:val="00E86C53"/>
    <w:rsid w:val="00E87566"/>
    <w:rsid w:val="00E87C45"/>
    <w:rsid w:val="00E903F7"/>
    <w:rsid w:val="00E9057E"/>
    <w:rsid w:val="00E905A5"/>
    <w:rsid w:val="00E906B1"/>
    <w:rsid w:val="00E90740"/>
    <w:rsid w:val="00E90A8B"/>
    <w:rsid w:val="00E9167B"/>
    <w:rsid w:val="00E91B99"/>
    <w:rsid w:val="00E91E6C"/>
    <w:rsid w:val="00E92976"/>
    <w:rsid w:val="00E92A65"/>
    <w:rsid w:val="00E92A76"/>
    <w:rsid w:val="00E92BF5"/>
    <w:rsid w:val="00E93394"/>
    <w:rsid w:val="00E934E3"/>
    <w:rsid w:val="00E93873"/>
    <w:rsid w:val="00E94BBB"/>
    <w:rsid w:val="00E94FB9"/>
    <w:rsid w:val="00E953AC"/>
    <w:rsid w:val="00E95470"/>
    <w:rsid w:val="00E958E7"/>
    <w:rsid w:val="00E9732D"/>
    <w:rsid w:val="00E974F5"/>
    <w:rsid w:val="00E9798F"/>
    <w:rsid w:val="00EA0A8C"/>
    <w:rsid w:val="00EA0F66"/>
    <w:rsid w:val="00EA1B61"/>
    <w:rsid w:val="00EA1B82"/>
    <w:rsid w:val="00EA244A"/>
    <w:rsid w:val="00EA32F3"/>
    <w:rsid w:val="00EA3A9A"/>
    <w:rsid w:val="00EA574A"/>
    <w:rsid w:val="00EA590C"/>
    <w:rsid w:val="00EA5CA9"/>
    <w:rsid w:val="00EA5E3F"/>
    <w:rsid w:val="00EA659B"/>
    <w:rsid w:val="00EA7102"/>
    <w:rsid w:val="00EA76CD"/>
    <w:rsid w:val="00EA7AE2"/>
    <w:rsid w:val="00EB103D"/>
    <w:rsid w:val="00EB1612"/>
    <w:rsid w:val="00EB1B41"/>
    <w:rsid w:val="00EB226E"/>
    <w:rsid w:val="00EB3587"/>
    <w:rsid w:val="00EB3B29"/>
    <w:rsid w:val="00EB3F73"/>
    <w:rsid w:val="00EB3FEE"/>
    <w:rsid w:val="00EB4249"/>
    <w:rsid w:val="00EB4B99"/>
    <w:rsid w:val="00EB5717"/>
    <w:rsid w:val="00EB580F"/>
    <w:rsid w:val="00EB6BED"/>
    <w:rsid w:val="00EB6BFF"/>
    <w:rsid w:val="00EB6EC3"/>
    <w:rsid w:val="00EB7DD4"/>
    <w:rsid w:val="00EC109C"/>
    <w:rsid w:val="00EC35C9"/>
    <w:rsid w:val="00EC3687"/>
    <w:rsid w:val="00EC3DB3"/>
    <w:rsid w:val="00EC4019"/>
    <w:rsid w:val="00EC456C"/>
    <w:rsid w:val="00EC4CE7"/>
    <w:rsid w:val="00EC4D37"/>
    <w:rsid w:val="00EC5826"/>
    <w:rsid w:val="00EC63E7"/>
    <w:rsid w:val="00EC702B"/>
    <w:rsid w:val="00ED0AD5"/>
    <w:rsid w:val="00ED0CD5"/>
    <w:rsid w:val="00ED202D"/>
    <w:rsid w:val="00ED2F86"/>
    <w:rsid w:val="00ED3191"/>
    <w:rsid w:val="00ED35A8"/>
    <w:rsid w:val="00ED3D1A"/>
    <w:rsid w:val="00ED3D33"/>
    <w:rsid w:val="00ED4BDB"/>
    <w:rsid w:val="00ED4CB3"/>
    <w:rsid w:val="00ED57BA"/>
    <w:rsid w:val="00ED61EC"/>
    <w:rsid w:val="00ED77E1"/>
    <w:rsid w:val="00ED7AF3"/>
    <w:rsid w:val="00EE04DA"/>
    <w:rsid w:val="00EE07D8"/>
    <w:rsid w:val="00EE0ABC"/>
    <w:rsid w:val="00EE1ED8"/>
    <w:rsid w:val="00EE248F"/>
    <w:rsid w:val="00EE2D5D"/>
    <w:rsid w:val="00EE339F"/>
    <w:rsid w:val="00EE4BC8"/>
    <w:rsid w:val="00EE4F43"/>
    <w:rsid w:val="00EE5D11"/>
    <w:rsid w:val="00EE5F0E"/>
    <w:rsid w:val="00EE60A6"/>
    <w:rsid w:val="00EE63BE"/>
    <w:rsid w:val="00EE6E54"/>
    <w:rsid w:val="00EE78EE"/>
    <w:rsid w:val="00EF0EA1"/>
    <w:rsid w:val="00EF13D8"/>
    <w:rsid w:val="00EF1719"/>
    <w:rsid w:val="00EF173B"/>
    <w:rsid w:val="00EF22E2"/>
    <w:rsid w:val="00EF266A"/>
    <w:rsid w:val="00EF2D48"/>
    <w:rsid w:val="00EF36C2"/>
    <w:rsid w:val="00EF3BA4"/>
    <w:rsid w:val="00EF3D2A"/>
    <w:rsid w:val="00EF466A"/>
    <w:rsid w:val="00EF47BE"/>
    <w:rsid w:val="00EF4EEA"/>
    <w:rsid w:val="00EF5BDA"/>
    <w:rsid w:val="00EF632B"/>
    <w:rsid w:val="00EF6D73"/>
    <w:rsid w:val="00EF7E76"/>
    <w:rsid w:val="00F001A6"/>
    <w:rsid w:val="00F0150B"/>
    <w:rsid w:val="00F01704"/>
    <w:rsid w:val="00F025E7"/>
    <w:rsid w:val="00F03CC0"/>
    <w:rsid w:val="00F04F5C"/>
    <w:rsid w:val="00F0569B"/>
    <w:rsid w:val="00F05990"/>
    <w:rsid w:val="00F05B87"/>
    <w:rsid w:val="00F0607F"/>
    <w:rsid w:val="00F063C9"/>
    <w:rsid w:val="00F06E1F"/>
    <w:rsid w:val="00F06F0D"/>
    <w:rsid w:val="00F07155"/>
    <w:rsid w:val="00F07310"/>
    <w:rsid w:val="00F07F22"/>
    <w:rsid w:val="00F1053E"/>
    <w:rsid w:val="00F10C34"/>
    <w:rsid w:val="00F10DB3"/>
    <w:rsid w:val="00F10E29"/>
    <w:rsid w:val="00F110BC"/>
    <w:rsid w:val="00F12F8B"/>
    <w:rsid w:val="00F1405E"/>
    <w:rsid w:val="00F15D7D"/>
    <w:rsid w:val="00F15DA5"/>
    <w:rsid w:val="00F166A0"/>
    <w:rsid w:val="00F17E1A"/>
    <w:rsid w:val="00F2028E"/>
    <w:rsid w:val="00F21DBE"/>
    <w:rsid w:val="00F22357"/>
    <w:rsid w:val="00F22DB4"/>
    <w:rsid w:val="00F23B2F"/>
    <w:rsid w:val="00F23C00"/>
    <w:rsid w:val="00F241DA"/>
    <w:rsid w:val="00F24263"/>
    <w:rsid w:val="00F243EA"/>
    <w:rsid w:val="00F24882"/>
    <w:rsid w:val="00F24BFC"/>
    <w:rsid w:val="00F24D1B"/>
    <w:rsid w:val="00F25362"/>
    <w:rsid w:val="00F2580C"/>
    <w:rsid w:val="00F25D24"/>
    <w:rsid w:val="00F26814"/>
    <w:rsid w:val="00F26DD5"/>
    <w:rsid w:val="00F27D2C"/>
    <w:rsid w:val="00F312CD"/>
    <w:rsid w:val="00F336AF"/>
    <w:rsid w:val="00F3391E"/>
    <w:rsid w:val="00F33A85"/>
    <w:rsid w:val="00F34CE6"/>
    <w:rsid w:val="00F3501E"/>
    <w:rsid w:val="00F35727"/>
    <w:rsid w:val="00F35A93"/>
    <w:rsid w:val="00F36583"/>
    <w:rsid w:val="00F40708"/>
    <w:rsid w:val="00F40D71"/>
    <w:rsid w:val="00F4271E"/>
    <w:rsid w:val="00F42944"/>
    <w:rsid w:val="00F42A31"/>
    <w:rsid w:val="00F42D6F"/>
    <w:rsid w:val="00F42DFD"/>
    <w:rsid w:val="00F43D6D"/>
    <w:rsid w:val="00F4411D"/>
    <w:rsid w:val="00F443BC"/>
    <w:rsid w:val="00F4498E"/>
    <w:rsid w:val="00F44DFF"/>
    <w:rsid w:val="00F45872"/>
    <w:rsid w:val="00F4614F"/>
    <w:rsid w:val="00F4699A"/>
    <w:rsid w:val="00F46E3B"/>
    <w:rsid w:val="00F473A7"/>
    <w:rsid w:val="00F501E2"/>
    <w:rsid w:val="00F50DAD"/>
    <w:rsid w:val="00F51FA8"/>
    <w:rsid w:val="00F52397"/>
    <w:rsid w:val="00F5306E"/>
    <w:rsid w:val="00F5350B"/>
    <w:rsid w:val="00F539EA"/>
    <w:rsid w:val="00F53FFD"/>
    <w:rsid w:val="00F54168"/>
    <w:rsid w:val="00F553BF"/>
    <w:rsid w:val="00F60E38"/>
    <w:rsid w:val="00F60F09"/>
    <w:rsid w:val="00F61FC8"/>
    <w:rsid w:val="00F63323"/>
    <w:rsid w:val="00F64935"/>
    <w:rsid w:val="00F64AEA"/>
    <w:rsid w:val="00F65650"/>
    <w:rsid w:val="00F669D4"/>
    <w:rsid w:val="00F66FE2"/>
    <w:rsid w:val="00F67154"/>
    <w:rsid w:val="00F67789"/>
    <w:rsid w:val="00F67887"/>
    <w:rsid w:val="00F6797C"/>
    <w:rsid w:val="00F67F5F"/>
    <w:rsid w:val="00F701CB"/>
    <w:rsid w:val="00F7029C"/>
    <w:rsid w:val="00F706DD"/>
    <w:rsid w:val="00F7216D"/>
    <w:rsid w:val="00F7263D"/>
    <w:rsid w:val="00F72967"/>
    <w:rsid w:val="00F731ED"/>
    <w:rsid w:val="00F73660"/>
    <w:rsid w:val="00F7462E"/>
    <w:rsid w:val="00F7479E"/>
    <w:rsid w:val="00F76EC1"/>
    <w:rsid w:val="00F76F85"/>
    <w:rsid w:val="00F770FC"/>
    <w:rsid w:val="00F77600"/>
    <w:rsid w:val="00F77BFE"/>
    <w:rsid w:val="00F80701"/>
    <w:rsid w:val="00F80959"/>
    <w:rsid w:val="00F80BAC"/>
    <w:rsid w:val="00F810BC"/>
    <w:rsid w:val="00F81902"/>
    <w:rsid w:val="00F81CB8"/>
    <w:rsid w:val="00F83E0A"/>
    <w:rsid w:val="00F84469"/>
    <w:rsid w:val="00F845BA"/>
    <w:rsid w:val="00F8550E"/>
    <w:rsid w:val="00F86499"/>
    <w:rsid w:val="00F87B13"/>
    <w:rsid w:val="00F9022F"/>
    <w:rsid w:val="00F927EE"/>
    <w:rsid w:val="00F9320B"/>
    <w:rsid w:val="00F937B2"/>
    <w:rsid w:val="00F93B7E"/>
    <w:rsid w:val="00F94299"/>
    <w:rsid w:val="00F942FE"/>
    <w:rsid w:val="00F943EE"/>
    <w:rsid w:val="00F945DB"/>
    <w:rsid w:val="00F9471E"/>
    <w:rsid w:val="00F94FBD"/>
    <w:rsid w:val="00F9531D"/>
    <w:rsid w:val="00F95B46"/>
    <w:rsid w:val="00F9641A"/>
    <w:rsid w:val="00F979A8"/>
    <w:rsid w:val="00F97E61"/>
    <w:rsid w:val="00FA0016"/>
    <w:rsid w:val="00FA0CDD"/>
    <w:rsid w:val="00FA1605"/>
    <w:rsid w:val="00FA195C"/>
    <w:rsid w:val="00FA1E15"/>
    <w:rsid w:val="00FA3664"/>
    <w:rsid w:val="00FA3BA1"/>
    <w:rsid w:val="00FA3F29"/>
    <w:rsid w:val="00FA45FD"/>
    <w:rsid w:val="00FA478F"/>
    <w:rsid w:val="00FA4DA8"/>
    <w:rsid w:val="00FA53B4"/>
    <w:rsid w:val="00FA53ED"/>
    <w:rsid w:val="00FA543C"/>
    <w:rsid w:val="00FA6672"/>
    <w:rsid w:val="00FA688B"/>
    <w:rsid w:val="00FA6BA0"/>
    <w:rsid w:val="00FB017A"/>
    <w:rsid w:val="00FB0485"/>
    <w:rsid w:val="00FB0E6F"/>
    <w:rsid w:val="00FB228C"/>
    <w:rsid w:val="00FB2D9A"/>
    <w:rsid w:val="00FB3340"/>
    <w:rsid w:val="00FB3BF4"/>
    <w:rsid w:val="00FB4360"/>
    <w:rsid w:val="00FB49F5"/>
    <w:rsid w:val="00FB563F"/>
    <w:rsid w:val="00FB657C"/>
    <w:rsid w:val="00FC0FDA"/>
    <w:rsid w:val="00FC179D"/>
    <w:rsid w:val="00FC2619"/>
    <w:rsid w:val="00FC28A5"/>
    <w:rsid w:val="00FC3C02"/>
    <w:rsid w:val="00FC41DF"/>
    <w:rsid w:val="00FC423E"/>
    <w:rsid w:val="00FC57FA"/>
    <w:rsid w:val="00FC5A58"/>
    <w:rsid w:val="00FC5F54"/>
    <w:rsid w:val="00FC68BB"/>
    <w:rsid w:val="00FC7428"/>
    <w:rsid w:val="00FD0190"/>
    <w:rsid w:val="00FD04ED"/>
    <w:rsid w:val="00FD1B5E"/>
    <w:rsid w:val="00FD1CB1"/>
    <w:rsid w:val="00FD2655"/>
    <w:rsid w:val="00FD2889"/>
    <w:rsid w:val="00FD2D40"/>
    <w:rsid w:val="00FD3254"/>
    <w:rsid w:val="00FD411C"/>
    <w:rsid w:val="00FD431A"/>
    <w:rsid w:val="00FD47D4"/>
    <w:rsid w:val="00FD52DB"/>
    <w:rsid w:val="00FD5B8E"/>
    <w:rsid w:val="00FD6196"/>
    <w:rsid w:val="00FD697F"/>
    <w:rsid w:val="00FD6FCB"/>
    <w:rsid w:val="00FE0245"/>
    <w:rsid w:val="00FE0361"/>
    <w:rsid w:val="00FE09B2"/>
    <w:rsid w:val="00FE12FA"/>
    <w:rsid w:val="00FE1A97"/>
    <w:rsid w:val="00FE1D80"/>
    <w:rsid w:val="00FE1DF9"/>
    <w:rsid w:val="00FE2C40"/>
    <w:rsid w:val="00FE35C7"/>
    <w:rsid w:val="00FE540A"/>
    <w:rsid w:val="00FE5AFF"/>
    <w:rsid w:val="00FE5BB5"/>
    <w:rsid w:val="00FE5D21"/>
    <w:rsid w:val="00FE7F7B"/>
    <w:rsid w:val="00FF0074"/>
    <w:rsid w:val="00FF14EB"/>
    <w:rsid w:val="00FF228F"/>
    <w:rsid w:val="00FF23E1"/>
    <w:rsid w:val="00FF30AE"/>
    <w:rsid w:val="00FF4751"/>
    <w:rsid w:val="00FF5069"/>
    <w:rsid w:val="00FF5120"/>
    <w:rsid w:val="00FF568B"/>
    <w:rsid w:val="00FF5CE0"/>
    <w:rsid w:val="00FF5F33"/>
    <w:rsid w:val="00FF715C"/>
  </w:rsids>
  <m:mathPr>
    <m:mathFont m:val="Cambria Math"/>
    <m:brkBin m:val="before"/>
    <m:brkBinSub m:val="--"/>
    <m:smallFrac m:val="0"/>
    <m:dispDef/>
    <m:lMargin m:val="0"/>
    <m:rMargin m:val="0"/>
    <m:defJc m:val="centerGroup"/>
    <m:wrapIndent m:val="1440"/>
    <m:intLim m:val="subSup"/>
    <m:naryLim m:val="undOvr"/>
  </m:mathPr>
  <w:themeFontLang w:val="en-GB"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4E06B16"/>
  <w15:docId w15:val="{31B1D015-29C3-4FCF-91CC-9C170FA51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2"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148"/>
    <w:rPr>
      <w:rFonts w:ascii="Gill Sans MT" w:hAnsi="Gill Sans MT"/>
      <w:color w:val="6C6463"/>
      <w:lang w:val="en-US"/>
    </w:rPr>
  </w:style>
  <w:style w:type="paragraph" w:styleId="Heading1">
    <w:name w:val="heading 1"/>
    <w:aliases w:val="No style"/>
    <w:next w:val="Normal"/>
    <w:link w:val="Heading1Char"/>
    <w:uiPriority w:val="9"/>
    <w:qFormat/>
    <w:rsid w:val="007149DF"/>
    <w:pPr>
      <w:keepNext/>
      <w:keepLines/>
      <w:numPr>
        <w:numId w:val="231"/>
      </w:numPr>
      <w:spacing w:before="240" w:after="0"/>
      <w:outlineLvl w:val="0"/>
    </w:pPr>
    <w:rPr>
      <w:rFonts w:ascii="Gill Sans MT" w:eastAsiaTheme="majorEastAsia" w:hAnsi="Gill Sans MT" w:cstheme="majorBidi"/>
      <w:b/>
      <w:caps/>
      <w:color w:val="C2113A"/>
      <w:sz w:val="28"/>
      <w:szCs w:val="32"/>
      <w:lang w:val="en-US"/>
    </w:rPr>
  </w:style>
  <w:style w:type="paragraph" w:styleId="Heading2">
    <w:name w:val="heading 2"/>
    <w:basedOn w:val="Normal"/>
    <w:next w:val="Normal"/>
    <w:link w:val="Heading2Char"/>
    <w:unhideWhenUsed/>
    <w:qFormat/>
    <w:rsid w:val="00FA543C"/>
    <w:pPr>
      <w:keepNext/>
      <w:keepLines/>
      <w:numPr>
        <w:ilvl w:val="1"/>
        <w:numId w:val="231"/>
      </w:numPr>
      <w:spacing w:before="40" w:after="120"/>
      <w:outlineLvl w:val="1"/>
    </w:pPr>
    <w:rPr>
      <w:rFonts w:eastAsiaTheme="majorEastAsia" w:cstheme="majorBidi"/>
      <w:b/>
      <w:caps/>
      <w:sz w:val="20"/>
      <w:szCs w:val="26"/>
    </w:rPr>
  </w:style>
  <w:style w:type="paragraph" w:styleId="Heading3">
    <w:name w:val="heading 3"/>
    <w:basedOn w:val="Normal"/>
    <w:next w:val="Normal"/>
    <w:link w:val="Heading3Char"/>
    <w:uiPriority w:val="2"/>
    <w:unhideWhenUsed/>
    <w:qFormat/>
    <w:rsid w:val="0055121B"/>
    <w:pPr>
      <w:keepNext/>
      <w:keepLines/>
      <w:numPr>
        <w:ilvl w:val="2"/>
        <w:numId w:val="231"/>
      </w:numPr>
      <w:spacing w:before="40" w:after="0"/>
      <w:outlineLvl w:val="2"/>
    </w:pPr>
    <w:rPr>
      <w:rFonts w:eastAsiaTheme="majorEastAsia" w:cstheme="majorBidi"/>
      <w:caps/>
      <w:color w:val="C2113A"/>
      <w:sz w:val="20"/>
      <w:szCs w:val="24"/>
    </w:rPr>
  </w:style>
  <w:style w:type="paragraph" w:styleId="Heading4">
    <w:name w:val="heading 4"/>
    <w:basedOn w:val="Normal"/>
    <w:next w:val="Normal"/>
    <w:link w:val="Heading4Char"/>
    <w:uiPriority w:val="9"/>
    <w:unhideWhenUsed/>
    <w:qFormat/>
    <w:rsid w:val="00DA3E8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206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D206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D206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D206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206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o style Char"/>
    <w:basedOn w:val="DefaultParagraphFont"/>
    <w:link w:val="Heading1"/>
    <w:uiPriority w:val="9"/>
    <w:rsid w:val="007149DF"/>
    <w:rPr>
      <w:rFonts w:ascii="Gill Sans MT" w:eastAsiaTheme="majorEastAsia" w:hAnsi="Gill Sans MT" w:cstheme="majorBidi"/>
      <w:b/>
      <w:caps/>
      <w:color w:val="C2113A"/>
      <w:sz w:val="28"/>
      <w:szCs w:val="32"/>
      <w:lang w:val="en-US"/>
    </w:rPr>
  </w:style>
  <w:style w:type="character" w:customStyle="1" w:styleId="Heading2Char">
    <w:name w:val="Heading 2 Char"/>
    <w:basedOn w:val="DefaultParagraphFont"/>
    <w:link w:val="Heading2"/>
    <w:rsid w:val="00FA543C"/>
    <w:rPr>
      <w:rFonts w:ascii="Gill Sans MT" w:eastAsiaTheme="majorEastAsia" w:hAnsi="Gill Sans MT" w:cstheme="majorBidi"/>
      <w:b/>
      <w:caps/>
      <w:color w:val="6C6463"/>
      <w:sz w:val="20"/>
      <w:szCs w:val="26"/>
      <w:lang w:val="en-US"/>
    </w:rPr>
  </w:style>
  <w:style w:type="character" w:customStyle="1" w:styleId="Heading3Char">
    <w:name w:val="Heading 3 Char"/>
    <w:basedOn w:val="DefaultParagraphFont"/>
    <w:link w:val="Heading3"/>
    <w:uiPriority w:val="2"/>
    <w:rsid w:val="0055121B"/>
    <w:rPr>
      <w:rFonts w:ascii="Gill Sans MT" w:eastAsiaTheme="majorEastAsia" w:hAnsi="Gill Sans MT" w:cstheme="majorBidi"/>
      <w:caps/>
      <w:color w:val="C2113A"/>
      <w:sz w:val="20"/>
      <w:szCs w:val="24"/>
      <w:lang w:val="en-US"/>
    </w:rPr>
  </w:style>
  <w:style w:type="character" w:customStyle="1" w:styleId="Heading4Char">
    <w:name w:val="Heading 4 Char"/>
    <w:basedOn w:val="DefaultParagraphFont"/>
    <w:link w:val="Heading4"/>
    <w:uiPriority w:val="9"/>
    <w:rsid w:val="00DA3E8F"/>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semiHidden/>
    <w:rsid w:val="008D2060"/>
    <w:rPr>
      <w:rFonts w:asciiTheme="majorHAnsi" w:eastAsiaTheme="majorEastAsia" w:hAnsiTheme="majorHAnsi" w:cstheme="majorBidi"/>
      <w:color w:val="2E74B5" w:themeColor="accent1" w:themeShade="BF"/>
      <w:lang w:val="en-US"/>
    </w:rPr>
  </w:style>
  <w:style w:type="character" w:customStyle="1" w:styleId="Heading6Char">
    <w:name w:val="Heading 6 Char"/>
    <w:basedOn w:val="DefaultParagraphFont"/>
    <w:link w:val="Heading6"/>
    <w:uiPriority w:val="9"/>
    <w:semiHidden/>
    <w:rsid w:val="008D2060"/>
    <w:rPr>
      <w:rFonts w:asciiTheme="majorHAnsi" w:eastAsiaTheme="majorEastAsia" w:hAnsiTheme="majorHAnsi" w:cstheme="majorBidi"/>
      <w:color w:val="1F4D78" w:themeColor="accent1" w:themeShade="7F"/>
      <w:lang w:val="en-US"/>
    </w:rPr>
  </w:style>
  <w:style w:type="character" w:customStyle="1" w:styleId="Heading7Char">
    <w:name w:val="Heading 7 Char"/>
    <w:basedOn w:val="DefaultParagraphFont"/>
    <w:link w:val="Heading7"/>
    <w:uiPriority w:val="9"/>
    <w:semiHidden/>
    <w:rsid w:val="008D2060"/>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8D2060"/>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D2060"/>
    <w:rPr>
      <w:rFonts w:asciiTheme="majorHAnsi" w:eastAsiaTheme="majorEastAsia" w:hAnsiTheme="majorHAnsi" w:cstheme="majorBidi"/>
      <w:i/>
      <w:iCs/>
      <w:color w:val="272727" w:themeColor="text1" w:themeTint="D8"/>
      <w:sz w:val="21"/>
      <w:szCs w:val="21"/>
      <w:lang w:val="en-US"/>
    </w:rPr>
  </w:style>
  <w:style w:type="paragraph" w:styleId="ListParagraph">
    <w:name w:val="List Paragraph"/>
    <w:basedOn w:val="Normal"/>
    <w:uiPriority w:val="34"/>
    <w:qFormat/>
    <w:rsid w:val="00072858"/>
    <w:pPr>
      <w:ind w:left="720"/>
      <w:contextualSpacing/>
    </w:pPr>
  </w:style>
  <w:style w:type="paragraph" w:styleId="Title">
    <w:name w:val="Title"/>
    <w:basedOn w:val="Normal"/>
    <w:next w:val="Normal"/>
    <w:link w:val="TitleChar"/>
    <w:uiPriority w:val="10"/>
    <w:qFormat/>
    <w:rsid w:val="00470787"/>
    <w:pPr>
      <w:spacing w:after="0" w:line="240" w:lineRule="auto"/>
      <w:contextualSpacing/>
    </w:pPr>
    <w:rPr>
      <w:rFonts w:eastAsiaTheme="majorEastAsia" w:cstheme="majorBidi"/>
      <w:caps/>
      <w:color w:val="C2113A"/>
      <w:spacing w:val="-10"/>
      <w:kern w:val="28"/>
      <w:sz w:val="52"/>
      <w:szCs w:val="56"/>
    </w:rPr>
  </w:style>
  <w:style w:type="character" w:customStyle="1" w:styleId="TitleChar">
    <w:name w:val="Title Char"/>
    <w:basedOn w:val="DefaultParagraphFont"/>
    <w:link w:val="Title"/>
    <w:uiPriority w:val="10"/>
    <w:rsid w:val="00470787"/>
    <w:rPr>
      <w:rFonts w:ascii="Gill Sans MT" w:eastAsiaTheme="majorEastAsia" w:hAnsi="Gill Sans MT" w:cstheme="majorBidi"/>
      <w:caps/>
      <w:color w:val="C2113A"/>
      <w:spacing w:val="-10"/>
      <w:kern w:val="28"/>
      <w:sz w:val="52"/>
      <w:szCs w:val="56"/>
      <w:lang w:val="en-US"/>
    </w:rPr>
  </w:style>
  <w:style w:type="character" w:styleId="Hyperlink">
    <w:name w:val="Hyperlink"/>
    <w:basedOn w:val="DefaultParagraphFont"/>
    <w:uiPriority w:val="99"/>
    <w:unhideWhenUsed/>
    <w:rsid w:val="00AC304C"/>
    <w:rPr>
      <w:color w:val="0563C1" w:themeColor="hyperlink"/>
      <w:u w:val="single"/>
    </w:rPr>
  </w:style>
  <w:style w:type="table" w:styleId="TableGrid">
    <w:name w:val="Table Grid"/>
    <w:basedOn w:val="TableNormal"/>
    <w:uiPriority w:val="39"/>
    <w:rsid w:val="007919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1">
    <w:name w:val="List 1"/>
    <w:basedOn w:val="Normal"/>
    <w:next w:val="BodyText"/>
    <w:rsid w:val="00653386"/>
    <w:pPr>
      <w:numPr>
        <w:numId w:val="5"/>
      </w:numPr>
      <w:spacing w:after="0" w:line="360" w:lineRule="auto"/>
      <w:jc w:val="both"/>
    </w:pPr>
    <w:rPr>
      <w:rFonts w:ascii="Arial" w:eastAsia="Times New Roman" w:hAnsi="Arial" w:cs="Times New Roman"/>
      <w:sz w:val="23"/>
      <w:szCs w:val="20"/>
    </w:rPr>
  </w:style>
  <w:style w:type="paragraph" w:styleId="BodyText">
    <w:name w:val="Body Text"/>
    <w:basedOn w:val="Normal"/>
    <w:link w:val="BodyTextChar"/>
    <w:uiPriority w:val="99"/>
    <w:unhideWhenUsed/>
    <w:rsid w:val="00653386"/>
    <w:pPr>
      <w:spacing w:before="120" w:after="120" w:line="360" w:lineRule="auto"/>
    </w:pPr>
    <w:rPr>
      <w:rFonts w:ascii="Verdana" w:eastAsia="Times New Roman" w:hAnsi="Verdana" w:cs="Arial"/>
      <w:sz w:val="20"/>
      <w:szCs w:val="28"/>
      <w:lang w:val="de-DE" w:eastAsia="de-DE"/>
    </w:rPr>
  </w:style>
  <w:style w:type="character" w:customStyle="1" w:styleId="BodyTextChar">
    <w:name w:val="Body Text Char"/>
    <w:basedOn w:val="DefaultParagraphFont"/>
    <w:link w:val="BodyText"/>
    <w:uiPriority w:val="99"/>
    <w:rsid w:val="00653386"/>
    <w:rPr>
      <w:rFonts w:ascii="Verdana" w:eastAsia="Times New Roman" w:hAnsi="Verdana" w:cs="Arial"/>
      <w:sz w:val="20"/>
      <w:szCs w:val="28"/>
      <w:lang w:val="de-DE" w:eastAsia="de-DE"/>
    </w:rPr>
  </w:style>
  <w:style w:type="paragraph" w:customStyle="1" w:styleId="Heading2AfterBodyText">
    <w:name w:val="Heading 2 After Body Text"/>
    <w:basedOn w:val="BodyText"/>
    <w:next w:val="BodyText"/>
    <w:rsid w:val="00653386"/>
    <w:pPr>
      <w:keepNext/>
      <w:spacing w:before="0" w:after="60" w:line="240" w:lineRule="auto"/>
    </w:pPr>
    <w:rPr>
      <w:rFonts w:cs="Times New Roman"/>
      <w:b/>
      <w:bCs/>
      <w:sz w:val="16"/>
      <w:szCs w:val="20"/>
      <w:lang w:val="en-US" w:eastAsia="en-US"/>
    </w:rPr>
  </w:style>
  <w:style w:type="paragraph" w:customStyle="1" w:styleId="XBNiloBody">
    <w:name w:val="XB Nilo Body"/>
    <w:basedOn w:val="Normal"/>
    <w:qFormat/>
    <w:rsid w:val="00653386"/>
    <w:pPr>
      <w:bidi/>
      <w:spacing w:after="0" w:line="240" w:lineRule="auto"/>
      <w:ind w:left="288"/>
    </w:pPr>
    <w:rPr>
      <w:rFonts w:ascii="XB Niloofar" w:eastAsia="Times New Roman" w:hAnsi="XB Niloofar" w:cs="XB Niloofar"/>
      <w:sz w:val="28"/>
      <w:szCs w:val="28"/>
      <w:lang w:eastAsia="de-DE"/>
    </w:rPr>
  </w:style>
  <w:style w:type="paragraph" w:customStyle="1" w:styleId="PashtoDariLateefFont">
    <w:name w:val="Pashto Dari Lateef Font"/>
    <w:basedOn w:val="Normal"/>
    <w:qFormat/>
    <w:rsid w:val="00601E28"/>
    <w:pPr>
      <w:bidi/>
      <w:spacing w:after="80" w:line="400" w:lineRule="exact"/>
      <w:ind w:left="288"/>
    </w:pPr>
    <w:rPr>
      <w:rFonts w:ascii="Lateef" w:eastAsia="Times New Roman" w:hAnsi="Lateef" w:cs="Lateef"/>
      <w:b/>
      <w:bCs/>
      <w:sz w:val="36"/>
      <w:szCs w:val="36"/>
      <w:lang w:val="de-DE" w:eastAsia="de-DE"/>
    </w:rPr>
  </w:style>
  <w:style w:type="paragraph" w:styleId="NoSpacing">
    <w:name w:val="No Spacing"/>
    <w:uiPriority w:val="1"/>
    <w:qFormat/>
    <w:rsid w:val="00A50E14"/>
    <w:pPr>
      <w:spacing w:after="0" w:line="240" w:lineRule="auto"/>
    </w:pPr>
  </w:style>
  <w:style w:type="paragraph" w:styleId="TOCHeading">
    <w:name w:val="TOC Heading"/>
    <w:basedOn w:val="Heading1"/>
    <w:next w:val="Normal"/>
    <w:link w:val="TOCHeadingChar"/>
    <w:uiPriority w:val="39"/>
    <w:unhideWhenUsed/>
    <w:qFormat/>
    <w:rsid w:val="003D566E"/>
    <w:pPr>
      <w:outlineLvl w:val="9"/>
    </w:pPr>
  </w:style>
  <w:style w:type="paragraph" w:styleId="TOC1">
    <w:name w:val="toc 1"/>
    <w:basedOn w:val="Normal"/>
    <w:next w:val="Normal"/>
    <w:autoRedefine/>
    <w:uiPriority w:val="39"/>
    <w:unhideWhenUsed/>
    <w:rsid w:val="007E08E5"/>
    <w:pPr>
      <w:tabs>
        <w:tab w:val="left" w:pos="440"/>
        <w:tab w:val="right" w:leader="dot" w:pos="9063"/>
      </w:tabs>
      <w:spacing w:after="100"/>
    </w:pPr>
  </w:style>
  <w:style w:type="paragraph" w:styleId="TOC2">
    <w:name w:val="toc 2"/>
    <w:basedOn w:val="Normal"/>
    <w:next w:val="Normal"/>
    <w:autoRedefine/>
    <w:uiPriority w:val="39"/>
    <w:unhideWhenUsed/>
    <w:rsid w:val="003D566E"/>
    <w:pPr>
      <w:spacing w:after="100"/>
      <w:ind w:left="220"/>
    </w:pPr>
  </w:style>
  <w:style w:type="paragraph" w:styleId="TOC3">
    <w:name w:val="toc 3"/>
    <w:basedOn w:val="Normal"/>
    <w:next w:val="Normal"/>
    <w:autoRedefine/>
    <w:uiPriority w:val="39"/>
    <w:unhideWhenUsed/>
    <w:rsid w:val="003D566E"/>
    <w:pPr>
      <w:spacing w:after="100"/>
      <w:ind w:left="440"/>
    </w:pPr>
  </w:style>
  <w:style w:type="paragraph" w:styleId="Header">
    <w:name w:val="header"/>
    <w:basedOn w:val="Normal"/>
    <w:link w:val="HeaderChar"/>
    <w:uiPriority w:val="99"/>
    <w:unhideWhenUsed/>
    <w:rsid w:val="003D566E"/>
    <w:pPr>
      <w:tabs>
        <w:tab w:val="center" w:pos="4536"/>
        <w:tab w:val="right" w:pos="9072"/>
      </w:tabs>
      <w:spacing w:after="0" w:line="240" w:lineRule="auto"/>
    </w:pPr>
  </w:style>
  <w:style w:type="character" w:customStyle="1" w:styleId="HeaderChar">
    <w:name w:val="Header Char"/>
    <w:basedOn w:val="DefaultParagraphFont"/>
    <w:link w:val="Header"/>
    <w:uiPriority w:val="99"/>
    <w:rsid w:val="003D566E"/>
  </w:style>
  <w:style w:type="paragraph" w:styleId="Footer">
    <w:name w:val="footer"/>
    <w:basedOn w:val="Normal"/>
    <w:link w:val="FooterChar"/>
    <w:uiPriority w:val="99"/>
    <w:unhideWhenUsed/>
    <w:qFormat/>
    <w:rsid w:val="003D566E"/>
    <w:pPr>
      <w:tabs>
        <w:tab w:val="center" w:pos="4536"/>
        <w:tab w:val="right" w:pos="9072"/>
      </w:tabs>
      <w:spacing w:after="0" w:line="240" w:lineRule="auto"/>
    </w:pPr>
  </w:style>
  <w:style w:type="character" w:customStyle="1" w:styleId="FooterChar">
    <w:name w:val="Footer Char"/>
    <w:basedOn w:val="DefaultParagraphFont"/>
    <w:link w:val="Footer"/>
    <w:uiPriority w:val="99"/>
    <w:rsid w:val="003D566E"/>
  </w:style>
  <w:style w:type="character" w:styleId="CommentReference">
    <w:name w:val="annotation reference"/>
    <w:basedOn w:val="DefaultParagraphFont"/>
    <w:uiPriority w:val="99"/>
    <w:semiHidden/>
    <w:unhideWhenUsed/>
    <w:rsid w:val="00137D1F"/>
    <w:rPr>
      <w:sz w:val="18"/>
      <w:szCs w:val="18"/>
    </w:rPr>
  </w:style>
  <w:style w:type="paragraph" w:styleId="CommentText">
    <w:name w:val="annotation text"/>
    <w:basedOn w:val="Normal"/>
    <w:link w:val="CommentTextChar"/>
    <w:uiPriority w:val="99"/>
    <w:unhideWhenUsed/>
    <w:rsid w:val="00137D1F"/>
    <w:pPr>
      <w:spacing w:line="240" w:lineRule="auto"/>
    </w:pPr>
    <w:rPr>
      <w:sz w:val="24"/>
      <w:szCs w:val="24"/>
    </w:rPr>
  </w:style>
  <w:style w:type="character" w:customStyle="1" w:styleId="CommentTextChar">
    <w:name w:val="Comment Text Char"/>
    <w:basedOn w:val="DefaultParagraphFont"/>
    <w:link w:val="CommentText"/>
    <w:uiPriority w:val="99"/>
    <w:rsid w:val="00137D1F"/>
    <w:rPr>
      <w:sz w:val="24"/>
      <w:szCs w:val="24"/>
    </w:rPr>
  </w:style>
  <w:style w:type="paragraph" w:styleId="CommentSubject">
    <w:name w:val="annotation subject"/>
    <w:basedOn w:val="CommentText"/>
    <w:next w:val="CommentText"/>
    <w:link w:val="CommentSubjectChar"/>
    <w:uiPriority w:val="99"/>
    <w:semiHidden/>
    <w:unhideWhenUsed/>
    <w:rsid w:val="00137D1F"/>
    <w:rPr>
      <w:b/>
      <w:bCs/>
      <w:sz w:val="20"/>
      <w:szCs w:val="20"/>
    </w:rPr>
  </w:style>
  <w:style w:type="character" w:customStyle="1" w:styleId="CommentSubjectChar">
    <w:name w:val="Comment Subject Char"/>
    <w:basedOn w:val="CommentTextChar"/>
    <w:link w:val="CommentSubject"/>
    <w:uiPriority w:val="99"/>
    <w:semiHidden/>
    <w:rsid w:val="00137D1F"/>
    <w:rPr>
      <w:b/>
      <w:bCs/>
      <w:sz w:val="20"/>
      <w:szCs w:val="20"/>
    </w:rPr>
  </w:style>
  <w:style w:type="paragraph" w:styleId="BalloonText">
    <w:name w:val="Balloon Text"/>
    <w:basedOn w:val="Normal"/>
    <w:link w:val="BalloonTextChar"/>
    <w:uiPriority w:val="99"/>
    <w:semiHidden/>
    <w:unhideWhenUsed/>
    <w:rsid w:val="00137D1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37D1F"/>
    <w:rPr>
      <w:rFonts w:ascii="Times New Roman" w:hAnsi="Times New Roman" w:cs="Times New Roman"/>
      <w:sz w:val="18"/>
      <w:szCs w:val="18"/>
    </w:rPr>
  </w:style>
  <w:style w:type="paragraph" w:styleId="FootnoteText">
    <w:name w:val="footnote text"/>
    <w:basedOn w:val="Normal"/>
    <w:link w:val="FootnoteTextChar"/>
    <w:uiPriority w:val="99"/>
    <w:unhideWhenUsed/>
    <w:rsid w:val="005645BE"/>
    <w:pPr>
      <w:spacing w:after="0" w:line="240" w:lineRule="auto"/>
    </w:pPr>
    <w:rPr>
      <w:sz w:val="20"/>
      <w:szCs w:val="20"/>
    </w:rPr>
  </w:style>
  <w:style w:type="character" w:customStyle="1" w:styleId="FootnoteTextChar">
    <w:name w:val="Footnote Text Char"/>
    <w:basedOn w:val="DefaultParagraphFont"/>
    <w:link w:val="FootnoteText"/>
    <w:uiPriority w:val="99"/>
    <w:rsid w:val="005645BE"/>
    <w:rPr>
      <w:sz w:val="20"/>
      <w:szCs w:val="20"/>
      <w:lang w:val="en-US"/>
    </w:rPr>
  </w:style>
  <w:style w:type="character" w:styleId="FootnoteReference">
    <w:name w:val="footnote reference"/>
    <w:basedOn w:val="DefaultParagraphFont"/>
    <w:uiPriority w:val="99"/>
    <w:unhideWhenUsed/>
    <w:rsid w:val="005645BE"/>
    <w:rPr>
      <w:vertAlign w:val="superscript"/>
    </w:rPr>
  </w:style>
  <w:style w:type="paragraph" w:styleId="Caption">
    <w:name w:val="caption"/>
    <w:basedOn w:val="Normal"/>
    <w:next w:val="Normal"/>
    <w:uiPriority w:val="35"/>
    <w:unhideWhenUsed/>
    <w:qFormat/>
    <w:rsid w:val="00AC0E5B"/>
    <w:pPr>
      <w:spacing w:before="60" w:after="200" w:line="240" w:lineRule="auto"/>
      <w:jc w:val="center"/>
    </w:pPr>
    <w:rPr>
      <w:iCs/>
      <w:sz w:val="16"/>
      <w:szCs w:val="18"/>
    </w:rPr>
  </w:style>
  <w:style w:type="paragraph" w:styleId="Revision">
    <w:name w:val="Revision"/>
    <w:hidden/>
    <w:uiPriority w:val="99"/>
    <w:semiHidden/>
    <w:rsid w:val="00AC4F4B"/>
    <w:pPr>
      <w:spacing w:after="0" w:line="240" w:lineRule="auto"/>
    </w:pPr>
    <w:rPr>
      <w:lang w:val="en-US"/>
    </w:rPr>
  </w:style>
  <w:style w:type="paragraph" w:styleId="TableofFigures">
    <w:name w:val="table of figures"/>
    <w:basedOn w:val="Normal"/>
    <w:next w:val="Normal"/>
    <w:uiPriority w:val="99"/>
    <w:unhideWhenUsed/>
    <w:rsid w:val="008F37E5"/>
    <w:pPr>
      <w:spacing w:after="0"/>
      <w:ind w:left="440" w:hanging="440"/>
    </w:pPr>
    <w:rPr>
      <w:rFonts w:asciiTheme="minorHAnsi" w:hAnsiTheme="minorHAnsi" w:cstheme="minorHAnsi"/>
      <w:smallCaps/>
      <w:sz w:val="20"/>
      <w:szCs w:val="20"/>
    </w:rPr>
  </w:style>
  <w:style w:type="character" w:customStyle="1" w:styleId="Onopgelostemelding1">
    <w:name w:val="Onopgeloste melding1"/>
    <w:basedOn w:val="DefaultParagraphFont"/>
    <w:uiPriority w:val="99"/>
    <w:semiHidden/>
    <w:unhideWhenUsed/>
    <w:rsid w:val="00983465"/>
    <w:rPr>
      <w:color w:val="808080"/>
      <w:shd w:val="clear" w:color="auto" w:fill="E6E6E6"/>
    </w:rPr>
  </w:style>
  <w:style w:type="paragraph" w:customStyle="1" w:styleId="Default">
    <w:name w:val="Default"/>
    <w:rsid w:val="006D1016"/>
    <w:pPr>
      <w:autoSpaceDE w:val="0"/>
      <w:autoSpaceDN w:val="0"/>
      <w:adjustRightInd w:val="0"/>
      <w:spacing w:after="0" w:line="240" w:lineRule="auto"/>
    </w:pPr>
    <w:rPr>
      <w:rFonts w:ascii="Perpetua" w:hAnsi="Perpetua" w:cs="Perpetua"/>
      <w:color w:val="000000"/>
      <w:sz w:val="24"/>
      <w:szCs w:val="24"/>
      <w:lang w:val="nl-NL"/>
    </w:rPr>
  </w:style>
  <w:style w:type="character" w:styleId="EndnoteReference">
    <w:name w:val="endnote reference"/>
    <w:basedOn w:val="DefaultParagraphFont"/>
    <w:uiPriority w:val="99"/>
    <w:semiHidden/>
    <w:unhideWhenUsed/>
    <w:rsid w:val="00671835"/>
    <w:rPr>
      <w:vertAlign w:val="superscript"/>
    </w:rPr>
  </w:style>
  <w:style w:type="character" w:styleId="PageNumber">
    <w:name w:val="page number"/>
    <w:basedOn w:val="DefaultParagraphFont"/>
    <w:uiPriority w:val="99"/>
    <w:semiHidden/>
    <w:unhideWhenUsed/>
    <w:rsid w:val="00382B46"/>
  </w:style>
  <w:style w:type="paragraph" w:customStyle="1" w:styleId="TableHeading1">
    <w:name w:val="Table Heading 1"/>
    <w:basedOn w:val="Normal"/>
    <w:uiPriority w:val="2"/>
    <w:qFormat/>
    <w:rsid w:val="00CD080C"/>
    <w:pPr>
      <w:framePr w:hSpace="180" w:wrap="around" w:vAnchor="text" w:hAnchor="page" w:x="1549" w:y="170"/>
      <w:spacing w:before="120" w:after="120" w:line="180" w:lineRule="exact"/>
    </w:pPr>
    <w:rPr>
      <w:rFonts w:eastAsiaTheme="minorEastAsia" w:cs="GillSansMTStd-Book"/>
      <w:caps/>
      <w:sz w:val="18"/>
      <w:szCs w:val="18"/>
    </w:rPr>
  </w:style>
  <w:style w:type="paragraph" w:customStyle="1" w:styleId="TableText">
    <w:name w:val="Table Text"/>
    <w:basedOn w:val="Normal"/>
    <w:uiPriority w:val="2"/>
    <w:qFormat/>
    <w:rsid w:val="00CD5955"/>
    <w:pPr>
      <w:framePr w:hSpace="180" w:wrap="around" w:vAnchor="text" w:hAnchor="page" w:x="1549" w:y="170"/>
      <w:spacing w:before="120" w:after="120" w:line="180" w:lineRule="exact"/>
    </w:pPr>
    <w:rPr>
      <w:rFonts w:eastAsiaTheme="minorEastAsia" w:cs="GillSansMTStd-Book"/>
      <w:sz w:val="18"/>
      <w:szCs w:val="18"/>
    </w:rPr>
  </w:style>
  <w:style w:type="paragraph" w:customStyle="1" w:styleId="Kop1">
    <w:name w:val="Kop 1"/>
    <w:basedOn w:val="Normal"/>
    <w:rsid w:val="009631EB"/>
    <w:pPr>
      <w:numPr>
        <w:numId w:val="229"/>
      </w:numPr>
    </w:pPr>
  </w:style>
  <w:style w:type="paragraph" w:customStyle="1" w:styleId="Kop2">
    <w:name w:val="Kop 2"/>
    <w:basedOn w:val="Normal"/>
    <w:rsid w:val="009631EB"/>
    <w:pPr>
      <w:numPr>
        <w:ilvl w:val="1"/>
        <w:numId w:val="229"/>
      </w:numPr>
    </w:pPr>
  </w:style>
  <w:style w:type="paragraph" w:customStyle="1" w:styleId="Kop3">
    <w:name w:val="Kop 3"/>
    <w:basedOn w:val="Normal"/>
    <w:rsid w:val="009631EB"/>
    <w:pPr>
      <w:numPr>
        <w:ilvl w:val="2"/>
        <w:numId w:val="229"/>
      </w:numPr>
    </w:pPr>
  </w:style>
  <w:style w:type="paragraph" w:customStyle="1" w:styleId="Kop4">
    <w:name w:val="Kop 4"/>
    <w:basedOn w:val="Normal"/>
    <w:rsid w:val="009631EB"/>
    <w:pPr>
      <w:numPr>
        <w:ilvl w:val="3"/>
        <w:numId w:val="229"/>
      </w:numPr>
    </w:pPr>
  </w:style>
  <w:style w:type="paragraph" w:customStyle="1" w:styleId="Kop5">
    <w:name w:val="Kop 5"/>
    <w:basedOn w:val="Normal"/>
    <w:rsid w:val="009631EB"/>
    <w:pPr>
      <w:numPr>
        <w:ilvl w:val="4"/>
        <w:numId w:val="229"/>
      </w:numPr>
    </w:pPr>
  </w:style>
  <w:style w:type="paragraph" w:customStyle="1" w:styleId="Kop6">
    <w:name w:val="Kop 6"/>
    <w:basedOn w:val="Normal"/>
    <w:rsid w:val="009631EB"/>
    <w:pPr>
      <w:numPr>
        <w:ilvl w:val="5"/>
        <w:numId w:val="229"/>
      </w:numPr>
    </w:pPr>
  </w:style>
  <w:style w:type="paragraph" w:customStyle="1" w:styleId="Kop7">
    <w:name w:val="Kop 7"/>
    <w:basedOn w:val="Normal"/>
    <w:rsid w:val="009631EB"/>
    <w:pPr>
      <w:numPr>
        <w:ilvl w:val="6"/>
        <w:numId w:val="229"/>
      </w:numPr>
    </w:pPr>
  </w:style>
  <w:style w:type="paragraph" w:customStyle="1" w:styleId="Kop8">
    <w:name w:val="Kop 8"/>
    <w:basedOn w:val="Normal"/>
    <w:rsid w:val="009631EB"/>
    <w:pPr>
      <w:numPr>
        <w:ilvl w:val="7"/>
        <w:numId w:val="229"/>
      </w:numPr>
    </w:pPr>
  </w:style>
  <w:style w:type="paragraph" w:customStyle="1" w:styleId="Kop9">
    <w:name w:val="Kop 9"/>
    <w:basedOn w:val="Normal"/>
    <w:rsid w:val="009631EB"/>
    <w:pPr>
      <w:numPr>
        <w:ilvl w:val="8"/>
        <w:numId w:val="229"/>
      </w:numPr>
    </w:pPr>
  </w:style>
  <w:style w:type="numbering" w:customStyle="1" w:styleId="Style1">
    <w:name w:val="Style1"/>
    <w:uiPriority w:val="99"/>
    <w:rsid w:val="002B6C50"/>
    <w:pPr>
      <w:numPr>
        <w:numId w:val="230"/>
      </w:numPr>
    </w:pPr>
  </w:style>
  <w:style w:type="numbering" w:customStyle="1" w:styleId="Headings">
    <w:name w:val="Headings"/>
    <w:uiPriority w:val="99"/>
    <w:rsid w:val="007149DF"/>
    <w:pPr>
      <w:numPr>
        <w:numId w:val="233"/>
      </w:numPr>
    </w:pPr>
  </w:style>
  <w:style w:type="paragraph" w:customStyle="1" w:styleId="Pre-TextHeading">
    <w:name w:val="Pre-Text Heading"/>
    <w:link w:val="Pre-TextHeadingChar"/>
    <w:qFormat/>
    <w:rsid w:val="008675C1"/>
    <w:rPr>
      <w:rFonts w:ascii="Gill Sans MT" w:hAnsi="Gill Sans MT"/>
      <w:b/>
      <w:caps/>
      <w:color w:val="C00000"/>
      <w:sz w:val="28"/>
      <w:lang w:val="nl-NL"/>
    </w:rPr>
  </w:style>
  <w:style w:type="paragraph" w:customStyle="1" w:styleId="Pre-TextHeading2">
    <w:name w:val="Pre-Text Heading 2"/>
    <w:basedOn w:val="Heading2"/>
    <w:link w:val="Pre-TextHeading2Char"/>
    <w:qFormat/>
    <w:rsid w:val="008675C1"/>
    <w:pPr>
      <w:numPr>
        <w:ilvl w:val="0"/>
        <w:numId w:val="0"/>
      </w:numPr>
    </w:pPr>
  </w:style>
  <w:style w:type="character" w:customStyle="1" w:styleId="TOCHeadingChar">
    <w:name w:val="TOC Heading Char"/>
    <w:basedOn w:val="Heading1Char"/>
    <w:link w:val="TOCHeading"/>
    <w:uiPriority w:val="39"/>
    <w:rsid w:val="008675C1"/>
    <w:rPr>
      <w:rFonts w:ascii="Gill Sans MT" w:eastAsiaTheme="majorEastAsia" w:hAnsi="Gill Sans MT" w:cstheme="majorBidi"/>
      <w:b/>
      <w:caps/>
      <w:color w:val="C2113A"/>
      <w:sz w:val="28"/>
      <w:szCs w:val="32"/>
      <w:lang w:val="en-US"/>
    </w:rPr>
  </w:style>
  <w:style w:type="character" w:customStyle="1" w:styleId="Pre-TextHeadingChar">
    <w:name w:val="Pre-Text Heading Char"/>
    <w:basedOn w:val="TOCHeadingChar"/>
    <w:link w:val="Pre-TextHeading"/>
    <w:rsid w:val="008675C1"/>
    <w:rPr>
      <w:rFonts w:ascii="Gill Sans MT" w:eastAsiaTheme="majorEastAsia" w:hAnsi="Gill Sans MT" w:cstheme="majorBidi"/>
      <w:b/>
      <w:caps/>
      <w:color w:val="C00000"/>
      <w:sz w:val="28"/>
      <w:szCs w:val="32"/>
      <w:lang w:val="nl-NL"/>
    </w:rPr>
  </w:style>
  <w:style w:type="paragraph" w:customStyle="1" w:styleId="Pre-TextHeading3">
    <w:name w:val="Pre-Text Heading 3"/>
    <w:basedOn w:val="Heading3"/>
    <w:link w:val="Pre-TextHeading3Char"/>
    <w:qFormat/>
    <w:rsid w:val="00D65AB5"/>
    <w:pPr>
      <w:numPr>
        <w:ilvl w:val="0"/>
        <w:numId w:val="0"/>
      </w:numPr>
    </w:pPr>
  </w:style>
  <w:style w:type="character" w:customStyle="1" w:styleId="Pre-TextHeading2Char">
    <w:name w:val="Pre-Text Heading 2 Char"/>
    <w:basedOn w:val="Heading2Char"/>
    <w:link w:val="Pre-TextHeading2"/>
    <w:rsid w:val="008675C1"/>
    <w:rPr>
      <w:rFonts w:ascii="Gill Sans MT" w:eastAsiaTheme="majorEastAsia" w:hAnsi="Gill Sans MT" w:cstheme="majorBidi"/>
      <w:b/>
      <w:caps/>
      <w:color w:val="6C6463"/>
      <w:sz w:val="20"/>
      <w:szCs w:val="26"/>
      <w:lang w:val="en-US"/>
    </w:rPr>
  </w:style>
  <w:style w:type="paragraph" w:styleId="TOC4">
    <w:name w:val="toc 4"/>
    <w:basedOn w:val="Normal"/>
    <w:next w:val="Normal"/>
    <w:autoRedefine/>
    <w:uiPriority w:val="39"/>
    <w:unhideWhenUsed/>
    <w:rsid w:val="009A53E6"/>
    <w:pPr>
      <w:spacing w:after="100"/>
      <w:ind w:left="660"/>
    </w:pPr>
    <w:rPr>
      <w:rFonts w:asciiTheme="minorHAnsi" w:eastAsiaTheme="minorEastAsia" w:hAnsiTheme="minorHAnsi"/>
      <w:color w:val="auto"/>
    </w:rPr>
  </w:style>
  <w:style w:type="character" w:customStyle="1" w:styleId="Pre-TextHeading3Char">
    <w:name w:val="Pre-Text Heading 3 Char"/>
    <w:basedOn w:val="Heading3Char"/>
    <w:link w:val="Pre-TextHeading3"/>
    <w:rsid w:val="00D65AB5"/>
    <w:rPr>
      <w:rFonts w:ascii="Gill Sans MT" w:eastAsiaTheme="majorEastAsia" w:hAnsi="Gill Sans MT" w:cstheme="majorBidi"/>
      <w:caps/>
      <w:color w:val="C2113A"/>
      <w:sz w:val="20"/>
      <w:szCs w:val="24"/>
      <w:lang w:val="en-US"/>
    </w:rPr>
  </w:style>
  <w:style w:type="paragraph" w:styleId="TOC5">
    <w:name w:val="toc 5"/>
    <w:basedOn w:val="Normal"/>
    <w:next w:val="Normal"/>
    <w:autoRedefine/>
    <w:uiPriority w:val="39"/>
    <w:unhideWhenUsed/>
    <w:rsid w:val="009A53E6"/>
    <w:pPr>
      <w:spacing w:after="100"/>
      <w:ind w:left="880"/>
    </w:pPr>
    <w:rPr>
      <w:rFonts w:asciiTheme="minorHAnsi" w:eastAsiaTheme="minorEastAsia" w:hAnsiTheme="minorHAnsi"/>
      <w:color w:val="auto"/>
    </w:rPr>
  </w:style>
  <w:style w:type="paragraph" w:styleId="TOC6">
    <w:name w:val="toc 6"/>
    <w:basedOn w:val="Normal"/>
    <w:next w:val="Normal"/>
    <w:autoRedefine/>
    <w:uiPriority w:val="39"/>
    <w:unhideWhenUsed/>
    <w:rsid w:val="009A53E6"/>
    <w:pPr>
      <w:spacing w:after="100"/>
      <w:ind w:left="1100"/>
    </w:pPr>
    <w:rPr>
      <w:rFonts w:asciiTheme="minorHAnsi" w:eastAsiaTheme="minorEastAsia" w:hAnsiTheme="minorHAnsi"/>
      <w:color w:val="auto"/>
    </w:rPr>
  </w:style>
  <w:style w:type="paragraph" w:styleId="TOC7">
    <w:name w:val="toc 7"/>
    <w:basedOn w:val="Normal"/>
    <w:next w:val="Normal"/>
    <w:autoRedefine/>
    <w:uiPriority w:val="39"/>
    <w:unhideWhenUsed/>
    <w:rsid w:val="009A53E6"/>
    <w:pPr>
      <w:spacing w:after="100"/>
      <w:ind w:left="1320"/>
    </w:pPr>
    <w:rPr>
      <w:rFonts w:asciiTheme="minorHAnsi" w:eastAsiaTheme="minorEastAsia" w:hAnsiTheme="minorHAnsi"/>
      <w:color w:val="auto"/>
    </w:rPr>
  </w:style>
  <w:style w:type="paragraph" w:styleId="TOC8">
    <w:name w:val="toc 8"/>
    <w:basedOn w:val="Normal"/>
    <w:next w:val="Normal"/>
    <w:autoRedefine/>
    <w:uiPriority w:val="39"/>
    <w:unhideWhenUsed/>
    <w:rsid w:val="009A53E6"/>
    <w:pPr>
      <w:spacing w:after="100"/>
      <w:ind w:left="1540"/>
    </w:pPr>
    <w:rPr>
      <w:rFonts w:asciiTheme="minorHAnsi" w:eastAsiaTheme="minorEastAsia" w:hAnsiTheme="minorHAnsi"/>
      <w:color w:val="auto"/>
    </w:rPr>
  </w:style>
  <w:style w:type="paragraph" w:styleId="TOC9">
    <w:name w:val="toc 9"/>
    <w:basedOn w:val="Normal"/>
    <w:next w:val="Normal"/>
    <w:autoRedefine/>
    <w:uiPriority w:val="39"/>
    <w:unhideWhenUsed/>
    <w:rsid w:val="009A53E6"/>
    <w:pPr>
      <w:spacing w:after="100"/>
      <w:ind w:left="1760"/>
    </w:pPr>
    <w:rPr>
      <w:rFonts w:asciiTheme="minorHAnsi" w:eastAsiaTheme="minorEastAsia" w:hAnsiTheme="minorHAnsi"/>
      <w:color w:val="auto"/>
    </w:rPr>
  </w:style>
  <w:style w:type="character" w:customStyle="1" w:styleId="UnresolvedMention1">
    <w:name w:val="Unresolved Mention1"/>
    <w:basedOn w:val="DefaultParagraphFont"/>
    <w:uiPriority w:val="99"/>
    <w:semiHidden/>
    <w:unhideWhenUsed/>
    <w:rsid w:val="009A53E6"/>
    <w:rPr>
      <w:color w:val="808080"/>
      <w:shd w:val="clear" w:color="auto" w:fill="E6E6E6"/>
    </w:rPr>
  </w:style>
  <w:style w:type="character" w:styleId="SubtleEmphasis">
    <w:name w:val="Subtle Emphasis"/>
    <w:uiPriority w:val="19"/>
    <w:qFormat/>
    <w:rsid w:val="00FE2C40"/>
    <w:rPr>
      <w:i/>
      <w:iCs/>
      <w:color w:val="404040"/>
    </w:rPr>
  </w:style>
  <w:style w:type="character" w:styleId="Emphasis">
    <w:name w:val="Emphasis"/>
    <w:uiPriority w:val="20"/>
    <w:qFormat/>
    <w:rsid w:val="009E0C77"/>
    <w:rPr>
      <w:b/>
      <w:bCs/>
      <w:i/>
      <w:iCs/>
      <w:spacing w:val="10"/>
    </w:rPr>
  </w:style>
  <w:style w:type="character" w:styleId="UnresolvedMention">
    <w:name w:val="Unresolved Mention"/>
    <w:basedOn w:val="DefaultParagraphFont"/>
    <w:uiPriority w:val="99"/>
    <w:semiHidden/>
    <w:unhideWhenUsed/>
    <w:rsid w:val="000E7B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542542">
      <w:bodyDiv w:val="1"/>
      <w:marLeft w:val="0"/>
      <w:marRight w:val="0"/>
      <w:marTop w:val="0"/>
      <w:marBottom w:val="0"/>
      <w:divBdr>
        <w:top w:val="none" w:sz="0" w:space="0" w:color="auto"/>
        <w:left w:val="none" w:sz="0" w:space="0" w:color="auto"/>
        <w:bottom w:val="none" w:sz="0" w:space="0" w:color="auto"/>
        <w:right w:val="none" w:sz="0" w:space="0" w:color="auto"/>
      </w:divBdr>
    </w:div>
    <w:div w:id="30809636">
      <w:bodyDiv w:val="1"/>
      <w:marLeft w:val="0"/>
      <w:marRight w:val="0"/>
      <w:marTop w:val="0"/>
      <w:marBottom w:val="0"/>
      <w:divBdr>
        <w:top w:val="none" w:sz="0" w:space="0" w:color="auto"/>
        <w:left w:val="none" w:sz="0" w:space="0" w:color="auto"/>
        <w:bottom w:val="none" w:sz="0" w:space="0" w:color="auto"/>
        <w:right w:val="none" w:sz="0" w:space="0" w:color="auto"/>
      </w:divBdr>
    </w:div>
    <w:div w:id="156650899">
      <w:bodyDiv w:val="1"/>
      <w:marLeft w:val="0"/>
      <w:marRight w:val="0"/>
      <w:marTop w:val="0"/>
      <w:marBottom w:val="0"/>
      <w:divBdr>
        <w:top w:val="none" w:sz="0" w:space="0" w:color="auto"/>
        <w:left w:val="none" w:sz="0" w:space="0" w:color="auto"/>
        <w:bottom w:val="none" w:sz="0" w:space="0" w:color="auto"/>
        <w:right w:val="none" w:sz="0" w:space="0" w:color="auto"/>
      </w:divBdr>
    </w:div>
    <w:div w:id="178203618">
      <w:bodyDiv w:val="1"/>
      <w:marLeft w:val="0"/>
      <w:marRight w:val="0"/>
      <w:marTop w:val="0"/>
      <w:marBottom w:val="0"/>
      <w:divBdr>
        <w:top w:val="none" w:sz="0" w:space="0" w:color="auto"/>
        <w:left w:val="none" w:sz="0" w:space="0" w:color="auto"/>
        <w:bottom w:val="none" w:sz="0" w:space="0" w:color="auto"/>
        <w:right w:val="none" w:sz="0" w:space="0" w:color="auto"/>
      </w:divBdr>
    </w:div>
    <w:div w:id="197471073">
      <w:bodyDiv w:val="1"/>
      <w:marLeft w:val="0"/>
      <w:marRight w:val="0"/>
      <w:marTop w:val="0"/>
      <w:marBottom w:val="0"/>
      <w:divBdr>
        <w:top w:val="none" w:sz="0" w:space="0" w:color="auto"/>
        <w:left w:val="none" w:sz="0" w:space="0" w:color="auto"/>
        <w:bottom w:val="none" w:sz="0" w:space="0" w:color="auto"/>
        <w:right w:val="none" w:sz="0" w:space="0" w:color="auto"/>
      </w:divBdr>
    </w:div>
    <w:div w:id="279994282">
      <w:bodyDiv w:val="1"/>
      <w:marLeft w:val="0"/>
      <w:marRight w:val="0"/>
      <w:marTop w:val="0"/>
      <w:marBottom w:val="0"/>
      <w:divBdr>
        <w:top w:val="none" w:sz="0" w:space="0" w:color="auto"/>
        <w:left w:val="none" w:sz="0" w:space="0" w:color="auto"/>
        <w:bottom w:val="none" w:sz="0" w:space="0" w:color="auto"/>
        <w:right w:val="none" w:sz="0" w:space="0" w:color="auto"/>
      </w:divBdr>
    </w:div>
    <w:div w:id="339699119">
      <w:bodyDiv w:val="1"/>
      <w:marLeft w:val="0"/>
      <w:marRight w:val="0"/>
      <w:marTop w:val="0"/>
      <w:marBottom w:val="0"/>
      <w:divBdr>
        <w:top w:val="none" w:sz="0" w:space="0" w:color="auto"/>
        <w:left w:val="none" w:sz="0" w:space="0" w:color="auto"/>
        <w:bottom w:val="none" w:sz="0" w:space="0" w:color="auto"/>
        <w:right w:val="none" w:sz="0" w:space="0" w:color="auto"/>
      </w:divBdr>
    </w:div>
    <w:div w:id="376121869">
      <w:bodyDiv w:val="1"/>
      <w:marLeft w:val="0"/>
      <w:marRight w:val="0"/>
      <w:marTop w:val="0"/>
      <w:marBottom w:val="0"/>
      <w:divBdr>
        <w:top w:val="none" w:sz="0" w:space="0" w:color="auto"/>
        <w:left w:val="none" w:sz="0" w:space="0" w:color="auto"/>
        <w:bottom w:val="none" w:sz="0" w:space="0" w:color="auto"/>
        <w:right w:val="none" w:sz="0" w:space="0" w:color="auto"/>
      </w:divBdr>
    </w:div>
    <w:div w:id="396128649">
      <w:bodyDiv w:val="1"/>
      <w:marLeft w:val="0"/>
      <w:marRight w:val="0"/>
      <w:marTop w:val="0"/>
      <w:marBottom w:val="0"/>
      <w:divBdr>
        <w:top w:val="none" w:sz="0" w:space="0" w:color="auto"/>
        <w:left w:val="none" w:sz="0" w:space="0" w:color="auto"/>
        <w:bottom w:val="none" w:sz="0" w:space="0" w:color="auto"/>
        <w:right w:val="none" w:sz="0" w:space="0" w:color="auto"/>
      </w:divBdr>
    </w:div>
    <w:div w:id="402022820">
      <w:bodyDiv w:val="1"/>
      <w:marLeft w:val="0"/>
      <w:marRight w:val="0"/>
      <w:marTop w:val="0"/>
      <w:marBottom w:val="0"/>
      <w:divBdr>
        <w:top w:val="none" w:sz="0" w:space="0" w:color="auto"/>
        <w:left w:val="none" w:sz="0" w:space="0" w:color="auto"/>
        <w:bottom w:val="none" w:sz="0" w:space="0" w:color="auto"/>
        <w:right w:val="none" w:sz="0" w:space="0" w:color="auto"/>
      </w:divBdr>
    </w:div>
    <w:div w:id="447546913">
      <w:bodyDiv w:val="1"/>
      <w:marLeft w:val="0"/>
      <w:marRight w:val="0"/>
      <w:marTop w:val="0"/>
      <w:marBottom w:val="0"/>
      <w:divBdr>
        <w:top w:val="none" w:sz="0" w:space="0" w:color="auto"/>
        <w:left w:val="none" w:sz="0" w:space="0" w:color="auto"/>
        <w:bottom w:val="none" w:sz="0" w:space="0" w:color="auto"/>
        <w:right w:val="none" w:sz="0" w:space="0" w:color="auto"/>
      </w:divBdr>
    </w:div>
    <w:div w:id="464616469">
      <w:bodyDiv w:val="1"/>
      <w:marLeft w:val="0"/>
      <w:marRight w:val="0"/>
      <w:marTop w:val="0"/>
      <w:marBottom w:val="0"/>
      <w:divBdr>
        <w:top w:val="none" w:sz="0" w:space="0" w:color="auto"/>
        <w:left w:val="none" w:sz="0" w:space="0" w:color="auto"/>
        <w:bottom w:val="none" w:sz="0" w:space="0" w:color="auto"/>
        <w:right w:val="none" w:sz="0" w:space="0" w:color="auto"/>
      </w:divBdr>
    </w:div>
    <w:div w:id="493645123">
      <w:bodyDiv w:val="1"/>
      <w:marLeft w:val="0"/>
      <w:marRight w:val="0"/>
      <w:marTop w:val="0"/>
      <w:marBottom w:val="0"/>
      <w:divBdr>
        <w:top w:val="none" w:sz="0" w:space="0" w:color="auto"/>
        <w:left w:val="none" w:sz="0" w:space="0" w:color="auto"/>
        <w:bottom w:val="none" w:sz="0" w:space="0" w:color="auto"/>
        <w:right w:val="none" w:sz="0" w:space="0" w:color="auto"/>
      </w:divBdr>
    </w:div>
    <w:div w:id="509487244">
      <w:bodyDiv w:val="1"/>
      <w:marLeft w:val="0"/>
      <w:marRight w:val="0"/>
      <w:marTop w:val="0"/>
      <w:marBottom w:val="0"/>
      <w:divBdr>
        <w:top w:val="none" w:sz="0" w:space="0" w:color="auto"/>
        <w:left w:val="none" w:sz="0" w:space="0" w:color="auto"/>
        <w:bottom w:val="none" w:sz="0" w:space="0" w:color="auto"/>
        <w:right w:val="none" w:sz="0" w:space="0" w:color="auto"/>
      </w:divBdr>
    </w:div>
    <w:div w:id="607781315">
      <w:bodyDiv w:val="1"/>
      <w:marLeft w:val="0"/>
      <w:marRight w:val="0"/>
      <w:marTop w:val="0"/>
      <w:marBottom w:val="0"/>
      <w:divBdr>
        <w:top w:val="none" w:sz="0" w:space="0" w:color="auto"/>
        <w:left w:val="none" w:sz="0" w:space="0" w:color="auto"/>
        <w:bottom w:val="none" w:sz="0" w:space="0" w:color="auto"/>
        <w:right w:val="none" w:sz="0" w:space="0" w:color="auto"/>
      </w:divBdr>
    </w:div>
    <w:div w:id="611017140">
      <w:bodyDiv w:val="1"/>
      <w:marLeft w:val="0"/>
      <w:marRight w:val="0"/>
      <w:marTop w:val="0"/>
      <w:marBottom w:val="0"/>
      <w:divBdr>
        <w:top w:val="none" w:sz="0" w:space="0" w:color="auto"/>
        <w:left w:val="none" w:sz="0" w:space="0" w:color="auto"/>
        <w:bottom w:val="none" w:sz="0" w:space="0" w:color="auto"/>
        <w:right w:val="none" w:sz="0" w:space="0" w:color="auto"/>
      </w:divBdr>
    </w:div>
    <w:div w:id="620454462">
      <w:bodyDiv w:val="1"/>
      <w:marLeft w:val="0"/>
      <w:marRight w:val="0"/>
      <w:marTop w:val="0"/>
      <w:marBottom w:val="0"/>
      <w:divBdr>
        <w:top w:val="none" w:sz="0" w:space="0" w:color="auto"/>
        <w:left w:val="none" w:sz="0" w:space="0" w:color="auto"/>
        <w:bottom w:val="none" w:sz="0" w:space="0" w:color="auto"/>
        <w:right w:val="none" w:sz="0" w:space="0" w:color="auto"/>
      </w:divBdr>
    </w:div>
    <w:div w:id="623852695">
      <w:bodyDiv w:val="1"/>
      <w:marLeft w:val="0"/>
      <w:marRight w:val="0"/>
      <w:marTop w:val="0"/>
      <w:marBottom w:val="0"/>
      <w:divBdr>
        <w:top w:val="none" w:sz="0" w:space="0" w:color="auto"/>
        <w:left w:val="none" w:sz="0" w:space="0" w:color="auto"/>
        <w:bottom w:val="none" w:sz="0" w:space="0" w:color="auto"/>
        <w:right w:val="none" w:sz="0" w:space="0" w:color="auto"/>
      </w:divBdr>
    </w:div>
    <w:div w:id="731394364">
      <w:bodyDiv w:val="1"/>
      <w:marLeft w:val="0"/>
      <w:marRight w:val="0"/>
      <w:marTop w:val="0"/>
      <w:marBottom w:val="0"/>
      <w:divBdr>
        <w:top w:val="none" w:sz="0" w:space="0" w:color="auto"/>
        <w:left w:val="none" w:sz="0" w:space="0" w:color="auto"/>
        <w:bottom w:val="none" w:sz="0" w:space="0" w:color="auto"/>
        <w:right w:val="none" w:sz="0" w:space="0" w:color="auto"/>
      </w:divBdr>
    </w:div>
    <w:div w:id="757558689">
      <w:bodyDiv w:val="1"/>
      <w:marLeft w:val="0"/>
      <w:marRight w:val="0"/>
      <w:marTop w:val="0"/>
      <w:marBottom w:val="0"/>
      <w:divBdr>
        <w:top w:val="none" w:sz="0" w:space="0" w:color="auto"/>
        <w:left w:val="none" w:sz="0" w:space="0" w:color="auto"/>
        <w:bottom w:val="none" w:sz="0" w:space="0" w:color="auto"/>
        <w:right w:val="none" w:sz="0" w:space="0" w:color="auto"/>
      </w:divBdr>
    </w:div>
    <w:div w:id="839738186">
      <w:bodyDiv w:val="1"/>
      <w:marLeft w:val="0"/>
      <w:marRight w:val="0"/>
      <w:marTop w:val="0"/>
      <w:marBottom w:val="0"/>
      <w:divBdr>
        <w:top w:val="none" w:sz="0" w:space="0" w:color="auto"/>
        <w:left w:val="none" w:sz="0" w:space="0" w:color="auto"/>
        <w:bottom w:val="none" w:sz="0" w:space="0" w:color="auto"/>
        <w:right w:val="none" w:sz="0" w:space="0" w:color="auto"/>
      </w:divBdr>
    </w:div>
    <w:div w:id="880363903">
      <w:bodyDiv w:val="1"/>
      <w:marLeft w:val="0"/>
      <w:marRight w:val="0"/>
      <w:marTop w:val="0"/>
      <w:marBottom w:val="0"/>
      <w:divBdr>
        <w:top w:val="none" w:sz="0" w:space="0" w:color="auto"/>
        <w:left w:val="none" w:sz="0" w:space="0" w:color="auto"/>
        <w:bottom w:val="none" w:sz="0" w:space="0" w:color="auto"/>
        <w:right w:val="none" w:sz="0" w:space="0" w:color="auto"/>
      </w:divBdr>
    </w:div>
    <w:div w:id="908660599">
      <w:bodyDiv w:val="1"/>
      <w:marLeft w:val="0"/>
      <w:marRight w:val="0"/>
      <w:marTop w:val="0"/>
      <w:marBottom w:val="0"/>
      <w:divBdr>
        <w:top w:val="none" w:sz="0" w:space="0" w:color="auto"/>
        <w:left w:val="none" w:sz="0" w:space="0" w:color="auto"/>
        <w:bottom w:val="none" w:sz="0" w:space="0" w:color="auto"/>
        <w:right w:val="none" w:sz="0" w:space="0" w:color="auto"/>
      </w:divBdr>
    </w:div>
    <w:div w:id="958874870">
      <w:bodyDiv w:val="1"/>
      <w:marLeft w:val="0"/>
      <w:marRight w:val="0"/>
      <w:marTop w:val="0"/>
      <w:marBottom w:val="0"/>
      <w:divBdr>
        <w:top w:val="none" w:sz="0" w:space="0" w:color="auto"/>
        <w:left w:val="none" w:sz="0" w:space="0" w:color="auto"/>
        <w:bottom w:val="none" w:sz="0" w:space="0" w:color="auto"/>
        <w:right w:val="none" w:sz="0" w:space="0" w:color="auto"/>
      </w:divBdr>
    </w:div>
    <w:div w:id="965085409">
      <w:bodyDiv w:val="1"/>
      <w:marLeft w:val="0"/>
      <w:marRight w:val="0"/>
      <w:marTop w:val="0"/>
      <w:marBottom w:val="0"/>
      <w:divBdr>
        <w:top w:val="none" w:sz="0" w:space="0" w:color="auto"/>
        <w:left w:val="none" w:sz="0" w:space="0" w:color="auto"/>
        <w:bottom w:val="none" w:sz="0" w:space="0" w:color="auto"/>
        <w:right w:val="none" w:sz="0" w:space="0" w:color="auto"/>
      </w:divBdr>
    </w:div>
    <w:div w:id="979186950">
      <w:bodyDiv w:val="1"/>
      <w:marLeft w:val="0"/>
      <w:marRight w:val="0"/>
      <w:marTop w:val="0"/>
      <w:marBottom w:val="0"/>
      <w:divBdr>
        <w:top w:val="none" w:sz="0" w:space="0" w:color="auto"/>
        <w:left w:val="none" w:sz="0" w:space="0" w:color="auto"/>
        <w:bottom w:val="none" w:sz="0" w:space="0" w:color="auto"/>
        <w:right w:val="none" w:sz="0" w:space="0" w:color="auto"/>
      </w:divBdr>
    </w:div>
    <w:div w:id="1014721491">
      <w:bodyDiv w:val="1"/>
      <w:marLeft w:val="0"/>
      <w:marRight w:val="0"/>
      <w:marTop w:val="0"/>
      <w:marBottom w:val="0"/>
      <w:divBdr>
        <w:top w:val="none" w:sz="0" w:space="0" w:color="auto"/>
        <w:left w:val="none" w:sz="0" w:space="0" w:color="auto"/>
        <w:bottom w:val="none" w:sz="0" w:space="0" w:color="auto"/>
        <w:right w:val="none" w:sz="0" w:space="0" w:color="auto"/>
      </w:divBdr>
    </w:div>
    <w:div w:id="1038162630">
      <w:bodyDiv w:val="1"/>
      <w:marLeft w:val="0"/>
      <w:marRight w:val="0"/>
      <w:marTop w:val="0"/>
      <w:marBottom w:val="0"/>
      <w:divBdr>
        <w:top w:val="none" w:sz="0" w:space="0" w:color="auto"/>
        <w:left w:val="none" w:sz="0" w:space="0" w:color="auto"/>
        <w:bottom w:val="none" w:sz="0" w:space="0" w:color="auto"/>
        <w:right w:val="none" w:sz="0" w:space="0" w:color="auto"/>
      </w:divBdr>
    </w:div>
    <w:div w:id="1071319154">
      <w:bodyDiv w:val="1"/>
      <w:marLeft w:val="0"/>
      <w:marRight w:val="0"/>
      <w:marTop w:val="0"/>
      <w:marBottom w:val="0"/>
      <w:divBdr>
        <w:top w:val="none" w:sz="0" w:space="0" w:color="auto"/>
        <w:left w:val="none" w:sz="0" w:space="0" w:color="auto"/>
        <w:bottom w:val="none" w:sz="0" w:space="0" w:color="auto"/>
        <w:right w:val="none" w:sz="0" w:space="0" w:color="auto"/>
      </w:divBdr>
    </w:div>
    <w:div w:id="1118110714">
      <w:bodyDiv w:val="1"/>
      <w:marLeft w:val="0"/>
      <w:marRight w:val="0"/>
      <w:marTop w:val="0"/>
      <w:marBottom w:val="0"/>
      <w:divBdr>
        <w:top w:val="none" w:sz="0" w:space="0" w:color="auto"/>
        <w:left w:val="none" w:sz="0" w:space="0" w:color="auto"/>
        <w:bottom w:val="none" w:sz="0" w:space="0" w:color="auto"/>
        <w:right w:val="none" w:sz="0" w:space="0" w:color="auto"/>
      </w:divBdr>
    </w:div>
    <w:div w:id="1182813492">
      <w:bodyDiv w:val="1"/>
      <w:marLeft w:val="0"/>
      <w:marRight w:val="0"/>
      <w:marTop w:val="0"/>
      <w:marBottom w:val="0"/>
      <w:divBdr>
        <w:top w:val="none" w:sz="0" w:space="0" w:color="auto"/>
        <w:left w:val="none" w:sz="0" w:space="0" w:color="auto"/>
        <w:bottom w:val="none" w:sz="0" w:space="0" w:color="auto"/>
        <w:right w:val="none" w:sz="0" w:space="0" w:color="auto"/>
      </w:divBdr>
    </w:div>
    <w:div w:id="1187135415">
      <w:bodyDiv w:val="1"/>
      <w:marLeft w:val="0"/>
      <w:marRight w:val="0"/>
      <w:marTop w:val="0"/>
      <w:marBottom w:val="0"/>
      <w:divBdr>
        <w:top w:val="none" w:sz="0" w:space="0" w:color="auto"/>
        <w:left w:val="none" w:sz="0" w:space="0" w:color="auto"/>
        <w:bottom w:val="none" w:sz="0" w:space="0" w:color="auto"/>
        <w:right w:val="none" w:sz="0" w:space="0" w:color="auto"/>
      </w:divBdr>
    </w:div>
    <w:div w:id="1202209074">
      <w:bodyDiv w:val="1"/>
      <w:marLeft w:val="0"/>
      <w:marRight w:val="0"/>
      <w:marTop w:val="0"/>
      <w:marBottom w:val="0"/>
      <w:divBdr>
        <w:top w:val="none" w:sz="0" w:space="0" w:color="auto"/>
        <w:left w:val="none" w:sz="0" w:space="0" w:color="auto"/>
        <w:bottom w:val="none" w:sz="0" w:space="0" w:color="auto"/>
        <w:right w:val="none" w:sz="0" w:space="0" w:color="auto"/>
      </w:divBdr>
    </w:div>
    <w:div w:id="1217741654">
      <w:bodyDiv w:val="1"/>
      <w:marLeft w:val="0"/>
      <w:marRight w:val="0"/>
      <w:marTop w:val="0"/>
      <w:marBottom w:val="0"/>
      <w:divBdr>
        <w:top w:val="none" w:sz="0" w:space="0" w:color="auto"/>
        <w:left w:val="none" w:sz="0" w:space="0" w:color="auto"/>
        <w:bottom w:val="none" w:sz="0" w:space="0" w:color="auto"/>
        <w:right w:val="none" w:sz="0" w:space="0" w:color="auto"/>
      </w:divBdr>
    </w:div>
    <w:div w:id="1261140226">
      <w:bodyDiv w:val="1"/>
      <w:marLeft w:val="0"/>
      <w:marRight w:val="0"/>
      <w:marTop w:val="0"/>
      <w:marBottom w:val="0"/>
      <w:divBdr>
        <w:top w:val="none" w:sz="0" w:space="0" w:color="auto"/>
        <w:left w:val="none" w:sz="0" w:space="0" w:color="auto"/>
        <w:bottom w:val="none" w:sz="0" w:space="0" w:color="auto"/>
        <w:right w:val="none" w:sz="0" w:space="0" w:color="auto"/>
      </w:divBdr>
    </w:div>
    <w:div w:id="1340347812">
      <w:bodyDiv w:val="1"/>
      <w:marLeft w:val="0"/>
      <w:marRight w:val="0"/>
      <w:marTop w:val="0"/>
      <w:marBottom w:val="0"/>
      <w:divBdr>
        <w:top w:val="none" w:sz="0" w:space="0" w:color="auto"/>
        <w:left w:val="none" w:sz="0" w:space="0" w:color="auto"/>
        <w:bottom w:val="none" w:sz="0" w:space="0" w:color="auto"/>
        <w:right w:val="none" w:sz="0" w:space="0" w:color="auto"/>
      </w:divBdr>
    </w:div>
    <w:div w:id="1354649032">
      <w:bodyDiv w:val="1"/>
      <w:marLeft w:val="0"/>
      <w:marRight w:val="0"/>
      <w:marTop w:val="0"/>
      <w:marBottom w:val="0"/>
      <w:divBdr>
        <w:top w:val="none" w:sz="0" w:space="0" w:color="auto"/>
        <w:left w:val="none" w:sz="0" w:space="0" w:color="auto"/>
        <w:bottom w:val="none" w:sz="0" w:space="0" w:color="auto"/>
        <w:right w:val="none" w:sz="0" w:space="0" w:color="auto"/>
      </w:divBdr>
    </w:div>
    <w:div w:id="1362586351">
      <w:bodyDiv w:val="1"/>
      <w:marLeft w:val="0"/>
      <w:marRight w:val="0"/>
      <w:marTop w:val="0"/>
      <w:marBottom w:val="0"/>
      <w:divBdr>
        <w:top w:val="none" w:sz="0" w:space="0" w:color="auto"/>
        <w:left w:val="none" w:sz="0" w:space="0" w:color="auto"/>
        <w:bottom w:val="none" w:sz="0" w:space="0" w:color="auto"/>
        <w:right w:val="none" w:sz="0" w:space="0" w:color="auto"/>
      </w:divBdr>
    </w:div>
    <w:div w:id="1390618485">
      <w:bodyDiv w:val="1"/>
      <w:marLeft w:val="0"/>
      <w:marRight w:val="0"/>
      <w:marTop w:val="0"/>
      <w:marBottom w:val="0"/>
      <w:divBdr>
        <w:top w:val="none" w:sz="0" w:space="0" w:color="auto"/>
        <w:left w:val="none" w:sz="0" w:space="0" w:color="auto"/>
        <w:bottom w:val="none" w:sz="0" w:space="0" w:color="auto"/>
        <w:right w:val="none" w:sz="0" w:space="0" w:color="auto"/>
      </w:divBdr>
    </w:div>
    <w:div w:id="1396470437">
      <w:bodyDiv w:val="1"/>
      <w:marLeft w:val="0"/>
      <w:marRight w:val="0"/>
      <w:marTop w:val="0"/>
      <w:marBottom w:val="0"/>
      <w:divBdr>
        <w:top w:val="none" w:sz="0" w:space="0" w:color="auto"/>
        <w:left w:val="none" w:sz="0" w:space="0" w:color="auto"/>
        <w:bottom w:val="none" w:sz="0" w:space="0" w:color="auto"/>
        <w:right w:val="none" w:sz="0" w:space="0" w:color="auto"/>
      </w:divBdr>
    </w:div>
    <w:div w:id="1433475257">
      <w:bodyDiv w:val="1"/>
      <w:marLeft w:val="0"/>
      <w:marRight w:val="0"/>
      <w:marTop w:val="0"/>
      <w:marBottom w:val="0"/>
      <w:divBdr>
        <w:top w:val="none" w:sz="0" w:space="0" w:color="auto"/>
        <w:left w:val="none" w:sz="0" w:space="0" w:color="auto"/>
        <w:bottom w:val="none" w:sz="0" w:space="0" w:color="auto"/>
        <w:right w:val="none" w:sz="0" w:space="0" w:color="auto"/>
      </w:divBdr>
      <w:divsChild>
        <w:div w:id="382408368">
          <w:marLeft w:val="0"/>
          <w:marRight w:val="0"/>
          <w:marTop w:val="0"/>
          <w:marBottom w:val="0"/>
          <w:divBdr>
            <w:top w:val="none" w:sz="0" w:space="0" w:color="auto"/>
            <w:left w:val="none" w:sz="0" w:space="0" w:color="auto"/>
            <w:bottom w:val="none" w:sz="0" w:space="0" w:color="auto"/>
            <w:right w:val="none" w:sz="0" w:space="0" w:color="auto"/>
          </w:divBdr>
        </w:div>
        <w:div w:id="465666029">
          <w:marLeft w:val="0"/>
          <w:marRight w:val="0"/>
          <w:marTop w:val="0"/>
          <w:marBottom w:val="0"/>
          <w:divBdr>
            <w:top w:val="none" w:sz="0" w:space="0" w:color="auto"/>
            <w:left w:val="none" w:sz="0" w:space="0" w:color="auto"/>
            <w:bottom w:val="none" w:sz="0" w:space="0" w:color="auto"/>
            <w:right w:val="none" w:sz="0" w:space="0" w:color="auto"/>
          </w:divBdr>
        </w:div>
        <w:div w:id="661277244">
          <w:marLeft w:val="0"/>
          <w:marRight w:val="0"/>
          <w:marTop w:val="0"/>
          <w:marBottom w:val="0"/>
          <w:divBdr>
            <w:top w:val="none" w:sz="0" w:space="0" w:color="auto"/>
            <w:left w:val="none" w:sz="0" w:space="0" w:color="auto"/>
            <w:bottom w:val="none" w:sz="0" w:space="0" w:color="auto"/>
            <w:right w:val="none" w:sz="0" w:space="0" w:color="auto"/>
          </w:divBdr>
        </w:div>
        <w:div w:id="868109867">
          <w:marLeft w:val="0"/>
          <w:marRight w:val="0"/>
          <w:marTop w:val="0"/>
          <w:marBottom w:val="0"/>
          <w:divBdr>
            <w:top w:val="none" w:sz="0" w:space="0" w:color="auto"/>
            <w:left w:val="none" w:sz="0" w:space="0" w:color="auto"/>
            <w:bottom w:val="none" w:sz="0" w:space="0" w:color="auto"/>
            <w:right w:val="none" w:sz="0" w:space="0" w:color="auto"/>
          </w:divBdr>
          <w:divsChild>
            <w:div w:id="409887110">
              <w:marLeft w:val="0"/>
              <w:marRight w:val="0"/>
              <w:marTop w:val="0"/>
              <w:marBottom w:val="0"/>
              <w:divBdr>
                <w:top w:val="none" w:sz="0" w:space="0" w:color="auto"/>
                <w:left w:val="none" w:sz="0" w:space="0" w:color="auto"/>
                <w:bottom w:val="none" w:sz="0" w:space="0" w:color="auto"/>
                <w:right w:val="none" w:sz="0" w:space="0" w:color="auto"/>
              </w:divBdr>
            </w:div>
            <w:div w:id="1515800287">
              <w:marLeft w:val="0"/>
              <w:marRight w:val="0"/>
              <w:marTop w:val="0"/>
              <w:marBottom w:val="0"/>
              <w:divBdr>
                <w:top w:val="none" w:sz="0" w:space="0" w:color="auto"/>
                <w:left w:val="none" w:sz="0" w:space="0" w:color="auto"/>
                <w:bottom w:val="none" w:sz="0" w:space="0" w:color="auto"/>
                <w:right w:val="none" w:sz="0" w:space="0" w:color="auto"/>
              </w:divBdr>
            </w:div>
            <w:div w:id="1866169758">
              <w:marLeft w:val="0"/>
              <w:marRight w:val="0"/>
              <w:marTop w:val="0"/>
              <w:marBottom w:val="0"/>
              <w:divBdr>
                <w:top w:val="none" w:sz="0" w:space="0" w:color="auto"/>
                <w:left w:val="none" w:sz="0" w:space="0" w:color="auto"/>
                <w:bottom w:val="none" w:sz="0" w:space="0" w:color="auto"/>
                <w:right w:val="none" w:sz="0" w:space="0" w:color="auto"/>
              </w:divBdr>
            </w:div>
          </w:divsChild>
        </w:div>
        <w:div w:id="1032998928">
          <w:marLeft w:val="0"/>
          <w:marRight w:val="0"/>
          <w:marTop w:val="0"/>
          <w:marBottom w:val="0"/>
          <w:divBdr>
            <w:top w:val="none" w:sz="0" w:space="0" w:color="auto"/>
            <w:left w:val="none" w:sz="0" w:space="0" w:color="auto"/>
            <w:bottom w:val="none" w:sz="0" w:space="0" w:color="auto"/>
            <w:right w:val="none" w:sz="0" w:space="0" w:color="auto"/>
          </w:divBdr>
        </w:div>
        <w:div w:id="1699938519">
          <w:marLeft w:val="0"/>
          <w:marRight w:val="0"/>
          <w:marTop w:val="0"/>
          <w:marBottom w:val="0"/>
          <w:divBdr>
            <w:top w:val="none" w:sz="0" w:space="0" w:color="auto"/>
            <w:left w:val="none" w:sz="0" w:space="0" w:color="auto"/>
            <w:bottom w:val="none" w:sz="0" w:space="0" w:color="auto"/>
            <w:right w:val="none" w:sz="0" w:space="0" w:color="auto"/>
          </w:divBdr>
        </w:div>
        <w:div w:id="1905530869">
          <w:marLeft w:val="0"/>
          <w:marRight w:val="0"/>
          <w:marTop w:val="0"/>
          <w:marBottom w:val="0"/>
          <w:divBdr>
            <w:top w:val="none" w:sz="0" w:space="0" w:color="auto"/>
            <w:left w:val="none" w:sz="0" w:space="0" w:color="auto"/>
            <w:bottom w:val="none" w:sz="0" w:space="0" w:color="auto"/>
            <w:right w:val="none" w:sz="0" w:space="0" w:color="auto"/>
          </w:divBdr>
        </w:div>
        <w:div w:id="2027902231">
          <w:marLeft w:val="0"/>
          <w:marRight w:val="0"/>
          <w:marTop w:val="0"/>
          <w:marBottom w:val="0"/>
          <w:divBdr>
            <w:top w:val="none" w:sz="0" w:space="0" w:color="auto"/>
            <w:left w:val="none" w:sz="0" w:space="0" w:color="auto"/>
            <w:bottom w:val="none" w:sz="0" w:space="0" w:color="auto"/>
            <w:right w:val="none" w:sz="0" w:space="0" w:color="auto"/>
          </w:divBdr>
        </w:div>
      </w:divsChild>
    </w:div>
    <w:div w:id="1436712282">
      <w:bodyDiv w:val="1"/>
      <w:marLeft w:val="0"/>
      <w:marRight w:val="0"/>
      <w:marTop w:val="0"/>
      <w:marBottom w:val="0"/>
      <w:divBdr>
        <w:top w:val="none" w:sz="0" w:space="0" w:color="auto"/>
        <w:left w:val="none" w:sz="0" w:space="0" w:color="auto"/>
        <w:bottom w:val="none" w:sz="0" w:space="0" w:color="auto"/>
        <w:right w:val="none" w:sz="0" w:space="0" w:color="auto"/>
      </w:divBdr>
    </w:div>
    <w:div w:id="1447962076">
      <w:bodyDiv w:val="1"/>
      <w:marLeft w:val="0"/>
      <w:marRight w:val="0"/>
      <w:marTop w:val="0"/>
      <w:marBottom w:val="0"/>
      <w:divBdr>
        <w:top w:val="none" w:sz="0" w:space="0" w:color="auto"/>
        <w:left w:val="none" w:sz="0" w:space="0" w:color="auto"/>
        <w:bottom w:val="none" w:sz="0" w:space="0" w:color="auto"/>
        <w:right w:val="none" w:sz="0" w:space="0" w:color="auto"/>
      </w:divBdr>
    </w:div>
    <w:div w:id="1469981046">
      <w:bodyDiv w:val="1"/>
      <w:marLeft w:val="0"/>
      <w:marRight w:val="0"/>
      <w:marTop w:val="0"/>
      <w:marBottom w:val="0"/>
      <w:divBdr>
        <w:top w:val="none" w:sz="0" w:space="0" w:color="auto"/>
        <w:left w:val="none" w:sz="0" w:space="0" w:color="auto"/>
        <w:bottom w:val="none" w:sz="0" w:space="0" w:color="auto"/>
        <w:right w:val="none" w:sz="0" w:space="0" w:color="auto"/>
      </w:divBdr>
    </w:div>
    <w:div w:id="1470780156">
      <w:bodyDiv w:val="1"/>
      <w:marLeft w:val="0"/>
      <w:marRight w:val="0"/>
      <w:marTop w:val="0"/>
      <w:marBottom w:val="0"/>
      <w:divBdr>
        <w:top w:val="none" w:sz="0" w:space="0" w:color="auto"/>
        <w:left w:val="none" w:sz="0" w:space="0" w:color="auto"/>
        <w:bottom w:val="none" w:sz="0" w:space="0" w:color="auto"/>
        <w:right w:val="none" w:sz="0" w:space="0" w:color="auto"/>
      </w:divBdr>
    </w:div>
    <w:div w:id="1520393165">
      <w:bodyDiv w:val="1"/>
      <w:marLeft w:val="0"/>
      <w:marRight w:val="0"/>
      <w:marTop w:val="0"/>
      <w:marBottom w:val="0"/>
      <w:divBdr>
        <w:top w:val="none" w:sz="0" w:space="0" w:color="auto"/>
        <w:left w:val="none" w:sz="0" w:space="0" w:color="auto"/>
        <w:bottom w:val="none" w:sz="0" w:space="0" w:color="auto"/>
        <w:right w:val="none" w:sz="0" w:space="0" w:color="auto"/>
      </w:divBdr>
    </w:div>
    <w:div w:id="1549294186">
      <w:bodyDiv w:val="1"/>
      <w:marLeft w:val="0"/>
      <w:marRight w:val="0"/>
      <w:marTop w:val="0"/>
      <w:marBottom w:val="0"/>
      <w:divBdr>
        <w:top w:val="none" w:sz="0" w:space="0" w:color="auto"/>
        <w:left w:val="none" w:sz="0" w:space="0" w:color="auto"/>
        <w:bottom w:val="none" w:sz="0" w:space="0" w:color="auto"/>
        <w:right w:val="none" w:sz="0" w:space="0" w:color="auto"/>
      </w:divBdr>
    </w:div>
    <w:div w:id="1594974323">
      <w:bodyDiv w:val="1"/>
      <w:marLeft w:val="0"/>
      <w:marRight w:val="0"/>
      <w:marTop w:val="0"/>
      <w:marBottom w:val="0"/>
      <w:divBdr>
        <w:top w:val="none" w:sz="0" w:space="0" w:color="auto"/>
        <w:left w:val="none" w:sz="0" w:space="0" w:color="auto"/>
        <w:bottom w:val="none" w:sz="0" w:space="0" w:color="auto"/>
        <w:right w:val="none" w:sz="0" w:space="0" w:color="auto"/>
      </w:divBdr>
    </w:div>
    <w:div w:id="1607694425">
      <w:bodyDiv w:val="1"/>
      <w:marLeft w:val="0"/>
      <w:marRight w:val="0"/>
      <w:marTop w:val="0"/>
      <w:marBottom w:val="0"/>
      <w:divBdr>
        <w:top w:val="none" w:sz="0" w:space="0" w:color="auto"/>
        <w:left w:val="none" w:sz="0" w:space="0" w:color="auto"/>
        <w:bottom w:val="none" w:sz="0" w:space="0" w:color="auto"/>
        <w:right w:val="none" w:sz="0" w:space="0" w:color="auto"/>
      </w:divBdr>
    </w:div>
    <w:div w:id="1615089878">
      <w:bodyDiv w:val="1"/>
      <w:marLeft w:val="0"/>
      <w:marRight w:val="0"/>
      <w:marTop w:val="0"/>
      <w:marBottom w:val="0"/>
      <w:divBdr>
        <w:top w:val="none" w:sz="0" w:space="0" w:color="auto"/>
        <w:left w:val="none" w:sz="0" w:space="0" w:color="auto"/>
        <w:bottom w:val="none" w:sz="0" w:space="0" w:color="auto"/>
        <w:right w:val="none" w:sz="0" w:space="0" w:color="auto"/>
      </w:divBdr>
    </w:div>
    <w:div w:id="1617247299">
      <w:bodyDiv w:val="1"/>
      <w:marLeft w:val="0"/>
      <w:marRight w:val="0"/>
      <w:marTop w:val="0"/>
      <w:marBottom w:val="0"/>
      <w:divBdr>
        <w:top w:val="none" w:sz="0" w:space="0" w:color="auto"/>
        <w:left w:val="none" w:sz="0" w:space="0" w:color="auto"/>
        <w:bottom w:val="none" w:sz="0" w:space="0" w:color="auto"/>
        <w:right w:val="none" w:sz="0" w:space="0" w:color="auto"/>
      </w:divBdr>
    </w:div>
    <w:div w:id="1694766156">
      <w:bodyDiv w:val="1"/>
      <w:marLeft w:val="0"/>
      <w:marRight w:val="0"/>
      <w:marTop w:val="0"/>
      <w:marBottom w:val="0"/>
      <w:divBdr>
        <w:top w:val="none" w:sz="0" w:space="0" w:color="auto"/>
        <w:left w:val="none" w:sz="0" w:space="0" w:color="auto"/>
        <w:bottom w:val="none" w:sz="0" w:space="0" w:color="auto"/>
        <w:right w:val="none" w:sz="0" w:space="0" w:color="auto"/>
      </w:divBdr>
    </w:div>
    <w:div w:id="1707371360">
      <w:bodyDiv w:val="1"/>
      <w:marLeft w:val="0"/>
      <w:marRight w:val="0"/>
      <w:marTop w:val="0"/>
      <w:marBottom w:val="0"/>
      <w:divBdr>
        <w:top w:val="none" w:sz="0" w:space="0" w:color="auto"/>
        <w:left w:val="none" w:sz="0" w:space="0" w:color="auto"/>
        <w:bottom w:val="none" w:sz="0" w:space="0" w:color="auto"/>
        <w:right w:val="none" w:sz="0" w:space="0" w:color="auto"/>
      </w:divBdr>
    </w:div>
    <w:div w:id="1715618230">
      <w:bodyDiv w:val="1"/>
      <w:marLeft w:val="0"/>
      <w:marRight w:val="0"/>
      <w:marTop w:val="0"/>
      <w:marBottom w:val="0"/>
      <w:divBdr>
        <w:top w:val="none" w:sz="0" w:space="0" w:color="auto"/>
        <w:left w:val="none" w:sz="0" w:space="0" w:color="auto"/>
        <w:bottom w:val="none" w:sz="0" w:space="0" w:color="auto"/>
        <w:right w:val="none" w:sz="0" w:space="0" w:color="auto"/>
      </w:divBdr>
    </w:div>
    <w:div w:id="1750149850">
      <w:bodyDiv w:val="1"/>
      <w:marLeft w:val="0"/>
      <w:marRight w:val="0"/>
      <w:marTop w:val="0"/>
      <w:marBottom w:val="0"/>
      <w:divBdr>
        <w:top w:val="none" w:sz="0" w:space="0" w:color="auto"/>
        <w:left w:val="none" w:sz="0" w:space="0" w:color="auto"/>
        <w:bottom w:val="none" w:sz="0" w:space="0" w:color="auto"/>
        <w:right w:val="none" w:sz="0" w:space="0" w:color="auto"/>
      </w:divBdr>
    </w:div>
    <w:div w:id="1778479294">
      <w:bodyDiv w:val="1"/>
      <w:marLeft w:val="0"/>
      <w:marRight w:val="0"/>
      <w:marTop w:val="0"/>
      <w:marBottom w:val="0"/>
      <w:divBdr>
        <w:top w:val="none" w:sz="0" w:space="0" w:color="auto"/>
        <w:left w:val="none" w:sz="0" w:space="0" w:color="auto"/>
        <w:bottom w:val="none" w:sz="0" w:space="0" w:color="auto"/>
        <w:right w:val="none" w:sz="0" w:space="0" w:color="auto"/>
      </w:divBdr>
    </w:div>
    <w:div w:id="1836021959">
      <w:bodyDiv w:val="1"/>
      <w:marLeft w:val="0"/>
      <w:marRight w:val="0"/>
      <w:marTop w:val="0"/>
      <w:marBottom w:val="0"/>
      <w:divBdr>
        <w:top w:val="none" w:sz="0" w:space="0" w:color="auto"/>
        <w:left w:val="none" w:sz="0" w:space="0" w:color="auto"/>
        <w:bottom w:val="none" w:sz="0" w:space="0" w:color="auto"/>
        <w:right w:val="none" w:sz="0" w:space="0" w:color="auto"/>
      </w:divBdr>
    </w:div>
    <w:div w:id="1837526205">
      <w:bodyDiv w:val="1"/>
      <w:marLeft w:val="0"/>
      <w:marRight w:val="0"/>
      <w:marTop w:val="0"/>
      <w:marBottom w:val="0"/>
      <w:divBdr>
        <w:top w:val="none" w:sz="0" w:space="0" w:color="auto"/>
        <w:left w:val="none" w:sz="0" w:space="0" w:color="auto"/>
        <w:bottom w:val="none" w:sz="0" w:space="0" w:color="auto"/>
        <w:right w:val="none" w:sz="0" w:space="0" w:color="auto"/>
      </w:divBdr>
    </w:div>
    <w:div w:id="1908801737">
      <w:bodyDiv w:val="1"/>
      <w:marLeft w:val="0"/>
      <w:marRight w:val="0"/>
      <w:marTop w:val="0"/>
      <w:marBottom w:val="0"/>
      <w:divBdr>
        <w:top w:val="none" w:sz="0" w:space="0" w:color="auto"/>
        <w:left w:val="none" w:sz="0" w:space="0" w:color="auto"/>
        <w:bottom w:val="none" w:sz="0" w:space="0" w:color="auto"/>
        <w:right w:val="none" w:sz="0" w:space="0" w:color="auto"/>
      </w:divBdr>
    </w:div>
    <w:div w:id="1960263732">
      <w:bodyDiv w:val="1"/>
      <w:marLeft w:val="0"/>
      <w:marRight w:val="0"/>
      <w:marTop w:val="0"/>
      <w:marBottom w:val="0"/>
      <w:divBdr>
        <w:top w:val="none" w:sz="0" w:space="0" w:color="auto"/>
        <w:left w:val="none" w:sz="0" w:space="0" w:color="auto"/>
        <w:bottom w:val="none" w:sz="0" w:space="0" w:color="auto"/>
        <w:right w:val="none" w:sz="0" w:space="0" w:color="auto"/>
      </w:divBdr>
    </w:div>
    <w:div w:id="2010869791">
      <w:bodyDiv w:val="1"/>
      <w:marLeft w:val="0"/>
      <w:marRight w:val="0"/>
      <w:marTop w:val="0"/>
      <w:marBottom w:val="0"/>
      <w:divBdr>
        <w:top w:val="none" w:sz="0" w:space="0" w:color="auto"/>
        <w:left w:val="none" w:sz="0" w:space="0" w:color="auto"/>
        <w:bottom w:val="none" w:sz="0" w:space="0" w:color="auto"/>
        <w:right w:val="none" w:sz="0" w:space="0" w:color="auto"/>
      </w:divBdr>
    </w:div>
    <w:div w:id="2059232985">
      <w:bodyDiv w:val="1"/>
      <w:marLeft w:val="0"/>
      <w:marRight w:val="0"/>
      <w:marTop w:val="0"/>
      <w:marBottom w:val="0"/>
      <w:divBdr>
        <w:top w:val="none" w:sz="0" w:space="0" w:color="auto"/>
        <w:left w:val="none" w:sz="0" w:space="0" w:color="auto"/>
        <w:bottom w:val="none" w:sz="0" w:space="0" w:color="auto"/>
        <w:right w:val="none" w:sz="0" w:space="0" w:color="auto"/>
      </w:divBdr>
    </w:div>
    <w:div w:id="2082170098">
      <w:bodyDiv w:val="1"/>
      <w:marLeft w:val="0"/>
      <w:marRight w:val="0"/>
      <w:marTop w:val="0"/>
      <w:marBottom w:val="0"/>
      <w:divBdr>
        <w:top w:val="none" w:sz="0" w:space="0" w:color="auto"/>
        <w:left w:val="none" w:sz="0" w:space="0" w:color="auto"/>
        <w:bottom w:val="none" w:sz="0" w:space="0" w:color="auto"/>
        <w:right w:val="none" w:sz="0" w:space="0" w:color="auto"/>
      </w:divBdr>
    </w:div>
    <w:div w:id="214427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otims-af.com" TargetMode="External"/><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hyperlink" Target="mailto:mohammadmz@readafghanistan.com"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eg"/><Relationship Id="rId24" Type="http://schemas.openxmlformats.org/officeDocument/2006/relationships/hyperlink" Target="mailto:zabeehullahk@readafghanistan.com"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10.e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20http://otims-af.com." TargetMode="External"/><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4F1D223F-05C3-4853-9EB8-467150F840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4</Pages>
  <Words>3139</Words>
  <Characters>17893</Characters>
  <Application>Microsoft Office Word</Application>
  <DocSecurity>0</DocSecurity>
  <Lines>149</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LE consultancy Agatha</dc:creator>
  <cp:keywords/>
  <dc:description/>
  <cp:lastModifiedBy>Zabeehullah Khan</cp:lastModifiedBy>
  <cp:revision>54</cp:revision>
  <cp:lastPrinted>2020-02-19T09:27:00Z</cp:lastPrinted>
  <dcterms:created xsi:type="dcterms:W3CDTF">2020-02-13T11:18:00Z</dcterms:created>
  <dcterms:modified xsi:type="dcterms:W3CDTF">2020-08-13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997a79a-c44a-37bd-8fd9-6212f5fa84a2</vt:lpwstr>
  </property>
  <property fmtid="{D5CDD505-2E9C-101B-9397-08002B2CF9AE}" pid="24" name="Mendeley Citation Style_1">
    <vt:lpwstr>http://www.zotero.org/styles/apa</vt:lpwstr>
  </property>
</Properties>
</file>